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444AC3BF"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w:t>
      </w:r>
      <w:r w:rsidR="00417474">
        <w:rPr>
          <w:rFonts w:eastAsia="Times New Roman" w:cs="Times New Roman"/>
          <w:b/>
          <w:szCs w:val="24"/>
        </w:rPr>
        <w:t>-</w:t>
      </w:r>
      <w:r w:rsidR="00AF3B5B">
        <w:rPr>
          <w:rFonts w:eastAsia="Times New Roman" w:cs="Times New Roman"/>
          <w:b/>
          <w:szCs w:val="24"/>
        </w:rPr>
        <w:t>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proofErr w:type="gramStart"/>
      <w:r w:rsidRPr="00E7406F">
        <w:rPr>
          <w:rFonts w:eastAsia="Times New Roman" w:cs="Times New Roman"/>
          <w:szCs w:val="24"/>
        </w:rPr>
        <w:t>by</w:t>
      </w:r>
      <w:proofErr w:type="gramEnd"/>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279633F0" w14:textId="77777777" w:rsidR="00C51BB9" w:rsidRPr="00D00B18" w:rsidRDefault="00C51BB9" w:rsidP="00C51BB9">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Tables</w:t>
      </w:r>
    </w:p>
    <w:p w14:paraId="186F5938" w14:textId="77777777" w:rsidR="00C51BB9" w:rsidRDefault="00C51BB9" w:rsidP="00AF3B5B">
      <w:pPr>
        <w:spacing w:line="240" w:lineRule="auto"/>
        <w:contextualSpacing/>
        <w:jc w:val="center"/>
        <w:rPr>
          <w:rFonts w:eastAsia="Times New Roman" w:cs="Times New Roman"/>
          <w:b/>
          <w:bCs/>
          <w:szCs w:val="24"/>
        </w:rPr>
      </w:pPr>
    </w:p>
    <w:p w14:paraId="5EA682DB" w14:textId="54FAF6AE" w:rsidR="00C51BB9" w:rsidRDefault="00C51BB9">
      <w:pPr>
        <w:rPr>
          <w:rFonts w:eastAsia="Times New Roman" w:cs="Times New Roman"/>
          <w:b/>
          <w:bCs/>
          <w:szCs w:val="24"/>
        </w:rPr>
      </w:pPr>
      <w:r>
        <w:rPr>
          <w:rFonts w:eastAsia="Times New Roman" w:cs="Times New Roman"/>
          <w:b/>
          <w:bCs/>
          <w:szCs w:val="24"/>
        </w:rPr>
        <w:br w:type="page"/>
      </w:r>
    </w:p>
    <w:p w14:paraId="0F160F76" w14:textId="02BE6E9F" w:rsidR="00887A22" w:rsidRDefault="00887A22" w:rsidP="00AF3B5B">
      <w:pPr>
        <w:spacing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Figures</w:t>
      </w:r>
      <w:bookmarkEnd w:id="5"/>
    </w:p>
    <w:p w14:paraId="17CC74F6" w14:textId="3258BB2A" w:rsidR="000F1135"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98886049" w:history="1">
        <w:r w:rsidR="000F1135" w:rsidRPr="007C126E">
          <w:rPr>
            <w:rStyle w:val="Hyperlink"/>
            <w:b/>
            <w:bCs/>
            <w:noProof/>
          </w:rPr>
          <w:t>Figure 1</w:t>
        </w:r>
        <w:r w:rsidR="000F1135" w:rsidRPr="007C126E">
          <w:rPr>
            <w:rStyle w:val="Hyperlink"/>
            <w:noProof/>
          </w:rPr>
          <w:t xml:space="preserve">  </w:t>
        </w:r>
        <w:r w:rsidR="000F1135" w:rsidRPr="007C126E">
          <w:rPr>
            <w:rStyle w:val="Hyperlink"/>
            <w:i/>
            <w:noProof/>
          </w:rPr>
          <w:t>Classification Through Clustering Framework</w:t>
        </w:r>
        <w:r w:rsidR="000F1135">
          <w:rPr>
            <w:noProof/>
            <w:webHidden/>
          </w:rPr>
          <w:tab/>
        </w:r>
        <w:r w:rsidR="000F1135">
          <w:rPr>
            <w:noProof/>
            <w:webHidden/>
          </w:rPr>
          <w:fldChar w:fldCharType="begin"/>
        </w:r>
        <w:r w:rsidR="000F1135">
          <w:rPr>
            <w:noProof/>
            <w:webHidden/>
          </w:rPr>
          <w:instrText xml:space="preserve"> PAGEREF _Toc198886049 \h </w:instrText>
        </w:r>
        <w:r w:rsidR="000F1135">
          <w:rPr>
            <w:noProof/>
            <w:webHidden/>
          </w:rPr>
        </w:r>
        <w:r w:rsidR="000F1135">
          <w:rPr>
            <w:noProof/>
            <w:webHidden/>
          </w:rPr>
          <w:fldChar w:fldCharType="separate"/>
        </w:r>
        <w:r w:rsidR="000F1135">
          <w:rPr>
            <w:noProof/>
            <w:webHidden/>
          </w:rPr>
          <w:t>22</w:t>
        </w:r>
        <w:r w:rsidR="000F1135">
          <w:rPr>
            <w:noProof/>
            <w:webHidden/>
          </w:rPr>
          <w:fldChar w:fldCharType="end"/>
        </w:r>
      </w:hyperlink>
    </w:p>
    <w:p w14:paraId="19AFBCA3" w14:textId="61A6977C"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0" w:history="1">
        <w:r w:rsidRPr="007C126E">
          <w:rPr>
            <w:rStyle w:val="Hyperlink"/>
            <w:b/>
            <w:bCs/>
            <w:noProof/>
          </w:rPr>
          <w:t>Figure 2</w:t>
        </w:r>
        <w:r w:rsidRPr="007C126E">
          <w:rPr>
            <w:rStyle w:val="Hyperlink"/>
            <w:noProof/>
          </w:rPr>
          <w:t xml:space="preserve">  </w:t>
        </w:r>
        <w:r w:rsidRPr="007C126E">
          <w:rPr>
            <w:rStyle w:val="Hyperlink"/>
            <w:i/>
            <w:noProof/>
          </w:rPr>
          <w:t>COVID-19 Deaths, by Week, in The United States</w:t>
        </w:r>
        <w:r>
          <w:rPr>
            <w:noProof/>
            <w:webHidden/>
          </w:rPr>
          <w:tab/>
        </w:r>
        <w:r>
          <w:rPr>
            <w:noProof/>
            <w:webHidden/>
          </w:rPr>
          <w:fldChar w:fldCharType="begin"/>
        </w:r>
        <w:r>
          <w:rPr>
            <w:noProof/>
            <w:webHidden/>
          </w:rPr>
          <w:instrText xml:space="preserve"> PAGEREF _Toc198886050 \h </w:instrText>
        </w:r>
        <w:r>
          <w:rPr>
            <w:noProof/>
            <w:webHidden/>
          </w:rPr>
        </w:r>
        <w:r>
          <w:rPr>
            <w:noProof/>
            <w:webHidden/>
          </w:rPr>
          <w:fldChar w:fldCharType="separate"/>
        </w:r>
        <w:r>
          <w:rPr>
            <w:noProof/>
            <w:webHidden/>
          </w:rPr>
          <w:t>30</w:t>
        </w:r>
        <w:r>
          <w:rPr>
            <w:noProof/>
            <w:webHidden/>
          </w:rPr>
          <w:fldChar w:fldCharType="end"/>
        </w:r>
      </w:hyperlink>
    </w:p>
    <w:p w14:paraId="05E486B2" w14:textId="11C2D7FB"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1" w:history="1">
        <w:r w:rsidRPr="007C126E">
          <w:rPr>
            <w:rStyle w:val="Hyperlink"/>
            <w:b/>
            <w:bCs/>
            <w:noProof/>
          </w:rPr>
          <w:t xml:space="preserve">Figure 3 </w:t>
        </w:r>
        <w:r w:rsidRPr="007C126E">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98886051 \h </w:instrText>
        </w:r>
        <w:r>
          <w:rPr>
            <w:noProof/>
            <w:webHidden/>
          </w:rPr>
        </w:r>
        <w:r>
          <w:rPr>
            <w:noProof/>
            <w:webHidden/>
          </w:rPr>
          <w:fldChar w:fldCharType="separate"/>
        </w:r>
        <w:r>
          <w:rPr>
            <w:noProof/>
            <w:webHidden/>
          </w:rPr>
          <w:t>33</w:t>
        </w:r>
        <w:r>
          <w:rPr>
            <w:noProof/>
            <w:webHidden/>
          </w:rPr>
          <w:fldChar w:fldCharType="end"/>
        </w:r>
      </w:hyperlink>
    </w:p>
    <w:p w14:paraId="2B100719" w14:textId="123762CD"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2" w:history="1">
        <w:r w:rsidRPr="007C126E">
          <w:rPr>
            <w:rStyle w:val="Hyperlink"/>
            <w:b/>
            <w:bCs/>
            <w:noProof/>
          </w:rPr>
          <w:t xml:space="preserve">Figure 4  </w:t>
        </w:r>
        <w:r w:rsidRPr="007C126E">
          <w:rPr>
            <w:rStyle w:val="Hyperlink"/>
            <w:i/>
            <w:noProof/>
          </w:rPr>
          <w:t>PPP Loan Application Process Flowchart</w:t>
        </w:r>
        <w:r>
          <w:rPr>
            <w:noProof/>
            <w:webHidden/>
          </w:rPr>
          <w:tab/>
        </w:r>
        <w:r>
          <w:rPr>
            <w:noProof/>
            <w:webHidden/>
          </w:rPr>
          <w:fldChar w:fldCharType="begin"/>
        </w:r>
        <w:r>
          <w:rPr>
            <w:noProof/>
            <w:webHidden/>
          </w:rPr>
          <w:instrText xml:space="preserve"> PAGEREF _Toc198886052 \h </w:instrText>
        </w:r>
        <w:r>
          <w:rPr>
            <w:noProof/>
            <w:webHidden/>
          </w:rPr>
        </w:r>
        <w:r>
          <w:rPr>
            <w:noProof/>
            <w:webHidden/>
          </w:rPr>
          <w:fldChar w:fldCharType="separate"/>
        </w:r>
        <w:r>
          <w:rPr>
            <w:noProof/>
            <w:webHidden/>
          </w:rPr>
          <w:t>36</w:t>
        </w:r>
        <w:r>
          <w:rPr>
            <w:noProof/>
            <w:webHidden/>
          </w:rPr>
          <w:fldChar w:fldCharType="end"/>
        </w:r>
      </w:hyperlink>
    </w:p>
    <w:p w14:paraId="20ED18E9" w14:textId="66C8D8C8"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3" w:history="1">
        <w:r w:rsidRPr="007C126E">
          <w:rPr>
            <w:rStyle w:val="Hyperlink"/>
            <w:b/>
            <w:bCs/>
            <w:noProof/>
          </w:rPr>
          <w:t>Figure 5</w:t>
        </w:r>
        <w:r w:rsidRPr="007C126E">
          <w:rPr>
            <w:rStyle w:val="Hyperlink"/>
            <w:noProof/>
          </w:rPr>
          <w:t xml:space="preserve">  </w:t>
        </w:r>
        <w:r w:rsidRPr="007C126E">
          <w:rPr>
            <w:rStyle w:val="Hyperlink"/>
            <w:i/>
            <w:noProof/>
          </w:rPr>
          <w:t>Logistic Regression Response Function</w:t>
        </w:r>
        <w:r>
          <w:rPr>
            <w:noProof/>
            <w:webHidden/>
          </w:rPr>
          <w:tab/>
        </w:r>
        <w:r>
          <w:rPr>
            <w:noProof/>
            <w:webHidden/>
          </w:rPr>
          <w:fldChar w:fldCharType="begin"/>
        </w:r>
        <w:r>
          <w:rPr>
            <w:noProof/>
            <w:webHidden/>
          </w:rPr>
          <w:instrText xml:space="preserve"> PAGEREF _Toc198886053 \h </w:instrText>
        </w:r>
        <w:r>
          <w:rPr>
            <w:noProof/>
            <w:webHidden/>
          </w:rPr>
        </w:r>
        <w:r>
          <w:rPr>
            <w:noProof/>
            <w:webHidden/>
          </w:rPr>
          <w:fldChar w:fldCharType="separate"/>
        </w:r>
        <w:r>
          <w:rPr>
            <w:noProof/>
            <w:webHidden/>
          </w:rPr>
          <w:t>38</w:t>
        </w:r>
        <w:r>
          <w:rPr>
            <w:noProof/>
            <w:webHidden/>
          </w:rPr>
          <w:fldChar w:fldCharType="end"/>
        </w:r>
      </w:hyperlink>
    </w:p>
    <w:p w14:paraId="42E1596B" w14:textId="1DFBD5A0"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4" w:history="1">
        <w:r w:rsidRPr="007C126E">
          <w:rPr>
            <w:rStyle w:val="Hyperlink"/>
            <w:b/>
            <w:bCs/>
            <w:noProof/>
          </w:rPr>
          <w:t xml:space="preserve">Figure 6 </w:t>
        </w:r>
        <w:r w:rsidRPr="007C126E">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98886054 \h </w:instrText>
        </w:r>
        <w:r>
          <w:rPr>
            <w:noProof/>
            <w:webHidden/>
          </w:rPr>
        </w:r>
        <w:r>
          <w:rPr>
            <w:noProof/>
            <w:webHidden/>
          </w:rPr>
          <w:fldChar w:fldCharType="separate"/>
        </w:r>
        <w:r>
          <w:rPr>
            <w:noProof/>
            <w:webHidden/>
          </w:rPr>
          <w:t>39</w:t>
        </w:r>
        <w:r>
          <w:rPr>
            <w:noProof/>
            <w:webHidden/>
          </w:rPr>
          <w:fldChar w:fldCharType="end"/>
        </w:r>
      </w:hyperlink>
    </w:p>
    <w:p w14:paraId="5A302F3E" w14:textId="541F749A"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5" w:history="1">
        <w:r w:rsidRPr="007C126E">
          <w:rPr>
            <w:rStyle w:val="Hyperlink"/>
            <w:b/>
            <w:bCs/>
            <w:noProof/>
          </w:rPr>
          <w:t xml:space="preserve">Figure 7  </w:t>
        </w:r>
        <w:r w:rsidRPr="007C126E">
          <w:rPr>
            <w:rStyle w:val="Hyperlink"/>
            <w:i/>
            <w:noProof/>
          </w:rPr>
          <w:t>SVM Hyperplane</w:t>
        </w:r>
        <w:r>
          <w:rPr>
            <w:noProof/>
            <w:webHidden/>
          </w:rPr>
          <w:tab/>
        </w:r>
        <w:r>
          <w:rPr>
            <w:noProof/>
            <w:webHidden/>
          </w:rPr>
          <w:fldChar w:fldCharType="begin"/>
        </w:r>
        <w:r>
          <w:rPr>
            <w:noProof/>
            <w:webHidden/>
          </w:rPr>
          <w:instrText xml:space="preserve"> PAGEREF _Toc198886055 \h </w:instrText>
        </w:r>
        <w:r>
          <w:rPr>
            <w:noProof/>
            <w:webHidden/>
          </w:rPr>
        </w:r>
        <w:r>
          <w:rPr>
            <w:noProof/>
            <w:webHidden/>
          </w:rPr>
          <w:fldChar w:fldCharType="separate"/>
        </w:r>
        <w:r>
          <w:rPr>
            <w:noProof/>
            <w:webHidden/>
          </w:rPr>
          <w:t>40</w:t>
        </w:r>
        <w:r>
          <w:rPr>
            <w:noProof/>
            <w:webHidden/>
          </w:rPr>
          <w:fldChar w:fldCharType="end"/>
        </w:r>
      </w:hyperlink>
    </w:p>
    <w:p w14:paraId="05914168" w14:textId="7BAF85B6"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6" w:history="1">
        <w:r w:rsidRPr="007C126E">
          <w:rPr>
            <w:rStyle w:val="Hyperlink"/>
            <w:b/>
            <w:bCs/>
            <w:noProof/>
          </w:rPr>
          <w:t xml:space="preserve">Figure 8  </w:t>
        </w:r>
        <w:r w:rsidRPr="007C126E">
          <w:rPr>
            <w:rStyle w:val="Hyperlink"/>
            <w:i/>
            <w:noProof/>
          </w:rPr>
          <w:t>Illustration of K-Means Clustering Method</w:t>
        </w:r>
        <w:r>
          <w:rPr>
            <w:noProof/>
            <w:webHidden/>
          </w:rPr>
          <w:tab/>
        </w:r>
        <w:r>
          <w:rPr>
            <w:noProof/>
            <w:webHidden/>
          </w:rPr>
          <w:fldChar w:fldCharType="begin"/>
        </w:r>
        <w:r>
          <w:rPr>
            <w:noProof/>
            <w:webHidden/>
          </w:rPr>
          <w:instrText xml:space="preserve"> PAGEREF _Toc198886056 \h </w:instrText>
        </w:r>
        <w:r>
          <w:rPr>
            <w:noProof/>
            <w:webHidden/>
          </w:rPr>
        </w:r>
        <w:r>
          <w:rPr>
            <w:noProof/>
            <w:webHidden/>
          </w:rPr>
          <w:fldChar w:fldCharType="separate"/>
        </w:r>
        <w:r>
          <w:rPr>
            <w:noProof/>
            <w:webHidden/>
          </w:rPr>
          <w:t>41</w:t>
        </w:r>
        <w:r>
          <w:rPr>
            <w:noProof/>
            <w:webHidden/>
          </w:rPr>
          <w:fldChar w:fldCharType="end"/>
        </w:r>
      </w:hyperlink>
    </w:p>
    <w:p w14:paraId="3086EB21" w14:textId="030D2A2B"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7" w:history="1">
        <w:r w:rsidRPr="007C126E">
          <w:rPr>
            <w:rStyle w:val="Hyperlink"/>
            <w:b/>
            <w:bCs/>
            <w:noProof/>
          </w:rPr>
          <w:t xml:space="preserve">Figure 9  </w:t>
        </w:r>
        <w:r w:rsidRPr="007C126E">
          <w:rPr>
            <w:rStyle w:val="Hyperlink"/>
            <w:i/>
            <w:noProof/>
          </w:rPr>
          <w:t>Graphic Depiction of DBSCAN Clustering</w:t>
        </w:r>
        <w:r>
          <w:rPr>
            <w:noProof/>
            <w:webHidden/>
          </w:rPr>
          <w:tab/>
        </w:r>
        <w:r>
          <w:rPr>
            <w:noProof/>
            <w:webHidden/>
          </w:rPr>
          <w:fldChar w:fldCharType="begin"/>
        </w:r>
        <w:r>
          <w:rPr>
            <w:noProof/>
            <w:webHidden/>
          </w:rPr>
          <w:instrText xml:space="preserve"> PAGEREF _Toc198886057 \h </w:instrText>
        </w:r>
        <w:r>
          <w:rPr>
            <w:noProof/>
            <w:webHidden/>
          </w:rPr>
        </w:r>
        <w:r>
          <w:rPr>
            <w:noProof/>
            <w:webHidden/>
          </w:rPr>
          <w:fldChar w:fldCharType="separate"/>
        </w:r>
        <w:r>
          <w:rPr>
            <w:noProof/>
            <w:webHidden/>
          </w:rPr>
          <w:t>42</w:t>
        </w:r>
        <w:r>
          <w:rPr>
            <w:noProof/>
            <w:webHidden/>
          </w:rPr>
          <w:fldChar w:fldCharType="end"/>
        </w:r>
      </w:hyperlink>
    </w:p>
    <w:p w14:paraId="42F71B3E" w14:textId="4D2C5AA1"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8" w:history="1">
        <w:r w:rsidRPr="007C126E">
          <w:rPr>
            <w:rStyle w:val="Hyperlink"/>
            <w:b/>
            <w:bCs/>
            <w:noProof/>
          </w:rPr>
          <w:t xml:space="preserve">Figure 10  </w:t>
        </w:r>
        <w:r w:rsidRPr="007C126E">
          <w:rPr>
            <w:rStyle w:val="Hyperlink"/>
            <w:i/>
            <w:noProof/>
          </w:rPr>
          <w:t>Hierarchical Clustering Dendrogram</w:t>
        </w:r>
        <w:r>
          <w:rPr>
            <w:noProof/>
            <w:webHidden/>
          </w:rPr>
          <w:tab/>
        </w:r>
        <w:r>
          <w:rPr>
            <w:noProof/>
            <w:webHidden/>
          </w:rPr>
          <w:fldChar w:fldCharType="begin"/>
        </w:r>
        <w:r>
          <w:rPr>
            <w:noProof/>
            <w:webHidden/>
          </w:rPr>
          <w:instrText xml:space="preserve"> PAGEREF _Toc198886058 \h </w:instrText>
        </w:r>
        <w:r>
          <w:rPr>
            <w:noProof/>
            <w:webHidden/>
          </w:rPr>
        </w:r>
        <w:r>
          <w:rPr>
            <w:noProof/>
            <w:webHidden/>
          </w:rPr>
          <w:fldChar w:fldCharType="separate"/>
        </w:r>
        <w:r>
          <w:rPr>
            <w:noProof/>
            <w:webHidden/>
          </w:rPr>
          <w:t>43</w:t>
        </w:r>
        <w:r>
          <w:rPr>
            <w:noProof/>
            <w:webHidden/>
          </w:rPr>
          <w:fldChar w:fldCharType="end"/>
        </w:r>
      </w:hyperlink>
    </w:p>
    <w:p w14:paraId="1CDCF397" w14:textId="157108A7"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59" w:history="1">
        <w:r w:rsidRPr="007C126E">
          <w:rPr>
            <w:rStyle w:val="Hyperlink"/>
            <w:b/>
            <w:bCs/>
            <w:noProof/>
          </w:rPr>
          <w:t>Figure 11</w:t>
        </w:r>
        <w:r>
          <w:rPr>
            <w:noProof/>
            <w:webHidden/>
          </w:rPr>
          <w:tab/>
        </w:r>
        <w:r>
          <w:rPr>
            <w:noProof/>
            <w:webHidden/>
          </w:rPr>
          <w:fldChar w:fldCharType="begin"/>
        </w:r>
        <w:r>
          <w:rPr>
            <w:noProof/>
            <w:webHidden/>
          </w:rPr>
          <w:instrText xml:space="preserve"> PAGEREF _Toc198886059 \h </w:instrText>
        </w:r>
        <w:r>
          <w:rPr>
            <w:noProof/>
            <w:webHidden/>
          </w:rPr>
        </w:r>
        <w:r>
          <w:rPr>
            <w:noProof/>
            <w:webHidden/>
          </w:rPr>
          <w:fldChar w:fldCharType="separate"/>
        </w:r>
        <w:r>
          <w:rPr>
            <w:noProof/>
            <w:webHidden/>
          </w:rPr>
          <w:t>55</w:t>
        </w:r>
        <w:r>
          <w:rPr>
            <w:noProof/>
            <w:webHidden/>
          </w:rPr>
          <w:fldChar w:fldCharType="end"/>
        </w:r>
      </w:hyperlink>
    </w:p>
    <w:p w14:paraId="6379A811" w14:textId="7080BAD6" w:rsidR="000F1135" w:rsidRDefault="000F1135">
      <w:pPr>
        <w:pStyle w:val="TableofFigures"/>
        <w:tabs>
          <w:tab w:val="right" w:leader="dot" w:pos="9350"/>
        </w:tabs>
        <w:rPr>
          <w:rFonts w:asciiTheme="minorHAnsi" w:eastAsiaTheme="minorEastAsia" w:hAnsiTheme="minorHAnsi"/>
          <w:noProof/>
          <w:kern w:val="2"/>
          <w:szCs w:val="24"/>
          <w14:ligatures w14:val="standardContextual"/>
        </w:rPr>
      </w:pPr>
      <w:hyperlink w:anchor="_Toc198886060" w:history="1">
        <w:r w:rsidRPr="007C126E">
          <w:rPr>
            <w:rStyle w:val="Hyperlink"/>
            <w:b/>
            <w:bCs/>
            <w:noProof/>
          </w:rPr>
          <w:t>Figure 12</w:t>
        </w:r>
        <w:r>
          <w:rPr>
            <w:noProof/>
            <w:webHidden/>
          </w:rPr>
          <w:tab/>
        </w:r>
        <w:r>
          <w:rPr>
            <w:noProof/>
            <w:webHidden/>
          </w:rPr>
          <w:fldChar w:fldCharType="begin"/>
        </w:r>
        <w:r>
          <w:rPr>
            <w:noProof/>
            <w:webHidden/>
          </w:rPr>
          <w:instrText xml:space="preserve"> PAGEREF _Toc198886060 \h </w:instrText>
        </w:r>
        <w:r>
          <w:rPr>
            <w:noProof/>
            <w:webHidden/>
          </w:rPr>
        </w:r>
        <w:r>
          <w:rPr>
            <w:noProof/>
            <w:webHidden/>
          </w:rPr>
          <w:fldChar w:fldCharType="separate"/>
        </w:r>
        <w:r>
          <w:rPr>
            <w:noProof/>
            <w:webHidden/>
          </w:rPr>
          <w:t>80</w:t>
        </w:r>
        <w:r>
          <w:rPr>
            <w:noProof/>
            <w:webHidden/>
          </w:rPr>
          <w:fldChar w:fldCharType="end"/>
        </w:r>
      </w:hyperlink>
    </w:p>
    <w:p w14:paraId="5C5BC981" w14:textId="4D318791"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w:t>
      </w:r>
      <w:proofErr w:type="gramStart"/>
      <w:r>
        <w:t>persons</w:t>
      </w:r>
      <w:proofErr w:type="gramEnd"/>
      <w:r>
        <w:t xml:space="preserve">,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w:t>
      </w:r>
      <w:proofErr w:type="gramStart"/>
      <w:r>
        <w:t>rely</w:t>
      </w:r>
      <w:proofErr w:type="gramEnd"/>
      <w:r>
        <w:t xml:space="preserve">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1E57F3AD" w:rsidR="005548FE" w:rsidRDefault="005548FE" w:rsidP="003E79CA">
      <w:pPr>
        <w:ind w:firstLine="720"/>
      </w:pPr>
      <w:bookmarkStart w:id="21" w:name="_Toc464831635"/>
      <w:bookmarkStart w:id="22" w:name="_Toc465328380"/>
      <w:r>
        <w:t xml:space="preserve">The problem to be addressed in this study is the lack of intelligent </w:t>
      </w:r>
      <w:r w:rsidR="00663633">
        <w:t>un</w:t>
      </w:r>
      <w:r>
        <w:t xml:space="preserve">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proofErr w:type="gramStart"/>
      <w:r>
        <w:t>Specifically</w:t>
      </w:r>
      <w:proofErr w:type="gramEnd"/>
      <w:r>
        <w:t xml:space="preserve">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2AC0736D" w:rsidR="00496200" w:rsidRDefault="00496200" w:rsidP="003E79CA">
      <w:pPr>
        <w:ind w:firstLine="720"/>
      </w:pPr>
      <w:r>
        <w:t xml:space="preserve">The purpose of </w:t>
      </w:r>
      <w:r w:rsidR="00787EB5">
        <w:t xml:space="preserve">this </w:t>
      </w:r>
      <w:r>
        <w:t xml:space="preserve">study is to develop intelligent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78F511D5"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 xml:space="preserve">led fraud detection. This study will use the publicly </w:t>
      </w:r>
      <w:proofErr w:type="gramStart"/>
      <w:r>
        <w:t>available,</w:t>
      </w:r>
      <w:proofErr w:type="gramEnd"/>
      <w:r>
        <w:t xml:space="preserv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r w:rsidR="00BC00D5">
        <w:t>nearly</w:t>
      </w:r>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 xml:space="preserve">While the dependent variable in this study is the binary classification likely fraudulent </w:t>
      </w:r>
      <w:proofErr w:type="gramStart"/>
      <w:r>
        <w:t>vs not</w:t>
      </w:r>
      <w:proofErr w:type="gramEnd"/>
      <w:r>
        <w:t xml:space="preserve"> likely fraudulent, independent variables will include loan application features such as dollar amount, credit history</w:t>
      </w:r>
      <w:r w:rsidRPr="00F439E2">
        <w:t>, o</w:t>
      </w:r>
      <w:r>
        <w:t xml:space="preserve">r employment status. The finalized list of independent variables will be determined </w:t>
      </w:r>
      <w:proofErr w:type="gramStart"/>
      <w:r>
        <w:t>as a result of</w:t>
      </w:r>
      <w:proofErr w:type="gramEnd"/>
      <w:r>
        <w:t xml:space="preserve">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0265D51D" w:rsidR="00A961F0" w:rsidRDefault="00887A22" w:rsidP="003E79CA">
      <w:r w:rsidRPr="00887A22">
        <w:tab/>
      </w:r>
      <w:r w:rsidR="00A961F0">
        <w:t xml:space="preserve">This study will use a quantitative experimental design to identify key features and methodologies to identify PPP loan fraud using unsupervised </w:t>
      </w:r>
      <w:r w:rsidR="00663633">
        <w:t>and supervised</w:t>
      </w:r>
      <w:r w:rsidR="00A961F0">
        <w:t xml:space="preserve"> </w:t>
      </w:r>
      <w:r w:rsidR="00663633">
        <w:t>machine learning</w:t>
      </w:r>
      <w:r w:rsidR="00A961F0">
        <w:t xml:space="preserve">.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w:t>
      </w:r>
      <w:r w:rsidR="00D217E8" w:rsidRPr="00D217E8">
        <w:lastRenderedPageBreak/>
        <w:t>insights to both the theoretical development of semi-supervised learning and its application in government fraud detection.</w:t>
      </w:r>
    </w:p>
    <w:p w14:paraId="011AB0D1" w14:textId="1254E7A9" w:rsidR="002F575E" w:rsidRPr="00887A22" w:rsidRDefault="00A961F0" w:rsidP="003E79CA">
      <w:pPr>
        <w:ind w:firstLine="720"/>
      </w:pPr>
      <w:r>
        <w:t xml:space="preserve">In this study, existing unsupervised learning algorithms and methodologies such as clustering, anomaly detection, and PCA will be </w:t>
      </w:r>
      <w:proofErr w:type="gramStart"/>
      <w:r>
        <w:t>the independent</w:t>
      </w:r>
      <w:proofErr w:type="gramEnd"/>
      <w:r>
        <w:t xml:space="preserve">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w:t>
      </w:r>
      <w:proofErr w:type="gramStart"/>
      <w:r>
        <w:t>The quantitative</w:t>
      </w:r>
      <w:proofErr w:type="gramEnd"/>
      <w:r>
        <w:t xml:space="preser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6B6EC1E7" w:rsidR="00C72EB2" w:rsidRDefault="000A3683" w:rsidP="000A3683">
      <w:pPr>
        <w:ind w:left="720"/>
      </w:pPr>
      <w:r w:rsidRPr="000A3683">
        <w:t>All combinations of unsupervised and supervised models perform identically in detecting fraud</w:t>
      </w:r>
      <w:proofErr w:type="gramStart"/>
      <w:r w:rsidR="00C72EB2">
        <w:t>:  Model</w:t>
      </w:r>
      <w:r w:rsidR="00C72EB2">
        <w:rPr>
          <w:vertAlign w:val="subscript"/>
        </w:rPr>
        <w:t>1</w:t>
      </w:r>
      <w:proofErr w:type="gramEnd"/>
      <w:r w:rsidR="00C72EB2">
        <w:t>=Model</w:t>
      </w:r>
      <w:r w:rsidR="00C72EB2">
        <w:rPr>
          <w:vertAlign w:val="subscript"/>
        </w:rPr>
        <w:t>2</w:t>
      </w:r>
      <w:r w:rsidR="00C72EB2">
        <w:t>=</w:t>
      </w:r>
      <w:proofErr w:type="spellStart"/>
      <w:r w:rsidR="00C72EB2">
        <w:t>Model</w:t>
      </w:r>
      <w:r w:rsidR="00C72EB2">
        <w:rPr>
          <w:vertAlign w:val="subscript"/>
        </w:rPr>
        <w:t>k</w:t>
      </w:r>
      <w:proofErr w:type="spellEnd"/>
      <w:r w:rsidR="00C72EB2">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 xml:space="preserve">Significance of </w:t>
      </w:r>
      <w:proofErr w:type="gramStart"/>
      <w:r w:rsidRPr="00887A22">
        <w:t>the Study</w:t>
      </w:r>
      <w:bookmarkEnd w:id="35"/>
      <w:bookmarkEnd w:id="36"/>
      <w:bookmarkEnd w:id="37"/>
      <w:bookmarkEnd w:id="38"/>
      <w:proofErr w:type="gramEnd"/>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effects on algorithm development. However, when presented with a unique dataset in an </w:t>
      </w:r>
      <w:r>
        <w:lastRenderedPageBreak/>
        <w:t xml:space="preserve">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FE4BD10" w:rsidR="008F024D" w:rsidRDefault="00E70EF8" w:rsidP="003E79CA">
      <w:pPr>
        <w:pStyle w:val="Caption"/>
        <w:rPr>
          <w:b/>
          <w:bCs/>
        </w:rPr>
      </w:pPr>
      <w:bookmarkStart w:id="56" w:name="_Toc198886049"/>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00E96FA3">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 xml:space="preserve">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w:t>
      </w:r>
      <w:proofErr w:type="gramStart"/>
      <w:r w:rsidRPr="00A35EE1">
        <w:t>the literature</w:t>
      </w:r>
      <w:proofErr w:type="gramEnd"/>
      <w:r w:rsidRPr="00A35EE1">
        <w:t>.</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 xml:space="preserve">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w:t>
      </w:r>
      <w:proofErr w:type="gramStart"/>
      <w:r w:rsidRPr="005B5A43">
        <w:t>requires</w:t>
      </w:r>
      <w:proofErr w:type="gramEnd"/>
      <w:r w:rsidRPr="005B5A43">
        <w:t xml:space="preserve">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5089B917" w:rsidR="00D86C04" w:rsidRPr="00E70EF8" w:rsidRDefault="008F024D" w:rsidP="003E79CA">
      <w:pPr>
        <w:pStyle w:val="Caption"/>
      </w:pPr>
      <w:bookmarkStart w:id="62" w:name="_Toc184832636"/>
      <w:bookmarkStart w:id="63" w:name="_Toc198886050"/>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w:t>
      </w:r>
      <w:proofErr w:type="gramStart"/>
      <w:r>
        <w:t>take-out</w:t>
      </w:r>
      <w:proofErr w:type="gramEnd"/>
      <w:r>
        <w:t xml:space="preserve"> two-year loans from private financial institutions (i.e., banks) and could request loan forgiveness or conversion to grants </w:t>
      </w:r>
      <w:proofErr w:type="gramStart"/>
      <w:r>
        <w:t>as long as</w:t>
      </w:r>
      <w:proofErr w:type="gramEnd"/>
      <w:r>
        <w:t xml:space="preserve">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190D61D6" w:rsidR="00D86C04" w:rsidRPr="003E79CA" w:rsidRDefault="008F024D" w:rsidP="003E79CA">
      <w:pPr>
        <w:pStyle w:val="Caption"/>
        <w:rPr>
          <w:b/>
          <w:bCs/>
        </w:rPr>
      </w:pPr>
      <w:bookmarkStart w:id="65" w:name="_Toc198886051"/>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w:t>
      </w:r>
      <w:proofErr w:type="gramStart"/>
      <w:r w:rsidRPr="00BA467E">
        <w:t>programs—</w:t>
      </w:r>
      <w:proofErr w:type="gramEnd"/>
      <w:r w:rsidRPr="00BA467E">
        <w:t xml:space="preserve">especially those disbursing large sums of </w:t>
      </w:r>
      <w:proofErr w:type="gramStart"/>
      <w:r w:rsidRPr="00BA467E">
        <w:t>money—</w:t>
      </w:r>
      <w:proofErr w:type="gramEnd"/>
      <w:r w:rsidRPr="00BA467E">
        <w:t xml:space="preserve">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Furthermore, the urgent need to distribute funds </w:t>
      </w:r>
      <w:proofErr w:type="gramStart"/>
      <w:r w:rsidRPr="00BA467E">
        <w:t>left</w:t>
      </w:r>
      <w:proofErr w:type="gramEnd"/>
      <w:r w:rsidRPr="00BA467E">
        <w:t xml:space="preserve">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 xml:space="preserve">In the context of the PPP, operational constraints presented additional challenges as organizations had to process an unprecedented number of loans swiftly. This environment created </w:t>
      </w:r>
      <w:proofErr w:type="gramStart"/>
      <w:r w:rsidRPr="008A656D">
        <w:t>a strain</w:t>
      </w:r>
      <w:proofErr w:type="gramEnd"/>
      <w:r w:rsidRPr="008A656D">
        <w:t xml:space="preserve">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2911F835" w:rsidR="00D86C04" w:rsidRDefault="008F024D" w:rsidP="003E79CA">
      <w:pPr>
        <w:pStyle w:val="Caption"/>
        <w:rPr>
          <w:b/>
          <w:bCs/>
        </w:rPr>
      </w:pPr>
      <w:bookmarkStart w:id="67" w:name="_Toc184832638"/>
      <w:bookmarkStart w:id="68" w:name="_Toc19888605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w:t>
      </w:r>
      <w:proofErr w:type="gramStart"/>
      <w:r w:rsidRPr="003D2AF5">
        <w:t>business’s</w:t>
      </w:r>
      <w:proofErr w:type="gramEnd"/>
      <w:r w:rsidRPr="003D2AF5">
        <w:t xml:space="preserve">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1C582F17" w:rsidR="00D86C04" w:rsidRPr="003E79CA" w:rsidRDefault="008F024D" w:rsidP="003E79CA">
      <w:pPr>
        <w:pStyle w:val="Caption"/>
      </w:pPr>
      <w:bookmarkStart w:id="70" w:name="_Toc184832639"/>
      <w:bookmarkStart w:id="71" w:name="_Toc198886053"/>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206AFEFD" w:rsidR="00D86C04" w:rsidRPr="003E79CA" w:rsidRDefault="008F024D" w:rsidP="003E79CA">
      <w:pPr>
        <w:pStyle w:val="Caption"/>
        <w:rPr>
          <w:b/>
          <w:bCs/>
        </w:rPr>
      </w:pPr>
      <w:bookmarkStart w:id="72" w:name="_Toc184832640"/>
      <w:bookmarkStart w:id="73" w:name="_Toc198886054"/>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4EFB981C" w:rsidR="00D86C04" w:rsidRDefault="008F024D" w:rsidP="003E79CA">
      <w:pPr>
        <w:pStyle w:val="Caption"/>
        <w:rPr>
          <w:b/>
          <w:bCs/>
        </w:rPr>
      </w:pPr>
      <w:bookmarkStart w:id="74" w:name="_Toc184832641"/>
      <w:bookmarkStart w:id="75" w:name="_Toc19888605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7F0CB5D" w:rsidR="00D86C04" w:rsidRDefault="008F024D" w:rsidP="003E79CA">
      <w:pPr>
        <w:pStyle w:val="Caption"/>
        <w:rPr>
          <w:b/>
          <w:bCs/>
        </w:rPr>
      </w:pPr>
      <w:bookmarkStart w:id="76" w:name="_Toc184832642"/>
      <w:bookmarkStart w:id="77" w:name="_Toc19888605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65EF3E3E" w:rsidR="00D86C04" w:rsidRDefault="008F024D" w:rsidP="003E79CA">
      <w:pPr>
        <w:pStyle w:val="Caption"/>
        <w:rPr>
          <w:b/>
          <w:bCs/>
        </w:rPr>
      </w:pPr>
      <w:bookmarkStart w:id="78" w:name="_Toc184832643"/>
      <w:bookmarkStart w:id="79" w:name="_Toc19888605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372D1D9D" w:rsidR="00D86C04" w:rsidRDefault="008F024D" w:rsidP="003E79CA">
      <w:pPr>
        <w:pStyle w:val="Caption"/>
        <w:rPr>
          <w:b/>
          <w:bCs/>
        </w:rPr>
      </w:pPr>
      <w:bookmarkStart w:id="80" w:name="_Toc184832644"/>
      <w:bookmarkStart w:id="81" w:name="_Toc19888605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96FA3">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proofErr w:type="gramStart"/>
      <w:r w:rsidRPr="003D2AF5">
        <w:rPr>
          <w:b/>
          <w:bCs/>
        </w:rPr>
        <w:t>AUC</w:t>
      </w:r>
      <w:proofErr w:type="gramEnd"/>
      <w:r w:rsidRPr="003D2AF5">
        <w:rPr>
          <w:b/>
          <w:bCs/>
        </w:rPr>
        <w:t>-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 xml:space="preserve">Current State of </w:t>
      </w:r>
      <w:proofErr w:type="gramStart"/>
      <w:r w:rsidRPr="00B12D3A">
        <w:t>the Literature</w:t>
      </w:r>
      <w:proofErr w:type="gramEnd"/>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 xml:space="preserve">Despite these advancements, several critical gaps persist in </w:t>
      </w:r>
      <w:proofErr w:type="gramStart"/>
      <w:r w:rsidRPr="00B12D3A">
        <w:t>the literature</w:t>
      </w:r>
      <w:proofErr w:type="gramEnd"/>
      <w:r w:rsidRPr="00B12D3A">
        <w:t>:</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3B4EF369" w14:textId="36C7467C" w:rsidR="00E86F41" w:rsidRPr="0008573A" w:rsidRDefault="00714148" w:rsidP="0008573A">
      <w:pPr>
        <w:ind w:firstLine="720"/>
        <w:contextualSpacing/>
      </w:pPr>
      <w:bookmarkStart w:id="93" w:name="_Toc251423644"/>
      <w:bookmarkStart w:id="94" w:name="_Toc464831657"/>
      <w:bookmarkStart w:id="95" w:name="_Toc465328393"/>
      <w:bookmarkStart w:id="96" w:name="_Toc145748774"/>
      <w:bookmarkStart w:id="97" w:name="_Toc155062013"/>
      <w:bookmarkStart w:id="98" w:name="_Toc159248684"/>
      <w:bookmarkStart w:id="99" w:name="_Toc166557819"/>
      <w:r>
        <w:t xml:space="preserve">The problem addressed in this study is the lack of intelligent unsupervised fraud identification in the government domain, specifically in the Paycheck Protection Program (PPP). The purpose of this quantitative experimental study was to identify features and methodologies </w:t>
      </w:r>
      <w:proofErr w:type="gramStart"/>
      <w:r>
        <w:t>develop</w:t>
      </w:r>
      <w:proofErr w:type="gramEnd"/>
      <w:r>
        <w:t xml:space="preserve"> intelligent semi-supervised fraud identification methodologies in the government domain, specifically </w:t>
      </w:r>
      <w:r w:rsidR="00E86F41">
        <w:t>the PPP.</w:t>
      </w:r>
      <w:r w:rsidR="0008573A">
        <w:t xml:space="preserve"> </w:t>
      </w:r>
      <w:r w:rsidR="00E86F41">
        <w:t xml:space="preserve">This chapter outlines </w:t>
      </w:r>
      <w:r w:rsidR="00D27D24">
        <w:t xml:space="preserve">the research methodology and design of this study. It includes an overview of the population, </w:t>
      </w:r>
      <w:r w:rsidR="00FF7D99">
        <w:t xml:space="preserve">instrumentation, </w:t>
      </w:r>
      <w:r w:rsidR="00D27D24">
        <w:t xml:space="preserve">data collection, </w:t>
      </w:r>
      <w:r w:rsidR="00FF7D99">
        <w:t xml:space="preserve">and definitions of variables. It then describes the study procedure, the data analytics performed as part pf </w:t>
      </w:r>
      <w:r w:rsidR="00BC00D5">
        <w:t>hypothesis</w:t>
      </w:r>
      <w:r w:rsidR="00FF7D99">
        <w:t xml:space="preserve"> testing, </w:t>
      </w:r>
      <w:r w:rsidR="0008573A">
        <w:t>assumptions, limitations, delimitations, and ethical assurances.</w:t>
      </w:r>
    </w:p>
    <w:p w14:paraId="3B2E55DE" w14:textId="2A0D3695" w:rsidR="009F7088" w:rsidRDefault="009F7088" w:rsidP="00276B08">
      <w:pPr>
        <w:pStyle w:val="Heading2"/>
      </w:pPr>
      <w:bookmarkStart w:id="100" w:name="_Toc184834451"/>
      <w:r w:rsidRPr="00887A22">
        <w:t xml:space="preserve">Research </w:t>
      </w:r>
      <w:r w:rsidRPr="00276B08">
        <w:t>Methodology</w:t>
      </w:r>
      <w:r w:rsidRPr="00887A22">
        <w:t xml:space="preserve"> and Design</w:t>
      </w:r>
      <w:r>
        <w:t xml:space="preserve"> Process Diagram</w:t>
      </w:r>
      <w:bookmarkEnd w:id="100"/>
    </w:p>
    <w:p w14:paraId="6604EE31" w14:textId="7F66D68D" w:rsidR="006A319E" w:rsidRDefault="00276B08" w:rsidP="00276B08">
      <w:pPr>
        <w:ind w:firstLine="720"/>
      </w:pPr>
      <w:r w:rsidRPr="00276B08">
        <w:t>The methodological workflow used in this study is summarized in Figure 11. It outlines the major phases of the research, beginning with data collection, preprocessing, and exploratory analysis, followed by feature set partitioning and clustering using multiple unsupervised algorithms. Cluster outputs were merged back into the dataset and served as inputs to a series of semi-supervised experiments using various supervised models. Each stage in the process was aligned with the study’s hypotheses, culminating in model evaluation based on precision, recall, F1-score, and AUC-ROC.</w:t>
      </w:r>
    </w:p>
    <w:p w14:paraId="46EB82BB" w14:textId="77777777" w:rsidR="00E46A7A" w:rsidRDefault="00E46A7A" w:rsidP="00E46A7A">
      <w:pPr>
        <w:spacing w:line="240" w:lineRule="auto"/>
        <w:rPr>
          <w:i/>
          <w:iCs/>
        </w:rPr>
      </w:pPr>
    </w:p>
    <w:p w14:paraId="16D828E8" w14:textId="77777777" w:rsidR="00E46A7A" w:rsidRDefault="00E46A7A" w:rsidP="00E46A7A">
      <w:pPr>
        <w:spacing w:line="240" w:lineRule="auto"/>
        <w:rPr>
          <w:i/>
          <w:iCs/>
        </w:rPr>
      </w:pPr>
    </w:p>
    <w:p w14:paraId="63ECEBAC" w14:textId="77777777" w:rsidR="00E46A7A" w:rsidRDefault="00E46A7A" w:rsidP="00E46A7A">
      <w:pPr>
        <w:spacing w:line="240" w:lineRule="auto"/>
        <w:rPr>
          <w:i/>
          <w:iCs/>
        </w:rPr>
      </w:pPr>
    </w:p>
    <w:p w14:paraId="6BB4B329" w14:textId="77777777" w:rsidR="00E46A7A" w:rsidRDefault="00E46A7A" w:rsidP="00E46A7A">
      <w:pPr>
        <w:spacing w:line="240" w:lineRule="auto"/>
        <w:rPr>
          <w:i/>
          <w:iCs/>
        </w:rPr>
      </w:pPr>
    </w:p>
    <w:p w14:paraId="4D095E28" w14:textId="77777777" w:rsidR="00E46A7A" w:rsidRDefault="00E46A7A" w:rsidP="00E46A7A">
      <w:pPr>
        <w:spacing w:line="240" w:lineRule="auto"/>
        <w:rPr>
          <w:i/>
          <w:iCs/>
        </w:rPr>
      </w:pPr>
    </w:p>
    <w:p w14:paraId="49030ECF" w14:textId="77777777" w:rsidR="00E46A7A" w:rsidRDefault="00E46A7A" w:rsidP="00E46A7A">
      <w:pPr>
        <w:spacing w:line="240" w:lineRule="auto"/>
        <w:rPr>
          <w:i/>
          <w:iCs/>
        </w:rPr>
      </w:pPr>
    </w:p>
    <w:p w14:paraId="0383D5EE" w14:textId="77777777" w:rsidR="00E46A7A" w:rsidRDefault="00E46A7A" w:rsidP="00E46A7A">
      <w:pPr>
        <w:spacing w:line="240" w:lineRule="auto"/>
        <w:rPr>
          <w:i/>
          <w:iCs/>
        </w:rPr>
      </w:pPr>
    </w:p>
    <w:p w14:paraId="2B4E0F1F" w14:textId="77777777" w:rsidR="00E46A7A" w:rsidRDefault="00E46A7A" w:rsidP="00E46A7A">
      <w:pPr>
        <w:spacing w:line="240" w:lineRule="auto"/>
        <w:rPr>
          <w:i/>
          <w:iCs/>
        </w:rPr>
      </w:pPr>
    </w:p>
    <w:p w14:paraId="570DD5E2" w14:textId="77777777" w:rsidR="00E46A7A" w:rsidRDefault="00E46A7A" w:rsidP="00E46A7A">
      <w:pPr>
        <w:spacing w:line="240" w:lineRule="auto"/>
        <w:rPr>
          <w:i/>
          <w:iCs/>
        </w:rPr>
      </w:pPr>
    </w:p>
    <w:p w14:paraId="6468331E" w14:textId="77777777" w:rsidR="00E46A7A" w:rsidRDefault="00E46A7A" w:rsidP="00E46A7A">
      <w:pPr>
        <w:spacing w:line="240" w:lineRule="auto"/>
        <w:rPr>
          <w:i/>
          <w:iCs/>
        </w:rPr>
      </w:pPr>
    </w:p>
    <w:p w14:paraId="58FF2DA7" w14:textId="77777777" w:rsidR="00E46A7A" w:rsidRDefault="00E46A7A" w:rsidP="00E46A7A">
      <w:pPr>
        <w:spacing w:line="240" w:lineRule="auto"/>
        <w:rPr>
          <w:i/>
          <w:iCs/>
        </w:rPr>
      </w:pPr>
    </w:p>
    <w:p w14:paraId="6F28FCB9" w14:textId="77777777" w:rsidR="00E46A7A" w:rsidRDefault="00E46A7A" w:rsidP="00E46A7A">
      <w:pPr>
        <w:spacing w:line="240" w:lineRule="auto"/>
        <w:rPr>
          <w:i/>
          <w:iCs/>
        </w:rPr>
      </w:pPr>
    </w:p>
    <w:p w14:paraId="0FD17354" w14:textId="7CEBB648" w:rsidR="00E46A7A" w:rsidRDefault="00E46A7A" w:rsidP="00E46A7A">
      <w:pPr>
        <w:spacing w:line="240" w:lineRule="auto"/>
      </w:pPr>
      <w:bookmarkStart w:id="101" w:name="_Toc198886059"/>
      <w:r w:rsidRPr="00E46A7A">
        <w:rPr>
          <w:b/>
          <w:bCs/>
        </w:rPr>
        <w:lastRenderedPageBreak/>
        <w:t xml:space="preserve">Figure </w:t>
      </w:r>
      <w:r w:rsidRPr="00E46A7A">
        <w:rPr>
          <w:b/>
          <w:bCs/>
        </w:rPr>
        <w:fldChar w:fldCharType="begin"/>
      </w:r>
      <w:r w:rsidRPr="00E46A7A">
        <w:rPr>
          <w:b/>
          <w:bCs/>
        </w:rPr>
        <w:instrText xml:space="preserve"> SEQ Figure \* ARABIC </w:instrText>
      </w:r>
      <w:r w:rsidRPr="00E46A7A">
        <w:rPr>
          <w:b/>
          <w:bCs/>
        </w:rPr>
        <w:fldChar w:fldCharType="separate"/>
      </w:r>
      <w:r w:rsidR="00E96FA3">
        <w:rPr>
          <w:b/>
          <w:bCs/>
          <w:noProof/>
        </w:rPr>
        <w:t>11</w:t>
      </w:r>
      <w:bookmarkEnd w:id="101"/>
      <w:r w:rsidRPr="00E46A7A">
        <w:rPr>
          <w:b/>
          <w:bCs/>
        </w:rPr>
        <w:fldChar w:fldCharType="end"/>
      </w:r>
      <w:r>
        <w:t xml:space="preserve"> </w:t>
      </w:r>
    </w:p>
    <w:p w14:paraId="3D2F30BD" w14:textId="12743993" w:rsidR="00E46A7A" w:rsidRPr="00E46A7A" w:rsidRDefault="00E46A7A" w:rsidP="00E46A7A">
      <w:pPr>
        <w:spacing w:line="240" w:lineRule="auto"/>
        <w:rPr>
          <w:i/>
          <w:iCs/>
        </w:rPr>
      </w:pPr>
      <w:r w:rsidRPr="00E46A7A">
        <w:rPr>
          <w:i/>
          <w:iCs/>
        </w:rPr>
        <w:t>Research Methodology and Design Process Diagram</w:t>
      </w:r>
    </w:p>
    <w:p w14:paraId="41D90204" w14:textId="77777777" w:rsidR="00E46A7A" w:rsidRDefault="00E46A7A" w:rsidP="00763B91">
      <w:pPr>
        <w:spacing w:line="240" w:lineRule="auto"/>
        <w:rPr>
          <w:i/>
          <w:iCs/>
        </w:rPr>
      </w:pPr>
    </w:p>
    <w:p w14:paraId="7D6BA77A" w14:textId="11032CC3" w:rsidR="00763B91" w:rsidRDefault="00276B08" w:rsidP="00763B91">
      <w:pPr>
        <w:spacing w:line="240" w:lineRule="auto"/>
        <w:rPr>
          <w:i/>
          <w:iCs/>
        </w:rPr>
      </w:pPr>
      <w:r>
        <w:rPr>
          <w:noProof/>
        </w:rPr>
        <w:drawing>
          <wp:inline distT="0" distB="0" distL="0" distR="0" wp14:anchorId="3EEABBBD" wp14:editId="461E7F2B">
            <wp:extent cx="4304856" cy="5709818"/>
            <wp:effectExtent l="0" t="0" r="635" b="5715"/>
            <wp:docPr id="184772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2791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304856" cy="5709818"/>
                    </a:xfrm>
                    <a:prstGeom prst="rect">
                      <a:avLst/>
                    </a:prstGeom>
                  </pic:spPr>
                </pic:pic>
              </a:graphicData>
            </a:graphic>
          </wp:inline>
        </w:drawing>
      </w:r>
    </w:p>
    <w:p w14:paraId="31EA9FDA" w14:textId="77777777" w:rsidR="00E46A7A" w:rsidRDefault="00E46A7A" w:rsidP="00763B91">
      <w:pPr>
        <w:spacing w:line="240" w:lineRule="auto"/>
        <w:rPr>
          <w:i/>
          <w:iCs/>
        </w:rPr>
      </w:pPr>
    </w:p>
    <w:p w14:paraId="268E19DF" w14:textId="77777777" w:rsidR="00276B08" w:rsidRPr="006A319E" w:rsidRDefault="00276B08" w:rsidP="00276B08">
      <w:pPr>
        <w:jc w:val="center"/>
      </w:pPr>
    </w:p>
    <w:p w14:paraId="6717D6E1" w14:textId="01DC7E89" w:rsidR="009F7088" w:rsidRDefault="009F7088" w:rsidP="003E79CA">
      <w:pPr>
        <w:pStyle w:val="Heading2"/>
        <w:contextualSpacing/>
      </w:pPr>
      <w:bookmarkStart w:id="102" w:name="_Toc184834452"/>
      <w:r w:rsidRPr="00887A22">
        <w:t>Research Methodology and Design</w:t>
      </w:r>
      <w:bookmarkEnd w:id="93"/>
      <w:bookmarkEnd w:id="94"/>
      <w:bookmarkEnd w:id="95"/>
      <w:r w:rsidRPr="00EE0AB3">
        <w:t xml:space="preserve"> (Nature of the Study)</w:t>
      </w:r>
      <w:bookmarkStart w:id="103" w:name="_Toc464831658"/>
      <w:bookmarkStart w:id="104" w:name="_Toc465328394"/>
      <w:bookmarkStart w:id="105" w:name="_Toc145748781"/>
      <w:bookmarkStart w:id="106" w:name="_Toc145829268"/>
      <w:bookmarkEnd w:id="96"/>
      <w:bookmarkEnd w:id="97"/>
      <w:bookmarkEnd w:id="98"/>
      <w:bookmarkEnd w:id="99"/>
      <w:bookmarkEnd w:id="102"/>
    </w:p>
    <w:p w14:paraId="0BC27B17" w14:textId="234ABBE0" w:rsidR="00E77B2C" w:rsidRDefault="009F7088" w:rsidP="003E79CA">
      <w:pPr>
        <w:ind w:firstLine="720"/>
        <w:contextualSpacing/>
      </w:pPr>
      <w:r w:rsidRPr="00D32189">
        <w:t>This study employ</w:t>
      </w:r>
      <w:r w:rsidR="0015510E">
        <w:t>ed</w:t>
      </w:r>
      <w:r w:rsidRPr="00D32189">
        <w:t xml:space="preserve"> a </w:t>
      </w:r>
      <w:r w:rsidR="0015510E">
        <w:t xml:space="preserve">quantitative </w:t>
      </w:r>
      <w:r w:rsidR="00BC00D5">
        <w:t>experimental</w:t>
      </w:r>
      <w:r w:rsidR="0015510E">
        <w:t xml:space="preserve"> design that implemented a Classification through Clustering</w:t>
      </w:r>
      <w:r w:rsidRPr="00D32189">
        <w:t xml:space="preserve"> </w:t>
      </w:r>
      <w:r w:rsidR="00BC00D5" w:rsidRPr="00D32189">
        <w:t>framework</w:t>
      </w:r>
      <w:r w:rsidR="00BC00D5">
        <w:t>: a</w:t>
      </w:r>
      <w:r w:rsidR="0015510E">
        <w:t xml:space="preserve"> hybrid methodology</w:t>
      </w:r>
      <w:r w:rsidR="00E77B2C" w:rsidRPr="00E77B2C">
        <w:t xml:space="preserve"> </w:t>
      </w:r>
      <w:r w:rsidR="0015510E">
        <w:t>integrating both</w:t>
      </w:r>
      <w:r w:rsidR="00E77B2C" w:rsidRPr="00E77B2C">
        <w:t xml:space="preserve"> unsupervised clustering and semi-supervised classification techniques. The design follows a </w:t>
      </w:r>
      <w:r w:rsidR="00E77B2C" w:rsidRPr="00E77B2C">
        <w:lastRenderedPageBreak/>
        <w:t xml:space="preserve">systematic, hypothesis-driven structure, ensuring that each phase directly </w:t>
      </w:r>
      <w:proofErr w:type="gramStart"/>
      <w:r w:rsidR="00BC00D5" w:rsidRPr="00E77B2C">
        <w:t>address</w:t>
      </w:r>
      <w:r w:rsidR="00BC00D5">
        <w:t>ed</w:t>
      </w:r>
      <w:proofErr w:type="gramEnd"/>
      <w:r w:rsidR="00E77B2C" w:rsidRPr="00E77B2C">
        <w:t xml:space="preserve"> the research questions and hypotheses</w:t>
      </w:r>
      <w:r w:rsidR="004F06FE">
        <w:t xml:space="preserve"> shown in the table below</w:t>
      </w:r>
      <w:r w:rsidR="00E77B2C" w:rsidRPr="00E77B2C">
        <w:t>:</w:t>
      </w:r>
    </w:p>
    <w:p w14:paraId="13870FBC" w14:textId="74AB6180" w:rsidR="004F06FE" w:rsidRPr="004F06FE" w:rsidRDefault="004F06FE" w:rsidP="004F06FE">
      <w:pPr>
        <w:spacing w:line="240" w:lineRule="auto"/>
        <w:rPr>
          <w:b/>
          <w:bCs/>
        </w:rPr>
      </w:pPr>
      <w:r w:rsidRPr="004F06FE">
        <w:rPr>
          <w:b/>
          <w:bCs/>
        </w:rPr>
        <w:t xml:space="preserve">Table </w:t>
      </w:r>
      <w:r w:rsidRPr="004F06FE">
        <w:rPr>
          <w:b/>
          <w:bCs/>
        </w:rPr>
        <w:fldChar w:fldCharType="begin"/>
      </w:r>
      <w:r w:rsidRPr="004F06FE">
        <w:rPr>
          <w:b/>
          <w:bCs/>
        </w:rPr>
        <w:instrText xml:space="preserve"> SEQ Table \* ARABIC </w:instrText>
      </w:r>
      <w:r w:rsidRPr="004F06FE">
        <w:rPr>
          <w:b/>
          <w:bCs/>
        </w:rPr>
        <w:fldChar w:fldCharType="separate"/>
      </w:r>
      <w:r w:rsidR="00A205BB">
        <w:rPr>
          <w:b/>
          <w:bCs/>
          <w:noProof/>
        </w:rPr>
        <w:t>1</w:t>
      </w:r>
      <w:r w:rsidRPr="004F06FE">
        <w:rPr>
          <w:b/>
          <w:bCs/>
        </w:rPr>
        <w:fldChar w:fldCharType="end"/>
      </w:r>
      <w:r w:rsidRPr="004F06FE">
        <w:rPr>
          <w:b/>
          <w:bCs/>
        </w:rPr>
        <w:t xml:space="preserve"> </w:t>
      </w:r>
    </w:p>
    <w:p w14:paraId="2EFEB992" w14:textId="3DD445D0" w:rsidR="004F06FE" w:rsidRPr="004F06FE" w:rsidRDefault="004F06FE" w:rsidP="004F06FE">
      <w:pPr>
        <w:spacing w:line="240" w:lineRule="auto"/>
        <w:rPr>
          <w:i/>
          <w:iCs/>
        </w:rPr>
      </w:pPr>
      <w:r w:rsidRPr="004F06FE">
        <w:rPr>
          <w:i/>
          <w:iCs/>
        </w:rPr>
        <w:t>Research Question and Hypotheses Alignment</w:t>
      </w:r>
    </w:p>
    <w:p w14:paraId="4F9A49A3" w14:textId="34752933" w:rsidR="00E77B2C" w:rsidRPr="00A27985" w:rsidRDefault="004F06FE" w:rsidP="00810C0E">
      <w:pPr>
        <w:contextualSpacing/>
        <w:rPr>
          <w:b/>
        </w:rPr>
      </w:pPr>
      <w:r>
        <w:rPr>
          <w:noProof/>
        </w:rPr>
        <w:drawing>
          <wp:inline distT="0" distB="0" distL="0" distR="0" wp14:anchorId="79A45B66" wp14:editId="601C3048">
            <wp:extent cx="5918044" cy="3639820"/>
            <wp:effectExtent l="0" t="0" r="6985" b="0"/>
            <wp:docPr id="842822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2227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918044" cy="3639820"/>
                    </a:xfrm>
                    <a:prstGeom prst="rect">
                      <a:avLst/>
                    </a:prstGeom>
                  </pic:spPr>
                </pic:pic>
              </a:graphicData>
            </a:graphic>
          </wp:inline>
        </w:drawing>
      </w:r>
    </w:p>
    <w:p w14:paraId="512CC485" w14:textId="6966CD3A" w:rsidR="00E77B2C" w:rsidRPr="00E77B2C" w:rsidRDefault="00BC00D5" w:rsidP="003E79CA">
      <w:pPr>
        <w:ind w:firstLine="360"/>
        <w:contextualSpacing/>
      </w:pPr>
      <w:r>
        <w:t>This design was appropriate due to the complexity of the PPP dataset, the limited number of labeled fraud cases, and the need to detect hidden or novel fraud patterns in unlabeled data. Classification through Clustering enabled the discovery of anomalies using unsupervised methods and the refinement of those findings through supervised classification</w:t>
      </w:r>
      <w:r w:rsidR="00E77B2C" w:rsidRPr="00E77B2C">
        <w:t xml:space="preserve"> Alternative approaches, such </w:t>
      </w:r>
      <w:proofErr w:type="gramStart"/>
      <w:r w:rsidR="00E77B2C" w:rsidRPr="00E77B2C">
        <w:t>as solely</w:t>
      </w:r>
      <w:proofErr w:type="gramEnd"/>
      <w:r w:rsidR="00E77B2C" w:rsidRPr="00E77B2C">
        <w:t xml:space="preserve"> supervised learning, were considered; however, such 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lastRenderedPageBreak/>
        <w:t>Alternative Methodologies Considered</w:t>
      </w:r>
    </w:p>
    <w:p w14:paraId="0165A7AA" w14:textId="77777777" w:rsidR="00BC00D5" w:rsidRDefault="00BC00D5" w:rsidP="00BC00D5">
      <w:pPr>
        <w:ind w:firstLine="360"/>
        <w:contextualSpacing/>
      </w:pPr>
      <w:r w:rsidRPr="00BC00D5">
        <w:t>Three alternative approaches were considered and determined to be less appropriate for the problem context:</w:t>
      </w:r>
    </w:p>
    <w:p w14:paraId="6D013166" w14:textId="347C2363" w:rsidR="009F7088" w:rsidRPr="00FF14BF" w:rsidRDefault="009F7088" w:rsidP="00BC00D5">
      <w:pPr>
        <w:ind w:firstLine="360"/>
        <w:contextualSpacing/>
        <w:rPr>
          <w:b/>
          <w:bCs/>
        </w:rPr>
      </w:pPr>
      <w:r w:rsidRPr="00FF14BF">
        <w:rPr>
          <w:b/>
          <w:bCs/>
        </w:rPr>
        <w:t>1. Supervised Learning Only</w:t>
      </w:r>
      <w:r w:rsidR="005F145D">
        <w:rPr>
          <w:b/>
          <w:bCs/>
        </w:rPr>
        <w:t xml:space="preserve">: </w:t>
      </w:r>
      <w:r w:rsidR="005F145D" w:rsidRPr="005F145D">
        <w:t>This approach was dismissed due to the scarcity of labeled fraud cases, the risk of model overfitting, and the difficulty of generalizing predictions across an imbalanced dataset.</w:t>
      </w:r>
    </w:p>
    <w:p w14:paraId="54A466F4" w14:textId="479DF8E3" w:rsidR="009F7088" w:rsidRPr="00FF14BF" w:rsidRDefault="009F7088" w:rsidP="005F145D">
      <w:pPr>
        <w:contextualSpacing/>
      </w:pPr>
      <w:r w:rsidRPr="00FF14BF">
        <w:rPr>
          <w:b/>
          <w:bCs/>
        </w:rPr>
        <w:t>2. Unsupervised Learning Only</w:t>
      </w:r>
      <w:r w:rsidR="005F145D">
        <w:rPr>
          <w:b/>
          <w:bCs/>
        </w:rPr>
        <w:t xml:space="preserve">: </w:t>
      </w:r>
      <w:r w:rsidR="005F145D" w:rsidRPr="005F145D">
        <w:t>While effective for anomaly detection, unsupervised clustering alone lacked refinement and suffered from high false-positive rates due to the absence of verified fraud labels.</w:t>
      </w:r>
    </w:p>
    <w:p w14:paraId="420E91F5" w14:textId="01793CEC" w:rsidR="009F7088" w:rsidRPr="00FF14BF" w:rsidRDefault="009F7088" w:rsidP="003E79CA">
      <w:pPr>
        <w:contextualSpacing/>
        <w:rPr>
          <w:b/>
          <w:bCs/>
        </w:rPr>
      </w:pPr>
      <w:r w:rsidRPr="00FF14BF">
        <w:rPr>
          <w:b/>
          <w:bCs/>
        </w:rPr>
        <w:t>3. Manual Fraud Detection</w:t>
      </w:r>
      <w:r w:rsidR="005F145D">
        <w:rPr>
          <w:b/>
          <w:bCs/>
        </w:rPr>
        <w:t xml:space="preserve">: </w:t>
      </w:r>
      <w:r w:rsidR="005F145D" w:rsidRPr="005F145D">
        <w:t>Manual review of loan records was infeasible due to the dataset’s size and the need for scalable, automated methods.</w:t>
      </w:r>
    </w:p>
    <w:p w14:paraId="5D9FC55A" w14:textId="4AC8A5BD" w:rsidR="009F7088" w:rsidRPr="00FF14BF" w:rsidRDefault="005F145D" w:rsidP="003E79CA">
      <w:pPr>
        <w:pStyle w:val="Heading3"/>
      </w:pPr>
      <w:r>
        <w:t>Justification for the Selected Approach</w:t>
      </w:r>
    </w:p>
    <w:p w14:paraId="7019627B" w14:textId="0D10E57B" w:rsidR="00A43DD9" w:rsidRPr="00A43DD9" w:rsidRDefault="005F145D" w:rsidP="005F145D">
      <w:pPr>
        <w:ind w:firstLine="720"/>
        <w:contextualSpacing/>
      </w:pPr>
      <w:r w:rsidRPr="005F145D">
        <w:t>The Classification through Clustering framework offered the flexibility to process high-dimensional data, incorporate both labeled and unlabeled examples, and adapt to the class imbalance inherent in fraud detection. It also enabled comparative analysis of multiple model pairings, consistent with the study’s hypothesis-driven structure. By combining anomaly detection with confirmed fraud cases, this methodology improved detection precision while preserving scalability and generalizability—critical requirements for analyzing a national-scale financial relief program.</w:t>
      </w:r>
    </w:p>
    <w:p w14:paraId="1ACFC697" w14:textId="42E96433" w:rsidR="009F7088" w:rsidRPr="00887A22" w:rsidRDefault="009F7088" w:rsidP="003E79CA">
      <w:pPr>
        <w:pStyle w:val="Heading2"/>
        <w:contextualSpacing/>
      </w:pPr>
      <w:bookmarkStart w:id="107" w:name="_Toc184834453"/>
      <w:r>
        <w:t>Population and Sample</w:t>
      </w:r>
      <w:bookmarkEnd w:id="103"/>
      <w:bookmarkEnd w:id="104"/>
      <w:bookmarkEnd w:id="107"/>
    </w:p>
    <w:p w14:paraId="539B7FDD" w14:textId="77777777" w:rsidR="00EA3ABC" w:rsidRDefault="00C251B9" w:rsidP="00EA3ABC">
      <w:pPr>
        <w:pStyle w:val="NormalWeb"/>
        <w:spacing w:before="0" w:beforeAutospacing="0" w:after="0" w:afterAutospacing="0" w:line="480" w:lineRule="auto"/>
        <w:ind w:firstLine="720"/>
        <w:contextualSpacing/>
      </w:pPr>
      <w:bookmarkStart w:id="108" w:name="_Toc251423646"/>
      <w:bookmarkStart w:id="109" w:name="_Toc464831659"/>
      <w:bookmarkStart w:id="110" w:name="_Toc465328395"/>
      <w:bookmarkEnd w:id="105"/>
      <w:bookmarkEnd w:id="106"/>
      <w:r w:rsidRPr="00C251B9">
        <w:t xml:space="preserve">The population for this study consisted of all businesses and entities that received loans through the </w:t>
      </w:r>
      <w:r>
        <w:t xml:space="preserve">PPP. </w:t>
      </w:r>
      <w:r w:rsidRPr="00C251B9">
        <w:t xml:space="preserve">The publicly available loan-level dataset released by the </w:t>
      </w:r>
      <w:r>
        <w:t xml:space="preserve">SBA </w:t>
      </w:r>
      <w:r w:rsidRPr="00C251B9">
        <w:t xml:space="preserve">included more </w:t>
      </w:r>
      <w:r w:rsidRPr="00C251B9">
        <w:lastRenderedPageBreak/>
        <w:t>than 11 million records, detailing loan characteristics, borrower location, and business classification.</w:t>
      </w:r>
    </w:p>
    <w:p w14:paraId="02FAEEF2" w14:textId="77777777" w:rsidR="00EA3ABC" w:rsidRDefault="00EA3ABC" w:rsidP="00EA3ABC">
      <w:pPr>
        <w:pStyle w:val="NormalWeb"/>
        <w:spacing w:before="0" w:beforeAutospacing="0" w:after="0" w:afterAutospacing="0" w:line="480" w:lineRule="auto"/>
        <w:ind w:firstLine="720"/>
        <w:contextualSpacing/>
      </w:pPr>
      <w:r w:rsidRPr="00EA3ABC">
        <w:t>However, for this study, the scope was limited to PPP loans exceeding $150,000, which represented a subset of 968,525 loans. This threshold was selected based on the elevated financial risk associated with larger loans and the greater likelihood of such loans being subject to federal investigation, which increased the availability of reliable fraud labels. Analyzing this high-value subset supported the study’s objective to identify scalable fraud detection methods capable of addressing the most impactful cases. Additionally, this subset was published by the SBA as a single CSV file, which made the data more accessible and enabled greater reproducibility of the research process across environments and systems with limited local computing power.</w:t>
      </w:r>
    </w:p>
    <w:p w14:paraId="4A73AED4" w14:textId="0F852C23" w:rsidR="009F7088" w:rsidRDefault="009F7088" w:rsidP="00EA3ABC">
      <w:pPr>
        <w:pStyle w:val="NormalWeb"/>
        <w:spacing w:before="0" w:beforeAutospacing="0" w:after="0" w:afterAutospacing="0" w:line="480" w:lineRule="auto"/>
        <w:contextualSpacing/>
        <w:rPr>
          <w:rStyle w:val="Strong"/>
        </w:rPr>
      </w:pPr>
      <w:r>
        <w:rPr>
          <w:rStyle w:val="Strong"/>
        </w:rPr>
        <w:t>Rationale for Using the Entire Population</w:t>
      </w:r>
    </w:p>
    <w:p w14:paraId="04D4F05B" w14:textId="77777777" w:rsidR="00EA3ABC" w:rsidRPr="00EA3ABC" w:rsidRDefault="00EA3ABC" w:rsidP="00EA3ABC">
      <w:pPr>
        <w:pStyle w:val="NormalWeb"/>
        <w:spacing w:before="0" w:beforeAutospacing="0" w:after="0" w:afterAutospacing="0" w:line="480" w:lineRule="auto"/>
        <w:ind w:firstLine="720"/>
        <w:contextualSpacing/>
      </w:pPr>
      <w:r w:rsidRPr="00EA3ABC">
        <w:t>Using the entire population of large PPP loans allowed for greater analytical depth and accuracy in detecting fraud patterns. Larger loans are more likely to reflect complex fraud schemes and provide richer feature sets for modeling. The availability of verifiable fraud cases also improved the quality of supervised learning inputs.</w:t>
      </w:r>
    </w:p>
    <w:p w14:paraId="6902E141" w14:textId="1731D12E" w:rsidR="00EA3ABC" w:rsidRDefault="00EA3ABC" w:rsidP="00EA3ABC">
      <w:pPr>
        <w:pStyle w:val="NormalWeb"/>
        <w:spacing w:before="0" w:beforeAutospacing="0" w:after="0" w:afterAutospacing="0" w:line="480" w:lineRule="auto"/>
        <w:ind w:firstLine="720"/>
        <w:contextualSpacing/>
      </w:pPr>
      <w:r w:rsidRPr="00EA3ABC">
        <w:t>Additionally, the SBA published loans exceeding $150,000 as a single, consolidated CSV file, making this high-value subset easily accessible and highly reproducible for public analysis. In contrast, the smaller loan records</w:t>
      </w:r>
      <w:r>
        <w:t xml:space="preserve">, </w:t>
      </w:r>
      <w:r w:rsidRPr="00EA3ABC">
        <w:t>though available</w:t>
      </w:r>
      <w:r>
        <w:t xml:space="preserve">, </w:t>
      </w:r>
      <w:r w:rsidRPr="00EA3ABC">
        <w:t>were split across multiple files and would have required processing over 5 GB of raw data. This would have introduced significant computational and storage overhead. Restricting the scope to the over</w:t>
      </w:r>
      <w:r>
        <w:t xml:space="preserve"> </w:t>
      </w:r>
      <w:r w:rsidRPr="00EA3ABC">
        <w:t>$150K segment allowed for efficient data handling, consistent replication, and alignment with the study’s objective to identify scalable fraud detection methodologies for the most financially significant cases.</w:t>
      </w:r>
    </w:p>
    <w:p w14:paraId="18968D6D" w14:textId="42B5E82A" w:rsidR="009F7088" w:rsidRPr="00887A22" w:rsidRDefault="00EE035A" w:rsidP="003E79CA">
      <w:pPr>
        <w:pStyle w:val="Heading2"/>
        <w:contextualSpacing/>
      </w:pPr>
      <w:bookmarkStart w:id="111" w:name="_Toc184834454"/>
      <w:r>
        <w:lastRenderedPageBreak/>
        <w:t xml:space="preserve">Materials and </w:t>
      </w:r>
      <w:r w:rsidR="009F7088">
        <w:t>Instrumentation</w:t>
      </w:r>
      <w:bookmarkEnd w:id="108"/>
      <w:bookmarkEnd w:id="109"/>
      <w:bookmarkEnd w:id="110"/>
      <w:bookmarkEnd w:id="111"/>
    </w:p>
    <w:p w14:paraId="62BC5447" w14:textId="73489E63" w:rsidR="009F7088" w:rsidRDefault="00F040CB" w:rsidP="003E79CA">
      <w:pPr>
        <w:pStyle w:val="NormalWeb"/>
        <w:spacing w:before="0" w:beforeAutospacing="0" w:after="0" w:afterAutospacing="0" w:line="480" w:lineRule="auto"/>
        <w:ind w:firstLine="720"/>
        <w:contextualSpacing/>
      </w:pPr>
      <w:r w:rsidRPr="00F040CB">
        <w:t>This study utilized archived public datasets, a manually labeled fraud vector, custom-developed Python scripts, and open-source machine learning libraries to build and evaluate a hybrid fraud detection pipeline. Instrumentation included both the digital tools used to acquire and process the data and the computational environment that enabled scalable modeling and evaluation</w:t>
      </w:r>
      <w:r w:rsidR="009F7088">
        <w:t>.</w:t>
      </w:r>
    </w:p>
    <w:p w14:paraId="6DFA2525" w14:textId="10E96E50" w:rsidR="009F7088" w:rsidRDefault="00F040CB" w:rsidP="003E79CA">
      <w:pPr>
        <w:pStyle w:val="Heading3"/>
        <w:rPr>
          <w:rStyle w:val="Strong"/>
          <w:b/>
          <w:bCs/>
        </w:rPr>
      </w:pPr>
      <w:r>
        <w:rPr>
          <w:rStyle w:val="Strong"/>
          <w:b/>
          <w:bCs/>
        </w:rPr>
        <w:t>Data Sources</w:t>
      </w:r>
    </w:p>
    <w:p w14:paraId="4DBF41E8" w14:textId="3D3C28A4" w:rsidR="00F040CB" w:rsidRDefault="00F040CB" w:rsidP="00BA4E5D">
      <w:r w:rsidRPr="00BA4E5D">
        <w:rPr>
          <w:b/>
          <w:bCs/>
        </w:rPr>
        <w:t>PPP Loans</w:t>
      </w:r>
      <w:r w:rsidRPr="00F040CB">
        <w:t xml:space="preserve">: The core dataset was obtained from the SBA, which published loan-level details for all approved PPP loans. The subset used in this study consisted of loans exceeding $150,000, </w:t>
      </w:r>
      <w:r w:rsidR="00106075">
        <w:t xml:space="preserve">comprising 968,525 records and 52 variables, </w:t>
      </w:r>
      <w:r w:rsidRPr="00F040CB">
        <w:t xml:space="preserve">distributed in a single, consolidated CSV file. This format supported straightforward </w:t>
      </w:r>
      <w:proofErr w:type="gramStart"/>
      <w:r w:rsidRPr="00F040CB">
        <w:t>ingestion</w:t>
      </w:r>
      <w:proofErr w:type="gramEnd"/>
      <w:r w:rsidRPr="00F040CB">
        <w:t xml:space="preserve">, consistent replication, and reproducible access to structured loan data including borrower </w:t>
      </w:r>
      <w:r>
        <w:t xml:space="preserve">entity </w:t>
      </w:r>
      <w:r w:rsidRPr="00F040CB">
        <w:t>name, loan amount, geographic</w:t>
      </w:r>
      <w:r>
        <w:t xml:space="preserve"> </w:t>
      </w:r>
      <w:r w:rsidRPr="00F040CB">
        <w:t>location, NAICS codes, reported jobs, and loan forgiveness status.</w:t>
      </w:r>
    </w:p>
    <w:p w14:paraId="10CA079E" w14:textId="43485FC1" w:rsidR="00F040CB" w:rsidRPr="00F040CB" w:rsidRDefault="00F040CB" w:rsidP="00BA4E5D">
      <w:r w:rsidRPr="00BA4E5D">
        <w:rPr>
          <w:b/>
          <w:bCs/>
        </w:rPr>
        <w:t>Labeled Fraud Cases</w:t>
      </w:r>
      <w:r w:rsidRPr="00F040CB">
        <w:t xml:space="preserve">: To create the fraud-labeled subset required for supervised and semi-supervised learning, a custom web scraper was written in Python using </w:t>
      </w:r>
      <w:proofErr w:type="spellStart"/>
      <w:r w:rsidRPr="00F040CB">
        <w:t>BeautifulSoup</w:t>
      </w:r>
      <w:proofErr w:type="spellEnd"/>
      <w:r w:rsidRPr="00F040CB">
        <w:t xml:space="preserve">. This tool collected approximately 2,500 press releases and case summaries from PandemicOversight.gov, which aggregates fraud reports from the </w:t>
      </w:r>
      <w:r w:rsidR="00EE035A">
        <w:t>DOJ</w:t>
      </w:r>
      <w:r w:rsidRPr="00F040CB">
        <w:t>, SBA</w:t>
      </w:r>
      <w:r w:rsidR="00EE035A">
        <w:t xml:space="preserve"> OIG</w:t>
      </w:r>
      <w:r w:rsidRPr="00F040CB">
        <w:t>, and related oversight bodies.</w:t>
      </w:r>
      <w:r w:rsidR="00BA4E5D">
        <w:t xml:space="preserve"> </w:t>
      </w:r>
      <w:r w:rsidRPr="00F040CB">
        <w:t>Although PRAC maintained a centralized news archive, automated scraping was necessary to extract all cases programmatically. Manual review was then conducted to filter for prosecuted PPP fraud cases, resulting in 301 confirmed fraudulent applications. These cases were matched to SBA loan records using fuzzy logic on borrower name, loan amount, and business location. The final binary label vector was stored and integrated with the broader modeling dataset.</w:t>
      </w:r>
    </w:p>
    <w:p w14:paraId="5561AE44" w14:textId="7166C4E6" w:rsidR="00BA4E5D" w:rsidRDefault="00BA4E5D" w:rsidP="00BA4E5D">
      <w:pPr>
        <w:pStyle w:val="Heading3"/>
      </w:pPr>
      <w:r>
        <w:rPr>
          <w:rStyle w:val="Strong"/>
          <w:b/>
          <w:bCs/>
        </w:rPr>
        <w:lastRenderedPageBreak/>
        <w:t>Software and Computational Environment</w:t>
      </w:r>
    </w:p>
    <w:p w14:paraId="5060490C" w14:textId="215C13D8" w:rsidR="009F7088" w:rsidRDefault="00BA4E5D" w:rsidP="00F040CB">
      <w:pPr>
        <w:contextualSpacing/>
      </w:pPr>
      <w:r w:rsidRPr="00BA4E5D">
        <w:rPr>
          <w:b/>
          <w:bCs/>
        </w:rPr>
        <w:t>Platform</w:t>
      </w:r>
      <w:r w:rsidRPr="00BA4E5D">
        <w:t xml:space="preserve">: All modeling and data engineering tasks were performed in Google </w:t>
      </w:r>
      <w:proofErr w:type="spellStart"/>
      <w:r w:rsidRPr="00BA4E5D">
        <w:t>Colab</w:t>
      </w:r>
      <w:proofErr w:type="spellEnd"/>
      <w:r w:rsidRPr="00BA4E5D">
        <w:t xml:space="preserve"> Pro, which provided access to both high-RAM CPU instances and A100 GPU accelerators. Exploratory data analysis (EDA) and </w:t>
      </w:r>
      <w:r w:rsidR="00C4605B">
        <w:t>extract-transform-load (</w:t>
      </w:r>
      <w:r w:rsidRPr="00BA4E5D">
        <w:t>ETL</w:t>
      </w:r>
      <w:r w:rsidR="00C4605B">
        <w:t>)</w:t>
      </w:r>
      <w:r w:rsidRPr="00BA4E5D">
        <w:t xml:space="preserve"> tasks were conducted in notebook-based workflows, while unsupervised and supervised modeling was scripted in modular Python files to ensure reproducibility.</w:t>
      </w:r>
    </w:p>
    <w:p w14:paraId="0CB32D2F" w14:textId="77777777" w:rsidR="00BA4E5D" w:rsidRPr="00BA4E5D" w:rsidRDefault="00BA4E5D" w:rsidP="00BA4E5D">
      <w:pPr>
        <w:contextualSpacing/>
      </w:pPr>
      <w:r w:rsidRPr="00BA4E5D">
        <w:rPr>
          <w:b/>
          <w:bCs/>
        </w:rPr>
        <w:t>Key Libraries and Frameworks</w:t>
      </w:r>
      <w:r w:rsidRPr="00BA4E5D">
        <w:t>:</w:t>
      </w:r>
    </w:p>
    <w:p w14:paraId="50D92689" w14:textId="544F6717" w:rsidR="00BA4E5D" w:rsidRPr="00BA4E5D" w:rsidRDefault="00BA4E5D" w:rsidP="00BA4E5D">
      <w:pPr>
        <w:numPr>
          <w:ilvl w:val="0"/>
          <w:numId w:val="75"/>
        </w:numPr>
        <w:contextualSpacing/>
      </w:pPr>
      <w:r w:rsidRPr="00BA4E5D">
        <w:t xml:space="preserve">pandas, </w:t>
      </w:r>
      <w:proofErr w:type="spellStart"/>
      <w:r w:rsidRPr="00BA4E5D">
        <w:t>numpy</w:t>
      </w:r>
      <w:proofErr w:type="spellEnd"/>
      <w:r>
        <w:t xml:space="preserve">: </w:t>
      </w:r>
      <w:r w:rsidRPr="00BA4E5D">
        <w:t>For tabular data transformation and feature engineering</w:t>
      </w:r>
    </w:p>
    <w:p w14:paraId="35A83408" w14:textId="487912DD" w:rsidR="00BA4E5D" w:rsidRPr="00BA4E5D" w:rsidRDefault="00BA4E5D" w:rsidP="00BA4E5D">
      <w:pPr>
        <w:numPr>
          <w:ilvl w:val="0"/>
          <w:numId w:val="75"/>
        </w:numPr>
        <w:contextualSpacing/>
      </w:pPr>
      <w:proofErr w:type="spellStart"/>
      <w:r w:rsidRPr="00BA4E5D">
        <w:t>cuml</w:t>
      </w:r>
      <w:proofErr w:type="spellEnd"/>
      <w:r>
        <w:t>:</w:t>
      </w:r>
      <w:r w:rsidRPr="00BA4E5D">
        <w:t xml:space="preserve"> For GPU-accelerated PCA, K-Means, and DBSCAN implementations</w:t>
      </w:r>
    </w:p>
    <w:p w14:paraId="10E0DDB7" w14:textId="1DA3BF8D" w:rsidR="00BA4E5D" w:rsidRPr="00BA4E5D" w:rsidRDefault="00BA4E5D" w:rsidP="00BA4E5D">
      <w:pPr>
        <w:numPr>
          <w:ilvl w:val="0"/>
          <w:numId w:val="75"/>
        </w:numPr>
        <w:contextualSpacing/>
      </w:pPr>
      <w:r w:rsidRPr="00BA4E5D">
        <w:t>scikit-learn</w:t>
      </w:r>
      <w:r>
        <w:t>:</w:t>
      </w:r>
      <w:r w:rsidRPr="00BA4E5D">
        <w:t xml:space="preserve"> For logistic regression, cluster evaluation metrics (e.g., Davies-Bouldin Index), and model validation</w:t>
      </w:r>
    </w:p>
    <w:p w14:paraId="1DA681E9" w14:textId="3E38947F" w:rsidR="00BA4E5D" w:rsidRPr="00BA4E5D" w:rsidRDefault="00BA4E5D" w:rsidP="00BA4E5D">
      <w:pPr>
        <w:numPr>
          <w:ilvl w:val="0"/>
          <w:numId w:val="75"/>
        </w:numPr>
        <w:contextualSpacing/>
      </w:pPr>
      <w:proofErr w:type="spellStart"/>
      <w:r w:rsidRPr="00BA4E5D">
        <w:t>xgboost</w:t>
      </w:r>
      <w:proofErr w:type="spellEnd"/>
      <w:r>
        <w:t xml:space="preserve">: </w:t>
      </w:r>
      <w:r w:rsidRPr="00BA4E5D">
        <w:t>For gradient boosting classification on structured data</w:t>
      </w:r>
    </w:p>
    <w:p w14:paraId="17D2859D" w14:textId="498F8D53" w:rsidR="00BA4E5D" w:rsidRPr="00BA4E5D" w:rsidRDefault="00BA4E5D" w:rsidP="00BA4E5D">
      <w:pPr>
        <w:numPr>
          <w:ilvl w:val="0"/>
          <w:numId w:val="75"/>
        </w:numPr>
        <w:contextualSpacing/>
      </w:pPr>
      <w:proofErr w:type="spellStart"/>
      <w:r w:rsidRPr="00BA4E5D">
        <w:t>keras</w:t>
      </w:r>
      <w:proofErr w:type="spellEnd"/>
      <w:r w:rsidRPr="00BA4E5D">
        <w:t xml:space="preserve"> (with TensorFlow backend)</w:t>
      </w:r>
      <w:r>
        <w:t>:</w:t>
      </w:r>
      <w:r w:rsidRPr="00BA4E5D">
        <w:t xml:space="preserve"> For neural network construction and training</w:t>
      </w:r>
    </w:p>
    <w:p w14:paraId="025C93D5" w14:textId="4BADB91D" w:rsidR="00BA4E5D" w:rsidRPr="00BA4E5D" w:rsidRDefault="00BA4E5D" w:rsidP="00BA4E5D">
      <w:pPr>
        <w:numPr>
          <w:ilvl w:val="0"/>
          <w:numId w:val="75"/>
        </w:numPr>
        <w:contextualSpacing/>
      </w:pPr>
      <w:r w:rsidRPr="00BA4E5D">
        <w:t>matplotlib, seaborn</w:t>
      </w:r>
      <w:r>
        <w:t>:</w:t>
      </w:r>
      <w:r w:rsidRPr="00BA4E5D">
        <w:t xml:space="preserve"> For visualizations and diagnostic plots</w:t>
      </w:r>
    </w:p>
    <w:p w14:paraId="6B7BD3C9" w14:textId="677A7ACA" w:rsidR="00BA4E5D" w:rsidRDefault="00BA4E5D" w:rsidP="00F040CB">
      <w:pPr>
        <w:numPr>
          <w:ilvl w:val="0"/>
          <w:numId w:val="75"/>
        </w:numPr>
        <w:contextualSpacing/>
      </w:pPr>
      <w:proofErr w:type="spellStart"/>
      <w:r w:rsidRPr="00BA4E5D">
        <w:t>BeautifulSoup</w:t>
      </w:r>
      <w:proofErr w:type="spellEnd"/>
      <w:r>
        <w:t>:</w:t>
      </w:r>
      <w:r w:rsidRPr="00BA4E5D">
        <w:t xml:space="preserve"> For web scraping PRAC case reports</w:t>
      </w:r>
    </w:p>
    <w:p w14:paraId="674A9616" w14:textId="77777777" w:rsidR="009F7088" w:rsidRDefault="009F7088" w:rsidP="00E40794">
      <w:pPr>
        <w:pStyle w:val="Heading3"/>
      </w:pPr>
      <w:bookmarkStart w:id="112" w:name="_Toc184834455"/>
      <w:bookmarkStart w:id="113" w:name="_Toc464831660"/>
      <w:bookmarkStart w:id="114" w:name="_Toc465328396"/>
      <w:r w:rsidRPr="00887A22">
        <w:t>Operational Definitions of Variables</w:t>
      </w:r>
      <w:bookmarkEnd w:id="112"/>
      <w:r w:rsidRPr="00887A22">
        <w:t xml:space="preserve"> </w:t>
      </w:r>
      <w:bookmarkEnd w:id="113"/>
      <w:bookmarkEnd w:id="114"/>
    </w:p>
    <w:p w14:paraId="3290BEC0" w14:textId="18A79FF0" w:rsidR="007E68EB" w:rsidRPr="007E68EB" w:rsidRDefault="007E68EB" w:rsidP="006762B7">
      <w:pPr>
        <w:ind w:firstLine="720"/>
      </w:pPr>
      <w:r w:rsidRPr="007E68EB">
        <w:t xml:space="preserve">This study used two types of variables: raw features derived from the </w:t>
      </w:r>
      <w:r w:rsidR="00E40794">
        <w:t>PPP</w:t>
      </w:r>
      <w:r w:rsidRPr="007E68EB">
        <w:t xml:space="preserve"> dataset, which served as inputs to </w:t>
      </w:r>
      <w:r w:rsidR="00106075">
        <w:t xml:space="preserve">PCA and </w:t>
      </w:r>
      <w:r w:rsidRPr="007E68EB">
        <w:t>machine learning models, and experimental variables created to test the study’s hypotheses. The operational definitions below distinguish between these categories and describe how each was used in the modeling framework.</w:t>
      </w:r>
    </w:p>
    <w:p w14:paraId="797C7B60" w14:textId="127A4F59" w:rsidR="007E68EB" w:rsidRDefault="00106075" w:rsidP="007E68EB">
      <w:r>
        <w:rPr>
          <w:b/>
          <w:bCs/>
        </w:rPr>
        <w:t>Original</w:t>
      </w:r>
      <w:r w:rsidR="007E68EB" w:rsidRPr="007E68EB">
        <w:rPr>
          <w:b/>
          <w:bCs/>
        </w:rPr>
        <w:t xml:space="preserve"> PPP Dataset Features</w:t>
      </w:r>
      <w:r w:rsidR="00E40794">
        <w:rPr>
          <w:b/>
          <w:bCs/>
        </w:rPr>
        <w:t xml:space="preserve">: </w:t>
      </w:r>
      <w:r w:rsidR="007E68EB" w:rsidRPr="007E68EB">
        <w:t xml:space="preserve">The table below lists the primary variables extracted from the SBA’s PPP dataset and used as input features in the modeling process. These include financial </w:t>
      </w:r>
      <w:r w:rsidR="007E68EB" w:rsidRPr="007E68EB">
        <w:lastRenderedPageBreak/>
        <w:t>indicators, categorical attributes, and derived features engineered to capture anomalous patterns in borrower behavior.</w:t>
      </w:r>
    </w:p>
    <w:p w14:paraId="17716740" w14:textId="2EF9227D" w:rsidR="00694480" w:rsidRPr="00694480" w:rsidRDefault="00694480" w:rsidP="00694480">
      <w:pPr>
        <w:pStyle w:val="Caption"/>
        <w:spacing w:line="240" w:lineRule="auto"/>
        <w:rPr>
          <w:b/>
          <w:bCs/>
        </w:rPr>
      </w:pPr>
      <w:r w:rsidRPr="00694480">
        <w:rPr>
          <w:b/>
          <w:bCs/>
        </w:rPr>
        <w:t xml:space="preserve">Table </w:t>
      </w:r>
      <w:r w:rsidRPr="00694480">
        <w:rPr>
          <w:b/>
          <w:bCs/>
        </w:rPr>
        <w:fldChar w:fldCharType="begin"/>
      </w:r>
      <w:r w:rsidRPr="00694480">
        <w:rPr>
          <w:b/>
          <w:bCs/>
        </w:rPr>
        <w:instrText xml:space="preserve"> SEQ Table \* ARABIC </w:instrText>
      </w:r>
      <w:r w:rsidRPr="00694480">
        <w:rPr>
          <w:b/>
          <w:bCs/>
        </w:rPr>
        <w:fldChar w:fldCharType="separate"/>
      </w:r>
      <w:r w:rsidR="00A205BB">
        <w:rPr>
          <w:b/>
          <w:bCs/>
          <w:noProof/>
        </w:rPr>
        <w:t>2</w:t>
      </w:r>
      <w:r w:rsidRPr="00694480">
        <w:rPr>
          <w:b/>
          <w:bCs/>
        </w:rPr>
        <w:fldChar w:fldCharType="end"/>
      </w:r>
      <w:r w:rsidRPr="00694480">
        <w:rPr>
          <w:b/>
          <w:bCs/>
        </w:rPr>
        <w:t xml:space="preserve"> </w:t>
      </w:r>
    </w:p>
    <w:p w14:paraId="32D058FF" w14:textId="5FB365B1" w:rsidR="00694480" w:rsidRPr="007E68EB" w:rsidRDefault="00DF56A8" w:rsidP="00694480">
      <w:pPr>
        <w:pStyle w:val="Caption"/>
        <w:spacing w:line="240" w:lineRule="auto"/>
        <w:rPr>
          <w:i/>
          <w:iCs w:val="0"/>
        </w:rPr>
      </w:pPr>
      <w:r>
        <w:rPr>
          <w:i/>
          <w:iCs w:val="0"/>
        </w:rPr>
        <w:t>Original</w:t>
      </w:r>
      <w:r w:rsidR="00694480" w:rsidRPr="00694480">
        <w:rPr>
          <w:i/>
          <w:iCs w:val="0"/>
        </w:rPr>
        <w:t xml:space="preserve"> Variables for The PPP Dataset</w:t>
      </w:r>
    </w:p>
    <w:p w14:paraId="5AC068EC" w14:textId="77777777" w:rsidR="00694480" w:rsidRDefault="00694480" w:rsidP="006762B7">
      <w:r>
        <w:rPr>
          <w:noProof/>
        </w:rPr>
        <w:drawing>
          <wp:inline distT="0" distB="0" distL="0" distR="0" wp14:anchorId="0EF86603" wp14:editId="4E0E2108">
            <wp:extent cx="5018910" cy="7023134"/>
            <wp:effectExtent l="0" t="0" r="0" b="6350"/>
            <wp:docPr id="1354035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35399"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018910" cy="7023134"/>
                    </a:xfrm>
                    <a:prstGeom prst="rect">
                      <a:avLst/>
                    </a:prstGeom>
                  </pic:spPr>
                </pic:pic>
              </a:graphicData>
            </a:graphic>
          </wp:inline>
        </w:drawing>
      </w:r>
    </w:p>
    <w:p w14:paraId="0CD20FEC" w14:textId="22422CA9" w:rsidR="00694480" w:rsidRPr="00694480" w:rsidRDefault="00694480" w:rsidP="00DF56A8">
      <w:pPr>
        <w:spacing w:line="240" w:lineRule="auto"/>
        <w:jc w:val="center"/>
        <w:rPr>
          <w:b/>
          <w:bCs/>
          <w:noProof/>
        </w:rPr>
      </w:pPr>
      <w:r>
        <w:rPr>
          <w:b/>
          <w:bCs/>
          <w:noProof/>
        </w:rPr>
        <w:lastRenderedPageBreak/>
        <w:t>Table 2 – continued from the previous page</w:t>
      </w:r>
    </w:p>
    <w:p w14:paraId="58B70227" w14:textId="5D226D90" w:rsidR="00694480" w:rsidRDefault="00694480" w:rsidP="006762B7">
      <w:r>
        <w:rPr>
          <w:noProof/>
        </w:rPr>
        <w:drawing>
          <wp:inline distT="0" distB="0" distL="0" distR="0" wp14:anchorId="34CADEF3" wp14:editId="5DBCBC52">
            <wp:extent cx="5587415" cy="5643569"/>
            <wp:effectExtent l="0" t="0" r="0" b="0"/>
            <wp:docPr id="18636546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54622"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587415" cy="5643569"/>
                    </a:xfrm>
                    <a:prstGeom prst="rect">
                      <a:avLst/>
                    </a:prstGeom>
                  </pic:spPr>
                </pic:pic>
              </a:graphicData>
            </a:graphic>
          </wp:inline>
        </w:drawing>
      </w:r>
    </w:p>
    <w:p w14:paraId="424B89FC" w14:textId="5624B16A" w:rsidR="007E68EB" w:rsidRPr="007E68EB" w:rsidRDefault="007E68EB" w:rsidP="006762B7">
      <w:r w:rsidRPr="007E68EB">
        <w:t>Additionally, derived features were created through feature engineering, including:</w:t>
      </w:r>
    </w:p>
    <w:p w14:paraId="66F956FF" w14:textId="3FB7EAF4" w:rsidR="007E68EB" w:rsidRPr="007E68EB" w:rsidRDefault="007E68EB" w:rsidP="007E68EB">
      <w:pPr>
        <w:numPr>
          <w:ilvl w:val="0"/>
          <w:numId w:val="76"/>
        </w:numPr>
      </w:pPr>
      <w:r w:rsidRPr="007E68EB">
        <w:rPr>
          <w:i/>
          <w:iCs/>
        </w:rPr>
        <w:t>Loan-</w:t>
      </w:r>
      <w:r w:rsidR="00E40794" w:rsidRPr="00694480">
        <w:rPr>
          <w:i/>
          <w:iCs/>
        </w:rPr>
        <w:t xml:space="preserve">per-Job </w:t>
      </w:r>
      <w:r w:rsidRPr="007E68EB">
        <w:t xml:space="preserve">Ratio: Calculated as </w:t>
      </w:r>
      <w:proofErr w:type="spellStart"/>
      <w:r w:rsidRPr="007E68EB">
        <w:rPr>
          <w:i/>
          <w:iCs/>
        </w:rPr>
        <w:t>LoanAmount</w:t>
      </w:r>
      <w:proofErr w:type="spellEnd"/>
      <w:r w:rsidRPr="007E68EB">
        <w:t xml:space="preserve"> / </w:t>
      </w:r>
      <w:proofErr w:type="spellStart"/>
      <w:r w:rsidRPr="007E68EB">
        <w:rPr>
          <w:i/>
          <w:iCs/>
        </w:rPr>
        <w:t>JobsReported</w:t>
      </w:r>
      <w:proofErr w:type="spellEnd"/>
      <w:r w:rsidRPr="007E68EB">
        <w:t>, used to detect disproportionately large loan requests.</w:t>
      </w:r>
    </w:p>
    <w:p w14:paraId="068B554C" w14:textId="4620F582" w:rsidR="007E68EB" w:rsidRPr="007E68EB" w:rsidRDefault="007E68EB" w:rsidP="007E68EB">
      <w:pPr>
        <w:numPr>
          <w:ilvl w:val="0"/>
          <w:numId w:val="76"/>
        </w:numPr>
      </w:pPr>
      <w:proofErr w:type="spellStart"/>
      <w:r w:rsidRPr="007E68EB">
        <w:rPr>
          <w:i/>
          <w:iCs/>
        </w:rPr>
        <w:t>ForgivenessRatio</w:t>
      </w:r>
      <w:proofErr w:type="spellEnd"/>
      <w:r w:rsidRPr="007E68EB">
        <w:t xml:space="preserve">: Calculated as </w:t>
      </w:r>
      <w:proofErr w:type="spellStart"/>
      <w:r w:rsidRPr="007E68EB">
        <w:rPr>
          <w:i/>
          <w:iCs/>
        </w:rPr>
        <w:t>ForgivenessAmount</w:t>
      </w:r>
      <w:proofErr w:type="spellEnd"/>
      <w:r w:rsidRPr="007E68EB">
        <w:t xml:space="preserve"> / </w:t>
      </w:r>
      <w:proofErr w:type="spellStart"/>
      <w:r w:rsidRPr="007E68EB">
        <w:rPr>
          <w:i/>
          <w:iCs/>
        </w:rPr>
        <w:t>CurrentApprovalAmount</w:t>
      </w:r>
      <w:proofErr w:type="spellEnd"/>
      <w:r w:rsidRPr="007E68EB">
        <w:t>, used to evaluate repayment behavior.</w:t>
      </w:r>
    </w:p>
    <w:p w14:paraId="37D707F8" w14:textId="5D9EE283" w:rsidR="007E68EB" w:rsidRDefault="007E68EB" w:rsidP="00E1500A">
      <w:r w:rsidRPr="007E68EB">
        <w:rPr>
          <w:b/>
          <w:bCs/>
        </w:rPr>
        <w:lastRenderedPageBreak/>
        <w:t>Experimental Variables for Hypothes</w:t>
      </w:r>
      <w:r w:rsidR="00E1500A">
        <w:rPr>
          <w:b/>
          <w:bCs/>
        </w:rPr>
        <w:t>e</w:t>
      </w:r>
      <w:r w:rsidRPr="007E68EB">
        <w:rPr>
          <w:b/>
          <w:bCs/>
        </w:rPr>
        <w:t>s Testing</w:t>
      </w:r>
      <w:r w:rsidR="005A3002">
        <w:rPr>
          <w:b/>
          <w:bCs/>
        </w:rPr>
        <w:t xml:space="preserve">: </w:t>
      </w:r>
      <w:r w:rsidR="00E1500A" w:rsidRPr="00E1500A">
        <w:t>The table below presents the key variables defined for hypothes</w:t>
      </w:r>
      <w:r w:rsidR="00E1500A">
        <w:t>e</w:t>
      </w:r>
      <w:r w:rsidR="00E1500A" w:rsidRPr="00E1500A">
        <w:t>s testing within this study. These include experimental configurations such as feature sets and model pairings, as well as engineered features derived from clustering outputs. Each variable played a direct role in evaluating the study’s hypotheses regarding the impact of feature selection H</w:t>
      </w:r>
      <w:r w:rsidR="00E1500A" w:rsidRPr="00E1500A">
        <w:rPr>
          <w:vertAlign w:val="subscript"/>
        </w:rPr>
        <w:t>1</w:t>
      </w:r>
      <w:r w:rsidR="00E1500A" w:rsidRPr="00E1500A">
        <w:t xml:space="preserve"> and the effectiveness of various clustering</w:t>
      </w:r>
      <w:r w:rsidR="00E1500A">
        <w:t>-supervised</w:t>
      </w:r>
      <w:r w:rsidR="00E1500A" w:rsidRPr="00E1500A">
        <w:t xml:space="preserve"> model combinations H</w:t>
      </w:r>
      <w:r w:rsidR="00E1500A" w:rsidRPr="00E1500A">
        <w:rPr>
          <w:vertAlign w:val="subscript"/>
        </w:rPr>
        <w:t>2</w:t>
      </w:r>
      <w:r w:rsidR="00E1500A" w:rsidRPr="00E1500A">
        <w:t>.</w:t>
      </w:r>
    </w:p>
    <w:p w14:paraId="7CAA775C" w14:textId="3CCF5E15" w:rsidR="001C4A6B" w:rsidRPr="001C4A6B" w:rsidRDefault="001C4A6B" w:rsidP="001C4A6B">
      <w:pPr>
        <w:pStyle w:val="Caption"/>
        <w:spacing w:line="240" w:lineRule="auto"/>
        <w:rPr>
          <w:b/>
          <w:bCs/>
        </w:rPr>
      </w:pPr>
      <w:r w:rsidRPr="001C4A6B">
        <w:rPr>
          <w:b/>
          <w:bCs/>
        </w:rPr>
        <w:t xml:space="preserve">Table </w:t>
      </w:r>
      <w:r w:rsidRPr="001C4A6B">
        <w:rPr>
          <w:b/>
          <w:bCs/>
        </w:rPr>
        <w:fldChar w:fldCharType="begin"/>
      </w:r>
      <w:r w:rsidRPr="001C4A6B">
        <w:rPr>
          <w:b/>
          <w:bCs/>
        </w:rPr>
        <w:instrText xml:space="preserve"> SEQ Table \* ARABIC </w:instrText>
      </w:r>
      <w:r w:rsidRPr="001C4A6B">
        <w:rPr>
          <w:b/>
          <w:bCs/>
        </w:rPr>
        <w:fldChar w:fldCharType="separate"/>
      </w:r>
      <w:r w:rsidR="00A205BB">
        <w:rPr>
          <w:b/>
          <w:bCs/>
          <w:noProof/>
        </w:rPr>
        <w:t>3</w:t>
      </w:r>
      <w:r w:rsidRPr="001C4A6B">
        <w:rPr>
          <w:b/>
          <w:bCs/>
        </w:rPr>
        <w:fldChar w:fldCharType="end"/>
      </w:r>
      <w:r w:rsidRPr="001C4A6B">
        <w:rPr>
          <w:b/>
          <w:bCs/>
        </w:rPr>
        <w:t xml:space="preserve"> </w:t>
      </w:r>
    </w:p>
    <w:p w14:paraId="41AA1AB6" w14:textId="603F6FA2" w:rsidR="001C4A6B" w:rsidRPr="001C4A6B" w:rsidRDefault="001C4A6B" w:rsidP="001C4A6B">
      <w:pPr>
        <w:pStyle w:val="Caption"/>
        <w:spacing w:line="240" w:lineRule="auto"/>
        <w:rPr>
          <w:i/>
          <w:iCs w:val="0"/>
        </w:rPr>
      </w:pPr>
      <w:r w:rsidRPr="001C4A6B">
        <w:rPr>
          <w:i/>
          <w:iCs w:val="0"/>
        </w:rPr>
        <w:t>Experimental Variables and Hypotheses Alignment</w:t>
      </w:r>
    </w:p>
    <w:p w14:paraId="4CF713D9" w14:textId="7CFBBF9D" w:rsidR="001C4A6B" w:rsidRDefault="001C4A6B" w:rsidP="00E1500A">
      <w:r>
        <w:rPr>
          <w:noProof/>
        </w:rPr>
        <w:drawing>
          <wp:inline distT="0" distB="0" distL="0" distR="0" wp14:anchorId="60F2EECE" wp14:editId="0C0008EB">
            <wp:extent cx="5943600" cy="3797827"/>
            <wp:effectExtent l="0" t="0" r="0" b="0"/>
            <wp:docPr id="15680065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06557"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943600" cy="3797827"/>
                    </a:xfrm>
                    <a:prstGeom prst="rect">
                      <a:avLst/>
                    </a:prstGeom>
                  </pic:spPr>
                </pic:pic>
              </a:graphicData>
            </a:graphic>
          </wp:inline>
        </w:drawing>
      </w:r>
    </w:p>
    <w:p w14:paraId="3C5F314F" w14:textId="74F9DF5F" w:rsidR="00047EE6" w:rsidRDefault="00047EE6" w:rsidP="003E79CA">
      <w:pPr>
        <w:pStyle w:val="Heading2"/>
      </w:pPr>
      <w:bookmarkStart w:id="115" w:name="_Toc184834456"/>
      <w:bookmarkStart w:id="116" w:name="_Toc464831665"/>
      <w:bookmarkStart w:id="117" w:name="_Toc465328399"/>
      <w:bookmarkStart w:id="118" w:name="_Toc251423649"/>
      <w:r w:rsidRPr="0091745D">
        <w:t>St</w:t>
      </w:r>
      <w:r w:rsidR="0091745D" w:rsidRPr="0091745D">
        <w:t>udy Procedures</w:t>
      </w:r>
      <w:bookmarkEnd w:id="115"/>
    </w:p>
    <w:p w14:paraId="628EAED5" w14:textId="74DF62D1" w:rsidR="006762B7" w:rsidRDefault="006762B7" w:rsidP="006762B7">
      <w:r>
        <w:tab/>
      </w:r>
      <w:r w:rsidRPr="006762B7">
        <w:t xml:space="preserve">This section outlines the procedures followed to collect, preprocess, and analyze data for the identification of fraudulent </w:t>
      </w:r>
      <w:r>
        <w:t>PPP</w:t>
      </w:r>
      <w:r w:rsidRPr="006762B7">
        <w:t xml:space="preserve"> loan applications. The study followed a multi-phase experimental design, incorporating both unsupervised and semi-supervised learning approaches, supported by carefully curated labeled data and scalable cloud-based infrastructure.</w:t>
      </w:r>
    </w:p>
    <w:p w14:paraId="48E1D73B" w14:textId="2EEEA6D1" w:rsidR="006762B7" w:rsidRDefault="006762B7" w:rsidP="006762B7">
      <w:pPr>
        <w:pStyle w:val="Heading3"/>
      </w:pPr>
      <w:r>
        <w:lastRenderedPageBreak/>
        <w:t>Data Collection</w:t>
      </w:r>
    </w:p>
    <w:p w14:paraId="067C2371" w14:textId="59126ED1" w:rsidR="006762B7" w:rsidRPr="006762B7" w:rsidRDefault="006762B7" w:rsidP="006762B7">
      <w:r>
        <w:tab/>
      </w:r>
      <w:r w:rsidRPr="006762B7">
        <w:t xml:space="preserve">The primary dataset was acquired from the </w:t>
      </w:r>
      <w:r w:rsidR="00383073">
        <w:t>SBA,</w:t>
      </w:r>
      <w:r w:rsidRPr="006762B7">
        <w:t xml:space="preserve"> which publicly released detailed records of approved PPP loans. This study focused on loans exceeding $150,000, comprising a subset of 968,525 records. The decision to restrict the scope to this high-value segment was based on three factors: elevated financial risk associated with larger loans, increased likelihood of investigative scrutiny and prosecution, which facilitated the identification of confirmed fraud cases, and the availability of the full over</w:t>
      </w:r>
      <w:r w:rsidR="00322549">
        <w:t xml:space="preserve"> </w:t>
      </w:r>
      <w:r w:rsidRPr="006762B7">
        <w:t>$150K dataset as a single CSV file, enhancing reproducibility and computational feasibility.</w:t>
      </w:r>
    </w:p>
    <w:p w14:paraId="6368643D" w14:textId="19A97A80" w:rsidR="006762B7" w:rsidRDefault="006762B7" w:rsidP="006762B7">
      <w:pPr>
        <w:ind w:firstLine="720"/>
      </w:pPr>
      <w:r w:rsidRPr="006762B7">
        <w:t xml:space="preserve">To develop a labeled dataset of fraudulent loans, a custom web scraper was built using Python’s </w:t>
      </w:r>
      <w:proofErr w:type="spellStart"/>
      <w:r w:rsidRPr="006762B7">
        <w:t>BeautifulSoup</w:t>
      </w:r>
      <w:proofErr w:type="spellEnd"/>
      <w:r w:rsidRPr="006762B7">
        <w:t xml:space="preserve"> library to extract approximately 2,500 COVID-19 relief-related articles and press releases from PandemicOversight.gov, the portal maintained by the </w:t>
      </w:r>
      <w:r w:rsidR="006508A2">
        <w:t>PRAC.</w:t>
      </w:r>
      <w:r w:rsidRPr="006762B7">
        <w:t xml:space="preserve"> Each </w:t>
      </w:r>
      <w:r w:rsidR="006508A2">
        <w:t>report</w:t>
      </w:r>
      <w:r w:rsidRPr="006762B7">
        <w:t xml:space="preserve"> was manually reviewed to identify instances of confirmed PPP fraud. A total of 301 unique fraudulent loan applications were matched </w:t>
      </w:r>
      <w:r w:rsidR="006508A2">
        <w:t>from</w:t>
      </w:r>
      <w:r w:rsidRPr="006762B7">
        <w:t xml:space="preserve"> the primary dataset based on borrower name, loan amount, and geographic location. These cases were encoded in a binary </w:t>
      </w:r>
      <w:r w:rsidR="006508A2">
        <w:t xml:space="preserve">variable </w:t>
      </w:r>
      <w:proofErr w:type="spellStart"/>
      <w:r w:rsidR="006508A2">
        <w:rPr>
          <w:i/>
          <w:iCs/>
        </w:rPr>
        <w:t>is_fraudulent</w:t>
      </w:r>
      <w:proofErr w:type="spellEnd"/>
      <w:r w:rsidRPr="006762B7">
        <w:t>.</w:t>
      </w:r>
    </w:p>
    <w:p w14:paraId="4E9D1D15" w14:textId="3B7F802B" w:rsidR="009E209D" w:rsidRDefault="009E209D" w:rsidP="009E209D">
      <w:pPr>
        <w:pStyle w:val="Heading3"/>
      </w:pPr>
      <w:r>
        <w:t>Data Preprocessing and Exploratory Analysis</w:t>
      </w:r>
    </w:p>
    <w:p w14:paraId="264311FD" w14:textId="458CA328" w:rsidR="009E209D" w:rsidRDefault="009E209D" w:rsidP="009E209D">
      <w:r>
        <w:tab/>
      </w:r>
      <w:r w:rsidRPr="009E209D">
        <w:t>Preprocessing and exploratory data analysis (EDA) were conducted in two phases to ensure the dataset was privacy-compliant, interpretable, and analytically robust for downstream modeling.</w:t>
      </w:r>
    </w:p>
    <w:p w14:paraId="1D142EC2" w14:textId="2BEAD15B" w:rsidR="009E209D" w:rsidRDefault="009E209D" w:rsidP="00021298">
      <w:pPr>
        <w:rPr>
          <w:rFonts w:eastAsia="Times New Roman" w:cs="Times New Roman"/>
          <w:szCs w:val="24"/>
        </w:rPr>
      </w:pPr>
      <w:r w:rsidRPr="009E209D">
        <w:rPr>
          <w:b/>
          <w:bCs/>
        </w:rPr>
        <w:t xml:space="preserve">Initial Preprocessing </w:t>
      </w:r>
      <w:r w:rsidR="00FF70FF">
        <w:rPr>
          <w:b/>
          <w:bCs/>
        </w:rPr>
        <w:t>and</w:t>
      </w:r>
      <w:r w:rsidRPr="009E209D">
        <w:rPr>
          <w:b/>
          <w:bCs/>
        </w:rPr>
        <w:t xml:space="preserve"> EDA</w:t>
      </w:r>
      <w:r>
        <w:rPr>
          <w:b/>
          <w:bCs/>
        </w:rPr>
        <w:t>:</w:t>
      </w:r>
      <w:r>
        <w:t xml:space="preserve"> </w:t>
      </w:r>
      <w:r w:rsidRPr="009E209D">
        <w:t xml:space="preserve">Prior to formal analysis, the dataset underwent basic </w:t>
      </w:r>
      <w:r w:rsidRPr="009E209D">
        <w:rPr>
          <w:rFonts w:cs="Times New Roman"/>
          <w:szCs w:val="24"/>
        </w:rPr>
        <w:t>transformations necessary for secure handling and visual exploration. These included</w:t>
      </w:r>
      <w:r w:rsidR="00021298">
        <w:rPr>
          <w:rFonts w:cs="Times New Roman"/>
          <w:szCs w:val="24"/>
        </w:rPr>
        <w:t xml:space="preserve"> h</w:t>
      </w:r>
      <w:r w:rsidRPr="00021298">
        <w:rPr>
          <w:rFonts w:eastAsia="Times New Roman" w:cs="Times New Roman"/>
          <w:szCs w:val="24"/>
        </w:rPr>
        <w:t xml:space="preserve">ashing of PII </w:t>
      </w:r>
      <w:r w:rsidR="00021298">
        <w:rPr>
          <w:rFonts w:eastAsia="Times New Roman" w:cs="Times New Roman"/>
          <w:szCs w:val="24"/>
        </w:rPr>
        <w:t>f</w:t>
      </w:r>
      <w:r w:rsidRPr="00021298">
        <w:rPr>
          <w:rFonts w:eastAsia="Times New Roman" w:cs="Times New Roman"/>
          <w:szCs w:val="24"/>
        </w:rPr>
        <w:t>ields</w:t>
      </w:r>
      <w:r w:rsidR="00021298">
        <w:rPr>
          <w:rFonts w:eastAsia="Times New Roman" w:cs="Times New Roman"/>
          <w:szCs w:val="24"/>
        </w:rPr>
        <w:t xml:space="preserve"> </w:t>
      </w:r>
      <w:r w:rsidRPr="00021298">
        <w:rPr>
          <w:rFonts w:eastAsia="Times New Roman" w:cs="Times New Roman"/>
          <w:szCs w:val="24"/>
        </w:rPr>
        <w:t xml:space="preserve">(e.g., </w:t>
      </w:r>
      <w:proofErr w:type="spellStart"/>
      <w:r w:rsidRPr="00021298">
        <w:rPr>
          <w:rFonts w:eastAsia="Times New Roman" w:cs="Times New Roman"/>
          <w:i/>
          <w:iCs/>
          <w:szCs w:val="24"/>
        </w:rPr>
        <w:t>BorrowerName</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BorrowerAddress</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FranchiseName</w:t>
      </w:r>
      <w:proofErr w:type="spellEnd"/>
      <w:r w:rsidRPr="00021298">
        <w:rPr>
          <w:rFonts w:eastAsia="Times New Roman" w:cs="Times New Roman"/>
          <w:szCs w:val="24"/>
        </w:rPr>
        <w:t xml:space="preserve">) to preserve record-level uniqueness while </w:t>
      </w:r>
      <w:r w:rsidR="00021298" w:rsidRPr="00021298">
        <w:rPr>
          <w:rFonts w:eastAsia="Times New Roman" w:cs="Times New Roman"/>
          <w:szCs w:val="24"/>
        </w:rPr>
        <w:t>PII</w:t>
      </w:r>
      <w:r w:rsidR="00021298">
        <w:rPr>
          <w:rFonts w:eastAsia="Times New Roman" w:cs="Times New Roman"/>
          <w:szCs w:val="24"/>
        </w:rPr>
        <w:t>, as well as preliminary feature engineering.</w:t>
      </w:r>
      <w:r w:rsidR="00FF70FF">
        <w:rPr>
          <w:rFonts w:eastAsia="Times New Roman" w:cs="Times New Roman"/>
          <w:szCs w:val="24"/>
        </w:rPr>
        <w:t xml:space="preserve"> </w:t>
      </w:r>
      <w:r w:rsidR="00FF70FF" w:rsidRPr="00FF70FF">
        <w:rPr>
          <w:rFonts w:eastAsia="Times New Roman" w:cs="Times New Roman"/>
          <w:szCs w:val="24"/>
        </w:rPr>
        <w:t xml:space="preserve">These transformations enabled </w:t>
      </w:r>
      <w:proofErr w:type="gramStart"/>
      <w:r w:rsidR="00FF70FF" w:rsidRPr="00FF70FF">
        <w:rPr>
          <w:rFonts w:eastAsia="Times New Roman" w:cs="Times New Roman"/>
          <w:szCs w:val="24"/>
        </w:rPr>
        <w:lastRenderedPageBreak/>
        <w:t>a structured</w:t>
      </w:r>
      <w:proofErr w:type="gramEnd"/>
      <w:r w:rsidR="00FF70FF" w:rsidRPr="00FF70FF">
        <w:rPr>
          <w:rFonts w:eastAsia="Times New Roman" w:cs="Times New Roman"/>
          <w:szCs w:val="24"/>
        </w:rPr>
        <w:t xml:space="preserve"> exploratory analysis. EDA techniques included univariate analysis, boxplots to detect distributional </w:t>
      </w:r>
      <w:proofErr w:type="gramStart"/>
      <w:r w:rsidR="00FF70FF" w:rsidRPr="00FF70FF">
        <w:rPr>
          <w:rFonts w:eastAsia="Times New Roman" w:cs="Times New Roman"/>
          <w:szCs w:val="24"/>
        </w:rPr>
        <w:t>skew</w:t>
      </w:r>
      <w:proofErr w:type="gramEnd"/>
      <w:r w:rsidR="00FF70FF" w:rsidRPr="00FF70FF">
        <w:rPr>
          <w:rFonts w:eastAsia="Times New Roman" w:cs="Times New Roman"/>
          <w:szCs w:val="24"/>
        </w:rPr>
        <w:t xml:space="preserve"> or outliers, and correlation matrices to identify feature redundancy</w:t>
      </w:r>
      <w:r w:rsidR="000A53C4">
        <w:rPr>
          <w:rFonts w:eastAsia="Times New Roman" w:cs="Times New Roman"/>
          <w:szCs w:val="24"/>
        </w:rPr>
        <w:t xml:space="preserve"> and key variables</w:t>
      </w:r>
      <w:r w:rsidR="00FF70FF" w:rsidRPr="00FF70FF">
        <w:rPr>
          <w:rFonts w:eastAsia="Times New Roman" w:cs="Times New Roman"/>
          <w:szCs w:val="24"/>
        </w:rPr>
        <w:t xml:space="preserve">. </w:t>
      </w:r>
      <w:r w:rsidR="000A53C4">
        <w:rPr>
          <w:rFonts w:eastAsia="Times New Roman" w:cs="Times New Roman"/>
          <w:szCs w:val="24"/>
        </w:rPr>
        <w:t>The analysis from this phase identified the reduced key feature subset which was analyzed alongside the full feature set during PCA</w:t>
      </w:r>
      <w:r w:rsidR="00FF70FF" w:rsidRPr="00FF70FF">
        <w:rPr>
          <w:rFonts w:eastAsia="Times New Roman" w:cs="Times New Roman"/>
          <w:szCs w:val="24"/>
        </w:rPr>
        <w:t>.</w:t>
      </w:r>
    </w:p>
    <w:p w14:paraId="3D543D39" w14:textId="71926FB0" w:rsidR="0053560B" w:rsidRPr="0053560B" w:rsidRDefault="00612F9D" w:rsidP="00DA7F39">
      <w:pPr>
        <w:rPr>
          <w:rFonts w:eastAsia="Times New Roman" w:cs="Times New Roman"/>
          <w:szCs w:val="24"/>
        </w:rPr>
      </w:pPr>
      <w:r>
        <w:rPr>
          <w:rFonts w:eastAsia="Times New Roman" w:cs="Times New Roman"/>
          <w:b/>
          <w:bCs/>
          <w:szCs w:val="24"/>
        </w:rPr>
        <w:t xml:space="preserve">Post EDA Preprocessing </w:t>
      </w:r>
      <w:r w:rsidR="000A53C4">
        <w:rPr>
          <w:rFonts w:eastAsia="Times New Roman" w:cs="Times New Roman"/>
          <w:b/>
          <w:bCs/>
          <w:szCs w:val="24"/>
        </w:rPr>
        <w:t>and PCA</w:t>
      </w:r>
      <w:r>
        <w:rPr>
          <w:rFonts w:eastAsia="Times New Roman" w:cs="Times New Roman"/>
          <w:b/>
          <w:bCs/>
          <w:szCs w:val="24"/>
        </w:rPr>
        <w:t>:</w:t>
      </w:r>
      <w:r>
        <w:rPr>
          <w:rFonts w:eastAsia="Times New Roman" w:cs="Times New Roman"/>
          <w:szCs w:val="24"/>
        </w:rPr>
        <w:t xml:space="preserve"> </w:t>
      </w:r>
      <w:r w:rsidR="0053560B" w:rsidRPr="0053560B">
        <w:rPr>
          <w:rFonts w:eastAsia="Times New Roman" w:cs="Times New Roman"/>
          <w:szCs w:val="24"/>
        </w:rPr>
        <w:t>Following this initial phase, a second round of preprocessing was conducted to prepare the dataset for dimensionality reduction and machine learning. This stage included z-score standardization of continuous variables to support distance-based clustering algorithms, as well as the encoding of categorical variables through a combination of frequency, label, and one-hot encoding methods based on feature cardinality</w:t>
      </w:r>
      <w:r w:rsidR="00DA7F39">
        <w:rPr>
          <w:rFonts w:eastAsia="Times New Roman" w:cs="Times New Roman"/>
          <w:szCs w:val="24"/>
        </w:rPr>
        <w:t xml:space="preserve">. </w:t>
      </w:r>
      <w:r w:rsidR="0053560B" w:rsidRPr="0053560B">
        <w:rPr>
          <w:rFonts w:eastAsia="Times New Roman" w:cs="Times New Roman"/>
          <w:szCs w:val="24"/>
        </w:rPr>
        <w:t>Missing values were addressed without imputation to avoid masking potential fraud-related patterns; categorical nulls were recoded into a “Missing” category, while missing numeric values were flagged using binary indicators. Temporal fields were further decomposed to extract discrete components such as month and</w:t>
      </w:r>
      <w:r w:rsidR="00DA7F39">
        <w:rPr>
          <w:rFonts w:eastAsia="Times New Roman" w:cs="Times New Roman"/>
          <w:szCs w:val="24"/>
        </w:rPr>
        <w:t xml:space="preserve"> day</w:t>
      </w:r>
      <w:r w:rsidR="0053560B" w:rsidRPr="0053560B">
        <w:rPr>
          <w:rFonts w:eastAsia="Times New Roman" w:cs="Times New Roman"/>
          <w:szCs w:val="24"/>
        </w:rPr>
        <w:t xml:space="preserve">. PCA was then applied to both the full feature set and the key feature subset, with the full set achieving 95% explained variance using just three components. </w:t>
      </w:r>
      <w:r w:rsidR="000A53C4">
        <w:rPr>
          <w:rFonts w:eastAsia="Times New Roman" w:cs="Times New Roman"/>
          <w:szCs w:val="24"/>
        </w:rPr>
        <w:t xml:space="preserve">In contrast, the key feature subset reduced to a single </w:t>
      </w:r>
      <w:proofErr w:type="gramStart"/>
      <w:r w:rsidR="000A53C4">
        <w:rPr>
          <w:rFonts w:eastAsia="Times New Roman" w:cs="Times New Roman"/>
          <w:szCs w:val="24"/>
        </w:rPr>
        <w:t>principle</w:t>
      </w:r>
      <w:proofErr w:type="gramEnd"/>
      <w:r w:rsidR="000A53C4">
        <w:rPr>
          <w:rFonts w:eastAsia="Times New Roman" w:cs="Times New Roman"/>
          <w:szCs w:val="24"/>
        </w:rPr>
        <w:t xml:space="preserve"> component and was therefore discarded as it would likely introduce high levels of oversimplification during clustering. </w:t>
      </w:r>
      <w:r w:rsidR="0053560B" w:rsidRPr="0053560B">
        <w:rPr>
          <w:rFonts w:eastAsia="Times New Roman" w:cs="Times New Roman"/>
          <w:szCs w:val="24"/>
        </w:rPr>
        <w:t xml:space="preserve">The final dataset </w:t>
      </w:r>
      <w:r w:rsidR="000A53C4">
        <w:rPr>
          <w:rFonts w:eastAsia="Times New Roman" w:cs="Times New Roman"/>
          <w:szCs w:val="24"/>
        </w:rPr>
        <w:t xml:space="preserve">for clustering </w:t>
      </w:r>
      <w:r w:rsidR="0053560B" w:rsidRPr="0053560B">
        <w:rPr>
          <w:rFonts w:eastAsia="Times New Roman" w:cs="Times New Roman"/>
          <w:szCs w:val="24"/>
        </w:rPr>
        <w:t xml:space="preserve">included both PCA-reduced </w:t>
      </w:r>
      <w:r w:rsidR="00DA7F39">
        <w:rPr>
          <w:rFonts w:eastAsia="Times New Roman" w:cs="Times New Roman"/>
          <w:szCs w:val="24"/>
        </w:rPr>
        <w:t xml:space="preserve">(3 components) </w:t>
      </w:r>
      <w:r w:rsidR="0053560B" w:rsidRPr="0053560B">
        <w:rPr>
          <w:rFonts w:eastAsia="Times New Roman" w:cs="Times New Roman"/>
          <w:szCs w:val="24"/>
        </w:rPr>
        <w:t xml:space="preserve">and </w:t>
      </w:r>
      <w:r w:rsidR="00D12E86">
        <w:rPr>
          <w:rFonts w:eastAsia="Times New Roman" w:cs="Times New Roman"/>
          <w:szCs w:val="24"/>
        </w:rPr>
        <w:t>Full feature (52 variable)</w:t>
      </w:r>
      <w:r w:rsidR="0053560B" w:rsidRPr="0053560B">
        <w:rPr>
          <w:rFonts w:eastAsia="Times New Roman" w:cs="Times New Roman"/>
          <w:szCs w:val="24"/>
        </w:rPr>
        <w:t xml:space="preserve"> matrices for model comparison and evaluation.</w:t>
      </w:r>
    </w:p>
    <w:p w14:paraId="15B0733D" w14:textId="63BD812E" w:rsidR="00047EE6" w:rsidRPr="00D32189" w:rsidRDefault="00047EE6" w:rsidP="00A375B7">
      <w:pPr>
        <w:pStyle w:val="Heading3"/>
      </w:pPr>
      <w:r w:rsidRPr="00D32189">
        <w:t>Clustering</w:t>
      </w:r>
      <w:r>
        <w:t xml:space="preserve"> Methodology</w:t>
      </w:r>
    </w:p>
    <w:p w14:paraId="07E2B602" w14:textId="3711DCEC" w:rsidR="00974C62" w:rsidRDefault="006B2F60" w:rsidP="009979C3">
      <w:pPr>
        <w:ind w:firstLine="720"/>
      </w:pPr>
      <w:r w:rsidRPr="006B2F60">
        <w:t>Unsupervised learning was conducted to detect structure within the PPP loan dataset prior to fraud classification. Clustering was performed on two versions of the preprocessed feature matrix: a full feature set without dimensionality reduction (</w:t>
      </w:r>
      <w:proofErr w:type="spellStart"/>
      <w:r w:rsidRPr="006B2F60">
        <w:rPr>
          <w:i/>
          <w:iCs/>
        </w:rPr>
        <w:t>X_all_no_pca</w:t>
      </w:r>
      <w:proofErr w:type="spellEnd"/>
      <w:r w:rsidRPr="006B2F60">
        <w:t>), and a PCA-reduced version (</w:t>
      </w:r>
      <w:r w:rsidRPr="006B2F60">
        <w:rPr>
          <w:i/>
          <w:iCs/>
        </w:rPr>
        <w:t>X_all_pca_3</w:t>
      </w:r>
      <w:r w:rsidRPr="006B2F60">
        <w:t xml:space="preserve">) that retained 95% of the total variance across three components. </w:t>
      </w:r>
      <w:r w:rsidR="00974C62" w:rsidRPr="00974C62">
        <w:t xml:space="preserve">Both </w:t>
      </w:r>
      <w:r w:rsidR="00974C62" w:rsidRPr="00974C62">
        <w:lastRenderedPageBreak/>
        <w:t>versions were subjected to structured hyperparameter exploration, with parameter grids explicitly defined in external JSON configuration files. These configurations enabled systematic sweeps across key clustering parameters</w:t>
      </w:r>
      <w:r w:rsidR="00974C62">
        <w:t xml:space="preserve">, </w:t>
      </w:r>
      <w:r w:rsidR="00974C62" w:rsidRPr="00974C62">
        <w:t xml:space="preserve">such as the number of clusters for K-Means and Hierarchical models, and the </w:t>
      </w:r>
      <w:r w:rsidR="00A13794">
        <w:rPr>
          <w:rFonts w:cs="Times New Roman"/>
        </w:rPr>
        <w:t>ε</w:t>
      </w:r>
      <w:r w:rsidR="00974C62" w:rsidRPr="00974C62">
        <w:t xml:space="preserve"> and </w:t>
      </w:r>
      <w:proofErr w:type="spellStart"/>
      <w:r w:rsidR="00974C62" w:rsidRPr="00974C62">
        <w:t>min_samples</w:t>
      </w:r>
      <w:proofErr w:type="spellEnd"/>
      <w:r w:rsidR="00974C62" w:rsidRPr="00974C62">
        <w:t xml:space="preserve"> values for DBSCAN</w:t>
      </w:r>
      <w:r w:rsidR="00974C62">
        <w:t xml:space="preserve">, </w:t>
      </w:r>
      <w:r w:rsidR="00974C62" w:rsidRPr="00974C62">
        <w:t>allowing reproducible experimentation across the full search space. While not conducted using a formal hyperparameter search utility, this programmatic approach functionally mirrored a grid search by executing all defined combinations sequentially in a controlled manner.</w:t>
      </w:r>
    </w:p>
    <w:p w14:paraId="173CC961" w14:textId="7B2D4717" w:rsidR="009979C3" w:rsidRPr="009979C3" w:rsidRDefault="009979C3" w:rsidP="009979C3">
      <w:pPr>
        <w:ind w:firstLine="720"/>
      </w:pPr>
      <w:r w:rsidRPr="009979C3">
        <w:t xml:space="preserve">Three clustering algorithms were applied to both the non-reduced and PCA-reduced feature spaces: K-Means, Agglomerative Hierarchical Clustering, and DBSCAN. K-Means was evaluated across a range of two to ten clusters to allow for the detection of both broad fraud/non-fraud distinctions and finer substructures, while Hierarchical clustering was tested over a narrower range of two to six clusters to accommodate its higher computational demands and the expectation of fewer natural groupings. DBSCAN was assessed across multiple combinations of </w:t>
      </w:r>
      <w:r>
        <w:t>epsilon (</w:t>
      </w:r>
      <w:r w:rsidR="00A13794">
        <w:rPr>
          <w:rFonts w:cs="Times New Roman"/>
        </w:rPr>
        <w:t>ε</w:t>
      </w:r>
      <w:r>
        <w:rPr>
          <w:rFonts w:cs="Times New Roman"/>
        </w:rPr>
        <w:t>)</w:t>
      </w:r>
      <w:r w:rsidRPr="009979C3">
        <w:t xml:space="preserve"> (0.3 to 1.3) and </w:t>
      </w:r>
      <w:proofErr w:type="spellStart"/>
      <w:r w:rsidRPr="009979C3">
        <w:t>min_samples</w:t>
      </w:r>
      <w:proofErr w:type="spellEnd"/>
      <w:r w:rsidRPr="009979C3">
        <w:t xml:space="preserve"> (3 to 15), allowing sensitivity to both compact and diffuse outliers. The final selected DBSCAN configuration (</w:t>
      </w:r>
      <w:r w:rsidR="00A13794">
        <w:rPr>
          <w:rFonts w:cs="Times New Roman"/>
        </w:rPr>
        <w:t>ε</w:t>
      </w:r>
      <w:r w:rsidRPr="009979C3">
        <w:t xml:space="preserve"> = 0.7, </w:t>
      </w:r>
      <w:proofErr w:type="spellStart"/>
      <w:r w:rsidRPr="009979C3">
        <w:t>min_samples</w:t>
      </w:r>
      <w:proofErr w:type="spellEnd"/>
      <w:r w:rsidRPr="009979C3">
        <w:t xml:space="preserve"> = 10) was chosen based on qualitative alignment with known fraud cases and favorable cluster validation scores.</w:t>
      </w:r>
      <w:r>
        <w:t xml:space="preserve"> </w:t>
      </w:r>
      <w:r w:rsidRPr="009979C3">
        <w:t xml:space="preserve">All algorithms were executed on GPU using RAPIDS </w:t>
      </w:r>
      <w:proofErr w:type="spellStart"/>
      <w:r w:rsidRPr="009979C3">
        <w:t>cuML</w:t>
      </w:r>
      <w:proofErr w:type="spellEnd"/>
      <w:r w:rsidRPr="009979C3">
        <w:t xml:space="preserve"> to enable scalable experimentation across high-dimensional feature spaces. Each clustering result was saved along with its associated hyperparameters and evaluation metrics to facilitate downstream model integration and reproducibility.</w:t>
      </w:r>
    </w:p>
    <w:p w14:paraId="452F07AA" w14:textId="77777777" w:rsidR="006B2F60" w:rsidRPr="006B2F60" w:rsidRDefault="006B2F60" w:rsidP="006B2F60">
      <w:pPr>
        <w:ind w:firstLine="720"/>
      </w:pPr>
      <w:r w:rsidRPr="006B2F60">
        <w:t xml:space="preserve">Clustering performance was evaluated using silhouette score and Davies-Bouldin Index (DBI), computed via </w:t>
      </w:r>
      <w:proofErr w:type="spellStart"/>
      <w:r w:rsidRPr="006B2F60">
        <w:t>cuML</w:t>
      </w:r>
      <w:proofErr w:type="spellEnd"/>
      <w:r w:rsidRPr="006B2F60">
        <w:t xml:space="preserve"> and Scikit-learn, respectively. Across all configurations, the non-PCA version of the dataset (</w:t>
      </w:r>
      <w:proofErr w:type="spellStart"/>
      <w:r w:rsidRPr="002D4093">
        <w:rPr>
          <w:i/>
          <w:iCs/>
        </w:rPr>
        <w:t>X_all_no_pca</w:t>
      </w:r>
      <w:proofErr w:type="spellEnd"/>
      <w:r w:rsidRPr="006B2F60">
        <w:t xml:space="preserve">) consistently produced higher silhouette and lower </w:t>
      </w:r>
      <w:r w:rsidRPr="006B2F60">
        <w:lastRenderedPageBreak/>
        <w:t>DBI scores, indicating better cluster cohesion and separation. As a result, clustering labels generated from the non-PCA full feature set were retained for integration into the classification pipeline.</w:t>
      </w:r>
    </w:p>
    <w:p w14:paraId="3845ED6F" w14:textId="7D2CD36A" w:rsidR="006B2F60" w:rsidRDefault="006B2F60" w:rsidP="006B2F60">
      <w:pPr>
        <w:ind w:firstLine="720"/>
      </w:pPr>
      <w:r w:rsidRPr="006B2F60">
        <w:t xml:space="preserve">Three clustering-derived features were extracted: </w:t>
      </w:r>
      <w:r w:rsidRPr="002D4093">
        <w:rPr>
          <w:i/>
          <w:iCs/>
        </w:rPr>
        <w:t>kmeans_full_n2</w:t>
      </w:r>
      <w:r w:rsidRPr="006B2F60">
        <w:t xml:space="preserve">, </w:t>
      </w:r>
      <w:r w:rsidRPr="002D4093">
        <w:rPr>
          <w:i/>
          <w:iCs/>
        </w:rPr>
        <w:t>hier_full_n2</w:t>
      </w:r>
      <w:r w:rsidRPr="006B2F60">
        <w:t xml:space="preserve">, and </w:t>
      </w:r>
      <w:r w:rsidRPr="002D4093">
        <w:rPr>
          <w:i/>
          <w:iCs/>
        </w:rPr>
        <w:t>dbscan_full_e07_m10_noise</w:t>
      </w:r>
      <w:r w:rsidRPr="006B2F60">
        <w:t xml:space="preserve">. The first two represented cluster assignments from the best-performing K-Means and Hierarchical models (each with </w:t>
      </w:r>
      <w:r w:rsidR="002D4093">
        <w:rPr>
          <w:i/>
          <w:iCs/>
        </w:rPr>
        <w:t>k</w:t>
      </w:r>
      <w:r w:rsidRPr="006B2F60">
        <w:t xml:space="preserve"> = 2). The third was a binary </w:t>
      </w:r>
      <w:r w:rsidR="00DD3659">
        <w:t>indicator for</w:t>
      </w:r>
      <w:r w:rsidRPr="006B2F60">
        <w:t xml:space="preserve"> noise points (outliers) from DBSCAN with </w:t>
      </w:r>
      <m:oMath>
        <m:r>
          <w:rPr>
            <w:rFonts w:ascii="Cambria Math" w:hAnsi="Cambria Math"/>
          </w:rPr>
          <m:t>ε</m:t>
        </m:r>
      </m:oMath>
      <w:r w:rsidRPr="006B2F60">
        <w:t xml:space="preserve">= 0.7 and </w:t>
      </w:r>
      <w:proofErr w:type="spellStart"/>
      <w:r w:rsidRPr="006B2F60">
        <w:t>min_samples</w:t>
      </w:r>
      <w:proofErr w:type="spellEnd"/>
      <w:r w:rsidRPr="006B2F60">
        <w:t xml:space="preserve"> = 10, which demonstrated strong alignment with known fraud cases. These variables were appended to the full training dataset for the supervised </w:t>
      </w:r>
      <w:r w:rsidR="00DD3659">
        <w:t xml:space="preserve">modelling </w:t>
      </w:r>
      <w:r w:rsidRPr="006B2F60">
        <w:t>phase.</w:t>
      </w:r>
    </w:p>
    <w:p w14:paraId="66C07BEE" w14:textId="5123E657" w:rsidR="00A6716A" w:rsidRDefault="00B669C8" w:rsidP="00A6716A">
      <w:pPr>
        <w:pStyle w:val="Heading3"/>
      </w:pPr>
      <w:r>
        <w:t>Classification (Supervised) Methodology</w:t>
      </w:r>
    </w:p>
    <w:p w14:paraId="578718B7" w14:textId="3BB79759" w:rsidR="00B669C8" w:rsidRPr="00B669C8" w:rsidRDefault="00B669C8" w:rsidP="00B669C8">
      <w:pPr>
        <w:ind w:firstLine="720"/>
      </w:pPr>
      <w:r w:rsidRPr="00B669C8">
        <w:t>Following the unsupervised clustering phase, a supervised learning framework was developed to evaluate the impact of clustering-derived features on fraud detection accuracy. Fraud labels (</w:t>
      </w:r>
      <w:r w:rsidRPr="00B669C8">
        <w:rPr>
          <w:i/>
          <w:iCs/>
        </w:rPr>
        <w:t>n</w:t>
      </w:r>
      <w:r w:rsidRPr="00B669C8">
        <w:t xml:space="preserve"> = 301) obtained from matched cases in PRAC, SBA OIG, and DOJ data were reintegrated into the modeling dataset after clustering. This label set was used to evaluate model performance both with and without the inclusion of unsupervised outputs, forming the core of the semi-supervised analysis.</w:t>
      </w:r>
    </w:p>
    <w:p w14:paraId="5F26A2F9" w14:textId="0D2EC579" w:rsidR="004B1F06" w:rsidRDefault="004B1F06" w:rsidP="004B1F06">
      <w:pPr>
        <w:ind w:firstLine="720"/>
      </w:pPr>
      <w:r w:rsidRPr="004B1F06">
        <w:t>S</w:t>
      </w:r>
      <w:r>
        <w:t>ix</w:t>
      </w:r>
      <w:r w:rsidRPr="004B1F06">
        <w:t xml:space="preserve"> classification algorithms were implemented to evaluate fraud detection performance across a range of model complexities and learning paradigms. These included logistic regression, support vector machines (SVM), random forest, </w:t>
      </w:r>
      <w:proofErr w:type="spellStart"/>
      <w:r w:rsidRPr="004B1F06">
        <w:t>XGBoost</w:t>
      </w:r>
      <w:proofErr w:type="spellEnd"/>
      <w:r w:rsidRPr="004B1F06">
        <w:t xml:space="preserve">, Gaussian naïve Bayes, and a feedforward neural network constructed using </w:t>
      </w:r>
      <w:proofErr w:type="spellStart"/>
      <w:r w:rsidRPr="004B1F06">
        <w:t>Keras</w:t>
      </w:r>
      <w:proofErr w:type="spellEnd"/>
      <w:r w:rsidRPr="004B1F06">
        <w:t xml:space="preserve"> and TensorFlow. </w:t>
      </w:r>
      <w:r w:rsidR="000F1135">
        <w:t>Table 4</w:t>
      </w:r>
      <w:r w:rsidRPr="004B1F06">
        <w:t xml:space="preserve"> summarizes the libraries used and whether GPU acceleration was employed</w:t>
      </w:r>
      <w:r>
        <w:t xml:space="preserve">. </w:t>
      </w:r>
    </w:p>
    <w:p w14:paraId="205FABD2" w14:textId="5D57677F" w:rsidR="000F1135" w:rsidRPr="000F1135" w:rsidRDefault="000F1135" w:rsidP="000F1135">
      <w:pPr>
        <w:pStyle w:val="Caption"/>
        <w:spacing w:line="240" w:lineRule="auto"/>
        <w:ind w:firstLine="90"/>
        <w:rPr>
          <w:b/>
          <w:bCs/>
        </w:rPr>
      </w:pPr>
      <w:r w:rsidRPr="000F1135">
        <w:rPr>
          <w:b/>
          <w:bCs/>
        </w:rPr>
        <w:t xml:space="preserve">Table </w:t>
      </w:r>
      <w:r w:rsidRPr="000F1135">
        <w:rPr>
          <w:b/>
          <w:bCs/>
        </w:rPr>
        <w:fldChar w:fldCharType="begin"/>
      </w:r>
      <w:r w:rsidRPr="000F1135">
        <w:rPr>
          <w:b/>
          <w:bCs/>
        </w:rPr>
        <w:instrText xml:space="preserve"> SEQ Table \* ARABIC </w:instrText>
      </w:r>
      <w:r w:rsidRPr="000F1135">
        <w:rPr>
          <w:b/>
          <w:bCs/>
        </w:rPr>
        <w:fldChar w:fldCharType="separate"/>
      </w:r>
      <w:r w:rsidR="00A205BB">
        <w:rPr>
          <w:b/>
          <w:bCs/>
          <w:noProof/>
        </w:rPr>
        <w:t>4</w:t>
      </w:r>
      <w:r w:rsidRPr="000F1135">
        <w:rPr>
          <w:b/>
          <w:bCs/>
        </w:rPr>
        <w:fldChar w:fldCharType="end"/>
      </w:r>
      <w:r w:rsidRPr="000F1135">
        <w:rPr>
          <w:b/>
          <w:bCs/>
        </w:rPr>
        <w:t xml:space="preserve"> </w:t>
      </w:r>
    </w:p>
    <w:p w14:paraId="64E92800" w14:textId="5936A4DE" w:rsidR="000F1135" w:rsidRPr="000F1135" w:rsidRDefault="000F1135" w:rsidP="000F1135">
      <w:pPr>
        <w:pStyle w:val="Caption"/>
        <w:spacing w:line="240" w:lineRule="auto"/>
        <w:ind w:firstLine="90"/>
        <w:rPr>
          <w:i/>
          <w:iCs w:val="0"/>
        </w:rPr>
      </w:pPr>
      <w:r w:rsidRPr="000F1135">
        <w:rPr>
          <w:i/>
          <w:iCs w:val="0"/>
        </w:rPr>
        <w:t>Supervised Classification Models and Libraries</w:t>
      </w:r>
    </w:p>
    <w:p w14:paraId="2CE01902" w14:textId="35B43558" w:rsidR="000F1135" w:rsidRDefault="000F1135" w:rsidP="000F1135">
      <w:r>
        <w:rPr>
          <w:noProof/>
        </w:rPr>
        <w:lastRenderedPageBreak/>
        <w:drawing>
          <wp:inline distT="0" distB="0" distL="0" distR="0" wp14:anchorId="5D6F3AB2" wp14:editId="35197A13">
            <wp:extent cx="5943600" cy="3204210"/>
            <wp:effectExtent l="0" t="0" r="0" b="0"/>
            <wp:docPr id="1354720529" name="Picture 8" descr="A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720529" name="Picture 8" descr="A white text with black 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7138F48" w14:textId="7257A8CF" w:rsidR="007B1BD5" w:rsidRDefault="004B1F06" w:rsidP="00291CA2">
      <w:pPr>
        <w:ind w:firstLine="720"/>
      </w:pPr>
      <w:r w:rsidRPr="004B1F06">
        <w:t xml:space="preserve">Each model was trained </w:t>
      </w:r>
      <w:proofErr w:type="gramStart"/>
      <w:r w:rsidRPr="004B1F06">
        <w:t>on</w:t>
      </w:r>
      <w:proofErr w:type="gramEnd"/>
      <w:r w:rsidRPr="004B1F06">
        <w:t xml:space="preserve"> multiple feature configurations representing different combinations of clustering-derived inputs. These combinations are detailed in </w:t>
      </w:r>
      <w:r w:rsidR="000F1135">
        <w:t>table 5</w:t>
      </w:r>
      <w:r>
        <w:rPr>
          <w:b/>
          <w:bCs/>
        </w:rPr>
        <w:t xml:space="preserve">. </w:t>
      </w:r>
      <w:r w:rsidRPr="004B1F06">
        <w:t>The core clustering outputs</w:t>
      </w:r>
      <w:r>
        <w:t xml:space="preserve">: </w:t>
      </w:r>
      <w:r w:rsidRPr="004B1F06">
        <w:t>K</w:t>
      </w:r>
      <w:r w:rsidR="000F1135">
        <w:t>-</w:t>
      </w:r>
      <w:r w:rsidRPr="004B1F06">
        <w:t>Means cluster assignments, Hierarchical clustering labels, and DBSCAN outlier flags</w:t>
      </w:r>
      <w:r>
        <w:t>,</w:t>
      </w:r>
      <w:r w:rsidRPr="004B1F06">
        <w:t xml:space="preserve"> were injected as additional features in the training data. This factorial design supported </w:t>
      </w:r>
      <w:r>
        <w:t>H</w:t>
      </w:r>
      <w:r w:rsidRPr="00621B7D">
        <w:rPr>
          <w:vertAlign w:val="subscript"/>
        </w:rPr>
        <w:t>2</w:t>
      </w:r>
      <w:r>
        <w:t>,</w:t>
      </w:r>
      <w:r w:rsidRPr="004B1F06">
        <w:t xml:space="preserve"> which posited that certain combinations of unsupervised and supervised models would outperform others in detecting PPP loan fraud.</w:t>
      </w:r>
      <w:r w:rsidR="00291CA2">
        <w:t xml:space="preserve"> </w:t>
      </w:r>
      <w:r w:rsidR="00291CA2" w:rsidRPr="00291CA2">
        <w:t>All experiments were conducted using a stratified 70/30 train-test split, repeated across five random seeds (42, 52, 62, 72, and 82) to ensure robustness. To address class imbalance in the labeled fraud data, SMOTE was applied to the training fold in each iteration. This experimental structure yielded a total of 240 semi-supervised classification runs across all model and clustering configurations.</w:t>
      </w:r>
    </w:p>
    <w:p w14:paraId="56308896" w14:textId="3D7C383E" w:rsidR="000F1135" w:rsidRPr="000F1135" w:rsidRDefault="000F1135" w:rsidP="000F1135">
      <w:pPr>
        <w:pStyle w:val="Caption"/>
        <w:spacing w:line="240" w:lineRule="auto"/>
        <w:ind w:firstLine="180"/>
        <w:rPr>
          <w:b/>
          <w:bCs/>
        </w:rPr>
      </w:pPr>
      <w:r w:rsidRPr="000F1135">
        <w:rPr>
          <w:b/>
          <w:bCs/>
        </w:rPr>
        <w:t xml:space="preserve">Table </w:t>
      </w:r>
      <w:r w:rsidRPr="000F1135">
        <w:rPr>
          <w:b/>
          <w:bCs/>
        </w:rPr>
        <w:fldChar w:fldCharType="begin"/>
      </w:r>
      <w:r w:rsidRPr="000F1135">
        <w:rPr>
          <w:b/>
          <w:bCs/>
        </w:rPr>
        <w:instrText xml:space="preserve"> SEQ Table \* ARABIC </w:instrText>
      </w:r>
      <w:r w:rsidRPr="000F1135">
        <w:rPr>
          <w:b/>
          <w:bCs/>
        </w:rPr>
        <w:fldChar w:fldCharType="separate"/>
      </w:r>
      <w:r w:rsidR="00A205BB">
        <w:rPr>
          <w:b/>
          <w:bCs/>
          <w:noProof/>
        </w:rPr>
        <w:t>5</w:t>
      </w:r>
      <w:r w:rsidRPr="000F1135">
        <w:rPr>
          <w:b/>
          <w:bCs/>
        </w:rPr>
        <w:fldChar w:fldCharType="end"/>
      </w:r>
      <w:r w:rsidRPr="000F1135">
        <w:rPr>
          <w:b/>
          <w:bCs/>
        </w:rPr>
        <w:t xml:space="preserve"> </w:t>
      </w:r>
    </w:p>
    <w:p w14:paraId="40A33219" w14:textId="73A32E34" w:rsidR="000F1135" w:rsidRPr="000F1135" w:rsidRDefault="000F1135" w:rsidP="000F1135">
      <w:pPr>
        <w:pStyle w:val="Caption"/>
        <w:spacing w:line="240" w:lineRule="auto"/>
        <w:ind w:firstLine="180"/>
        <w:rPr>
          <w:i/>
          <w:iCs w:val="0"/>
        </w:rPr>
      </w:pPr>
      <w:r w:rsidRPr="000F1135">
        <w:rPr>
          <w:i/>
          <w:iCs w:val="0"/>
        </w:rPr>
        <w:t>Cluster Feature Combinations Used in Classification Experiments</w:t>
      </w:r>
    </w:p>
    <w:p w14:paraId="64C8059E" w14:textId="6B1C2E17" w:rsidR="000F1135" w:rsidRDefault="000F1135" w:rsidP="000F1135">
      <w:r>
        <w:rPr>
          <w:noProof/>
        </w:rPr>
        <w:lastRenderedPageBreak/>
        <w:drawing>
          <wp:inline distT="0" distB="0" distL="0" distR="0" wp14:anchorId="332109FD" wp14:editId="5EA7C57D">
            <wp:extent cx="5834494" cy="3637280"/>
            <wp:effectExtent l="0" t="0" r="0" b="1270"/>
            <wp:docPr id="6338759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75974"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834494" cy="3637280"/>
                    </a:xfrm>
                    <a:prstGeom prst="rect">
                      <a:avLst/>
                    </a:prstGeom>
                  </pic:spPr>
                </pic:pic>
              </a:graphicData>
            </a:graphic>
          </wp:inline>
        </w:drawing>
      </w:r>
    </w:p>
    <w:p w14:paraId="50E5B688" w14:textId="6A0204E2" w:rsidR="00291CA2" w:rsidRPr="00B669C8" w:rsidRDefault="00291CA2" w:rsidP="00291CA2">
      <w:pPr>
        <w:pStyle w:val="Heading2"/>
      </w:pPr>
      <w:r>
        <w:t>Data Analysis</w:t>
      </w:r>
    </w:p>
    <w:p w14:paraId="5A5325E1" w14:textId="77777777" w:rsidR="008A1ADC" w:rsidRPr="008A1ADC" w:rsidRDefault="008A1ADC" w:rsidP="008A1ADC">
      <w:pPr>
        <w:ind w:firstLine="720"/>
      </w:pPr>
      <w:r w:rsidRPr="008A1ADC">
        <w:t>The analysis strategy was divided into two stages corresponding to the study’s experimental design: (1) evaluation of clustering configurations and (2) evaluation of classification model performance across augmented feature sets. Both stages were implemented in Python using a modular pipeline that aggregated, analyzed, and exported metrics for hypothesis testing.</w:t>
      </w:r>
    </w:p>
    <w:p w14:paraId="42E10427" w14:textId="11DD2EC2" w:rsidR="008A1ADC" w:rsidRPr="008A1ADC" w:rsidRDefault="008A1ADC" w:rsidP="008A1ADC">
      <w:pPr>
        <w:ind w:firstLine="720"/>
      </w:pPr>
      <w:r w:rsidRPr="008A1ADC">
        <w:t>In the clustering analysis phase, model outputs</w:t>
      </w:r>
      <w:r>
        <w:t xml:space="preserve">, </w:t>
      </w:r>
      <w:r w:rsidRPr="008A1ADC">
        <w:t>including cluster labels, configuration parameters, and fraud label joins</w:t>
      </w:r>
      <w:r>
        <w:t xml:space="preserve">, </w:t>
      </w:r>
      <w:r w:rsidRPr="008A1ADC">
        <w:t xml:space="preserve">were compiled for each run of K-Means, Agglomerative Hierarchical Clustering, and DBSCAN. Each configuration was evaluated using internal clustering metrics, including silhouette score and DBI, to assess cohesion and separation. In parallel, fraud prevalence was computed within each cluster using a merged fraud label, allowing the identification of fraud-enriched groupings. For DBSCAN, the density-based noise points </w:t>
      </w:r>
      <w:r w:rsidRPr="008A1ADC">
        <w:lastRenderedPageBreak/>
        <w:t>were evaluated separately, and those configurations that yielded high fraud enrichment in noise (≥10%) were selected for downstream use. Aggregated results were exported in structured tables and plots to support model selection and interpretation.</w:t>
      </w:r>
    </w:p>
    <w:p w14:paraId="4D6916B9" w14:textId="351FFE03" w:rsidR="008A1ADC" w:rsidRDefault="008A1ADC" w:rsidP="008A1ADC">
      <w:pPr>
        <w:ind w:firstLine="720"/>
      </w:pPr>
      <w:r w:rsidRPr="008A1ADC">
        <w:t>In the classification analysis phase, evaluation metrics for each supervised model were collected across all combinations of clustering feature augmentation. For each of the 240 classification runs, metrics including AUC-ROC, F1 score, precision, recall, and accuracy were computed and aggregated across five random seeds. Results were grouped by model type and clustering condition and summarized using descriptive statistics and boxplots. This output formed the basis for formal hypothesis testing.</w:t>
      </w:r>
    </w:p>
    <w:p w14:paraId="7D75745F" w14:textId="4BF6181A" w:rsidR="00FB00BD" w:rsidRDefault="00C96CC7" w:rsidP="004C694D">
      <w:pPr>
        <w:ind w:firstLine="720"/>
      </w:pPr>
      <w:r w:rsidRPr="00C96CC7">
        <w:t>To evaluate H</w:t>
      </w:r>
      <w:r w:rsidRPr="00C96CC7">
        <w:rPr>
          <w:vertAlign w:val="subscript"/>
        </w:rPr>
        <w:t>1</w:t>
      </w:r>
      <w:r w:rsidRPr="00C96CC7">
        <w:t>, which posits that targeted subsets of features enable more effective clustering than the full feature set, clustering was conducted using K-Means, Hierarchical, and DBSCAN algorithms across both full and key feature configurations. Each clustering output was assessed using internal validation metrics, including silhouette score and DBI, to quantify cohesion and separation. To evaluate fraud alignment, fraud label overlays were applied to each cluster configuration, and fraud rates were computed per cluster or noise group. Visual comparisons of fraud density and t-SNE projections were used to assess whether the key feature set yielded clearer or more concentrated fraud separation relative to the full feature set.</w:t>
      </w:r>
    </w:p>
    <w:p w14:paraId="00409C17" w14:textId="11B33D3E" w:rsidR="00047EE6" w:rsidRPr="00B05A44" w:rsidRDefault="00316F1D" w:rsidP="00316F1D">
      <w:pPr>
        <w:ind w:firstLine="720"/>
      </w:pPr>
      <w:r w:rsidRPr="00316F1D">
        <w:t>To evaluate H</w:t>
      </w:r>
      <w:r w:rsidRPr="00316F1D">
        <w:rPr>
          <w:vertAlign w:val="subscript"/>
        </w:rPr>
        <w:t>2</w:t>
      </w:r>
      <w:r>
        <w:t xml:space="preserve">, </w:t>
      </w:r>
      <w:r w:rsidRPr="00316F1D">
        <w:t>that not all clustering-model combinations perform equally</w:t>
      </w:r>
      <w:r>
        <w:t xml:space="preserve">, </w:t>
      </w:r>
      <w:r w:rsidRPr="00316F1D">
        <w:t>a one-way ANOVA was conducted on the F1 scores across experimental conditions defined by model and cluster configuration pairs. Where the ANOVA indicated statistical significance, Tukey’s Honest Significant Difference (HSD) test was used to perform pairwise post hoc comparisons. Assumptions of normality and homogeneity of variances were checked prior to analysis, and effect sizes were calculated for significant differences.</w:t>
      </w:r>
    </w:p>
    <w:p w14:paraId="696057CC" w14:textId="30151017" w:rsidR="0091745D" w:rsidRDefault="009F7088" w:rsidP="003E79CA">
      <w:pPr>
        <w:pStyle w:val="Heading2"/>
      </w:pPr>
      <w:bookmarkStart w:id="119" w:name="_Toc184834457"/>
      <w:r w:rsidRPr="00887A22">
        <w:lastRenderedPageBreak/>
        <w:t>Assumptions</w:t>
      </w:r>
      <w:bookmarkEnd w:id="116"/>
      <w:bookmarkEnd w:id="117"/>
      <w:bookmarkEnd w:id="119"/>
      <w:r w:rsidRPr="00887A22">
        <w:t xml:space="preserve"> </w:t>
      </w:r>
      <w:bookmarkStart w:id="120" w:name="_Toc464831666"/>
      <w:bookmarkStart w:id="121" w:name="_Toc465328400"/>
      <w:bookmarkEnd w:id="118"/>
    </w:p>
    <w:p w14:paraId="1EDCFF84" w14:textId="77777777" w:rsidR="00C96CC7" w:rsidRDefault="00C96CC7" w:rsidP="005E78D4">
      <w:pPr>
        <w:ind w:firstLine="720"/>
      </w:pPr>
      <w:r w:rsidRPr="00C96CC7">
        <w:t>Several assumptions underpinned the design, execution, and interpretation of this study. Each assumption is grounded in the structure of the PPP dataset, the modeling approach, and the statistical framework used for evaluating outcomes.</w:t>
      </w:r>
    </w:p>
    <w:p w14:paraId="3625E8DF" w14:textId="0B972A0D" w:rsidR="00C96CC7" w:rsidRPr="00C96CC7" w:rsidRDefault="00C96CC7" w:rsidP="00C96CC7">
      <w:pPr>
        <w:pStyle w:val="ListParagraph"/>
        <w:numPr>
          <w:ilvl w:val="0"/>
          <w:numId w:val="84"/>
        </w:numPr>
      </w:pPr>
      <w:r w:rsidRPr="00C96CC7">
        <w:rPr>
          <w:b/>
          <w:bCs/>
        </w:rPr>
        <w:t>Accuracy and Validity of Fraud Labels</w:t>
      </w:r>
      <w:r>
        <w:t xml:space="preserve">: </w:t>
      </w:r>
      <w:r w:rsidRPr="00C96CC7">
        <w:t xml:space="preserve">It was assumed that the 301 fraud cases manually labeled from </w:t>
      </w:r>
      <w:proofErr w:type="spellStart"/>
      <w:r>
        <w:t>DoJ</w:t>
      </w:r>
      <w:proofErr w:type="spellEnd"/>
      <w:r w:rsidRPr="00C96CC7">
        <w:t>, SBA OIG, and PRAC sources were accurately reported and correctly matched to PPP loan records. These cases were treated as ground truth for supervised learning and model evaluation.</w:t>
      </w:r>
    </w:p>
    <w:p w14:paraId="676388BA" w14:textId="291018CE" w:rsidR="00C96CC7" w:rsidRPr="00C96CC7" w:rsidRDefault="00C96CC7" w:rsidP="00C96CC7">
      <w:pPr>
        <w:pStyle w:val="ListParagraph"/>
        <w:numPr>
          <w:ilvl w:val="0"/>
          <w:numId w:val="84"/>
        </w:numPr>
      </w:pPr>
      <w:r w:rsidRPr="00C96CC7">
        <w:rPr>
          <w:b/>
          <w:bCs/>
        </w:rPr>
        <w:t>Generalizability of Labeled Fraud Patterns</w:t>
      </w:r>
      <w:r>
        <w:t xml:space="preserve">: </w:t>
      </w:r>
      <w:r w:rsidRPr="00C96CC7">
        <w:t>The study assumed that known fraud cases share characteristics with yet-unlabeled fraudulent loans in the broader dataset. This assumption is necessary for semi-supervised learning to be effective, as it allows the model to extend learned patterns to unseen examples.</w:t>
      </w:r>
    </w:p>
    <w:p w14:paraId="70813FFA" w14:textId="72C7EF6C" w:rsidR="00C96CC7" w:rsidRPr="00C96CC7" w:rsidRDefault="00C96CC7" w:rsidP="00C96CC7">
      <w:pPr>
        <w:pStyle w:val="ListParagraph"/>
        <w:numPr>
          <w:ilvl w:val="0"/>
          <w:numId w:val="84"/>
        </w:numPr>
      </w:pPr>
      <w:r w:rsidRPr="00C96CC7">
        <w:rPr>
          <w:b/>
          <w:bCs/>
        </w:rPr>
        <w:t>Independence of Loan Records</w:t>
      </w:r>
      <w:r>
        <w:t xml:space="preserve">: </w:t>
      </w:r>
      <w:r w:rsidRPr="00C96CC7">
        <w:t xml:space="preserve">Each loan was treated as an independent observation. While some entities may have submitted multiple applications, no explicit linking was performed across loans, and the modeling assumed no within-entity dependency. </w:t>
      </w:r>
    </w:p>
    <w:p w14:paraId="2980560E" w14:textId="16452218" w:rsidR="00C96CC7" w:rsidRPr="00C96CC7" w:rsidRDefault="00C96CC7" w:rsidP="00C96CC7">
      <w:pPr>
        <w:pStyle w:val="ListParagraph"/>
        <w:numPr>
          <w:ilvl w:val="0"/>
          <w:numId w:val="84"/>
        </w:numPr>
      </w:pPr>
      <w:r w:rsidRPr="00C96CC7">
        <w:rPr>
          <w:b/>
          <w:bCs/>
        </w:rPr>
        <w:t>Integrity of Feature Transformations</w:t>
      </w:r>
      <w:r>
        <w:t xml:space="preserve">: </w:t>
      </w:r>
      <w:r w:rsidRPr="00C96CC7">
        <w:t>Preprocessing steps</w:t>
      </w:r>
      <w:r>
        <w:t xml:space="preserve">, </w:t>
      </w:r>
      <w:r w:rsidRPr="00C96CC7">
        <w:t>including PII hashing, categorical encoding, standardization, and PCA</w:t>
      </w:r>
      <w:r>
        <w:t xml:space="preserve">, </w:t>
      </w:r>
      <w:r w:rsidRPr="00C96CC7">
        <w:t>were assumed to preserve the core structure and variance necessary for effective modeling. This assumption justifies the use of transformed data in both clustering and classification.</w:t>
      </w:r>
    </w:p>
    <w:p w14:paraId="3B7210DB" w14:textId="3D306BFC" w:rsidR="00C96CC7" w:rsidRPr="00C96CC7" w:rsidRDefault="00C96CC7" w:rsidP="00C96CC7">
      <w:pPr>
        <w:pStyle w:val="ListParagraph"/>
        <w:numPr>
          <w:ilvl w:val="0"/>
          <w:numId w:val="84"/>
        </w:numPr>
      </w:pPr>
      <w:r w:rsidRPr="00C96CC7">
        <w:rPr>
          <w:b/>
          <w:bCs/>
        </w:rPr>
        <w:t>Validity of Classification Metrics</w:t>
      </w:r>
      <w:r>
        <w:t xml:space="preserve">: </w:t>
      </w:r>
      <w:r w:rsidRPr="00C96CC7">
        <w:t>AUC-ROC, precision, recall, and F1 score were assumed to provide valid measures of fraud detection performance. These metrics were selected for their sensitivity to class imbalance and their widespread use in evaluating binary classifiers in high-risk domains.</w:t>
      </w:r>
    </w:p>
    <w:p w14:paraId="21FD7D20" w14:textId="16A0D8C1" w:rsidR="00C96CC7" w:rsidRPr="00C96CC7" w:rsidRDefault="00C96CC7" w:rsidP="00C96CC7">
      <w:pPr>
        <w:pStyle w:val="ListParagraph"/>
        <w:numPr>
          <w:ilvl w:val="0"/>
          <w:numId w:val="84"/>
        </w:numPr>
      </w:pPr>
      <w:r w:rsidRPr="00C96CC7">
        <w:rPr>
          <w:b/>
          <w:bCs/>
        </w:rPr>
        <w:lastRenderedPageBreak/>
        <w:t>Suitability of Statistical Tests</w:t>
      </w:r>
      <w:r>
        <w:t xml:space="preserve">: </w:t>
      </w:r>
      <w:r w:rsidRPr="00C96CC7">
        <w:t>The hypothesis tests used</w:t>
      </w:r>
      <w:r w:rsidR="00943408">
        <w:t xml:space="preserve"> </w:t>
      </w:r>
      <w:r w:rsidRPr="00C96CC7">
        <w:t>were assumed appropriate for the structure of the aggregated results. Assumptions of normality and sphericity were tested or otherwise addressed through non-parametric alternatives.</w:t>
      </w:r>
    </w:p>
    <w:p w14:paraId="628C6BD4" w14:textId="4B8C5BE3" w:rsidR="005E78D4" w:rsidRDefault="00C96CC7" w:rsidP="005E78D4">
      <w:pPr>
        <w:pStyle w:val="ListParagraph"/>
        <w:numPr>
          <w:ilvl w:val="0"/>
          <w:numId w:val="84"/>
        </w:numPr>
      </w:pPr>
      <w:r w:rsidRPr="00C96CC7">
        <w:rPr>
          <w:b/>
          <w:bCs/>
        </w:rPr>
        <w:t>Stability of Seeded Model Results</w:t>
      </w:r>
      <w:r w:rsidR="00943408">
        <w:t xml:space="preserve">: </w:t>
      </w:r>
      <w:r w:rsidRPr="00C96CC7">
        <w:t>The study assumed that model performance across five stratified random seeds was sufficiently stable to support averaging and statistical inference. This assumption allowed for generalizable conclusions from repeated train-test splits.</w:t>
      </w:r>
    </w:p>
    <w:p w14:paraId="6D620B81" w14:textId="76DCD19F" w:rsidR="00C96CC7" w:rsidRPr="00C96CC7" w:rsidRDefault="005E78D4" w:rsidP="005E78D4">
      <w:pPr>
        <w:ind w:firstLine="720"/>
      </w:pPr>
      <w:r w:rsidRPr="005E78D4">
        <w:t>These assumptions were necessary to ensure the experimental pipeline could support the research questions and hypotheses. Where possible, assumptions were validated empirically (e.g., via diagnostic plots or effect size estimation), and their implications are addressed in the Limitations section.</w:t>
      </w:r>
    </w:p>
    <w:p w14:paraId="24F22940" w14:textId="79255119" w:rsidR="0091745D" w:rsidRDefault="009F7088" w:rsidP="003E79CA">
      <w:pPr>
        <w:pStyle w:val="Heading2"/>
      </w:pPr>
      <w:bookmarkStart w:id="122" w:name="_Toc184834458"/>
      <w:r w:rsidRPr="00887A22">
        <w:t>Limitations</w:t>
      </w:r>
      <w:bookmarkStart w:id="123" w:name="_Toc464831667"/>
      <w:bookmarkStart w:id="124" w:name="_Toc465328401"/>
      <w:bookmarkEnd w:id="120"/>
      <w:bookmarkEnd w:id="121"/>
      <w:bookmarkEnd w:id="122"/>
    </w:p>
    <w:p w14:paraId="417707B3" w14:textId="1F84C36D" w:rsidR="005E78D4" w:rsidRDefault="005E78D4" w:rsidP="005E78D4">
      <w:pPr>
        <w:ind w:firstLine="720"/>
      </w:pPr>
      <w:r w:rsidRPr="005E78D4">
        <w:t>Several limitations affected the scope, execution, and generalizability of this study. These limitations were either inherent to the dataset or introduced through methodological constraints required to operationalize the hybrid machine learning framework.</w:t>
      </w:r>
    </w:p>
    <w:p w14:paraId="2357737C" w14:textId="57DBEEC9" w:rsidR="005E78D4" w:rsidRPr="005E78D4" w:rsidRDefault="005E78D4" w:rsidP="005E78D4">
      <w:pPr>
        <w:numPr>
          <w:ilvl w:val="0"/>
          <w:numId w:val="86"/>
        </w:numPr>
      </w:pPr>
      <w:r w:rsidRPr="005E78D4">
        <w:rPr>
          <w:b/>
          <w:bCs/>
        </w:rPr>
        <w:t>Limited Size and Scope of Labeled Fraud Cases</w:t>
      </w:r>
      <w:r w:rsidR="00FF5B03">
        <w:rPr>
          <w:b/>
          <w:bCs/>
        </w:rPr>
        <w:t>:</w:t>
      </w:r>
      <w:r w:rsidR="00FF5B03">
        <w:t xml:space="preserve"> </w:t>
      </w:r>
      <w:r w:rsidRPr="005E78D4">
        <w:t>Although over 960,000 PPP loans exceeding $150,000 were analyzed, only 301 cases were confidently labeled as fraudulent. These were sourced from public enforcement and oversight reports, meaning undetected or unprosecuted fraud cases were not included. This limited ground truth restricted the diversity of known fraud patterns available for model training and evaluation.</w:t>
      </w:r>
    </w:p>
    <w:p w14:paraId="6CF61A76" w14:textId="67914383" w:rsidR="005E78D4" w:rsidRPr="005E78D4" w:rsidRDefault="005E78D4" w:rsidP="005E78D4">
      <w:pPr>
        <w:numPr>
          <w:ilvl w:val="0"/>
          <w:numId w:val="86"/>
        </w:numPr>
      </w:pPr>
      <w:r w:rsidRPr="005E78D4">
        <w:rPr>
          <w:b/>
          <w:bCs/>
        </w:rPr>
        <w:t>Potential Bias in Publicly Reported Fraud</w:t>
      </w:r>
      <w:r w:rsidR="00FF5B03">
        <w:t xml:space="preserve">: </w:t>
      </w:r>
      <w:r w:rsidRPr="005E78D4">
        <w:t xml:space="preserve">The labeled fraud cases were drawn exclusively from publicly documented sources (e.g., DOJ, SBA OIG, PRAC). These </w:t>
      </w:r>
      <w:r w:rsidRPr="005E78D4">
        <w:lastRenderedPageBreak/>
        <w:t>sources may overrepresent more egregious or easily identifiable fraud, introducing reporting bias. As a result, the semi-supervised model may be less sensitive to more subtle or sophisticated fraud strategies not reflected in the training labels.</w:t>
      </w:r>
    </w:p>
    <w:p w14:paraId="38620679" w14:textId="08E87270" w:rsidR="005E78D4" w:rsidRPr="005E78D4" w:rsidRDefault="005E78D4" w:rsidP="005E78D4">
      <w:pPr>
        <w:numPr>
          <w:ilvl w:val="0"/>
          <w:numId w:val="86"/>
        </w:numPr>
      </w:pPr>
      <w:r w:rsidRPr="005E78D4">
        <w:rPr>
          <w:b/>
          <w:bCs/>
        </w:rPr>
        <w:t>Feature Limitations Due to Data Privacy</w:t>
      </w:r>
      <w:r w:rsidR="00FF5B03">
        <w:t xml:space="preserve">: PII </w:t>
      </w:r>
      <w:r w:rsidRPr="005E78D4">
        <w:t>was hashed to preserve anonymity, which prevented linkage across related records (e.g., multiple loans to the same entity). This constrained the model's ability to detect coordinated or serial fraud schemes, potentially underestimating fraud prevalence among repeat applicants.</w:t>
      </w:r>
    </w:p>
    <w:p w14:paraId="239F0F20" w14:textId="54265F64" w:rsidR="005E78D4" w:rsidRPr="005E78D4" w:rsidRDefault="005E78D4" w:rsidP="005E78D4">
      <w:pPr>
        <w:numPr>
          <w:ilvl w:val="0"/>
          <w:numId w:val="86"/>
        </w:numPr>
      </w:pPr>
      <w:r w:rsidRPr="005E78D4">
        <w:rPr>
          <w:b/>
          <w:bCs/>
        </w:rPr>
        <w:t>Interpretability Constraints from PCA and Encoding</w:t>
      </w:r>
      <w:r w:rsidR="00FF5B03">
        <w:t xml:space="preserve">: </w:t>
      </w:r>
      <w:r w:rsidRPr="005E78D4">
        <w:t>Dimensionality reduction (via PCA) and categorical encoding transformed original variables into abstract representations. While these transformations improved computational performance and clustering quality, they reduced interpretability—especially in explaining model predictions or attributing risk to specific borrower characteristics.</w:t>
      </w:r>
    </w:p>
    <w:p w14:paraId="1BA02702" w14:textId="7D69EF6B" w:rsidR="00945B93" w:rsidRDefault="005E78D4" w:rsidP="003E1D66">
      <w:pPr>
        <w:numPr>
          <w:ilvl w:val="0"/>
          <w:numId w:val="86"/>
        </w:numPr>
      </w:pPr>
      <w:r w:rsidRPr="005E78D4">
        <w:rPr>
          <w:b/>
          <w:bCs/>
        </w:rPr>
        <w:t>Sensitivity to Hyperparameter Configuration</w:t>
      </w:r>
      <w:r w:rsidR="00FF5B03">
        <w:t xml:space="preserve">: </w:t>
      </w:r>
      <w:r w:rsidR="00945B93" w:rsidRPr="00945B93">
        <w:t xml:space="preserve">Although clustering parameters were evaluated across manually defined grids (e.g., varying </w:t>
      </w:r>
      <w:proofErr w:type="gramStart"/>
      <w:r w:rsidR="00945B93">
        <w:rPr>
          <w:i/>
          <w:iCs/>
        </w:rPr>
        <w:t>k</w:t>
      </w:r>
      <w:r w:rsidR="00945B93" w:rsidRPr="00945B93">
        <w:t xml:space="preserve">, </w:t>
      </w:r>
      <w:r w:rsidR="00A13794">
        <w:rPr>
          <w:rFonts w:cs="Times New Roman"/>
        </w:rPr>
        <w:t>ε</w:t>
      </w:r>
      <w:proofErr w:type="gramEnd"/>
      <w:r w:rsidR="00945B93" w:rsidRPr="00945B93">
        <w:t xml:space="preserve">, and </w:t>
      </w:r>
      <w:proofErr w:type="spellStart"/>
      <w:r w:rsidR="00945B93" w:rsidRPr="00945B93">
        <w:t>min_samples</w:t>
      </w:r>
      <w:proofErr w:type="spellEnd"/>
      <w:r w:rsidR="00945B93" w:rsidRPr="00945B93">
        <w:t>), selection was based on internal metrics like silhouette score and DBI. As these do not directly reflect fraud outcomes, retained configurations may be locally optimal but not generalizable, limiting reproducibility across datasets.</w:t>
      </w:r>
    </w:p>
    <w:p w14:paraId="20F0B8F9" w14:textId="1466F515" w:rsidR="005E78D4" w:rsidRPr="005E78D4" w:rsidRDefault="005E78D4" w:rsidP="003E1D66">
      <w:pPr>
        <w:numPr>
          <w:ilvl w:val="0"/>
          <w:numId w:val="86"/>
        </w:numPr>
      </w:pPr>
      <w:r w:rsidRPr="005E78D4">
        <w:rPr>
          <w:b/>
          <w:bCs/>
        </w:rPr>
        <w:t>Class Imbalance and Synthetic Oversampling</w:t>
      </w:r>
      <w:r w:rsidR="00945B93">
        <w:t xml:space="preserve">: </w:t>
      </w:r>
      <w:r w:rsidRPr="005E78D4">
        <w:t>The extreme class imbalance between fraudulent and non-fraudulent loans required the use of SMOTE to synthetically generate minority-class examples during model training. While SMOTE is a widely accepted technique, synthetic examples may not perfectly replicate true fraud behaviors, and their inclusion could affect generalizability.</w:t>
      </w:r>
    </w:p>
    <w:p w14:paraId="4EF54C89" w14:textId="752E032C" w:rsidR="005E78D4" w:rsidRDefault="005E78D4" w:rsidP="005E78D4">
      <w:pPr>
        <w:numPr>
          <w:ilvl w:val="0"/>
          <w:numId w:val="86"/>
        </w:numPr>
      </w:pPr>
      <w:r w:rsidRPr="005E78D4">
        <w:rPr>
          <w:b/>
          <w:bCs/>
        </w:rPr>
        <w:lastRenderedPageBreak/>
        <w:t>Computational Constraints on Full Dataset Inclusion</w:t>
      </w:r>
      <w:r w:rsidR="00945B93">
        <w:t xml:space="preserve">: </w:t>
      </w:r>
      <w:r w:rsidRPr="005E78D4">
        <w:t>This study was limited to loans exceeding $150,000 due to file size and processing constraints. Including all PPP loans would have required more than 5 GB of raw data and significantly greater computational resources. As a result, the findings may not fully extend to lower-value loans, which constitute a substantial portion of the overall PPP distribution.</w:t>
      </w:r>
    </w:p>
    <w:p w14:paraId="4F443387" w14:textId="61A21F8E" w:rsidR="000A33DA" w:rsidRPr="005E78D4" w:rsidRDefault="000A33DA" w:rsidP="000A33DA">
      <w:pPr>
        <w:ind w:firstLine="720"/>
      </w:pPr>
      <w:r w:rsidRPr="000A33DA">
        <w:t>These limitations do not undermine the core findings of the study, but they do inform its scope and potential applicability. They are addressed through complementary strategies, including semi-supervised learning, robust metric validation, and transparent reporting of preprocessing and modeling choices.</w:t>
      </w:r>
    </w:p>
    <w:p w14:paraId="3AD0F573" w14:textId="051C2CDF" w:rsidR="009F7088" w:rsidRDefault="009F7088" w:rsidP="000A33DA">
      <w:pPr>
        <w:pStyle w:val="Heading2"/>
      </w:pPr>
      <w:bookmarkStart w:id="125" w:name="_Toc184834459"/>
      <w:r w:rsidRPr="000A33DA">
        <w:t>Delimitations</w:t>
      </w:r>
      <w:bookmarkStart w:id="126" w:name="_Toc464831668"/>
      <w:bookmarkStart w:id="127" w:name="_Toc465328402"/>
      <w:bookmarkEnd w:id="123"/>
      <w:bookmarkEnd w:id="124"/>
      <w:bookmarkEnd w:id="125"/>
    </w:p>
    <w:bookmarkEnd w:id="126"/>
    <w:bookmarkEnd w:id="127"/>
    <w:p w14:paraId="05934F09" w14:textId="36BF5320" w:rsidR="00831167" w:rsidRDefault="000A33DA" w:rsidP="000A33DA">
      <w:pPr>
        <w:ind w:firstLine="720"/>
      </w:pPr>
      <w:r w:rsidRPr="000A33DA">
        <w:t>This study included several deliberate boundaries that were set to ensure feasibility, focus, and alignment with the research questions. These delimitations reflect methodological choices made by the researcher and define the scope of inference for the findings.</w:t>
      </w:r>
    </w:p>
    <w:p w14:paraId="1DB1040A" w14:textId="4CF510A1" w:rsidR="000A33DA" w:rsidRPr="000A33DA" w:rsidRDefault="000A33DA" w:rsidP="000A33DA">
      <w:pPr>
        <w:pStyle w:val="ListParagraph"/>
        <w:numPr>
          <w:ilvl w:val="0"/>
          <w:numId w:val="86"/>
        </w:numPr>
      </w:pPr>
      <w:r w:rsidRPr="000A33DA">
        <w:rPr>
          <w:b/>
          <w:bCs/>
        </w:rPr>
        <w:t>Loan Size Threshold</w:t>
      </w:r>
      <w:r w:rsidR="006A11F4">
        <w:t xml:space="preserve">: </w:t>
      </w:r>
      <w:r w:rsidRPr="000A33DA">
        <w:t>The study was limited to PPP loans exceeding $150,000. This subset of 968,525 records was chosen due to its greater financial impact and the higher likelihood of enforcement activity, which increased the availability and reliability of fraud labels. Smaller loans were excluded to manage computational load and to ensure the dataset remained reproducible using a single, publicly available CSV file from the SBA.</w:t>
      </w:r>
    </w:p>
    <w:p w14:paraId="2AF4C5AE" w14:textId="746D6776" w:rsidR="000A33DA" w:rsidRPr="000A33DA" w:rsidRDefault="000A33DA" w:rsidP="000A33DA">
      <w:pPr>
        <w:pStyle w:val="ListParagraph"/>
        <w:numPr>
          <w:ilvl w:val="0"/>
          <w:numId w:val="86"/>
        </w:numPr>
      </w:pPr>
      <w:r w:rsidRPr="000A33DA">
        <w:rPr>
          <w:b/>
          <w:bCs/>
        </w:rPr>
        <w:t>Focus on Publicly Labeled Fraud Cases</w:t>
      </w:r>
      <w:r w:rsidR="006A11F4">
        <w:t xml:space="preserve">: </w:t>
      </w:r>
      <w:r w:rsidRPr="000A33DA">
        <w:t xml:space="preserve">Fraud labels were derived exclusively from publicly documented enforcement actions reported by the DOJ, SBA OIG, and PRAC. No proprietary or internal investigative data were used. This approach ensured </w:t>
      </w:r>
      <w:r w:rsidRPr="000A33DA">
        <w:lastRenderedPageBreak/>
        <w:t>transparency and reproducibility but excluded unreported or pending fraud cases, limiting the comprehensiveness of the fraud label set.</w:t>
      </w:r>
    </w:p>
    <w:p w14:paraId="0B507A15" w14:textId="7A3EE169" w:rsidR="000A33DA" w:rsidRPr="000A33DA" w:rsidRDefault="000A33DA" w:rsidP="000A33DA">
      <w:pPr>
        <w:pStyle w:val="ListParagraph"/>
        <w:numPr>
          <w:ilvl w:val="0"/>
          <w:numId w:val="86"/>
        </w:numPr>
      </w:pPr>
      <w:r w:rsidRPr="000A33DA">
        <w:rPr>
          <w:b/>
          <w:bCs/>
        </w:rPr>
        <w:t>Use of Publicly Available Features Only</w:t>
      </w:r>
      <w:r w:rsidR="006A11F4">
        <w:t xml:space="preserve">: </w:t>
      </w:r>
      <w:r w:rsidRPr="000A33DA">
        <w:t>The feature set was restricted to fields provided in the SBA PPP dataset, supplemented only with engineered features derived from those columns. No external commercial datasets or private borrower information were integrated. This constraint maintained ethical compliance and data availability for replication, but it may have excluded relevant behavioral or financial indicators.</w:t>
      </w:r>
    </w:p>
    <w:p w14:paraId="29683140" w14:textId="6A926F41" w:rsidR="000A33DA" w:rsidRPr="000A33DA" w:rsidRDefault="000A33DA" w:rsidP="000A33DA">
      <w:pPr>
        <w:pStyle w:val="ListParagraph"/>
        <w:numPr>
          <w:ilvl w:val="0"/>
          <w:numId w:val="86"/>
        </w:numPr>
      </w:pPr>
      <w:r w:rsidRPr="000A33DA">
        <w:rPr>
          <w:b/>
          <w:bCs/>
        </w:rPr>
        <w:t xml:space="preserve">Experimental Framing of Unsupervised </w:t>
      </w:r>
      <w:r w:rsidR="006A11F4">
        <w:rPr>
          <w:b/>
          <w:bCs/>
        </w:rPr>
        <w:t>&amp;</w:t>
      </w:r>
      <w:r w:rsidRPr="000A33DA">
        <w:rPr>
          <w:b/>
          <w:bCs/>
        </w:rPr>
        <w:t xml:space="preserve"> Supervised Modeling</w:t>
      </w:r>
      <w:r w:rsidR="006A11F4">
        <w:t xml:space="preserve">: </w:t>
      </w:r>
      <w:r w:rsidRPr="000A33DA">
        <w:t>The study was explicitly framed as a comparison of hybrid learning configurations</w:t>
      </w:r>
      <w:r w:rsidR="006A11F4">
        <w:t xml:space="preserve">, </w:t>
      </w:r>
      <w:r w:rsidRPr="000A33DA">
        <w:t>specifically, clustering outputs used as input features for supervised models. Alternative architectures, such as fully unsupervised anomaly detection pipelines or deep learning-based fraud detection systems, were not explored. This design choice enabled a controlled evaluation of specific hypotheses related to feature and model combinations.</w:t>
      </w:r>
    </w:p>
    <w:p w14:paraId="1D3631E1" w14:textId="7BCEAFBB" w:rsidR="000A33DA" w:rsidRPr="000A33DA" w:rsidRDefault="000A33DA" w:rsidP="000A33DA">
      <w:pPr>
        <w:pStyle w:val="ListParagraph"/>
        <w:numPr>
          <w:ilvl w:val="0"/>
          <w:numId w:val="86"/>
        </w:numPr>
      </w:pPr>
      <w:r w:rsidRPr="000A33DA">
        <w:rPr>
          <w:b/>
          <w:bCs/>
        </w:rPr>
        <w:t>Temporal Scope of the Dataset</w:t>
      </w:r>
      <w:r w:rsidR="006A11F4">
        <w:t xml:space="preserve">: </w:t>
      </w:r>
      <w:r w:rsidRPr="000A33DA">
        <w:t>Only PPP loans issued during the COVID-19 relief period were included, as defined by the SBA data snapshot. Loans originated outside this timeframe or under different federal aid programs (e.g., EIDL) were not considered. This focus ensured contextual consistency but limits generalization to other funding programs or economic conditions.</w:t>
      </w:r>
    </w:p>
    <w:p w14:paraId="7FC70BD8" w14:textId="51547EC0" w:rsidR="000A33DA" w:rsidRPr="00831167" w:rsidRDefault="006A11F4" w:rsidP="006A11F4">
      <w:pPr>
        <w:ind w:firstLine="810"/>
      </w:pPr>
      <w:r w:rsidRPr="006A11F4">
        <w:t>These boundaries were necessary to maintain coherence between the study’s purpose, research questions, and available data. They align with the Classification through Clustering framework, ensuring that methodological decisions supported the detection of fraud at scale within a high-impact federal relief program.</w:t>
      </w:r>
    </w:p>
    <w:p w14:paraId="74C21743" w14:textId="37237B50" w:rsidR="009F7088" w:rsidRDefault="009F7088" w:rsidP="006A11F4">
      <w:pPr>
        <w:pStyle w:val="Heading2"/>
      </w:pPr>
      <w:r w:rsidRPr="2781635F">
        <w:lastRenderedPageBreak/>
        <w:t xml:space="preserve">Ethical </w:t>
      </w:r>
      <w:r w:rsidR="006A11F4">
        <w:t>Assurances</w:t>
      </w:r>
    </w:p>
    <w:p w14:paraId="244C58CD" w14:textId="77777777" w:rsidR="006A11F4" w:rsidRDefault="006A11F4" w:rsidP="006A11F4">
      <w:pPr>
        <w:ind w:firstLine="720"/>
      </w:pPr>
      <w:r w:rsidRPr="006A11F4">
        <w:t>This study received approval from the University’s Institutional Review Board (IRB) prior to data analysis. The IRB review confirmed that the research posed no more than minimal risk, as it was based exclusively on secondary, publicly available data with no direct interaction with human participants. A copy of the IRB approval letter is included in Appendix A.</w:t>
      </w:r>
    </w:p>
    <w:p w14:paraId="37983B98" w14:textId="77777777" w:rsidR="006A11F4" w:rsidRDefault="006A11F4" w:rsidP="006A11F4">
      <w:pPr>
        <w:ind w:firstLine="720"/>
      </w:pPr>
      <w:r w:rsidRPr="006A11F4">
        <w:t xml:space="preserve">All data used in the study were derived from the </w:t>
      </w:r>
      <w:r>
        <w:t>SBA’s</w:t>
      </w:r>
      <w:r w:rsidRPr="006A11F4">
        <w:t xml:space="preserve"> publicly released </w:t>
      </w:r>
      <w:r>
        <w:t>PPP</w:t>
      </w:r>
      <w:r w:rsidRPr="006A11F4">
        <w:t xml:space="preserve"> dataset and publicly available government records of prosecuted fraud cases (e.g., PRAC, DOJ, SBA OIG). These sources are fully open-access and contain no </w:t>
      </w:r>
      <w:r>
        <w:t>PII</w:t>
      </w:r>
      <w:r w:rsidRPr="006A11F4">
        <w:t xml:space="preserve"> beyond what is already public record.</w:t>
      </w:r>
    </w:p>
    <w:p w14:paraId="7E79FD49" w14:textId="469F9E8E" w:rsidR="006A11F4" w:rsidRPr="006A11F4" w:rsidRDefault="006A11F4" w:rsidP="006A11F4">
      <w:pPr>
        <w:ind w:firstLine="720"/>
      </w:pPr>
      <w:r w:rsidRPr="006A11F4">
        <w:t xml:space="preserve">To further ensure confidentiality, all PII fields included in the </w:t>
      </w:r>
      <w:r>
        <w:t>PPP</w:t>
      </w:r>
      <w:r w:rsidRPr="006A11F4">
        <w:t xml:space="preserve"> dataset</w:t>
      </w:r>
      <w:r>
        <w:t xml:space="preserve"> </w:t>
      </w:r>
      <w:r w:rsidRPr="006A11F4">
        <w:t>were securely hashed during preprocessing. This transformation ensured that individual records could not be re-identified, while preserving unique identifiers necessary for modeling and analysis. No attempt was made to reverse-engineer or expose personally linked data.</w:t>
      </w:r>
    </w:p>
    <w:p w14:paraId="28F6C57E" w14:textId="77777777" w:rsidR="006A11F4" w:rsidRPr="006A11F4" w:rsidRDefault="006A11F4" w:rsidP="006A11F4">
      <w:pPr>
        <w:ind w:firstLine="720"/>
      </w:pPr>
      <w:r w:rsidRPr="006A11F4">
        <w:t xml:space="preserve">All datasets, model outputs, and documentation were stored securely using encrypted, access-controlled cloud storage (Google Drive and </w:t>
      </w:r>
      <w:proofErr w:type="spellStart"/>
      <w:r w:rsidRPr="006A11F4">
        <w:t>Colab</w:t>
      </w:r>
      <w:proofErr w:type="spellEnd"/>
      <w:r w:rsidRPr="006A11F4">
        <w:t xml:space="preserve"> Pro environments), in compliance with institutional data protection standards. No data were transferred to third-party platforms outside the research environment.</w:t>
      </w:r>
    </w:p>
    <w:p w14:paraId="1E0342E0" w14:textId="542BC1DF" w:rsidR="006A11F4" w:rsidRPr="006A11F4" w:rsidRDefault="006A11F4" w:rsidP="006A11F4">
      <w:pPr>
        <w:ind w:firstLine="720"/>
      </w:pPr>
      <w:r w:rsidRPr="006A11F4">
        <w:t>The researcher’s role was solely analytical and technical. Although the researcher has professional experience in data science and government analytics, no affiliation exists with the SBA or other agencies involved in the administration or oversight of the PPP. To mitigate potential bias, methodological decisions</w:t>
      </w:r>
      <w:r>
        <w:t xml:space="preserve">, </w:t>
      </w:r>
      <w:r w:rsidRPr="006A11F4">
        <w:t>such as feature selection, model evaluation, and fraud labeling</w:t>
      </w:r>
      <w:r>
        <w:t xml:space="preserve">, </w:t>
      </w:r>
      <w:r w:rsidRPr="006A11F4">
        <w:t xml:space="preserve">were made transparently and documented with reproducible code and data transformations. Labeling of fraudulent loans relied exclusively on verified government sources and was not subject to </w:t>
      </w:r>
      <w:r>
        <w:t xml:space="preserve">personal </w:t>
      </w:r>
      <w:r w:rsidRPr="006A11F4">
        <w:t>interpretation or inference by the researcher.</w:t>
      </w:r>
    </w:p>
    <w:p w14:paraId="65479937" w14:textId="2E050AAE" w:rsidR="006A11F4" w:rsidRPr="006A11F4" w:rsidRDefault="006A11F4" w:rsidP="00D15D5E">
      <w:pPr>
        <w:ind w:firstLine="720"/>
      </w:pPr>
      <w:r w:rsidRPr="006A11F4">
        <w:lastRenderedPageBreak/>
        <w:t>These ethical safeguards ensured the study adhered to standards for data security, privacy, and research integrity, while maintaining transparency and reproducibility.</w:t>
      </w:r>
    </w:p>
    <w:p w14:paraId="210DA694" w14:textId="77777777" w:rsidR="009F7088" w:rsidRDefault="009F7088" w:rsidP="003E79CA">
      <w:pPr>
        <w:pStyle w:val="Heading2"/>
      </w:pPr>
      <w:bookmarkStart w:id="128" w:name="_Toc251423651"/>
      <w:bookmarkStart w:id="129" w:name="_Toc464831669"/>
      <w:bookmarkStart w:id="130" w:name="_Toc465328403"/>
      <w:bookmarkStart w:id="131" w:name="_Toc184834460"/>
      <w:r w:rsidRPr="00887A22">
        <w:t>Summary</w:t>
      </w:r>
      <w:bookmarkEnd w:id="128"/>
      <w:bookmarkEnd w:id="129"/>
      <w:bookmarkEnd w:id="130"/>
      <w:bookmarkEnd w:id="131"/>
    </w:p>
    <w:p w14:paraId="3FBD7B52" w14:textId="77777777" w:rsidR="00A564EF" w:rsidRDefault="00A564EF" w:rsidP="00A564EF">
      <w:pPr>
        <w:ind w:firstLine="720"/>
      </w:pPr>
      <w:r w:rsidRPr="00A564EF">
        <w:t xml:space="preserve">This chapter detailed the methodology used to investigate fraud within the </w:t>
      </w:r>
      <w:r>
        <w:t>PPP</w:t>
      </w:r>
      <w:r w:rsidRPr="00A564EF">
        <w:t xml:space="preserve"> dataset through a hybrid machine learning framework. The study employed a quantitative, experimental design leveraging unsupervised clustering and semi-supervised classification to detect anomalous loan patterns indicative of fraud. The methodology was aligned with the research questions and hypotheses, and the study design was justified as appropriate given the scarcity of labeled fraud data and the scale of the PPP dataset.</w:t>
      </w:r>
    </w:p>
    <w:p w14:paraId="6EDF0E7C" w14:textId="58E90977" w:rsidR="00A564EF" w:rsidRPr="00A564EF" w:rsidRDefault="00A564EF" w:rsidP="00A564EF">
      <w:pPr>
        <w:ind w:firstLine="720"/>
      </w:pPr>
      <w:r w:rsidRPr="00A564EF">
        <w:t xml:space="preserve">The population included all PPP loans exceeding $150,000, totaling 968,525 records. Fraud labels were curated from verified public sources, and the data underwent extensive preprocessing and </w:t>
      </w:r>
      <w:proofErr w:type="gramStart"/>
      <w:r w:rsidRPr="00A564EF">
        <w:t>exploratory</w:t>
      </w:r>
      <w:proofErr w:type="gramEnd"/>
      <w:r w:rsidRPr="00A564EF">
        <w:t xml:space="preserve"> analysis. Two feature </w:t>
      </w:r>
      <w:proofErr w:type="gramStart"/>
      <w:r w:rsidRPr="00A564EF">
        <w:t>configuration</w:t>
      </w:r>
      <w:proofErr w:type="gramEnd"/>
      <w:r>
        <w:t xml:space="preserve">, </w:t>
      </w:r>
      <w:r w:rsidRPr="00A564EF">
        <w:t>full and reduced</w:t>
      </w:r>
      <w:r>
        <w:t xml:space="preserve">, </w:t>
      </w:r>
      <w:r w:rsidRPr="00A564EF">
        <w:t>were evaluated alongside combinations of clustering algorithms (K-Means, DBSCAN, Hierarchical) and supervised models (e.g., SVM, Logistic Regression, Random Forest, Neural Network, Naïve Bayes</w:t>
      </w:r>
      <w:r w:rsidR="007B0FF3">
        <w:t xml:space="preserve">, </w:t>
      </w:r>
      <w:proofErr w:type="spellStart"/>
      <w:r w:rsidR="007B0FF3">
        <w:t>XGBoost</w:t>
      </w:r>
      <w:proofErr w:type="spellEnd"/>
      <w:r w:rsidRPr="00A564EF">
        <w:t>). These combinations served as experimental conditions for evaluating fraud detection performance.</w:t>
      </w:r>
    </w:p>
    <w:p w14:paraId="7E3B9D16" w14:textId="77777777" w:rsidR="00A564EF" w:rsidRPr="00A564EF" w:rsidRDefault="00A564EF" w:rsidP="00A564EF">
      <w:pPr>
        <w:ind w:firstLine="720"/>
      </w:pPr>
      <w:r w:rsidRPr="00A564EF">
        <w:t xml:space="preserve">The chapter also described the instrumentation used, data storage procedures, and the structured pipeline for preprocessing, modeling, and hypothesis testing. Assumptions, limitations, and delimitations were acknowledged, and ethical safeguards were outlined, including IRB approval and data privacy </w:t>
      </w:r>
      <w:proofErr w:type="gramStart"/>
      <w:r w:rsidRPr="00A564EF">
        <w:t>protections</w:t>
      </w:r>
      <w:proofErr w:type="gramEnd"/>
      <w:r w:rsidRPr="00A564EF">
        <w:t>.</w:t>
      </w:r>
    </w:p>
    <w:p w14:paraId="50064083" w14:textId="77777777" w:rsidR="00A564EF" w:rsidRPr="00A564EF" w:rsidRDefault="00A564EF" w:rsidP="00A564EF"/>
    <w:p w14:paraId="03C14FDB" w14:textId="2DDF1C92" w:rsidR="00AF3B5B" w:rsidRDefault="00AF3B5B" w:rsidP="00A564EF">
      <w:bookmarkStart w:id="132" w:name="_Toc464831682"/>
      <w:bookmarkStart w:id="133" w:name="_Toc465328414"/>
      <w:bookmarkEnd w:id="88"/>
      <w:bookmarkEnd w:id="89"/>
      <w:bookmarkEnd w:id="90"/>
      <w:bookmarkEnd w:id="91"/>
      <w:bookmarkEnd w:id="92"/>
    </w:p>
    <w:p w14:paraId="6DE4095B" w14:textId="77777777" w:rsidR="007F2702" w:rsidRDefault="007F2702" w:rsidP="007F2702">
      <w:pPr>
        <w:pStyle w:val="Heading1"/>
      </w:pPr>
      <w:r>
        <w:lastRenderedPageBreak/>
        <w:t xml:space="preserve">Chapter 4: Findings </w:t>
      </w:r>
    </w:p>
    <w:p w14:paraId="0BF2A94F" w14:textId="7F4864F2" w:rsidR="00ED11DA" w:rsidRPr="00ED11DA" w:rsidRDefault="00ED11DA" w:rsidP="00ED11DA">
      <w:pPr>
        <w:ind w:firstLine="720"/>
      </w:pPr>
      <w:r w:rsidRPr="00ED11DA">
        <w:t xml:space="preserve">This chapter presents the results of a quantitative experimental study addressing the lack of intelligent unsupervised fraud identification in the government domain, specifically within the Paycheck Protection Program (PPP). The purpose of this study was to identify features and develop intelligent semi-supervised fraud detection methodologies tailored to the PPP. Following the methodology outlined in Chapter 3, this chapter reports the outcomes of each phase of the research process, including data cleaning, feature engineering, unsupervised clustering, and semi-supervised classification. The findings are organized around the study’s two primary research questions and their corresponding hypotheses, and each analytic step is documented with summary metrics, visualizations, and tables as appropriate. A schematic overview of the modeling pipeline is presented in Figure </w:t>
      </w:r>
      <w:r>
        <w:t>12</w:t>
      </w:r>
      <w:r w:rsidRPr="00ED11DA">
        <w:t xml:space="preserve">, with full programming scripts and artifacts provided in the appendix and public </w:t>
      </w:r>
      <w:commentRangeStart w:id="134"/>
      <w:r w:rsidRPr="00ED11DA">
        <w:t>GitHub repository.</w:t>
      </w:r>
      <w:commentRangeEnd w:id="134"/>
      <w:r w:rsidR="000606B8">
        <w:rPr>
          <w:rStyle w:val="CommentReference"/>
          <w:rFonts w:eastAsia="Times New Roman" w:cs="Arial"/>
          <w:szCs w:val="20"/>
        </w:rPr>
        <w:commentReference w:id="134"/>
      </w:r>
    </w:p>
    <w:p w14:paraId="7B18984C" w14:textId="77777777" w:rsidR="00ED11DA" w:rsidRDefault="00ED11DA" w:rsidP="00ED11DA">
      <w:pPr>
        <w:rPr>
          <w:noProof/>
        </w:rPr>
      </w:pPr>
    </w:p>
    <w:p w14:paraId="49F7A88D" w14:textId="77777777" w:rsidR="00ED11DA" w:rsidRDefault="00ED11DA" w:rsidP="00ED11DA">
      <w:pPr>
        <w:rPr>
          <w:noProof/>
        </w:rPr>
      </w:pPr>
    </w:p>
    <w:p w14:paraId="4269A267" w14:textId="77777777" w:rsidR="00ED11DA" w:rsidRDefault="00ED11DA" w:rsidP="00ED11DA">
      <w:pPr>
        <w:rPr>
          <w:noProof/>
        </w:rPr>
      </w:pPr>
    </w:p>
    <w:p w14:paraId="240B8BB0" w14:textId="77777777" w:rsidR="00ED11DA" w:rsidRDefault="00ED11DA" w:rsidP="00ED11DA">
      <w:pPr>
        <w:rPr>
          <w:noProof/>
        </w:rPr>
      </w:pPr>
    </w:p>
    <w:p w14:paraId="513C4B39" w14:textId="77777777" w:rsidR="00ED11DA" w:rsidRDefault="00ED11DA" w:rsidP="00ED11DA">
      <w:pPr>
        <w:rPr>
          <w:noProof/>
        </w:rPr>
      </w:pPr>
    </w:p>
    <w:p w14:paraId="6346578F" w14:textId="77777777" w:rsidR="00ED11DA" w:rsidRDefault="00ED11DA" w:rsidP="00ED11DA">
      <w:pPr>
        <w:rPr>
          <w:noProof/>
        </w:rPr>
      </w:pPr>
    </w:p>
    <w:p w14:paraId="594A5246" w14:textId="77777777" w:rsidR="00ED11DA" w:rsidRDefault="00ED11DA" w:rsidP="00ED11DA">
      <w:pPr>
        <w:rPr>
          <w:noProof/>
        </w:rPr>
      </w:pPr>
    </w:p>
    <w:p w14:paraId="13CD09CF" w14:textId="77777777" w:rsidR="00ED11DA" w:rsidRDefault="00ED11DA" w:rsidP="00ED11DA">
      <w:pPr>
        <w:rPr>
          <w:noProof/>
        </w:rPr>
      </w:pPr>
    </w:p>
    <w:p w14:paraId="18BD75C0" w14:textId="77777777" w:rsidR="00ED11DA" w:rsidRDefault="00ED11DA" w:rsidP="00ED11DA">
      <w:pPr>
        <w:rPr>
          <w:noProof/>
        </w:rPr>
      </w:pPr>
    </w:p>
    <w:p w14:paraId="371EE1AD" w14:textId="77777777" w:rsidR="00ED11DA" w:rsidRDefault="00ED11DA" w:rsidP="00ED11DA">
      <w:pPr>
        <w:rPr>
          <w:noProof/>
        </w:rPr>
      </w:pPr>
    </w:p>
    <w:p w14:paraId="2A701A75" w14:textId="77777777" w:rsidR="00ED11DA" w:rsidRDefault="00ED11DA" w:rsidP="00ED11DA">
      <w:pPr>
        <w:rPr>
          <w:noProof/>
        </w:rPr>
      </w:pPr>
    </w:p>
    <w:p w14:paraId="51BFD4BB" w14:textId="34AB091D" w:rsidR="00ED11DA" w:rsidRPr="00ED11DA" w:rsidRDefault="00ED11DA" w:rsidP="00ED11DA">
      <w:pPr>
        <w:pStyle w:val="Caption"/>
        <w:spacing w:line="240" w:lineRule="auto"/>
        <w:rPr>
          <w:b/>
          <w:bCs/>
        </w:rPr>
      </w:pPr>
      <w:bookmarkStart w:id="135" w:name="_Toc198886060"/>
      <w:r w:rsidRPr="00ED11DA">
        <w:rPr>
          <w:b/>
          <w:bCs/>
        </w:rPr>
        <w:lastRenderedPageBreak/>
        <w:t xml:space="preserve">Figure </w:t>
      </w:r>
      <w:r w:rsidRPr="00ED11DA">
        <w:rPr>
          <w:b/>
          <w:bCs/>
        </w:rPr>
        <w:fldChar w:fldCharType="begin"/>
      </w:r>
      <w:r w:rsidRPr="00ED11DA">
        <w:rPr>
          <w:b/>
          <w:bCs/>
        </w:rPr>
        <w:instrText xml:space="preserve"> SEQ Figure \* ARABIC </w:instrText>
      </w:r>
      <w:r w:rsidRPr="00ED11DA">
        <w:rPr>
          <w:b/>
          <w:bCs/>
        </w:rPr>
        <w:fldChar w:fldCharType="separate"/>
      </w:r>
      <w:r w:rsidR="00E96FA3">
        <w:rPr>
          <w:b/>
          <w:bCs/>
          <w:noProof/>
        </w:rPr>
        <w:t>12</w:t>
      </w:r>
      <w:bookmarkEnd w:id="135"/>
      <w:r w:rsidRPr="00ED11DA">
        <w:rPr>
          <w:b/>
          <w:bCs/>
        </w:rPr>
        <w:fldChar w:fldCharType="end"/>
      </w:r>
      <w:r w:rsidRPr="00ED11DA">
        <w:rPr>
          <w:b/>
          <w:bCs/>
        </w:rPr>
        <w:t xml:space="preserve"> </w:t>
      </w:r>
    </w:p>
    <w:p w14:paraId="71D2120E" w14:textId="5ABE8494" w:rsidR="00ED11DA" w:rsidRPr="00ED11DA" w:rsidRDefault="00ED11DA" w:rsidP="00ED11DA">
      <w:pPr>
        <w:pStyle w:val="Caption"/>
        <w:spacing w:line="240" w:lineRule="auto"/>
        <w:rPr>
          <w:i/>
          <w:iCs w:val="0"/>
          <w:noProof/>
        </w:rPr>
      </w:pPr>
      <w:r w:rsidRPr="00ED11DA">
        <w:rPr>
          <w:i/>
          <w:iCs w:val="0"/>
        </w:rPr>
        <w:t>Research Methodology and Design Process Diagram</w:t>
      </w:r>
      <w:r w:rsidR="00BA6D86">
        <w:rPr>
          <w:i/>
          <w:iCs w:val="0"/>
        </w:rPr>
        <w:t xml:space="preserve"> (Repeated </w:t>
      </w:r>
      <w:proofErr w:type="gramStart"/>
      <w:r w:rsidR="00BA6D86">
        <w:rPr>
          <w:i/>
          <w:iCs w:val="0"/>
        </w:rPr>
        <w:t>From</w:t>
      </w:r>
      <w:proofErr w:type="gramEnd"/>
      <w:r w:rsidR="00BA6D86">
        <w:rPr>
          <w:i/>
          <w:iCs w:val="0"/>
        </w:rPr>
        <w:t xml:space="preserve"> Figure 11)</w:t>
      </w:r>
    </w:p>
    <w:p w14:paraId="73B41D8C" w14:textId="21B6C10B" w:rsidR="007F2702" w:rsidRPr="00EC518A" w:rsidRDefault="00ED11DA" w:rsidP="00ED11DA">
      <w:r>
        <w:rPr>
          <w:noProof/>
        </w:rPr>
        <w:drawing>
          <wp:inline distT="0" distB="0" distL="0" distR="0" wp14:anchorId="0F30DE7E" wp14:editId="6364CF97">
            <wp:extent cx="4562044" cy="6050943"/>
            <wp:effectExtent l="0" t="0" r="0" b="6985"/>
            <wp:docPr id="11778415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41539"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562044" cy="6050943"/>
                    </a:xfrm>
                    <a:prstGeom prst="rect">
                      <a:avLst/>
                    </a:prstGeom>
                  </pic:spPr>
                </pic:pic>
              </a:graphicData>
            </a:graphic>
          </wp:inline>
        </w:drawing>
      </w:r>
    </w:p>
    <w:p w14:paraId="5FDE7513" w14:textId="0B4BB1CE" w:rsidR="007F2702" w:rsidRDefault="00ED11DA" w:rsidP="007F2702">
      <w:pPr>
        <w:pStyle w:val="Heading2"/>
      </w:pPr>
      <w:r>
        <w:t>Data Preprocessing</w:t>
      </w:r>
      <w:r w:rsidR="00B76F9C">
        <w:t xml:space="preserve"> and Modeling</w:t>
      </w:r>
    </w:p>
    <w:p w14:paraId="43C10F2C" w14:textId="34D8C96E" w:rsidR="00ED11DA" w:rsidRDefault="00ED11DA" w:rsidP="00ED11DA">
      <w:pPr>
        <w:ind w:firstLine="720"/>
      </w:pPr>
      <w:r w:rsidRPr="00ED11DA">
        <w:t xml:space="preserve">The original dataset obtained from the </w:t>
      </w:r>
      <w:commentRangeStart w:id="136"/>
      <w:r w:rsidR="0009595F">
        <w:t>SBA</w:t>
      </w:r>
      <w:commentRangeEnd w:id="136"/>
      <w:r w:rsidR="000606B8">
        <w:rPr>
          <w:rStyle w:val="CommentReference"/>
          <w:rFonts w:eastAsia="Times New Roman" w:cs="Arial"/>
          <w:szCs w:val="20"/>
        </w:rPr>
        <w:commentReference w:id="136"/>
      </w:r>
      <w:r w:rsidRPr="00ED11DA">
        <w:t xml:space="preserve"> included 968,525 loan records for businesses that received more than $150,000 under the PPP program. Each record contained a variety of categorical, numerical, and temporal fields, including loan amount, business location, industry </w:t>
      </w:r>
      <w:r w:rsidRPr="00ED11DA">
        <w:lastRenderedPageBreak/>
        <w:t xml:space="preserve">classification (NAICS), and job count. </w:t>
      </w:r>
      <w:commentRangeStart w:id="137"/>
      <w:r w:rsidRPr="00ED11DA">
        <w:t xml:space="preserve">This raw dataset contained over </w:t>
      </w:r>
      <w:r>
        <w:t>50</w:t>
      </w:r>
      <w:r w:rsidRPr="00ED11DA">
        <w:t xml:space="preserve"> primary columns, of which a subset was retained or engineered for downstream analysis.</w:t>
      </w:r>
      <w:commentRangeEnd w:id="137"/>
      <w:r w:rsidR="000606B8">
        <w:rPr>
          <w:rStyle w:val="CommentReference"/>
          <w:rFonts w:eastAsia="Times New Roman" w:cs="Arial"/>
          <w:szCs w:val="20"/>
        </w:rPr>
        <w:commentReference w:id="137"/>
      </w:r>
    </w:p>
    <w:p w14:paraId="2DA4EBC9" w14:textId="01FF55F8" w:rsidR="00ED11DA" w:rsidRDefault="00ED11DA" w:rsidP="00ED11DA">
      <w:pPr>
        <w:pStyle w:val="Heading3"/>
      </w:pPr>
      <w:r>
        <w:t>Data Cleaning and Integration</w:t>
      </w:r>
    </w:p>
    <w:p w14:paraId="634581D2" w14:textId="5E1F7E5F" w:rsidR="00ED11DA" w:rsidRPr="00ED11DA" w:rsidRDefault="00ED11DA" w:rsidP="00ED11DA">
      <w:pPr>
        <w:ind w:firstLine="720"/>
      </w:pPr>
      <w:r w:rsidRPr="00ED11DA">
        <w:t xml:space="preserve">An initial round of preprocessing was performed to support safe handling and </w:t>
      </w:r>
      <w:proofErr w:type="gramStart"/>
      <w:r w:rsidRPr="00ED11DA">
        <w:t>exploratory</w:t>
      </w:r>
      <w:proofErr w:type="gramEnd"/>
      <w:r w:rsidRPr="00ED11DA">
        <w:t xml:space="preserve"> analysis. PII such as </w:t>
      </w:r>
      <w:proofErr w:type="spellStart"/>
      <w:r w:rsidRPr="00ED11DA">
        <w:rPr>
          <w:i/>
          <w:iCs/>
        </w:rPr>
        <w:t>BorrowerName</w:t>
      </w:r>
      <w:proofErr w:type="spellEnd"/>
      <w:r w:rsidRPr="00ED11DA">
        <w:t xml:space="preserve"> and </w:t>
      </w:r>
      <w:proofErr w:type="spellStart"/>
      <w:r w:rsidRPr="00ED11DA">
        <w:rPr>
          <w:i/>
          <w:iCs/>
        </w:rPr>
        <w:t>BorrowerAddress</w:t>
      </w:r>
      <w:proofErr w:type="spellEnd"/>
      <w:r w:rsidRPr="00ED11DA">
        <w:t xml:space="preserve"> was hashed to ensure record-level uniqueness without exposing sensitive data. After this, fraud labels were integrated by linking prosecuted fraud cases gathered from PRAC, SBA OIG, and DOJ sources to specific loan records using a custom </w:t>
      </w:r>
      <w:proofErr w:type="spellStart"/>
      <w:r w:rsidRPr="00ED11DA">
        <w:t>BeautifulSoup</w:t>
      </w:r>
      <w:proofErr w:type="spellEnd"/>
      <w:r w:rsidRPr="00ED11DA">
        <w:t>-based scraper and manual validation. This process resulted in 301 labeled fraudulent records, which were appended to the full dataset.</w:t>
      </w:r>
    </w:p>
    <w:p w14:paraId="731BB72E" w14:textId="69109961" w:rsidR="0009595F" w:rsidRPr="0009595F" w:rsidRDefault="0009595F" w:rsidP="0009595F">
      <w:pPr>
        <w:pStyle w:val="Heading3"/>
        <w:rPr>
          <w:rFonts w:cs="Times New Roman"/>
          <w:b w:val="0"/>
          <w:bCs w:val="0"/>
          <w:szCs w:val="24"/>
        </w:rPr>
      </w:pPr>
      <w:r>
        <w:t>Feature Engineering and Transformation</w:t>
      </w:r>
    </w:p>
    <w:p w14:paraId="6B5F38D8" w14:textId="5F5791AE" w:rsidR="00E66BF7" w:rsidRDefault="00ED11DA" w:rsidP="00ED11DA">
      <w:pPr>
        <w:ind w:firstLine="720"/>
      </w:pPr>
      <w:r w:rsidRPr="00ED11DA">
        <w:t xml:space="preserve">Two stages of transformation followed. In the first phase, initial features were created to capture potential fraud signals, such as the loan-to-employee ratio. </w:t>
      </w:r>
      <w:del w:id="138" w:author="Irene Tsapara" w:date="2025-06-26T13:33:00Z" w16du:dateUtc="2025-06-26T18:33:00Z">
        <w:r w:rsidR="00D12E86" w:rsidDel="000606B8">
          <w:delText>Prior to</w:delText>
        </w:r>
      </w:del>
      <w:ins w:id="139" w:author="Irene Tsapara" w:date="2025-06-26T13:33:00Z" w16du:dateUtc="2025-06-26T18:33:00Z">
        <w:r w:rsidR="000606B8">
          <w:t>Before</w:t>
        </w:r>
      </w:ins>
      <w:r w:rsidR="00D12E86">
        <w:t xml:space="preserve"> the second phase, EDA</w:t>
      </w:r>
      <w:r w:rsidR="00E66BF7">
        <w:t>,</w:t>
      </w:r>
      <w:r w:rsidR="00D12E86">
        <w:t xml:space="preserve"> to include univariate and correlation analysis</w:t>
      </w:r>
      <w:ins w:id="140" w:author="Irene Tsapara" w:date="2025-06-26T13:33:00Z" w16du:dateUtc="2025-06-26T18:33:00Z">
        <w:r w:rsidR="000606B8">
          <w:t>,</w:t>
        </w:r>
      </w:ins>
      <w:r w:rsidR="00E66BF7">
        <w:t xml:space="preserve"> was conducted to identify the dataset distribution as well as feature redundancy and importance. </w:t>
      </w:r>
      <w:commentRangeStart w:id="141"/>
      <w:r w:rsidR="0011756F">
        <w:t xml:space="preserve">Correlation matrices using Pearson’s </w:t>
      </w:r>
      <w:commentRangeEnd w:id="141"/>
      <w:r w:rsidR="000606B8">
        <w:rPr>
          <w:rStyle w:val="CommentReference"/>
          <w:rFonts w:eastAsia="Times New Roman" w:cs="Arial"/>
          <w:szCs w:val="20"/>
        </w:rPr>
        <w:commentReference w:id="141"/>
      </w:r>
      <w:r w:rsidR="0011756F">
        <w:t xml:space="preserve">correlation coefficient were used to identify a reduced key subset of features that would be compared to the full </w:t>
      </w:r>
      <w:commentRangeStart w:id="142"/>
      <w:r w:rsidR="0011756F">
        <w:t>feature set during PCA</w:t>
      </w:r>
      <w:r w:rsidR="00DD3659">
        <w:t xml:space="preserve"> </w:t>
      </w:r>
      <w:commentRangeEnd w:id="142"/>
      <w:r w:rsidR="000606B8">
        <w:rPr>
          <w:rStyle w:val="CommentReference"/>
          <w:rFonts w:eastAsia="Times New Roman" w:cs="Arial"/>
          <w:szCs w:val="20"/>
        </w:rPr>
        <w:commentReference w:id="142"/>
      </w:r>
      <w:r w:rsidR="00DD3659">
        <w:t>(see Figures 13 and 14 below).</w:t>
      </w:r>
    </w:p>
    <w:p w14:paraId="1A25790C" w14:textId="77777777" w:rsidR="0011756F" w:rsidRDefault="0011756F" w:rsidP="0011756F"/>
    <w:p w14:paraId="12000568" w14:textId="77777777" w:rsidR="0011756F" w:rsidRDefault="0011756F" w:rsidP="0011756F"/>
    <w:p w14:paraId="0664191C" w14:textId="77777777" w:rsidR="0011756F" w:rsidRDefault="0011756F" w:rsidP="0011756F"/>
    <w:p w14:paraId="07250385" w14:textId="77777777" w:rsidR="0011756F" w:rsidRDefault="0011756F" w:rsidP="0011756F"/>
    <w:p w14:paraId="7A5773BC" w14:textId="77777777" w:rsidR="0011756F" w:rsidRDefault="0011756F" w:rsidP="0011756F"/>
    <w:p w14:paraId="7ED48259" w14:textId="77777777" w:rsidR="0011756F" w:rsidRDefault="0011756F" w:rsidP="0011756F"/>
    <w:p w14:paraId="522856A7" w14:textId="77777777" w:rsidR="0011756F" w:rsidRDefault="0011756F" w:rsidP="0011756F"/>
    <w:p w14:paraId="2B6AD763" w14:textId="57751A2B" w:rsidR="0011756F" w:rsidRPr="0011756F" w:rsidRDefault="0011756F" w:rsidP="0011756F">
      <w:pPr>
        <w:pStyle w:val="Caption"/>
        <w:spacing w:line="240" w:lineRule="auto"/>
        <w:rPr>
          <w:b/>
          <w:bCs/>
        </w:rPr>
      </w:pPr>
      <w:r w:rsidRPr="0011756F">
        <w:rPr>
          <w:b/>
          <w:bCs/>
        </w:rPr>
        <w:lastRenderedPageBreak/>
        <w:t xml:space="preserve">Figure </w:t>
      </w:r>
      <w:r w:rsidRPr="0011756F">
        <w:rPr>
          <w:b/>
          <w:bCs/>
        </w:rPr>
        <w:fldChar w:fldCharType="begin"/>
      </w:r>
      <w:r w:rsidRPr="0011756F">
        <w:rPr>
          <w:b/>
          <w:bCs/>
        </w:rPr>
        <w:instrText xml:space="preserve"> SEQ Figure \* ARABIC </w:instrText>
      </w:r>
      <w:r w:rsidRPr="0011756F">
        <w:rPr>
          <w:b/>
          <w:bCs/>
        </w:rPr>
        <w:fldChar w:fldCharType="separate"/>
      </w:r>
      <w:r w:rsidR="00E96FA3">
        <w:rPr>
          <w:b/>
          <w:bCs/>
          <w:noProof/>
        </w:rPr>
        <w:t>13</w:t>
      </w:r>
      <w:r w:rsidRPr="0011756F">
        <w:rPr>
          <w:b/>
          <w:bCs/>
        </w:rPr>
        <w:fldChar w:fldCharType="end"/>
      </w:r>
      <w:r w:rsidRPr="0011756F">
        <w:rPr>
          <w:b/>
          <w:bCs/>
        </w:rPr>
        <w:t xml:space="preserve"> </w:t>
      </w:r>
    </w:p>
    <w:p w14:paraId="0F0D6A33" w14:textId="0FC248AD" w:rsidR="0011756F" w:rsidRDefault="0011756F" w:rsidP="0011756F">
      <w:pPr>
        <w:pStyle w:val="Caption"/>
        <w:spacing w:line="240" w:lineRule="auto"/>
        <w:rPr>
          <w:i/>
          <w:iCs w:val="0"/>
        </w:rPr>
      </w:pPr>
      <w:r w:rsidRPr="0011756F">
        <w:rPr>
          <w:i/>
          <w:iCs w:val="0"/>
        </w:rPr>
        <w:t>Correlation Matrix, Full Feature Set</w:t>
      </w:r>
      <w:r>
        <w:rPr>
          <w:noProof/>
        </w:rPr>
        <w:drawing>
          <wp:inline distT="0" distB="0" distL="0" distR="0" wp14:anchorId="6B4E381A" wp14:editId="4F504B91">
            <wp:extent cx="5943600" cy="5306060"/>
            <wp:effectExtent l="0" t="0" r="0" b="8890"/>
            <wp:docPr id="166754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48754" name="Picture 166754875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306060"/>
                    </a:xfrm>
                    <a:prstGeom prst="rect">
                      <a:avLst/>
                    </a:prstGeom>
                  </pic:spPr>
                </pic:pic>
              </a:graphicData>
            </a:graphic>
          </wp:inline>
        </w:drawing>
      </w:r>
    </w:p>
    <w:p w14:paraId="6CB49E12" w14:textId="77777777" w:rsidR="0011756F" w:rsidRDefault="0011756F" w:rsidP="0011756F"/>
    <w:p w14:paraId="56A29B15" w14:textId="77777777" w:rsidR="0011756F" w:rsidRDefault="0011756F" w:rsidP="0011756F"/>
    <w:p w14:paraId="08FCAB16" w14:textId="77777777" w:rsidR="0011756F" w:rsidRDefault="0011756F" w:rsidP="0011756F"/>
    <w:p w14:paraId="7CD719DC" w14:textId="77777777" w:rsidR="0011756F" w:rsidRDefault="0011756F" w:rsidP="0011756F"/>
    <w:p w14:paraId="43DB99C1" w14:textId="77777777" w:rsidR="0011756F" w:rsidRDefault="0011756F" w:rsidP="0011756F"/>
    <w:p w14:paraId="3921C9A7" w14:textId="77777777" w:rsidR="0011756F" w:rsidRDefault="0011756F" w:rsidP="0011756F"/>
    <w:p w14:paraId="5967F0E8" w14:textId="77777777" w:rsidR="0011756F" w:rsidRDefault="0011756F" w:rsidP="0011756F"/>
    <w:p w14:paraId="2EF881EC" w14:textId="46E9EB25" w:rsidR="0011756F" w:rsidRPr="0011756F" w:rsidRDefault="0011756F" w:rsidP="0011756F">
      <w:pPr>
        <w:pStyle w:val="Caption"/>
        <w:spacing w:line="240" w:lineRule="auto"/>
        <w:rPr>
          <w:b/>
          <w:bCs/>
        </w:rPr>
      </w:pPr>
      <w:r w:rsidRPr="0011756F">
        <w:rPr>
          <w:b/>
          <w:bCs/>
        </w:rPr>
        <w:lastRenderedPageBreak/>
        <w:t xml:space="preserve">Figure </w:t>
      </w:r>
      <w:r w:rsidRPr="0011756F">
        <w:rPr>
          <w:b/>
          <w:bCs/>
        </w:rPr>
        <w:fldChar w:fldCharType="begin"/>
      </w:r>
      <w:r w:rsidRPr="0011756F">
        <w:rPr>
          <w:b/>
          <w:bCs/>
        </w:rPr>
        <w:instrText xml:space="preserve"> SEQ Figure \* ARABIC </w:instrText>
      </w:r>
      <w:r w:rsidRPr="0011756F">
        <w:rPr>
          <w:b/>
          <w:bCs/>
        </w:rPr>
        <w:fldChar w:fldCharType="separate"/>
      </w:r>
      <w:r w:rsidR="00E96FA3">
        <w:rPr>
          <w:b/>
          <w:bCs/>
          <w:noProof/>
        </w:rPr>
        <w:t>14</w:t>
      </w:r>
      <w:r w:rsidRPr="0011756F">
        <w:rPr>
          <w:b/>
          <w:bCs/>
        </w:rPr>
        <w:fldChar w:fldCharType="end"/>
      </w:r>
      <w:r w:rsidRPr="0011756F">
        <w:rPr>
          <w:b/>
          <w:bCs/>
        </w:rPr>
        <w:t xml:space="preserve"> </w:t>
      </w:r>
    </w:p>
    <w:p w14:paraId="10183956" w14:textId="04C259B7" w:rsidR="0011756F" w:rsidRPr="0011756F" w:rsidRDefault="0011756F" w:rsidP="0011756F">
      <w:pPr>
        <w:pStyle w:val="Caption"/>
        <w:spacing w:line="240" w:lineRule="auto"/>
        <w:rPr>
          <w:i/>
          <w:iCs w:val="0"/>
        </w:rPr>
      </w:pPr>
      <w:r w:rsidRPr="0011756F">
        <w:rPr>
          <w:i/>
          <w:iCs w:val="0"/>
        </w:rPr>
        <w:t xml:space="preserve">Correlation Matrix, </w:t>
      </w:r>
      <w:commentRangeStart w:id="143"/>
      <w:r w:rsidRPr="0011756F">
        <w:rPr>
          <w:i/>
          <w:iCs w:val="0"/>
        </w:rPr>
        <w:t>Reduced Feature Subset</w:t>
      </w:r>
      <w:commentRangeEnd w:id="143"/>
      <w:r w:rsidR="000606B8">
        <w:rPr>
          <w:rStyle w:val="CommentReference"/>
          <w:rFonts w:eastAsia="Times New Roman" w:cs="Arial"/>
          <w:iCs w:val="0"/>
          <w:szCs w:val="20"/>
        </w:rPr>
        <w:commentReference w:id="143"/>
      </w:r>
    </w:p>
    <w:p w14:paraId="3DB1B2D3" w14:textId="0225D789" w:rsidR="0011756F" w:rsidRPr="0011756F" w:rsidRDefault="0011756F" w:rsidP="0011756F">
      <w:r>
        <w:rPr>
          <w:noProof/>
        </w:rPr>
        <w:drawing>
          <wp:inline distT="0" distB="0" distL="0" distR="0" wp14:anchorId="00CA6456" wp14:editId="74FDFFEE">
            <wp:extent cx="5943600" cy="5339080"/>
            <wp:effectExtent l="0" t="0" r="0" b="0"/>
            <wp:docPr id="584535173" name="Picture 2" descr="A graph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35173" name="Picture 2" descr="A graph of a number of numbers&#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339080"/>
                    </a:xfrm>
                    <a:prstGeom prst="rect">
                      <a:avLst/>
                    </a:prstGeom>
                  </pic:spPr>
                </pic:pic>
              </a:graphicData>
            </a:graphic>
          </wp:inline>
        </w:drawing>
      </w:r>
    </w:p>
    <w:p w14:paraId="3211A558" w14:textId="40584341" w:rsidR="00725AD1" w:rsidRDefault="00725AD1" w:rsidP="00E66BF7"/>
    <w:p w14:paraId="42C203D2" w14:textId="4E15B6C6" w:rsidR="00ED11DA" w:rsidRPr="00ED11DA" w:rsidRDefault="00ED11DA" w:rsidP="00E66BF7">
      <w:r w:rsidRPr="00ED11DA">
        <w:t>In the second phase, post-EDA transformations included:</w:t>
      </w:r>
    </w:p>
    <w:p w14:paraId="2819617D" w14:textId="77777777" w:rsidR="00ED11DA" w:rsidRPr="00ED11DA" w:rsidRDefault="00ED11DA" w:rsidP="00ED11DA">
      <w:pPr>
        <w:numPr>
          <w:ilvl w:val="0"/>
          <w:numId w:val="88"/>
        </w:numPr>
      </w:pPr>
      <w:commentRangeStart w:id="144"/>
      <w:r w:rsidRPr="00ED11DA">
        <w:t>standard scaling of numerical fields,</w:t>
      </w:r>
    </w:p>
    <w:p w14:paraId="70BDB5D9" w14:textId="77777777" w:rsidR="00ED11DA" w:rsidRPr="00ED11DA" w:rsidRDefault="00ED11DA" w:rsidP="00ED11DA">
      <w:pPr>
        <w:numPr>
          <w:ilvl w:val="0"/>
          <w:numId w:val="88"/>
        </w:numPr>
      </w:pPr>
      <w:r w:rsidRPr="00ED11DA">
        <w:t xml:space="preserve">frequency </w:t>
      </w:r>
      <w:proofErr w:type="gramStart"/>
      <w:r w:rsidRPr="00ED11DA">
        <w:t>encoding of</w:t>
      </w:r>
      <w:proofErr w:type="gramEnd"/>
      <w:r w:rsidRPr="00ED11DA">
        <w:t xml:space="preserve"> selected categorical variables (e.g., </w:t>
      </w:r>
      <w:proofErr w:type="spellStart"/>
      <w:r w:rsidRPr="00ED11DA">
        <w:rPr>
          <w:i/>
          <w:iCs/>
        </w:rPr>
        <w:t>BorrowerState</w:t>
      </w:r>
      <w:proofErr w:type="spellEnd"/>
      <w:r w:rsidRPr="00ED11DA">
        <w:t>),</w:t>
      </w:r>
    </w:p>
    <w:p w14:paraId="38F643F0" w14:textId="77777777" w:rsidR="00ED11DA" w:rsidRPr="00ED11DA" w:rsidRDefault="00ED11DA" w:rsidP="00ED11DA">
      <w:pPr>
        <w:numPr>
          <w:ilvl w:val="0"/>
          <w:numId w:val="88"/>
        </w:numPr>
      </w:pPr>
      <w:r w:rsidRPr="00ED11DA">
        <w:t>dummy encoding of missing values,</w:t>
      </w:r>
    </w:p>
    <w:p w14:paraId="5A991CA3" w14:textId="77777777" w:rsidR="00ED11DA" w:rsidRPr="00ED11DA" w:rsidRDefault="00ED11DA" w:rsidP="00ED11DA">
      <w:pPr>
        <w:numPr>
          <w:ilvl w:val="0"/>
          <w:numId w:val="88"/>
        </w:numPr>
      </w:pPr>
      <w:r w:rsidRPr="00ED11DA">
        <w:t>and decomposition of date fields into components such as month and quarter.</w:t>
      </w:r>
      <w:commentRangeEnd w:id="144"/>
      <w:r w:rsidR="000606B8">
        <w:rPr>
          <w:rStyle w:val="CommentReference"/>
          <w:rFonts w:eastAsia="Times New Roman" w:cs="Arial"/>
          <w:szCs w:val="20"/>
        </w:rPr>
        <w:commentReference w:id="144"/>
      </w:r>
    </w:p>
    <w:p w14:paraId="386D5F87" w14:textId="41E96574" w:rsidR="002C5E42" w:rsidRDefault="00ED11DA" w:rsidP="00ED11DA">
      <w:r w:rsidRPr="00ED11DA">
        <w:lastRenderedPageBreak/>
        <w:t>PCA was</w:t>
      </w:r>
      <w:r w:rsidR="00DD3659">
        <w:t xml:space="preserve"> then</w:t>
      </w:r>
      <w:r w:rsidRPr="00ED11DA">
        <w:t xml:space="preserve"> performed on both the full feature set and </w:t>
      </w:r>
      <w:r w:rsidR="00DD3659">
        <w:t xml:space="preserve">the </w:t>
      </w:r>
      <w:r w:rsidRPr="00ED11DA">
        <w:t xml:space="preserve">reduced key subset identified via EDA. </w:t>
      </w:r>
      <w:commentRangeStart w:id="145"/>
      <w:r w:rsidR="00E96FA3">
        <w:t>The key feature subset produced a single component explaining 95% variance, with loading magnitude dominated by a single categorical feature</w:t>
      </w:r>
      <w:ins w:id="146" w:author="Irene Tsapara" w:date="2025-06-26T13:36:00Z" w16du:dateUtc="2025-06-26T18:36:00Z">
        <w:r w:rsidR="000606B8">
          <w:t xml:space="preserve">, </w:t>
        </w:r>
        <w:proofErr w:type="spellStart"/>
        <w:r w:rsidR="000606B8">
          <w:rPr>
            <w:i/>
            <w:iCs/>
          </w:rPr>
          <w:t>businessstype_</w:t>
        </w:r>
        <w:r w:rsidR="000606B8" w:rsidRPr="00E96FA3">
          <w:rPr>
            <w:i/>
            <w:iCs/>
          </w:rPr>
          <w:t>freq</w:t>
        </w:r>
      </w:ins>
      <w:proofErr w:type="spellEnd"/>
      <w:del w:id="147" w:author="Irene Tsapara" w:date="2025-06-26T13:36:00Z" w16du:dateUtc="2025-06-26T18:36:00Z">
        <w:r w:rsidR="00E96FA3" w:rsidDel="000606B8">
          <w:delText xml:space="preserve"> </w:delText>
        </w:r>
        <w:r w:rsidR="00E96FA3" w:rsidDel="000606B8">
          <w:rPr>
            <w:i/>
            <w:iCs/>
          </w:rPr>
          <w:delText>businesstype_</w:delText>
        </w:r>
        <w:r w:rsidR="00E96FA3" w:rsidRPr="00E96FA3" w:rsidDel="000606B8">
          <w:rPr>
            <w:i/>
            <w:iCs/>
          </w:rPr>
          <w:delText>freq</w:delText>
        </w:r>
      </w:del>
      <w:r w:rsidR="00E96FA3">
        <w:rPr>
          <w:i/>
          <w:iCs/>
        </w:rPr>
        <w:t xml:space="preserve"> </w:t>
      </w:r>
      <w:r w:rsidR="00E96FA3">
        <w:t>(see Figure 15 below)</w:t>
      </w:r>
      <w:commentRangeEnd w:id="145"/>
      <w:r w:rsidR="000606B8">
        <w:rPr>
          <w:rStyle w:val="CommentReference"/>
          <w:rFonts w:eastAsia="Times New Roman" w:cs="Arial"/>
          <w:szCs w:val="20"/>
        </w:rPr>
        <w:commentReference w:id="145"/>
      </w:r>
      <w:r w:rsidR="00E96FA3">
        <w:rPr>
          <w:i/>
          <w:iCs/>
        </w:rPr>
        <w:t>.</w:t>
      </w:r>
      <w:r w:rsidR="00E96FA3">
        <w:t xml:space="preserve"> In contrast, the</w:t>
      </w:r>
      <w:r w:rsidRPr="00ED11DA">
        <w:t xml:space="preserve"> full feature set achieved 95% explained variance using three components, </w:t>
      </w:r>
      <w:r w:rsidR="00E96FA3">
        <w:t>with loading magnitude distributed across a more diverse feature set</w:t>
      </w:r>
      <w:r w:rsidR="002C5E42">
        <w:t xml:space="preserve">, as shown in </w:t>
      </w:r>
      <w:r w:rsidR="00DD3659">
        <w:t>F</w:t>
      </w:r>
      <w:r w:rsidR="002C5E42">
        <w:t>igure 1</w:t>
      </w:r>
      <w:r w:rsidR="00E96FA3">
        <w:t>6</w:t>
      </w:r>
      <w:r w:rsidR="002C5E42">
        <w:t xml:space="preserve"> below</w:t>
      </w:r>
      <w:r w:rsidRPr="00ED11DA">
        <w:t>.</w:t>
      </w:r>
      <w:r w:rsidR="00E001C7">
        <w:t xml:space="preserve"> Additionally, scatter plots of the three components derived from the full feature set </w:t>
      </w:r>
      <w:del w:id="148" w:author="Irene Tsapara" w:date="2025-06-26T13:37:00Z" w16du:dateUtc="2025-06-26T18:37:00Z">
        <w:r w:rsidR="00E001C7" w:rsidDel="000606B8">
          <w:delText>indicated</w:delText>
        </w:r>
      </w:del>
      <w:ins w:id="149" w:author="Irene Tsapara" w:date="2025-06-26T13:37:00Z" w16du:dateUtc="2025-06-26T18:37:00Z">
        <w:r w:rsidR="000606B8">
          <w:t>indicate</w:t>
        </w:r>
      </w:ins>
      <w:r w:rsidR="00E001C7">
        <w:t xml:space="preserve"> clear structures in the data; this was particularly evident when fraud labels were reintroduced (also in Figure 16 below).  </w:t>
      </w:r>
    </w:p>
    <w:p w14:paraId="76F1BC0A" w14:textId="77777777" w:rsidR="00E96FA3" w:rsidRPr="00E96FA3" w:rsidRDefault="00E96FA3" w:rsidP="00E96FA3">
      <w:pPr>
        <w:pStyle w:val="Caption"/>
        <w:spacing w:line="240" w:lineRule="auto"/>
        <w:rPr>
          <w:b/>
          <w:bCs/>
        </w:rPr>
      </w:pPr>
      <w:r w:rsidRPr="00E96FA3">
        <w:rPr>
          <w:b/>
          <w:bCs/>
        </w:rPr>
        <w:t xml:space="preserve">Figure </w:t>
      </w:r>
      <w:r w:rsidRPr="00E96FA3">
        <w:rPr>
          <w:b/>
          <w:bCs/>
        </w:rPr>
        <w:fldChar w:fldCharType="begin"/>
      </w:r>
      <w:r w:rsidRPr="00E96FA3">
        <w:rPr>
          <w:b/>
          <w:bCs/>
        </w:rPr>
        <w:instrText xml:space="preserve"> SEQ Figure \* ARABIC </w:instrText>
      </w:r>
      <w:r w:rsidRPr="00E96FA3">
        <w:rPr>
          <w:b/>
          <w:bCs/>
        </w:rPr>
        <w:fldChar w:fldCharType="separate"/>
      </w:r>
      <w:r w:rsidRPr="00E96FA3">
        <w:rPr>
          <w:b/>
          <w:bCs/>
          <w:noProof/>
        </w:rPr>
        <w:t>15</w:t>
      </w:r>
      <w:r w:rsidRPr="00E96FA3">
        <w:rPr>
          <w:b/>
          <w:bCs/>
        </w:rPr>
        <w:fldChar w:fldCharType="end"/>
      </w:r>
      <w:r w:rsidRPr="00E96FA3">
        <w:rPr>
          <w:b/>
          <w:bCs/>
        </w:rPr>
        <w:t xml:space="preserve"> </w:t>
      </w:r>
    </w:p>
    <w:p w14:paraId="0CA763F6" w14:textId="7F54E568" w:rsidR="00E96FA3" w:rsidRPr="00E96FA3" w:rsidRDefault="00E96FA3" w:rsidP="00E96FA3">
      <w:pPr>
        <w:pStyle w:val="Caption"/>
        <w:spacing w:line="240" w:lineRule="auto"/>
        <w:rPr>
          <w:i/>
          <w:iCs w:val="0"/>
        </w:rPr>
      </w:pPr>
      <w:r w:rsidRPr="00E96FA3">
        <w:rPr>
          <w:i/>
          <w:iCs w:val="0"/>
        </w:rPr>
        <w:t>PCA Loading Magnitude, Key Feature Subset</w:t>
      </w:r>
    </w:p>
    <w:p w14:paraId="3E076F39" w14:textId="216E3D30" w:rsidR="00E96FA3" w:rsidRDefault="00E96FA3" w:rsidP="00ED11DA">
      <w:r>
        <w:rPr>
          <w:noProof/>
        </w:rPr>
        <w:drawing>
          <wp:inline distT="0" distB="0" distL="0" distR="0" wp14:anchorId="1D2E1D0D" wp14:editId="32F379D1">
            <wp:extent cx="5943600" cy="3545727"/>
            <wp:effectExtent l="0" t="0" r="0" b="0"/>
            <wp:docPr id="1454058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58526"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5943600" cy="3545727"/>
                    </a:xfrm>
                    <a:prstGeom prst="rect">
                      <a:avLst/>
                    </a:prstGeom>
                  </pic:spPr>
                </pic:pic>
              </a:graphicData>
            </a:graphic>
          </wp:inline>
        </w:drawing>
      </w:r>
    </w:p>
    <w:p w14:paraId="0562060A" w14:textId="77777777" w:rsidR="00E001C7" w:rsidRDefault="00E001C7" w:rsidP="002C5E42">
      <w:pPr>
        <w:pStyle w:val="Caption"/>
        <w:spacing w:line="240" w:lineRule="auto"/>
        <w:rPr>
          <w:b/>
          <w:bCs/>
        </w:rPr>
      </w:pPr>
    </w:p>
    <w:p w14:paraId="1F66875E" w14:textId="77777777" w:rsidR="00E001C7" w:rsidRDefault="00E001C7" w:rsidP="002C5E42">
      <w:pPr>
        <w:pStyle w:val="Caption"/>
        <w:spacing w:line="240" w:lineRule="auto"/>
        <w:rPr>
          <w:b/>
          <w:bCs/>
        </w:rPr>
      </w:pPr>
    </w:p>
    <w:p w14:paraId="04A0B919" w14:textId="77777777" w:rsidR="00E001C7" w:rsidRDefault="00E001C7" w:rsidP="002C5E42">
      <w:pPr>
        <w:pStyle w:val="Caption"/>
        <w:spacing w:line="240" w:lineRule="auto"/>
        <w:rPr>
          <w:b/>
          <w:bCs/>
        </w:rPr>
      </w:pPr>
    </w:p>
    <w:p w14:paraId="3035E87F" w14:textId="77777777" w:rsidR="00E001C7" w:rsidRDefault="00E001C7" w:rsidP="002C5E42">
      <w:pPr>
        <w:pStyle w:val="Caption"/>
        <w:spacing w:line="240" w:lineRule="auto"/>
        <w:rPr>
          <w:b/>
          <w:bCs/>
        </w:rPr>
      </w:pPr>
    </w:p>
    <w:p w14:paraId="6EA5DA8D" w14:textId="77777777" w:rsidR="00E001C7" w:rsidRDefault="00E001C7" w:rsidP="002C5E42">
      <w:pPr>
        <w:pStyle w:val="Caption"/>
        <w:spacing w:line="240" w:lineRule="auto"/>
        <w:rPr>
          <w:b/>
          <w:bCs/>
        </w:rPr>
      </w:pPr>
    </w:p>
    <w:p w14:paraId="7EA4B900" w14:textId="77777777" w:rsidR="00E001C7" w:rsidRDefault="00E001C7" w:rsidP="002C5E42">
      <w:pPr>
        <w:pStyle w:val="Caption"/>
        <w:spacing w:line="240" w:lineRule="auto"/>
        <w:rPr>
          <w:b/>
          <w:bCs/>
        </w:rPr>
      </w:pPr>
    </w:p>
    <w:p w14:paraId="098AE5B4" w14:textId="6BBE4D34" w:rsidR="002C5E42" w:rsidRPr="002C5E42" w:rsidRDefault="002C5E42" w:rsidP="002C5E42">
      <w:pPr>
        <w:pStyle w:val="Caption"/>
        <w:spacing w:line="240" w:lineRule="auto"/>
        <w:rPr>
          <w:b/>
          <w:bCs/>
        </w:rPr>
      </w:pPr>
      <w:r w:rsidRPr="002C5E42">
        <w:rPr>
          <w:b/>
          <w:bCs/>
        </w:rPr>
        <w:lastRenderedPageBreak/>
        <w:t xml:space="preserve">Figure </w:t>
      </w:r>
      <w:r w:rsidRPr="002C5E42">
        <w:rPr>
          <w:b/>
          <w:bCs/>
        </w:rPr>
        <w:fldChar w:fldCharType="begin"/>
      </w:r>
      <w:r w:rsidRPr="002C5E42">
        <w:rPr>
          <w:b/>
          <w:bCs/>
        </w:rPr>
        <w:instrText xml:space="preserve"> SEQ Figure \* ARABIC </w:instrText>
      </w:r>
      <w:r w:rsidRPr="002C5E42">
        <w:rPr>
          <w:b/>
          <w:bCs/>
        </w:rPr>
        <w:fldChar w:fldCharType="separate"/>
      </w:r>
      <w:r w:rsidR="00E96FA3">
        <w:rPr>
          <w:b/>
          <w:bCs/>
          <w:noProof/>
        </w:rPr>
        <w:t>16</w:t>
      </w:r>
      <w:r w:rsidRPr="002C5E42">
        <w:rPr>
          <w:b/>
          <w:bCs/>
        </w:rPr>
        <w:fldChar w:fldCharType="end"/>
      </w:r>
      <w:r w:rsidRPr="002C5E42">
        <w:rPr>
          <w:b/>
          <w:bCs/>
        </w:rPr>
        <w:t xml:space="preserve"> </w:t>
      </w:r>
    </w:p>
    <w:p w14:paraId="080B2CE0" w14:textId="54D4FA15" w:rsidR="002C5E42" w:rsidRPr="002C5E42" w:rsidRDefault="002C5E42" w:rsidP="002C5E42">
      <w:pPr>
        <w:pStyle w:val="Caption"/>
        <w:spacing w:line="240" w:lineRule="auto"/>
        <w:rPr>
          <w:i/>
          <w:iCs w:val="0"/>
        </w:rPr>
      </w:pPr>
      <w:r w:rsidRPr="002C5E42">
        <w:rPr>
          <w:i/>
          <w:iCs w:val="0"/>
        </w:rPr>
        <w:t>PCA Projection Scatterplot and Feature Loadings (Full Set, 3Components)</w:t>
      </w:r>
    </w:p>
    <w:p w14:paraId="74B5A670" w14:textId="00C5B364" w:rsidR="00ED11DA" w:rsidRDefault="002C5E42" w:rsidP="00ED11DA">
      <w:commentRangeStart w:id="150"/>
      <w:r>
        <w:rPr>
          <w:noProof/>
        </w:rPr>
        <w:drawing>
          <wp:inline distT="0" distB="0" distL="0" distR="0" wp14:anchorId="7B8C54B5" wp14:editId="31474605">
            <wp:extent cx="5943600" cy="4039235"/>
            <wp:effectExtent l="0" t="0" r="0" b="0"/>
            <wp:docPr id="7223418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41813" name="Picture 722341813"/>
                    <pic:cNvPicPr/>
                  </pic:nvPicPr>
                  <pic:blipFill>
                    <a:blip r:embed="rId32">
                      <a:extLst>
                        <a:ext uri="{28A0092B-C50C-407E-A947-70E740481C1C}">
                          <a14:useLocalDpi xmlns:a14="http://schemas.microsoft.com/office/drawing/2010/main" val="0"/>
                        </a:ext>
                      </a:extLst>
                    </a:blip>
                    <a:stretch>
                      <a:fillRect/>
                    </a:stretch>
                  </pic:blipFill>
                  <pic:spPr>
                    <a:xfrm>
                      <a:off x="0" y="0"/>
                      <a:ext cx="5943600" cy="4039235"/>
                    </a:xfrm>
                    <a:prstGeom prst="rect">
                      <a:avLst/>
                    </a:prstGeom>
                  </pic:spPr>
                </pic:pic>
              </a:graphicData>
            </a:graphic>
          </wp:inline>
        </w:drawing>
      </w:r>
      <w:commentRangeEnd w:id="150"/>
      <w:r w:rsidR="000606B8">
        <w:rPr>
          <w:rStyle w:val="CommentReference"/>
          <w:rFonts w:eastAsia="Times New Roman" w:cs="Arial"/>
          <w:szCs w:val="20"/>
        </w:rPr>
        <w:commentReference w:id="150"/>
      </w:r>
    </w:p>
    <w:p w14:paraId="664B83C4" w14:textId="58FCFAEB" w:rsidR="008D3238" w:rsidRDefault="00B76F9C" w:rsidP="00B76F9C">
      <w:pPr>
        <w:pStyle w:val="Heading3"/>
      </w:pPr>
      <w:r>
        <w:t>Unsupervised Learning (Clustering Phase)</w:t>
      </w:r>
    </w:p>
    <w:p w14:paraId="1799CA4B" w14:textId="3A335461" w:rsidR="00457802" w:rsidRPr="00457802" w:rsidRDefault="00457802" w:rsidP="00457802">
      <w:pPr>
        <w:ind w:firstLine="720"/>
      </w:pPr>
      <w:r w:rsidRPr="00457802">
        <w:t xml:space="preserve">The unsupervised phase of the analysis </w:t>
      </w:r>
      <w:del w:id="151" w:author="Irene Tsapara" w:date="2025-06-26T13:38:00Z" w16du:dateUtc="2025-06-26T18:38:00Z">
        <w:r w:rsidRPr="00457802" w:rsidDel="000606B8">
          <w:delText>applied three clustering algorithms</w:delText>
        </w:r>
        <w:r w:rsidDel="000606B8">
          <w:delText xml:space="preserve">, </w:delText>
        </w:r>
        <w:r w:rsidRPr="00457802" w:rsidDel="000606B8">
          <w:delText>K-Means, Agglomerative Hierarchical Clustering, and DBSCAN</w:delText>
        </w:r>
        <w:r w:rsidDel="000606B8">
          <w:delText xml:space="preserve">, </w:delText>
        </w:r>
      </w:del>
      <w:ins w:id="152" w:author="Irene Tsapara" w:date="2025-06-26T13:38:00Z" w16du:dateUtc="2025-06-26T18:38:00Z">
        <w:r w:rsidR="000606B8">
          <w:t>employed three clustering algorithms —K-Means, Agglomerative Hierarchical Clustering, and DBSCAN —</w:t>
        </w:r>
      </w:ins>
      <w:r w:rsidRPr="00457802">
        <w:t>to identify structural patterns and potential anomalies within the PPP loan dataset. Clustering was conducted on two versions of the feature matrix: the full uncompressed feature set (</w:t>
      </w:r>
      <w:proofErr w:type="spellStart"/>
      <w:r w:rsidRPr="00457802">
        <w:rPr>
          <w:i/>
          <w:iCs/>
        </w:rPr>
        <w:t>X_all_no_pca</w:t>
      </w:r>
      <w:proofErr w:type="spellEnd"/>
      <w:r w:rsidRPr="00457802">
        <w:t>) and a PCA-reduced variant (</w:t>
      </w:r>
      <w:r w:rsidRPr="00457802">
        <w:rPr>
          <w:i/>
          <w:iCs/>
        </w:rPr>
        <w:t>X_all_pca_3</w:t>
      </w:r>
      <w:r w:rsidRPr="00457802">
        <w:t>), in which the number of components was selected to preserve approximately 95% of the variance in the original features.</w:t>
      </w:r>
    </w:p>
    <w:p w14:paraId="01F26CBA" w14:textId="0835064E" w:rsidR="00457802" w:rsidRPr="00457802" w:rsidRDefault="00457802" w:rsidP="00457802">
      <w:pPr>
        <w:ind w:firstLine="720"/>
      </w:pPr>
      <w:r w:rsidRPr="00457802">
        <w:t xml:space="preserve">To evaluate the influence of feature dimensionality on clustering quality, both versions were subjected to </w:t>
      </w:r>
      <w:del w:id="153" w:author="Irene Tsapara" w:date="2025-06-26T13:39:00Z" w16du:dateUtc="2025-06-26T18:39:00Z">
        <w:r w:rsidRPr="00457802" w:rsidDel="000606B8">
          <w:delText>systematic hyperparameter exploration</w:delText>
        </w:r>
      </w:del>
      <w:ins w:id="154" w:author="Irene Tsapara" w:date="2025-06-26T13:39:00Z" w16du:dateUtc="2025-06-26T18:39:00Z">
        <w:r w:rsidR="000606B8">
          <w:t xml:space="preserve">a systematic exploration of </w:t>
        </w:r>
        <w:r w:rsidR="000606B8">
          <w:lastRenderedPageBreak/>
          <w:t>hyperparameters</w:t>
        </w:r>
      </w:ins>
      <w:r w:rsidRPr="00457802">
        <w:t>. Parameters were defined in structured JSON configuration files, functioning as a manual grid search by systematically passing all combinations into the pipeline for sequential execution. This approach supported reproducibility while allowing flexibility across multiple parameter ranges.</w:t>
      </w:r>
    </w:p>
    <w:p w14:paraId="4C41C801" w14:textId="412A46E4" w:rsidR="00457802" w:rsidRPr="00457802" w:rsidRDefault="00457802" w:rsidP="00457802">
      <w:pPr>
        <w:ind w:firstLine="720"/>
      </w:pPr>
      <w:commentRangeStart w:id="155"/>
      <w:r w:rsidRPr="00457802">
        <w:t>K-Means and Agglomerative Clustering were each evaluated over a series of cluster counts (</w:t>
      </w:r>
      <w:r>
        <w:rPr>
          <w:i/>
          <w:iCs/>
        </w:rPr>
        <w:t>k</w:t>
      </w:r>
      <w:r w:rsidRPr="00457802">
        <w:t xml:space="preserve"> = 2–10 for K-Means; 2–6 for Hierarchical). DBSCAN was tested using combinations of </w:t>
      </w:r>
      <w:r w:rsidR="00A13794">
        <w:rPr>
          <w:rFonts w:cs="Times New Roman"/>
        </w:rPr>
        <w:t>ε</w:t>
      </w:r>
      <w:r w:rsidRPr="00457802">
        <w:t xml:space="preserve"> values ranging from 0.3 to 1.3 and </w:t>
      </w:r>
      <w:proofErr w:type="spellStart"/>
      <w:r w:rsidRPr="00457802">
        <w:t>min_samples</w:t>
      </w:r>
      <w:proofErr w:type="spellEnd"/>
      <w:r w:rsidRPr="00457802">
        <w:t xml:space="preserve"> values from 3 to 15.</w:t>
      </w:r>
      <w:commentRangeEnd w:id="155"/>
      <w:r w:rsidR="005A35E9">
        <w:rPr>
          <w:rStyle w:val="CommentReference"/>
          <w:rFonts w:eastAsia="Times New Roman" w:cs="Arial"/>
          <w:szCs w:val="20"/>
        </w:rPr>
        <w:commentReference w:id="155"/>
      </w:r>
      <w:r w:rsidRPr="00457802">
        <w:t xml:space="preserve"> All clustering operations were executed using GPU-accelerated RAPIDS </w:t>
      </w:r>
      <w:proofErr w:type="spellStart"/>
      <w:r w:rsidRPr="00457802">
        <w:t>cuML</w:t>
      </w:r>
      <w:proofErr w:type="spellEnd"/>
      <w:r w:rsidRPr="00457802">
        <w:t xml:space="preserve"> implementations to ensure efficient processing across the high-dimensional feature spaces.</w:t>
      </w:r>
    </w:p>
    <w:p w14:paraId="12A29D31" w14:textId="77777777" w:rsidR="00457802" w:rsidRPr="00457802" w:rsidRDefault="00457802" w:rsidP="00457802">
      <w:commentRangeStart w:id="156"/>
      <w:r w:rsidRPr="00457802">
        <w:t>Cluster quality was assessed using two metrics:</w:t>
      </w:r>
    </w:p>
    <w:p w14:paraId="03752E95" w14:textId="2BE727A4" w:rsidR="00457802" w:rsidRPr="00457802" w:rsidRDefault="00457802" w:rsidP="00457802">
      <w:pPr>
        <w:numPr>
          <w:ilvl w:val="0"/>
          <w:numId w:val="91"/>
        </w:numPr>
      </w:pPr>
      <w:r w:rsidRPr="00457802">
        <w:t>Silhouette Score</w:t>
      </w:r>
      <w:r w:rsidRPr="002C5E42">
        <w:t>:</w:t>
      </w:r>
      <w:r w:rsidRPr="00457802">
        <w:t xml:space="preserve"> to evaluate intra-cluster cohesion and inter-cluster separation,</w:t>
      </w:r>
    </w:p>
    <w:p w14:paraId="4188AC12" w14:textId="3AD96456" w:rsidR="00457802" w:rsidRPr="00457802" w:rsidRDefault="00457802" w:rsidP="00457802">
      <w:pPr>
        <w:numPr>
          <w:ilvl w:val="0"/>
          <w:numId w:val="91"/>
        </w:numPr>
      </w:pPr>
      <w:r w:rsidRPr="00457802">
        <w:t>Davies-Bouldin Index (DBI)</w:t>
      </w:r>
      <w:r w:rsidRPr="002C5E42">
        <w:t>:</w:t>
      </w:r>
      <w:r w:rsidRPr="00457802">
        <w:t xml:space="preserve"> to assess average similarity between clusters.</w:t>
      </w:r>
      <w:commentRangeEnd w:id="156"/>
      <w:r w:rsidR="005A35E9">
        <w:rPr>
          <w:rStyle w:val="CommentReference"/>
          <w:rFonts w:eastAsia="Times New Roman" w:cs="Arial"/>
          <w:szCs w:val="20"/>
        </w:rPr>
        <w:commentReference w:id="156"/>
      </w:r>
    </w:p>
    <w:p w14:paraId="6F751028" w14:textId="657AC5E3" w:rsidR="00457802" w:rsidRPr="00457802" w:rsidRDefault="00457802" w:rsidP="00457802">
      <w:pPr>
        <w:ind w:firstLine="360"/>
      </w:pPr>
      <w:r w:rsidRPr="00457802">
        <w:t>Across all algorithms and configurations, clustering on the non-PCA feature space (</w:t>
      </w:r>
      <w:proofErr w:type="spellStart"/>
      <w:r w:rsidRPr="00457802">
        <w:rPr>
          <w:i/>
          <w:iCs/>
        </w:rPr>
        <w:t>X_all_no_pca</w:t>
      </w:r>
      <w:proofErr w:type="spellEnd"/>
      <w:r w:rsidRPr="00457802">
        <w:t xml:space="preserve">) consistently outperformed the PCA-reduced variant, yielding better cohesion and separation as measured by both metrics. Accordingly, clustering results from </w:t>
      </w:r>
      <w:proofErr w:type="spellStart"/>
      <w:r w:rsidRPr="00457802">
        <w:rPr>
          <w:i/>
          <w:iCs/>
        </w:rPr>
        <w:t>X_all_no_pca</w:t>
      </w:r>
      <w:proofErr w:type="spellEnd"/>
      <w:r w:rsidRPr="00457802">
        <w:t xml:space="preserve"> were selected for inclusion in the supervised modeling pipeline.</w:t>
      </w:r>
      <w:r>
        <w:t xml:space="preserve"> </w:t>
      </w:r>
      <w:r w:rsidRPr="00457802">
        <w:t>The final cluster-derived variables were:</w:t>
      </w:r>
    </w:p>
    <w:p w14:paraId="78F9B82D" w14:textId="7F8F0514" w:rsidR="00457802" w:rsidRPr="00457802" w:rsidRDefault="00457802" w:rsidP="00457802">
      <w:pPr>
        <w:numPr>
          <w:ilvl w:val="0"/>
          <w:numId w:val="92"/>
        </w:numPr>
      </w:pPr>
      <w:r w:rsidRPr="00457802">
        <w:rPr>
          <w:i/>
          <w:iCs/>
        </w:rPr>
        <w:t>kmeans_full_n2</w:t>
      </w:r>
      <w:r w:rsidRPr="00457802">
        <w:t>: K-Means cluster labels (</w:t>
      </w:r>
      <w:r>
        <w:rPr>
          <w:i/>
          <w:iCs/>
        </w:rPr>
        <w:t>k</w:t>
      </w:r>
      <w:r w:rsidRPr="00457802">
        <w:t xml:space="preserve"> = 2)</w:t>
      </w:r>
    </w:p>
    <w:p w14:paraId="1F1B9B0C" w14:textId="11382FA1" w:rsidR="00457802" w:rsidRPr="00457802" w:rsidRDefault="00457802" w:rsidP="00457802">
      <w:pPr>
        <w:numPr>
          <w:ilvl w:val="0"/>
          <w:numId w:val="92"/>
        </w:numPr>
      </w:pPr>
      <w:r w:rsidRPr="00457802">
        <w:rPr>
          <w:i/>
          <w:iCs/>
        </w:rPr>
        <w:t>hier_full_n2</w:t>
      </w:r>
      <w:r w:rsidRPr="00457802">
        <w:t>: Agglomerative cluster labels (</w:t>
      </w:r>
      <w:r>
        <w:rPr>
          <w:i/>
          <w:iCs/>
        </w:rPr>
        <w:t>k</w:t>
      </w:r>
      <w:r w:rsidRPr="00457802">
        <w:t xml:space="preserve"> = 2)</w:t>
      </w:r>
    </w:p>
    <w:p w14:paraId="0117E937" w14:textId="0E6D0A69" w:rsidR="00457802" w:rsidRPr="00457802" w:rsidRDefault="00457802" w:rsidP="00457802">
      <w:pPr>
        <w:numPr>
          <w:ilvl w:val="0"/>
          <w:numId w:val="92"/>
        </w:numPr>
      </w:pPr>
      <w:r w:rsidRPr="00457802">
        <w:rPr>
          <w:i/>
          <w:iCs/>
        </w:rPr>
        <w:t>dbscan_full_e07_m10_noise</w:t>
      </w:r>
      <w:r w:rsidRPr="00457802">
        <w:t>: DBSCAN noise indicator (</w:t>
      </w:r>
      <w:r w:rsidR="00A13794">
        <w:rPr>
          <w:rFonts w:cs="Times New Roman"/>
        </w:rPr>
        <w:t>ε</w:t>
      </w:r>
      <w:r w:rsidRPr="00457802">
        <w:t xml:space="preserve"> = 0.7, </w:t>
      </w:r>
      <w:proofErr w:type="spellStart"/>
      <w:r w:rsidRPr="00457802">
        <w:t>min_samples</w:t>
      </w:r>
      <w:proofErr w:type="spellEnd"/>
      <w:r w:rsidRPr="00457802">
        <w:t xml:space="preserve"> = 10, with 1 representing detected outliers)</w:t>
      </w:r>
    </w:p>
    <w:p w14:paraId="0D5A8BE5" w14:textId="77777777" w:rsidR="00457802" w:rsidRPr="00457802" w:rsidRDefault="00457802" w:rsidP="00457802">
      <w:r w:rsidRPr="00457802">
        <w:t>These outputs were appended to the main training dataset as engineered features and subsequently used to enhance classification in the semi-supervised learning phase.</w:t>
      </w:r>
    </w:p>
    <w:p w14:paraId="3E14CD2F" w14:textId="475DC57D" w:rsidR="00C243DC" w:rsidRDefault="003C47C9" w:rsidP="00C243DC">
      <w:pPr>
        <w:pStyle w:val="Heading3"/>
      </w:pPr>
      <w:r>
        <w:lastRenderedPageBreak/>
        <w:t>Supervised Classification</w:t>
      </w:r>
    </w:p>
    <w:p w14:paraId="7493B19B" w14:textId="7682A29D" w:rsidR="003C47C9" w:rsidRDefault="003C47C9" w:rsidP="007D4DF0">
      <w:pPr>
        <w:ind w:firstLine="720"/>
      </w:pPr>
      <w:r w:rsidRPr="003C47C9">
        <w:t xml:space="preserve">Following unsupervised clustering, supervised classification was employed to test the predictive power of hybrid models that combined raw PPP loan features with clustering-derived variables. This approach aligned directly with Research Question 2 and Hypothesis 2, which tested whether model combinations incorporating unsupervised </w:t>
      </w:r>
      <w:ins w:id="157" w:author="Irene Tsapara" w:date="2025-06-26T13:43:00Z" w16du:dateUtc="2025-06-26T18:43:00Z">
        <w:r w:rsidR="005A35E9">
          <w:t xml:space="preserve">learning </w:t>
        </w:r>
      </w:ins>
      <w:r w:rsidR="002C0B1F">
        <w:t>improved fraud detection accuracy</w:t>
      </w:r>
      <w:r w:rsidRPr="003C47C9">
        <w:t>.</w:t>
      </w:r>
      <w:r>
        <w:t xml:space="preserve"> </w:t>
      </w:r>
    </w:p>
    <w:p w14:paraId="493E542B" w14:textId="4671744B" w:rsidR="007D4DF0" w:rsidRDefault="007D4DF0" w:rsidP="007D4DF0">
      <w:pPr>
        <w:ind w:firstLine="720"/>
      </w:pPr>
      <w:r w:rsidRPr="007D4DF0">
        <w:t>All models were trained on the non-PCA full feature set (</w:t>
      </w:r>
      <w:proofErr w:type="spellStart"/>
      <w:r w:rsidRPr="007D4DF0">
        <w:rPr>
          <w:i/>
          <w:iCs/>
        </w:rPr>
        <w:t>X_all_no_pca</w:t>
      </w:r>
      <w:proofErr w:type="spellEnd"/>
      <w:r w:rsidRPr="007D4DF0">
        <w:t>), selected based on earlier evidence that clustering performed more effectively on the uncompressed version of the data. The dataset was augmented with three clustering-derived variables:</w:t>
      </w:r>
    </w:p>
    <w:p w14:paraId="18524934" w14:textId="3A1587F1" w:rsidR="007D4DF0" w:rsidRPr="007D4DF0" w:rsidRDefault="007D4DF0" w:rsidP="007D4DF0">
      <w:pPr>
        <w:pStyle w:val="ListParagraph"/>
        <w:numPr>
          <w:ilvl w:val="0"/>
          <w:numId w:val="93"/>
        </w:numPr>
      </w:pPr>
      <w:r w:rsidRPr="007D4DF0">
        <w:rPr>
          <w:i/>
          <w:iCs/>
        </w:rPr>
        <w:t>kmeans_full_n2</w:t>
      </w:r>
      <w:r w:rsidRPr="007D4DF0">
        <w:t>: K-Means cluster labels (</w:t>
      </w:r>
      <w:r w:rsidRPr="007D4DF0">
        <w:rPr>
          <w:i/>
          <w:iCs/>
        </w:rPr>
        <w:t>k</w:t>
      </w:r>
      <w:r w:rsidRPr="007D4DF0">
        <w:t>=2)</w:t>
      </w:r>
    </w:p>
    <w:p w14:paraId="27CF1AF8" w14:textId="40921BA1" w:rsidR="007D4DF0" w:rsidRPr="007D4DF0" w:rsidRDefault="007D4DF0" w:rsidP="007D4DF0">
      <w:pPr>
        <w:pStyle w:val="ListParagraph"/>
        <w:numPr>
          <w:ilvl w:val="0"/>
          <w:numId w:val="93"/>
        </w:numPr>
      </w:pPr>
      <w:r w:rsidRPr="007D4DF0">
        <w:rPr>
          <w:i/>
          <w:iCs/>
        </w:rPr>
        <w:t>hier_full_n2</w:t>
      </w:r>
      <w:r w:rsidRPr="007D4DF0">
        <w:t>: Agglomerative cluster labels (</w:t>
      </w:r>
      <w:r>
        <w:rPr>
          <w:i/>
          <w:iCs/>
        </w:rPr>
        <w:t>k</w:t>
      </w:r>
      <w:r w:rsidRPr="007D4DF0">
        <w:t>=2)</w:t>
      </w:r>
    </w:p>
    <w:p w14:paraId="22647475" w14:textId="2A22D59E" w:rsidR="007D4DF0" w:rsidRDefault="007D4DF0" w:rsidP="007D4DF0">
      <w:pPr>
        <w:pStyle w:val="ListParagraph"/>
        <w:numPr>
          <w:ilvl w:val="0"/>
          <w:numId w:val="93"/>
        </w:numPr>
      </w:pPr>
      <w:r w:rsidRPr="007D4DF0">
        <w:rPr>
          <w:i/>
          <w:iCs/>
        </w:rPr>
        <w:t>dbscan_full_e07_m10_noise</w:t>
      </w:r>
      <w:r w:rsidRPr="007D4DF0">
        <w:t>: Binary indicator for DBSCAN outlier status (1 = outlier)</w:t>
      </w:r>
    </w:p>
    <w:p w14:paraId="66EA6667" w14:textId="77777777" w:rsidR="007D4DF0" w:rsidRPr="007D4DF0" w:rsidRDefault="007D4DF0" w:rsidP="007D4DF0">
      <w:r>
        <w:t xml:space="preserve">These engineered features captured structural insights uncovered during unsupervised learning and were injected into the supervised learning pipeline as additional predictors. The binary target variable </w:t>
      </w:r>
      <w:proofErr w:type="spellStart"/>
      <w:r w:rsidRPr="007D4DF0">
        <w:rPr>
          <w:i/>
          <w:iCs/>
        </w:rPr>
        <w:t>is_fraudulent</w:t>
      </w:r>
      <w:proofErr w:type="spellEnd"/>
      <w:r>
        <w:t xml:space="preserve"> was appended from the labeled set of 301 known fraud cases identified via DOJ, SBA OIG, and PRAC datasets. Each classification model was evaluated using a 70/30 stratified train-test split, repeated across five random seeds (42, 52, 62, 72, 82) to assess variability and robustness. SMOTE was applied to the training data in each fold to address the severe class imbalance, with known fraud cases representing less than 0.05% of the population. </w:t>
      </w:r>
      <w:r w:rsidRPr="007D4DF0">
        <w:t>The following classification algorithms were tested:</w:t>
      </w:r>
    </w:p>
    <w:p w14:paraId="496778D3" w14:textId="77777777" w:rsidR="007D4DF0" w:rsidRPr="007D4DF0" w:rsidRDefault="007D4DF0" w:rsidP="007D4DF0">
      <w:pPr>
        <w:numPr>
          <w:ilvl w:val="0"/>
          <w:numId w:val="98"/>
        </w:numPr>
      </w:pPr>
      <w:r w:rsidRPr="007D4DF0">
        <w:t>Logistic Regression</w:t>
      </w:r>
    </w:p>
    <w:p w14:paraId="219316B6" w14:textId="77777777" w:rsidR="007D4DF0" w:rsidRPr="007D4DF0" w:rsidRDefault="007D4DF0" w:rsidP="007D4DF0">
      <w:pPr>
        <w:numPr>
          <w:ilvl w:val="0"/>
          <w:numId w:val="98"/>
        </w:numPr>
      </w:pPr>
      <w:r w:rsidRPr="007D4DF0">
        <w:t>Support Vector Machine (SVM)</w:t>
      </w:r>
    </w:p>
    <w:p w14:paraId="22DB18B7" w14:textId="77777777" w:rsidR="007D4DF0" w:rsidRPr="007D4DF0" w:rsidRDefault="007D4DF0" w:rsidP="007D4DF0">
      <w:pPr>
        <w:numPr>
          <w:ilvl w:val="0"/>
          <w:numId w:val="98"/>
        </w:numPr>
      </w:pPr>
      <w:r w:rsidRPr="007D4DF0">
        <w:t>Random Forest</w:t>
      </w:r>
    </w:p>
    <w:p w14:paraId="4A4FDABA" w14:textId="77777777" w:rsidR="007D4DF0" w:rsidRPr="007D4DF0" w:rsidRDefault="007D4DF0" w:rsidP="007D4DF0">
      <w:pPr>
        <w:numPr>
          <w:ilvl w:val="0"/>
          <w:numId w:val="98"/>
        </w:numPr>
      </w:pPr>
      <w:proofErr w:type="spellStart"/>
      <w:r w:rsidRPr="007D4DF0">
        <w:lastRenderedPageBreak/>
        <w:t>XGBoost</w:t>
      </w:r>
      <w:proofErr w:type="spellEnd"/>
    </w:p>
    <w:p w14:paraId="7486FEE3" w14:textId="77777777" w:rsidR="007D4DF0" w:rsidRPr="007D4DF0" w:rsidRDefault="007D4DF0" w:rsidP="007D4DF0">
      <w:pPr>
        <w:numPr>
          <w:ilvl w:val="0"/>
          <w:numId w:val="98"/>
        </w:numPr>
      </w:pPr>
      <w:r w:rsidRPr="007D4DF0">
        <w:t>Neural Network (</w:t>
      </w:r>
      <w:proofErr w:type="spellStart"/>
      <w:r w:rsidRPr="007D4DF0">
        <w:t>Keras</w:t>
      </w:r>
      <w:proofErr w:type="spellEnd"/>
      <w:r w:rsidRPr="007D4DF0">
        <w:t>/TensorFlow)</w:t>
      </w:r>
    </w:p>
    <w:p w14:paraId="79ED4B30" w14:textId="77777777" w:rsidR="007D4DF0" w:rsidRDefault="007D4DF0" w:rsidP="007D4DF0">
      <w:pPr>
        <w:numPr>
          <w:ilvl w:val="0"/>
          <w:numId w:val="98"/>
        </w:numPr>
      </w:pPr>
      <w:r w:rsidRPr="007D4DF0">
        <w:t>Gaussian Naïve Bayes</w:t>
      </w:r>
    </w:p>
    <w:p w14:paraId="043F6D41" w14:textId="77777777" w:rsidR="00EE5302" w:rsidRPr="00EE5302" w:rsidRDefault="007D4DF0" w:rsidP="00EE5302">
      <w:r w:rsidRPr="007D4DF0">
        <w:t>Each model was paired with one or more clustering-derived features to form distinct experimental configurations (e.g., K</w:t>
      </w:r>
      <w:r>
        <w:t>-</w:t>
      </w:r>
      <w:r w:rsidRPr="007D4DF0">
        <w:t xml:space="preserve">Means </w:t>
      </w:r>
      <w:r>
        <w:t>+</w:t>
      </w:r>
      <w:r w:rsidRPr="007D4DF0">
        <w:t xml:space="preserve"> Random Forest, DBSCAN </w:t>
      </w:r>
      <w:r>
        <w:t>+</w:t>
      </w:r>
      <w:r w:rsidRPr="007D4DF0">
        <w:t xml:space="preserve"> SVM, Hierarchical + </w:t>
      </w:r>
      <w:proofErr w:type="spellStart"/>
      <w:r w:rsidRPr="007D4DF0">
        <w:t>XGBoost</w:t>
      </w:r>
      <w:proofErr w:type="spellEnd"/>
      <w:r w:rsidRPr="007D4DF0">
        <w:t>). A total of 240 model runs were executed, each representing a unique combination of model, clustering-derived variable(s), and random seed.</w:t>
      </w:r>
      <w:r w:rsidR="00EE5302">
        <w:t xml:space="preserve"> </w:t>
      </w:r>
      <w:r w:rsidR="00EE5302" w:rsidRPr="00EE5302">
        <w:t>Model performance was evaluated using four key metrics:</w:t>
      </w:r>
    </w:p>
    <w:p w14:paraId="104EFF87" w14:textId="77777777" w:rsidR="00EE5302" w:rsidRDefault="00EE5302" w:rsidP="00EE5302">
      <w:pPr>
        <w:numPr>
          <w:ilvl w:val="0"/>
          <w:numId w:val="99"/>
        </w:numPr>
        <w:rPr>
          <w:ins w:id="158" w:author="Irene Tsapara" w:date="2025-06-26T13:44:00Z" w16du:dateUtc="2025-06-26T18:44:00Z"/>
        </w:rPr>
      </w:pPr>
      <w:r w:rsidRPr="00EE5302">
        <w:t>Area Under the Receiver Operating Characteristic Curve (AUC-ROC)</w:t>
      </w:r>
    </w:p>
    <w:p w14:paraId="221C9DDF" w14:textId="276E55AB" w:rsidR="005A35E9" w:rsidRPr="00EE5302" w:rsidRDefault="005A35E9" w:rsidP="00EE5302">
      <w:pPr>
        <w:numPr>
          <w:ilvl w:val="0"/>
          <w:numId w:val="99"/>
        </w:numPr>
      </w:pPr>
      <w:ins w:id="159" w:author="Irene Tsapara" w:date="2025-06-26T13:44:00Z" w16du:dateUtc="2025-06-26T18:44:00Z">
        <w:r>
          <w:t>Accuracy????</w:t>
        </w:r>
      </w:ins>
    </w:p>
    <w:p w14:paraId="41AD9843" w14:textId="77777777" w:rsidR="00EE5302" w:rsidRPr="00EE5302" w:rsidRDefault="00EE5302" w:rsidP="00EE5302">
      <w:pPr>
        <w:numPr>
          <w:ilvl w:val="0"/>
          <w:numId w:val="99"/>
        </w:numPr>
      </w:pPr>
      <w:r w:rsidRPr="00EE5302">
        <w:t>Precision</w:t>
      </w:r>
    </w:p>
    <w:p w14:paraId="3BB72159" w14:textId="77777777" w:rsidR="00EE5302" w:rsidRPr="00EE5302" w:rsidRDefault="00EE5302" w:rsidP="00EE5302">
      <w:pPr>
        <w:numPr>
          <w:ilvl w:val="0"/>
          <w:numId w:val="99"/>
        </w:numPr>
      </w:pPr>
      <w:r w:rsidRPr="00EE5302">
        <w:t>Recall</w:t>
      </w:r>
    </w:p>
    <w:p w14:paraId="7B873975" w14:textId="77777777" w:rsidR="00EE5302" w:rsidRDefault="00EE5302" w:rsidP="00EE5302">
      <w:pPr>
        <w:numPr>
          <w:ilvl w:val="0"/>
          <w:numId w:val="99"/>
        </w:numPr>
      </w:pPr>
      <w:r w:rsidRPr="00EE5302">
        <w:t>F1 Score</w:t>
      </w:r>
    </w:p>
    <w:p w14:paraId="10B69982" w14:textId="223D7C77" w:rsidR="00810C0E" w:rsidRDefault="00EE5302" w:rsidP="00DB0D41">
      <w:r w:rsidRPr="00EE5302">
        <w:t>These metrics provided a multidimensional perspective on classification quality, particularly useful in the context of rare-event detection</w:t>
      </w:r>
      <w:del w:id="160" w:author="Irene Tsapara" w:date="2025-06-26T13:45:00Z" w16du:dateUtc="2025-06-26T18:45:00Z">
        <w:r w:rsidRPr="00EE5302" w:rsidDel="005A35E9">
          <w:delText xml:space="preserve"> like</w:delText>
        </w:r>
      </w:del>
      <w:ins w:id="161" w:author="Irene Tsapara" w:date="2025-06-26T13:45:00Z" w16du:dateUtc="2025-06-26T18:45:00Z">
        <w:r w:rsidR="005A35E9">
          <w:t>, such as</w:t>
        </w:r>
      </w:ins>
      <w:r w:rsidRPr="00EE5302">
        <w:t xml:space="preserve"> fraud. All metrics were calculated on the test folds and aggregated across the five seeds. Performance variation and statistical comparisons are addressed in the next section.</w:t>
      </w:r>
      <w:bookmarkStart w:id="162" w:name="_Toc164865791"/>
    </w:p>
    <w:p w14:paraId="0102BBAE" w14:textId="1A7EE226" w:rsidR="007F2702" w:rsidRDefault="007F2702" w:rsidP="007F2702">
      <w:pPr>
        <w:pStyle w:val="Heading2"/>
      </w:pPr>
      <w:r>
        <w:t>Results</w:t>
      </w:r>
      <w:bookmarkEnd w:id="162"/>
    </w:p>
    <w:p w14:paraId="6731F86E" w14:textId="262A347E" w:rsidR="007254DC" w:rsidRPr="007254DC" w:rsidRDefault="007254DC" w:rsidP="00EE5C46">
      <w:pPr>
        <w:ind w:firstLine="720"/>
      </w:pPr>
      <w:r w:rsidRPr="007254DC">
        <w:t xml:space="preserve">This section presents the </w:t>
      </w:r>
      <w:del w:id="163" w:author="Irene Tsapara" w:date="2025-06-26T13:45:00Z" w16du:dateUtc="2025-06-26T18:45:00Z">
        <w:r w:rsidRPr="007254DC" w:rsidDel="005A35E9">
          <w:delText>findings of the study</w:delText>
        </w:r>
      </w:del>
      <w:ins w:id="164" w:author="Irene Tsapara" w:date="2025-06-26T13:45:00Z" w16du:dateUtc="2025-06-26T18:45:00Z">
        <w:r w:rsidR="005A35E9">
          <w:t>study's findings</w:t>
        </w:r>
      </w:ins>
      <w:r w:rsidRPr="007254DC">
        <w:t xml:space="preserve"> in direct alignment with the research questions and hypotheses. The analysis is organized sequentially, beginning with exploratory data analysis and progressing through the results of unsupervised and semi-supervised learning phases. Model performance is reported using standard classification metrics</w:t>
      </w:r>
      <w:r w:rsidR="00EE5C46">
        <w:t xml:space="preserve">. </w:t>
      </w:r>
      <w:r w:rsidRPr="007254DC">
        <w:t xml:space="preserve">The source code used in this study is publicly available at </w:t>
      </w:r>
      <w:commentRangeStart w:id="165"/>
      <w:r w:rsidRPr="007254DC">
        <w:lastRenderedPageBreak/>
        <w:t>https://github.com/sappw1/Dissertation</w:t>
      </w:r>
      <w:commentRangeEnd w:id="165"/>
      <w:r w:rsidR="005A35E9">
        <w:rPr>
          <w:rStyle w:val="CommentReference"/>
          <w:rFonts w:eastAsia="Times New Roman" w:cs="Arial"/>
          <w:szCs w:val="20"/>
        </w:rPr>
        <w:commentReference w:id="165"/>
      </w:r>
      <w:r w:rsidRPr="007254DC">
        <w:t xml:space="preserve">, </w:t>
      </w:r>
      <w:commentRangeStart w:id="166"/>
      <w:r w:rsidRPr="007254DC">
        <w:t xml:space="preserve">licensed under the MIT License. </w:t>
      </w:r>
      <w:commentRangeEnd w:id="166"/>
      <w:r w:rsidR="005A35E9">
        <w:rPr>
          <w:rStyle w:val="CommentReference"/>
          <w:rFonts w:eastAsia="Times New Roman" w:cs="Arial"/>
          <w:szCs w:val="20"/>
        </w:rPr>
        <w:commentReference w:id="166"/>
      </w:r>
      <w:r w:rsidRPr="007254DC">
        <w:t>This repository includes all scripts required for data preprocessing, clustering, classification, and analysis. Due to the size constraints of GitHub as a hosting platform, the modified (intermediate and final) data files are not included directly in the repository. However, all code to transform the publicly released PPP dataset and labeled fraud cases into the final preprocessed form is provided, ensuring full reproducibility of the experiments.</w:t>
      </w:r>
    </w:p>
    <w:p w14:paraId="21AEF45F" w14:textId="7D88684A" w:rsidR="007F2702" w:rsidRDefault="007F2702" w:rsidP="007F2702">
      <w:pPr>
        <w:pStyle w:val="Heading3"/>
      </w:pPr>
      <w:r w:rsidRPr="00611057">
        <w:t>Data Modeling Evaluation</w:t>
      </w:r>
    </w:p>
    <w:p w14:paraId="5FC4E9B3" w14:textId="41FCC462" w:rsidR="0032047C" w:rsidRPr="0032047C" w:rsidRDefault="0038544F" w:rsidP="0038544F">
      <w:pPr>
        <w:ind w:firstLine="720"/>
      </w:pPr>
      <w:r>
        <w:t xml:space="preserve">In the </w:t>
      </w:r>
      <w:r w:rsidR="0032047C" w:rsidRPr="0032047C">
        <w:t>unsupervised modeling phase three clustering algorithms</w:t>
      </w:r>
      <w:r w:rsidR="002A4CD2">
        <w:t xml:space="preserve"> (</w:t>
      </w:r>
      <w:r w:rsidR="0032047C" w:rsidRPr="0032047C">
        <w:t>K-Means, Agglomerative Hierarchical Clustering, and DBSCAN</w:t>
      </w:r>
      <w:r w:rsidR="002A4CD2">
        <w:t xml:space="preserve">) </w:t>
      </w:r>
      <w:r w:rsidR="0032047C" w:rsidRPr="0032047C">
        <w:t>were applied to identify structural groupings and anomalous patterns in the PPP dataset. These models were tested across both PCA-transformed and non-transformed feature spaces, with a specific emphasis on detecting configurations that revealed or enriched fraudulent behavior.</w:t>
      </w:r>
    </w:p>
    <w:p w14:paraId="47E17F3D" w14:textId="69A53A00" w:rsidR="0032047C" w:rsidRPr="0032047C" w:rsidRDefault="0032047C" w:rsidP="0032047C">
      <w:pPr>
        <w:rPr>
          <w:b/>
          <w:bCs/>
        </w:rPr>
      </w:pPr>
      <w:r w:rsidRPr="0099023C">
        <w:rPr>
          <w:b/>
          <w:bCs/>
        </w:rPr>
        <w:t>Clustering Configuration Space</w:t>
      </w:r>
      <w:r w:rsidR="002A4CD2" w:rsidRPr="0099023C">
        <w:rPr>
          <w:b/>
          <w:bCs/>
        </w:rPr>
        <w:t>:</w:t>
      </w:r>
      <w:r w:rsidR="0099023C">
        <w:rPr>
          <w:b/>
          <w:bCs/>
        </w:rPr>
        <w:t xml:space="preserve"> </w:t>
      </w:r>
      <w:r w:rsidRPr="0032047C">
        <w:t>Two primary versions of the feature matrix were constructed for analysis:</w:t>
      </w:r>
    </w:p>
    <w:p w14:paraId="30DB21AD" w14:textId="77777777" w:rsidR="0032047C" w:rsidRPr="0032047C" w:rsidRDefault="0032047C" w:rsidP="0032047C">
      <w:pPr>
        <w:numPr>
          <w:ilvl w:val="0"/>
          <w:numId w:val="103"/>
        </w:numPr>
      </w:pPr>
      <w:proofErr w:type="spellStart"/>
      <w:r w:rsidRPr="0032047C">
        <w:rPr>
          <w:i/>
          <w:iCs/>
        </w:rPr>
        <w:t>X_all_no_pca</w:t>
      </w:r>
      <w:proofErr w:type="spellEnd"/>
      <w:r w:rsidRPr="0032047C">
        <w:t>: The full feature set with no dimensionality reduction applied.</w:t>
      </w:r>
    </w:p>
    <w:p w14:paraId="61A7AD82" w14:textId="63563D23" w:rsidR="0032047C" w:rsidRPr="0032047C" w:rsidRDefault="0032047C" w:rsidP="0032047C">
      <w:pPr>
        <w:numPr>
          <w:ilvl w:val="0"/>
          <w:numId w:val="103"/>
        </w:numPr>
      </w:pPr>
      <w:r w:rsidRPr="0032047C">
        <w:rPr>
          <w:i/>
          <w:iCs/>
        </w:rPr>
        <w:t>X_all_pca_3</w:t>
      </w:r>
      <w:r w:rsidRPr="0032047C">
        <w:t xml:space="preserve">: The same feature set reduced to three components using </w:t>
      </w:r>
      <w:r w:rsidR="002A4CD2">
        <w:t>PCA</w:t>
      </w:r>
      <w:r w:rsidRPr="0032047C">
        <w:t xml:space="preserve"> retaining approximately 95% of total variance.</w:t>
      </w:r>
    </w:p>
    <w:p w14:paraId="78B82EE3" w14:textId="1936337E" w:rsidR="0032047C" w:rsidRPr="0032047C" w:rsidRDefault="0032047C" w:rsidP="0032047C">
      <w:r w:rsidRPr="0032047C">
        <w:t>Clustering was conducted over the following configuration ranges:</w:t>
      </w:r>
    </w:p>
    <w:p w14:paraId="4CEBB26D" w14:textId="39CB5B38" w:rsidR="0032047C" w:rsidRPr="0032047C" w:rsidRDefault="0032047C" w:rsidP="0032047C">
      <w:pPr>
        <w:numPr>
          <w:ilvl w:val="0"/>
          <w:numId w:val="104"/>
        </w:numPr>
      </w:pPr>
      <w:r w:rsidRPr="0032047C">
        <w:t xml:space="preserve">K-Means: Cluster numbers </w:t>
      </w:r>
      <w:r w:rsidRPr="0032047C">
        <w:rPr>
          <w:i/>
          <w:iCs/>
        </w:rPr>
        <w:t>k</w:t>
      </w:r>
      <w:r w:rsidR="00A13794">
        <w:rPr>
          <w:i/>
          <w:iCs/>
        </w:rPr>
        <w:t xml:space="preserve"> </w:t>
      </w:r>
      <w:r w:rsidR="008542CD" w:rsidRPr="00A13794">
        <w:rPr>
          <w:rFonts w:ascii="Cambria Math" w:hAnsi="Cambria Math" w:cs="Cambria Math"/>
        </w:rPr>
        <w:t>∈</w:t>
      </w:r>
      <w:r w:rsidR="00A13794">
        <w:rPr>
          <w:rFonts w:ascii="Cambria Math" w:hAnsi="Cambria Math" w:cs="Cambria Math"/>
        </w:rPr>
        <w:t xml:space="preserve"> </w:t>
      </w:r>
      <w:r w:rsidRPr="0032047C">
        <w:t>[2,10]</w:t>
      </w:r>
    </w:p>
    <w:p w14:paraId="0928D219" w14:textId="7FF2E017" w:rsidR="0032047C" w:rsidRPr="0032047C" w:rsidRDefault="0032047C" w:rsidP="0032047C">
      <w:pPr>
        <w:numPr>
          <w:ilvl w:val="0"/>
          <w:numId w:val="104"/>
        </w:numPr>
      </w:pPr>
      <w:r w:rsidRPr="0032047C">
        <w:t xml:space="preserve">Agglomerative Hierarchical Clustering: Cluster numbers </w:t>
      </w:r>
      <w:r w:rsidRPr="0032047C">
        <w:rPr>
          <w:i/>
          <w:iCs/>
        </w:rPr>
        <w:t>k</w:t>
      </w:r>
      <w:r w:rsidR="00A13794">
        <w:rPr>
          <w:i/>
          <w:iCs/>
        </w:rPr>
        <w:t xml:space="preserve"> </w:t>
      </w:r>
      <w:r w:rsidR="00A13794">
        <w:rPr>
          <w:rFonts w:ascii="Cambria Math" w:hAnsi="Cambria Math" w:cs="Cambria Math"/>
        </w:rPr>
        <w:t xml:space="preserve">∈ </w:t>
      </w:r>
      <w:r w:rsidRPr="0032047C">
        <w:t>[2,6]</w:t>
      </w:r>
    </w:p>
    <w:p w14:paraId="7E10BC08" w14:textId="47FB193B" w:rsidR="0032047C" w:rsidRPr="0032047C" w:rsidRDefault="0032047C" w:rsidP="0032047C">
      <w:pPr>
        <w:numPr>
          <w:ilvl w:val="0"/>
          <w:numId w:val="104"/>
        </w:numPr>
      </w:pPr>
      <w:r w:rsidRPr="0032047C">
        <w:t xml:space="preserve">DBSCAN: </w:t>
      </w:r>
      <w:r w:rsidR="00A13794" w:rsidRPr="00A13794">
        <w:rPr>
          <w:rFonts w:ascii="Cambria Math" w:hAnsi="Cambria Math" w:cs="Times New Roman"/>
        </w:rPr>
        <w:t>ε</w:t>
      </w:r>
      <w:r w:rsidR="00A13794">
        <w:t xml:space="preserve"> </w:t>
      </w:r>
      <w:r w:rsidRPr="0032047C">
        <w:t xml:space="preserve">values ranging from 0.3 to 1.3, and </w:t>
      </w:r>
      <w:proofErr w:type="spellStart"/>
      <w:r w:rsidRPr="0032047C">
        <w:t>min_samples</w:t>
      </w:r>
      <w:proofErr w:type="spellEnd"/>
      <w:r w:rsidRPr="0032047C">
        <w:t xml:space="preserve"> ranging from 3 to 15</w:t>
      </w:r>
    </w:p>
    <w:p w14:paraId="630A6C86" w14:textId="77777777" w:rsidR="0032047C" w:rsidRPr="0032047C" w:rsidRDefault="0032047C" w:rsidP="0032047C">
      <w:r w:rsidRPr="0032047C">
        <w:lastRenderedPageBreak/>
        <w:t xml:space="preserve">All experiments were executed on NVIDIA A100 GPUs using the RAPIDS </w:t>
      </w:r>
      <w:proofErr w:type="spellStart"/>
      <w:r w:rsidRPr="0032047C">
        <w:t>cuML</w:t>
      </w:r>
      <w:proofErr w:type="spellEnd"/>
      <w:r w:rsidRPr="0032047C">
        <w:t xml:space="preserve"> framework, allowing for scalable in-memory computation. Outputs </w:t>
      </w:r>
      <w:proofErr w:type="gramStart"/>
      <w:r w:rsidRPr="0032047C">
        <w:t>were persisted</w:t>
      </w:r>
      <w:proofErr w:type="gramEnd"/>
      <w:r w:rsidRPr="0032047C">
        <w:t xml:space="preserve"> with accompanying configuration metadata to support traceability and reproducibility.</w:t>
      </w:r>
    </w:p>
    <w:p w14:paraId="669A50D8" w14:textId="0CFED8BF" w:rsidR="0032047C" w:rsidRPr="0032047C" w:rsidRDefault="0032047C" w:rsidP="0032047C">
      <w:pPr>
        <w:rPr>
          <w:b/>
          <w:bCs/>
        </w:rPr>
      </w:pPr>
      <w:r w:rsidRPr="0032047C">
        <w:rPr>
          <w:b/>
          <w:bCs/>
        </w:rPr>
        <w:t>Cluster Quality Evaluation</w:t>
      </w:r>
      <w:r w:rsidR="00A13794">
        <w:rPr>
          <w:b/>
          <w:bCs/>
        </w:rPr>
        <w:t>:</w:t>
      </w:r>
      <w:r w:rsidR="0099023C">
        <w:rPr>
          <w:b/>
          <w:bCs/>
        </w:rPr>
        <w:t xml:space="preserve"> </w:t>
      </w:r>
      <w:r w:rsidRPr="0032047C">
        <w:t>Cluster validation was assessed using two internal metrics:</w:t>
      </w:r>
    </w:p>
    <w:p w14:paraId="491C4EC0" w14:textId="77777777" w:rsidR="0032047C" w:rsidRPr="0032047C" w:rsidRDefault="0032047C" w:rsidP="0032047C">
      <w:pPr>
        <w:numPr>
          <w:ilvl w:val="0"/>
          <w:numId w:val="105"/>
        </w:numPr>
      </w:pPr>
      <w:r w:rsidRPr="0032047C">
        <w:t>Silhouette Score: Measures the cohesion and separation of clusters.</w:t>
      </w:r>
    </w:p>
    <w:p w14:paraId="5E06053F" w14:textId="77777777" w:rsidR="0032047C" w:rsidRPr="0032047C" w:rsidRDefault="0032047C" w:rsidP="0032047C">
      <w:pPr>
        <w:numPr>
          <w:ilvl w:val="0"/>
          <w:numId w:val="105"/>
        </w:numPr>
      </w:pPr>
      <w:r w:rsidRPr="0032047C">
        <w:t>Davies-Bouldin Index (DBI): Evaluates intra-cluster similarity and inter-cluster distinctiveness; lower values are preferred.</w:t>
      </w:r>
    </w:p>
    <w:p w14:paraId="28043880" w14:textId="78EE45FD" w:rsidR="0032047C" w:rsidRDefault="0032047C" w:rsidP="0032047C">
      <w:r w:rsidRPr="0032047C">
        <w:t xml:space="preserve">As shown in </w:t>
      </w:r>
      <w:r w:rsidR="00F2421A">
        <w:t>figures 14-16 below</w:t>
      </w:r>
      <w:r w:rsidRPr="0032047C">
        <w:t>, non-PCA versions of the feature matrix consistently yielded superior silhouette scores across all three algorithms, indicating better-defined groupings in the raw feature space. DBI results mirrored this trend, particularly for K-Means and DBSCAN, where PCA-transformed inputs degraded clustering coherence.</w:t>
      </w:r>
    </w:p>
    <w:p w14:paraId="429B0F9E" w14:textId="0A4DD88A" w:rsidR="00F2421A" w:rsidRPr="00F2421A" w:rsidRDefault="00F2421A" w:rsidP="00F2421A">
      <w:pPr>
        <w:pStyle w:val="Caption"/>
        <w:spacing w:line="240" w:lineRule="auto"/>
        <w:rPr>
          <w:b/>
          <w:bCs/>
        </w:rPr>
      </w:pPr>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E96FA3">
        <w:rPr>
          <w:b/>
          <w:bCs/>
          <w:noProof/>
        </w:rPr>
        <w:t>17</w:t>
      </w:r>
      <w:r w:rsidRPr="00F2421A">
        <w:rPr>
          <w:b/>
          <w:bCs/>
        </w:rPr>
        <w:fldChar w:fldCharType="end"/>
      </w:r>
      <w:r w:rsidRPr="00F2421A">
        <w:rPr>
          <w:b/>
          <w:bCs/>
        </w:rPr>
        <w:t xml:space="preserve"> </w:t>
      </w:r>
    </w:p>
    <w:p w14:paraId="5BD2ED06" w14:textId="7D3703D5" w:rsidR="00F2421A" w:rsidRPr="00F2421A" w:rsidRDefault="00F2421A" w:rsidP="00F2421A">
      <w:pPr>
        <w:pStyle w:val="Caption"/>
        <w:spacing w:line="240" w:lineRule="auto"/>
        <w:rPr>
          <w:i/>
          <w:iCs w:val="0"/>
        </w:rPr>
      </w:pPr>
      <w:r w:rsidRPr="00F2421A">
        <w:rPr>
          <w:i/>
          <w:iCs w:val="0"/>
        </w:rPr>
        <w:t>Cluster Metrics: K-Means</w:t>
      </w:r>
    </w:p>
    <w:p w14:paraId="4047622F" w14:textId="4DDDB003" w:rsidR="00F2421A" w:rsidRDefault="00F2421A" w:rsidP="00F2421A">
      <w:pPr>
        <w:pStyle w:val="Caption"/>
      </w:pPr>
      <w:r>
        <w:rPr>
          <w:noProof/>
        </w:rPr>
        <w:drawing>
          <wp:inline distT="0" distB="0" distL="0" distR="0" wp14:anchorId="4573C3B3" wp14:editId="5297DCA9">
            <wp:extent cx="5943600" cy="2128520"/>
            <wp:effectExtent l="0" t="0" r="0" b="5080"/>
            <wp:docPr id="1914692179" name="Picture 13"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92179" name="Picture 13" descr="A graph of different sizes and shapes&#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3CBF1B27" w14:textId="20B766F8" w:rsidR="00F2421A" w:rsidRPr="00F2421A" w:rsidRDefault="00F2421A" w:rsidP="00F2421A">
      <w:pPr>
        <w:pStyle w:val="Caption"/>
        <w:spacing w:line="240" w:lineRule="auto"/>
        <w:rPr>
          <w:b/>
          <w:bCs/>
        </w:rPr>
      </w:pPr>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E96FA3">
        <w:rPr>
          <w:b/>
          <w:bCs/>
          <w:noProof/>
        </w:rPr>
        <w:t>18</w:t>
      </w:r>
      <w:r w:rsidRPr="00F2421A">
        <w:rPr>
          <w:b/>
          <w:bCs/>
        </w:rPr>
        <w:fldChar w:fldCharType="end"/>
      </w:r>
      <w:r w:rsidRPr="00F2421A">
        <w:rPr>
          <w:b/>
          <w:bCs/>
        </w:rPr>
        <w:t xml:space="preserve"> </w:t>
      </w:r>
    </w:p>
    <w:p w14:paraId="058E90AC" w14:textId="6127539A" w:rsidR="00F2421A" w:rsidRPr="00F2421A" w:rsidRDefault="00F2421A" w:rsidP="00F2421A">
      <w:pPr>
        <w:pStyle w:val="Caption"/>
        <w:spacing w:line="240" w:lineRule="auto"/>
        <w:rPr>
          <w:i/>
          <w:iCs w:val="0"/>
        </w:rPr>
      </w:pPr>
      <w:r w:rsidRPr="00F2421A">
        <w:rPr>
          <w:i/>
          <w:iCs w:val="0"/>
        </w:rPr>
        <w:t>Cluster Metrics: Hierarchical</w:t>
      </w:r>
    </w:p>
    <w:p w14:paraId="71BB2940" w14:textId="364E63B5" w:rsidR="00F2421A" w:rsidRDefault="00F2421A" w:rsidP="0032047C">
      <w:r>
        <w:rPr>
          <w:noProof/>
        </w:rPr>
        <w:lastRenderedPageBreak/>
        <w:drawing>
          <wp:inline distT="0" distB="0" distL="0" distR="0" wp14:anchorId="7853F443" wp14:editId="5FBC3706">
            <wp:extent cx="5943600" cy="2128520"/>
            <wp:effectExtent l="0" t="0" r="0" b="5080"/>
            <wp:docPr id="1833852586" name="Picture 14"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52586" name="Picture 14" descr="A graph of different sizes and colors&#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1E0E1162" w14:textId="77777777" w:rsidR="00F2421A" w:rsidRDefault="00F2421A" w:rsidP="0032047C"/>
    <w:p w14:paraId="179D20E1" w14:textId="03C2450D" w:rsidR="00F2421A" w:rsidRPr="00F2421A" w:rsidRDefault="00F2421A" w:rsidP="00F2421A">
      <w:pPr>
        <w:pStyle w:val="Caption"/>
        <w:spacing w:line="240" w:lineRule="auto"/>
        <w:rPr>
          <w:b/>
          <w:bCs/>
        </w:rPr>
      </w:pPr>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E96FA3">
        <w:rPr>
          <w:b/>
          <w:bCs/>
          <w:noProof/>
        </w:rPr>
        <w:t>19</w:t>
      </w:r>
      <w:r w:rsidRPr="00F2421A">
        <w:rPr>
          <w:b/>
          <w:bCs/>
        </w:rPr>
        <w:fldChar w:fldCharType="end"/>
      </w:r>
      <w:r w:rsidRPr="00F2421A">
        <w:rPr>
          <w:b/>
          <w:bCs/>
        </w:rPr>
        <w:t xml:space="preserve"> </w:t>
      </w:r>
    </w:p>
    <w:p w14:paraId="41AA25B9" w14:textId="176EFAED" w:rsidR="00F2421A" w:rsidRPr="00F2421A" w:rsidRDefault="00F2421A" w:rsidP="00F2421A">
      <w:pPr>
        <w:pStyle w:val="Caption"/>
        <w:spacing w:line="240" w:lineRule="auto"/>
        <w:rPr>
          <w:i/>
          <w:iCs w:val="0"/>
        </w:rPr>
      </w:pPr>
      <w:r w:rsidRPr="00F2421A">
        <w:rPr>
          <w:i/>
          <w:iCs w:val="0"/>
        </w:rPr>
        <w:t>Cluster Metrics: DBSCAN</w:t>
      </w:r>
    </w:p>
    <w:p w14:paraId="7B70E46D" w14:textId="48526298" w:rsidR="00A13794" w:rsidRPr="0032047C" w:rsidRDefault="00F2421A" w:rsidP="0032047C">
      <w:r>
        <w:rPr>
          <w:noProof/>
        </w:rPr>
        <w:drawing>
          <wp:inline distT="0" distB="0" distL="0" distR="0" wp14:anchorId="48B2F00C" wp14:editId="67FFE9E0">
            <wp:extent cx="5943600" cy="2129790"/>
            <wp:effectExtent l="0" t="0" r="0" b="3810"/>
            <wp:docPr id="755576186" name="Picture 15" descr="A graph of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6186" name="Picture 15" descr="A graph of two people&#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inline>
        </w:drawing>
      </w:r>
    </w:p>
    <w:p w14:paraId="298318B9" w14:textId="1B03BEF0" w:rsidR="0032047C" w:rsidRPr="0032047C" w:rsidRDefault="0032047C" w:rsidP="0032047C">
      <w:pPr>
        <w:rPr>
          <w:b/>
          <w:bCs/>
        </w:rPr>
      </w:pPr>
      <w:r w:rsidRPr="0032047C">
        <w:rPr>
          <w:b/>
          <w:bCs/>
        </w:rPr>
        <w:t>Cluster Label Utility and Fraud Enrichment</w:t>
      </w:r>
      <w:r w:rsidR="00A13794">
        <w:rPr>
          <w:b/>
          <w:bCs/>
        </w:rPr>
        <w:t>:</w:t>
      </w:r>
      <w:r w:rsidR="0099023C">
        <w:rPr>
          <w:b/>
          <w:bCs/>
        </w:rPr>
        <w:t xml:space="preserve"> </w:t>
      </w:r>
      <w:r w:rsidRPr="0032047C">
        <w:t>Post hoc analysis was performed to evaluate the usefulness of clustering outputs in relation to known fraud labels (</w:t>
      </w:r>
      <w:r w:rsidRPr="0032047C">
        <w:rPr>
          <w:i/>
          <w:iCs/>
        </w:rPr>
        <w:t>n</w:t>
      </w:r>
      <w:r w:rsidRPr="0032047C">
        <w:t>=301). This included calculating the following for each configuration:</w:t>
      </w:r>
    </w:p>
    <w:p w14:paraId="25583C23" w14:textId="77777777" w:rsidR="0032047C" w:rsidRPr="0032047C" w:rsidRDefault="0032047C" w:rsidP="0032047C">
      <w:pPr>
        <w:numPr>
          <w:ilvl w:val="0"/>
          <w:numId w:val="106"/>
        </w:numPr>
      </w:pPr>
      <w:proofErr w:type="spellStart"/>
      <w:r w:rsidRPr="0032047C">
        <w:rPr>
          <w:i/>
          <w:iCs/>
        </w:rPr>
        <w:t>fraud_cluster_max</w:t>
      </w:r>
      <w:proofErr w:type="spellEnd"/>
      <w:r w:rsidRPr="0032047C">
        <w:t>: The maximum proportion of fraud in any single cluster.</w:t>
      </w:r>
    </w:p>
    <w:p w14:paraId="4507D6C4" w14:textId="77777777" w:rsidR="0032047C" w:rsidRPr="0032047C" w:rsidRDefault="0032047C" w:rsidP="0032047C">
      <w:pPr>
        <w:numPr>
          <w:ilvl w:val="0"/>
          <w:numId w:val="106"/>
        </w:numPr>
      </w:pPr>
      <w:proofErr w:type="spellStart"/>
      <w:r w:rsidRPr="0032047C">
        <w:rPr>
          <w:i/>
          <w:iCs/>
        </w:rPr>
        <w:t>fraud_cluster_avg</w:t>
      </w:r>
      <w:proofErr w:type="spellEnd"/>
      <w:r w:rsidRPr="0032047C">
        <w:t>: The average proportion of fraud across clusters.</w:t>
      </w:r>
    </w:p>
    <w:p w14:paraId="4D291F1F" w14:textId="3870F288" w:rsidR="0099023C" w:rsidRPr="00EE2341" w:rsidRDefault="0032047C" w:rsidP="0032047C">
      <w:r w:rsidRPr="0032047C">
        <w:t xml:space="preserve">For DBSCAN, clusters identified as “noise” (i.e., not assigned to any group) were of particular interest. Several configurations showed substantial enrichment of fraud in the noise set, a </w:t>
      </w:r>
      <w:r w:rsidRPr="0032047C">
        <w:lastRenderedPageBreak/>
        <w:t xml:space="preserve">counterintuitive but useful result suggesting that fraudulent loans frequently exhibit anomalous behavior that resists clustering. </w:t>
      </w:r>
    </w:p>
    <w:p w14:paraId="77C895CA" w14:textId="0BB5BA4C" w:rsidR="003B3355" w:rsidRDefault="003B3355" w:rsidP="00163FEF">
      <w:pPr>
        <w:ind w:firstLine="720"/>
      </w:pPr>
      <w:r w:rsidRPr="003B3355">
        <w:t xml:space="preserve">Together, these outputs supported downstream experimentation with hybrid clustering-classification models. </w:t>
      </w:r>
      <w:r>
        <w:t xml:space="preserve">Table 6 </w:t>
      </w:r>
      <w:r w:rsidRPr="003B3355">
        <w:t>outlines the factorial design used to evaluate the impact of these cluster-derived features on model performance. Each classification model was tested across all combinations of the three clustering inputs</w:t>
      </w:r>
      <w:r>
        <w:t xml:space="preserve"> (</w:t>
      </w:r>
      <w:r w:rsidRPr="003B3355">
        <w:t>K-Means, Hierarchical, and DBSCAN</w:t>
      </w:r>
      <w:r>
        <w:t xml:space="preserve">) </w:t>
      </w:r>
      <w:r w:rsidRPr="003B3355">
        <w:t>alongside a baseline condition with no clustering features included.</w:t>
      </w:r>
    </w:p>
    <w:p w14:paraId="28623F01" w14:textId="77777777" w:rsidR="00F07C97" w:rsidRDefault="00F07C97" w:rsidP="003B3355">
      <w:pPr>
        <w:pStyle w:val="Caption"/>
        <w:spacing w:line="240" w:lineRule="auto"/>
        <w:rPr>
          <w:b/>
          <w:bCs/>
        </w:rPr>
      </w:pPr>
    </w:p>
    <w:p w14:paraId="18AE1382" w14:textId="77777777" w:rsidR="00F07C97" w:rsidRDefault="00F07C97" w:rsidP="003B3355">
      <w:pPr>
        <w:pStyle w:val="Caption"/>
        <w:spacing w:line="240" w:lineRule="auto"/>
        <w:rPr>
          <w:b/>
          <w:bCs/>
        </w:rPr>
      </w:pPr>
    </w:p>
    <w:p w14:paraId="515FE988" w14:textId="77777777" w:rsidR="00F07C97" w:rsidRDefault="00F07C97" w:rsidP="003B3355">
      <w:pPr>
        <w:pStyle w:val="Caption"/>
        <w:spacing w:line="240" w:lineRule="auto"/>
        <w:rPr>
          <w:b/>
          <w:bCs/>
        </w:rPr>
      </w:pPr>
    </w:p>
    <w:p w14:paraId="719023AE" w14:textId="692F29B5" w:rsidR="003B3355" w:rsidRPr="003B3355" w:rsidRDefault="003B3355" w:rsidP="003B3355">
      <w:pPr>
        <w:pStyle w:val="Caption"/>
        <w:spacing w:line="240" w:lineRule="auto"/>
        <w:rPr>
          <w:b/>
          <w:bCs/>
        </w:rPr>
      </w:pPr>
      <w:r w:rsidRPr="003B3355">
        <w:rPr>
          <w:b/>
          <w:bCs/>
        </w:rPr>
        <w:t xml:space="preserve">Table </w:t>
      </w:r>
      <w:r w:rsidRPr="003B3355">
        <w:rPr>
          <w:b/>
          <w:bCs/>
        </w:rPr>
        <w:fldChar w:fldCharType="begin"/>
      </w:r>
      <w:r w:rsidRPr="003B3355">
        <w:rPr>
          <w:b/>
          <w:bCs/>
        </w:rPr>
        <w:instrText xml:space="preserve"> SEQ Table \* ARABIC </w:instrText>
      </w:r>
      <w:r w:rsidRPr="003B3355">
        <w:rPr>
          <w:b/>
          <w:bCs/>
        </w:rPr>
        <w:fldChar w:fldCharType="separate"/>
      </w:r>
      <w:r w:rsidR="00A205BB">
        <w:rPr>
          <w:b/>
          <w:bCs/>
          <w:noProof/>
        </w:rPr>
        <w:t>6</w:t>
      </w:r>
      <w:r w:rsidRPr="003B3355">
        <w:rPr>
          <w:b/>
          <w:bCs/>
        </w:rPr>
        <w:fldChar w:fldCharType="end"/>
      </w:r>
      <w:r w:rsidRPr="003B3355">
        <w:rPr>
          <w:b/>
          <w:bCs/>
        </w:rPr>
        <w:t xml:space="preserve"> </w:t>
      </w:r>
    </w:p>
    <w:p w14:paraId="046243A7" w14:textId="27CD7031" w:rsidR="003B3355" w:rsidRPr="0032047C" w:rsidRDefault="003B3355" w:rsidP="003B3355">
      <w:pPr>
        <w:pStyle w:val="Caption"/>
        <w:spacing w:line="240" w:lineRule="auto"/>
      </w:pPr>
      <w:r w:rsidRPr="003B3355">
        <w:rPr>
          <w:i/>
          <w:iCs w:val="0"/>
        </w:rPr>
        <w:t>Cluster Feature Combinations Used in Classification Experiments (repeated from Table 5</w:t>
      </w:r>
      <w:r>
        <w:t>)</w:t>
      </w:r>
      <w:r>
        <w:rPr>
          <w:noProof/>
        </w:rPr>
        <w:drawing>
          <wp:inline distT="0" distB="0" distL="0" distR="0" wp14:anchorId="3AA520BC" wp14:editId="1F24A5EE">
            <wp:extent cx="5834494" cy="3637280"/>
            <wp:effectExtent l="0" t="0" r="0" b="1270"/>
            <wp:docPr id="11016494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49444"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834494" cy="3637280"/>
                    </a:xfrm>
                    <a:prstGeom prst="rect">
                      <a:avLst/>
                    </a:prstGeom>
                  </pic:spPr>
                </pic:pic>
              </a:graphicData>
            </a:graphic>
          </wp:inline>
        </w:drawing>
      </w:r>
    </w:p>
    <w:p w14:paraId="4F2B2ED2" w14:textId="77777777" w:rsidR="007E255B" w:rsidRDefault="007E255B" w:rsidP="007E255B">
      <w:pPr>
        <w:ind w:firstLine="720"/>
      </w:pPr>
    </w:p>
    <w:p w14:paraId="5F6E6A91" w14:textId="08EEA3E0" w:rsidR="00990B9D" w:rsidRPr="00990B9D" w:rsidRDefault="00990B9D" w:rsidP="00EE2341">
      <w:pPr>
        <w:ind w:firstLine="720"/>
      </w:pPr>
      <w:r w:rsidRPr="00990B9D">
        <w:t>Following the integration of cluster-derived features, six classification models</w:t>
      </w:r>
      <w:r w:rsidR="00EE2341">
        <w:t xml:space="preserve">, </w:t>
      </w:r>
      <w:r w:rsidRPr="00990B9D">
        <w:t xml:space="preserve">Logistic Regression, Support Vector Machine, Neural Network, Gaussian Naïve Bayes, Random Forest, </w:t>
      </w:r>
      <w:r w:rsidRPr="00990B9D">
        <w:lastRenderedPageBreak/>
        <w:t xml:space="preserve">and </w:t>
      </w:r>
      <w:proofErr w:type="spellStart"/>
      <w:r w:rsidRPr="00990B9D">
        <w:t>XGBoost</w:t>
      </w:r>
      <w:proofErr w:type="spellEnd"/>
      <w:r w:rsidR="00EE2341">
        <w:t xml:space="preserve">, </w:t>
      </w:r>
      <w:r w:rsidRPr="00990B9D">
        <w:t xml:space="preserve">were trained and evaluated using stratified 70/30 train-test splits with SMOTE applied to the training partition. Each classifier was tested under </w:t>
      </w:r>
      <w:r w:rsidR="00EE2341">
        <w:t>the eight cluster feature configurations.</w:t>
      </w:r>
      <w:r w:rsidRPr="00990B9D">
        <w:t xml:space="preserve"> Each experiment was repeated across five random seeds, and average results were computed.</w:t>
      </w:r>
    </w:p>
    <w:p w14:paraId="24CEA742" w14:textId="04BBA931" w:rsidR="00990B9D" w:rsidRDefault="00990B9D" w:rsidP="00EE2341">
      <w:pPr>
        <w:ind w:firstLine="720"/>
      </w:pPr>
      <w:r w:rsidRPr="00990B9D">
        <w:t>Performance was measured using five metrics: ROC AUC, accuracy, precision, recall, and F1 score. Given the highly imbalanced nature of the dataset, F1 score was the primary metric of interest, although trends across other metrics are also informative.</w:t>
      </w:r>
      <w:r w:rsidR="00EE2341">
        <w:t xml:space="preserve"> </w:t>
      </w:r>
      <w:r w:rsidRPr="00990B9D">
        <w:t xml:space="preserve">Tables 4.3a through 4.3f present the classification results for each model. </w:t>
      </w:r>
    </w:p>
    <w:p w14:paraId="05FCDFC6" w14:textId="77777777" w:rsidR="00EE2341" w:rsidRDefault="00EE2341" w:rsidP="00EE2341"/>
    <w:p w14:paraId="46162B45" w14:textId="3A21BCE9" w:rsidR="00EE2341" w:rsidRPr="00EE2341" w:rsidRDefault="00EE2341" w:rsidP="00EE2341">
      <w:pPr>
        <w:pStyle w:val="Caption"/>
        <w:spacing w:line="240" w:lineRule="auto"/>
        <w:rPr>
          <w:b/>
          <w:bCs/>
        </w:rPr>
      </w:pPr>
      <w:r w:rsidRPr="00EE2341">
        <w:rPr>
          <w:b/>
          <w:bCs/>
        </w:rPr>
        <w:t xml:space="preserve">Table </w:t>
      </w:r>
      <w:r w:rsidRPr="00EE2341">
        <w:rPr>
          <w:b/>
          <w:bCs/>
        </w:rPr>
        <w:fldChar w:fldCharType="begin"/>
      </w:r>
      <w:r w:rsidRPr="00EE2341">
        <w:rPr>
          <w:b/>
          <w:bCs/>
        </w:rPr>
        <w:instrText xml:space="preserve"> SEQ Table \* ARABIC </w:instrText>
      </w:r>
      <w:r w:rsidRPr="00EE2341">
        <w:rPr>
          <w:b/>
          <w:bCs/>
        </w:rPr>
        <w:fldChar w:fldCharType="separate"/>
      </w:r>
      <w:r w:rsidR="00A205BB">
        <w:rPr>
          <w:b/>
          <w:bCs/>
          <w:noProof/>
        </w:rPr>
        <w:t>7</w:t>
      </w:r>
      <w:r w:rsidRPr="00EE2341">
        <w:rPr>
          <w:b/>
          <w:bCs/>
        </w:rPr>
        <w:fldChar w:fldCharType="end"/>
      </w:r>
      <w:r w:rsidRPr="00EE2341">
        <w:rPr>
          <w:b/>
          <w:bCs/>
        </w:rPr>
        <w:t xml:space="preserve"> </w:t>
      </w:r>
    </w:p>
    <w:p w14:paraId="46944C40" w14:textId="5D66A6B4" w:rsidR="00EE2341" w:rsidRPr="00EE2341" w:rsidRDefault="00EE2341" w:rsidP="00EE2341">
      <w:pPr>
        <w:pStyle w:val="Caption"/>
        <w:spacing w:line="240" w:lineRule="auto"/>
        <w:rPr>
          <w:i/>
          <w:iCs w:val="0"/>
        </w:rPr>
      </w:pPr>
      <w:r w:rsidRPr="00EE2341">
        <w:rPr>
          <w:i/>
          <w:iCs w:val="0"/>
        </w:rPr>
        <w:t>Logistic Regression Metrics</w:t>
      </w:r>
    </w:p>
    <w:p w14:paraId="4734CD69" w14:textId="688A83CB" w:rsidR="00EE2341" w:rsidRDefault="00EE2341" w:rsidP="00EE2341">
      <w:commentRangeStart w:id="167"/>
      <w:r>
        <w:rPr>
          <w:noProof/>
        </w:rPr>
        <w:drawing>
          <wp:inline distT="0" distB="0" distL="0" distR="0" wp14:anchorId="614F044B" wp14:editId="5F90EFED">
            <wp:extent cx="5544324" cy="3153215"/>
            <wp:effectExtent l="0" t="0" r="0" b="9525"/>
            <wp:docPr id="131592330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923300" name="Picture 1315923300"/>
                    <pic:cNvPicPr/>
                  </pic:nvPicPr>
                  <pic:blipFill>
                    <a:blip r:embed="rId36">
                      <a:extLst>
                        <a:ext uri="{28A0092B-C50C-407E-A947-70E740481C1C}">
                          <a14:useLocalDpi xmlns:a14="http://schemas.microsoft.com/office/drawing/2010/main" val="0"/>
                        </a:ext>
                      </a:extLst>
                    </a:blip>
                    <a:stretch>
                      <a:fillRect/>
                    </a:stretch>
                  </pic:blipFill>
                  <pic:spPr>
                    <a:xfrm>
                      <a:off x="0" y="0"/>
                      <a:ext cx="5544324" cy="3153215"/>
                    </a:xfrm>
                    <a:prstGeom prst="rect">
                      <a:avLst/>
                    </a:prstGeom>
                  </pic:spPr>
                </pic:pic>
              </a:graphicData>
            </a:graphic>
          </wp:inline>
        </w:drawing>
      </w:r>
      <w:commentRangeEnd w:id="167"/>
      <w:r w:rsidR="005A35E9">
        <w:rPr>
          <w:rStyle w:val="CommentReference"/>
          <w:rFonts w:eastAsia="Times New Roman" w:cs="Arial"/>
          <w:szCs w:val="20"/>
        </w:rPr>
        <w:commentReference w:id="167"/>
      </w:r>
    </w:p>
    <w:p w14:paraId="43EA87D4" w14:textId="5F27ED27" w:rsidR="00EE2341" w:rsidRPr="00EE2341" w:rsidRDefault="00EE2341" w:rsidP="00EE2341">
      <w:pPr>
        <w:pStyle w:val="Caption"/>
        <w:spacing w:line="240" w:lineRule="auto"/>
        <w:rPr>
          <w:b/>
          <w:bCs/>
        </w:rPr>
      </w:pPr>
      <w:r w:rsidRPr="00EE2341">
        <w:rPr>
          <w:b/>
          <w:bCs/>
        </w:rPr>
        <w:t xml:space="preserve">Table </w:t>
      </w:r>
      <w:r w:rsidRPr="00EE2341">
        <w:rPr>
          <w:b/>
          <w:bCs/>
        </w:rPr>
        <w:fldChar w:fldCharType="begin"/>
      </w:r>
      <w:r w:rsidRPr="00EE2341">
        <w:rPr>
          <w:b/>
          <w:bCs/>
        </w:rPr>
        <w:instrText xml:space="preserve"> SEQ Table \* ARABIC </w:instrText>
      </w:r>
      <w:r w:rsidRPr="00EE2341">
        <w:rPr>
          <w:b/>
          <w:bCs/>
        </w:rPr>
        <w:fldChar w:fldCharType="separate"/>
      </w:r>
      <w:r w:rsidR="00A205BB">
        <w:rPr>
          <w:b/>
          <w:bCs/>
          <w:noProof/>
        </w:rPr>
        <w:t>8</w:t>
      </w:r>
      <w:r w:rsidRPr="00EE2341">
        <w:rPr>
          <w:b/>
          <w:bCs/>
        </w:rPr>
        <w:fldChar w:fldCharType="end"/>
      </w:r>
      <w:r w:rsidRPr="00EE2341">
        <w:rPr>
          <w:b/>
          <w:bCs/>
        </w:rPr>
        <w:t xml:space="preserve"> </w:t>
      </w:r>
    </w:p>
    <w:p w14:paraId="17F76D0E" w14:textId="764EB108" w:rsidR="00EE2341" w:rsidRPr="00EE2341" w:rsidRDefault="00EE2341" w:rsidP="00EE2341">
      <w:pPr>
        <w:pStyle w:val="Caption"/>
        <w:spacing w:line="240" w:lineRule="auto"/>
        <w:rPr>
          <w:i/>
          <w:iCs w:val="0"/>
        </w:rPr>
      </w:pPr>
      <w:r w:rsidRPr="00EE2341">
        <w:rPr>
          <w:i/>
          <w:iCs w:val="0"/>
        </w:rPr>
        <w:t>Support Vector Machine Metrics</w:t>
      </w:r>
    </w:p>
    <w:p w14:paraId="1A34FC61" w14:textId="3467287B" w:rsidR="00EE2341" w:rsidRDefault="00EE2341" w:rsidP="00EE2341">
      <w:r>
        <w:rPr>
          <w:noProof/>
        </w:rPr>
        <w:lastRenderedPageBreak/>
        <w:drawing>
          <wp:inline distT="0" distB="0" distL="0" distR="0" wp14:anchorId="7488CD86" wp14:editId="224D35DA">
            <wp:extent cx="5468113" cy="3134162"/>
            <wp:effectExtent l="0" t="0" r="0" b="9525"/>
            <wp:docPr id="214697279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72791" name="Picture 2146972791"/>
                    <pic:cNvPicPr/>
                  </pic:nvPicPr>
                  <pic:blipFill>
                    <a:blip r:embed="rId37">
                      <a:extLst>
                        <a:ext uri="{28A0092B-C50C-407E-A947-70E740481C1C}">
                          <a14:useLocalDpi xmlns:a14="http://schemas.microsoft.com/office/drawing/2010/main" val="0"/>
                        </a:ext>
                      </a:extLst>
                    </a:blip>
                    <a:stretch>
                      <a:fillRect/>
                    </a:stretch>
                  </pic:blipFill>
                  <pic:spPr>
                    <a:xfrm>
                      <a:off x="0" y="0"/>
                      <a:ext cx="5468113" cy="3134162"/>
                    </a:xfrm>
                    <a:prstGeom prst="rect">
                      <a:avLst/>
                    </a:prstGeom>
                  </pic:spPr>
                </pic:pic>
              </a:graphicData>
            </a:graphic>
          </wp:inline>
        </w:drawing>
      </w:r>
    </w:p>
    <w:p w14:paraId="3B087923" w14:textId="77777777" w:rsidR="00EE2341" w:rsidRDefault="00EE2341" w:rsidP="00EE2341"/>
    <w:p w14:paraId="00F64122" w14:textId="77777777" w:rsidR="00EE2341" w:rsidRDefault="00EE2341" w:rsidP="00EE2341"/>
    <w:p w14:paraId="53839FA7" w14:textId="2493011D" w:rsidR="00EE2341" w:rsidRPr="00EE2341" w:rsidRDefault="00EE2341" w:rsidP="00EE2341">
      <w:pPr>
        <w:pStyle w:val="Caption"/>
        <w:spacing w:line="240" w:lineRule="auto"/>
        <w:rPr>
          <w:b/>
          <w:bCs/>
        </w:rPr>
      </w:pPr>
      <w:r w:rsidRPr="00EE2341">
        <w:rPr>
          <w:b/>
          <w:bCs/>
        </w:rPr>
        <w:t xml:space="preserve">Table </w:t>
      </w:r>
      <w:r w:rsidRPr="00EE2341">
        <w:rPr>
          <w:b/>
          <w:bCs/>
        </w:rPr>
        <w:fldChar w:fldCharType="begin"/>
      </w:r>
      <w:r w:rsidRPr="00EE2341">
        <w:rPr>
          <w:b/>
          <w:bCs/>
        </w:rPr>
        <w:instrText xml:space="preserve"> SEQ Table \* ARABIC </w:instrText>
      </w:r>
      <w:r w:rsidRPr="00EE2341">
        <w:rPr>
          <w:b/>
          <w:bCs/>
        </w:rPr>
        <w:fldChar w:fldCharType="separate"/>
      </w:r>
      <w:r w:rsidR="00A205BB">
        <w:rPr>
          <w:b/>
          <w:bCs/>
          <w:noProof/>
        </w:rPr>
        <w:t>9</w:t>
      </w:r>
      <w:r w:rsidRPr="00EE2341">
        <w:rPr>
          <w:b/>
          <w:bCs/>
        </w:rPr>
        <w:fldChar w:fldCharType="end"/>
      </w:r>
      <w:r w:rsidRPr="00EE2341">
        <w:rPr>
          <w:b/>
          <w:bCs/>
        </w:rPr>
        <w:t xml:space="preserve"> </w:t>
      </w:r>
    </w:p>
    <w:p w14:paraId="2512680F" w14:textId="271B0B0C" w:rsidR="00EE2341" w:rsidRPr="00EE2341" w:rsidRDefault="00EE2341" w:rsidP="00EE2341">
      <w:pPr>
        <w:pStyle w:val="Caption"/>
        <w:spacing w:line="240" w:lineRule="auto"/>
        <w:rPr>
          <w:i/>
          <w:iCs w:val="0"/>
        </w:rPr>
      </w:pPr>
      <w:r w:rsidRPr="00EE2341">
        <w:rPr>
          <w:i/>
          <w:iCs w:val="0"/>
        </w:rPr>
        <w:t>Neural Network Metrics</w:t>
      </w:r>
    </w:p>
    <w:p w14:paraId="2C3ECAA1" w14:textId="3E2AACB4" w:rsidR="00EE2341" w:rsidRDefault="00EE2341" w:rsidP="00EE2341">
      <w:r>
        <w:rPr>
          <w:noProof/>
        </w:rPr>
        <w:drawing>
          <wp:inline distT="0" distB="0" distL="0" distR="0" wp14:anchorId="06304CB0" wp14:editId="16B48A25">
            <wp:extent cx="5468113" cy="3115110"/>
            <wp:effectExtent l="0" t="0" r="0" b="9525"/>
            <wp:docPr id="535027745" name="Picture 24"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27745" name="Picture 24" descr="A table with numbers and text&#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468113" cy="3115110"/>
                    </a:xfrm>
                    <a:prstGeom prst="rect">
                      <a:avLst/>
                    </a:prstGeom>
                  </pic:spPr>
                </pic:pic>
              </a:graphicData>
            </a:graphic>
          </wp:inline>
        </w:drawing>
      </w:r>
    </w:p>
    <w:p w14:paraId="39058383" w14:textId="102DDBD0" w:rsidR="00EE2341" w:rsidRPr="00EE2341" w:rsidRDefault="00EE2341" w:rsidP="00EE2341">
      <w:pPr>
        <w:pStyle w:val="Caption"/>
        <w:spacing w:line="240" w:lineRule="auto"/>
        <w:rPr>
          <w:b/>
          <w:bCs/>
        </w:rPr>
      </w:pPr>
      <w:r w:rsidRPr="00EE2341">
        <w:rPr>
          <w:b/>
          <w:bCs/>
        </w:rPr>
        <w:t xml:space="preserve">Table </w:t>
      </w:r>
      <w:r w:rsidRPr="00EE2341">
        <w:rPr>
          <w:b/>
          <w:bCs/>
        </w:rPr>
        <w:fldChar w:fldCharType="begin"/>
      </w:r>
      <w:r w:rsidRPr="00EE2341">
        <w:rPr>
          <w:b/>
          <w:bCs/>
        </w:rPr>
        <w:instrText xml:space="preserve"> SEQ Table \* ARABIC </w:instrText>
      </w:r>
      <w:r w:rsidRPr="00EE2341">
        <w:rPr>
          <w:b/>
          <w:bCs/>
        </w:rPr>
        <w:fldChar w:fldCharType="separate"/>
      </w:r>
      <w:r w:rsidR="00A205BB">
        <w:rPr>
          <w:b/>
          <w:bCs/>
          <w:noProof/>
        </w:rPr>
        <w:t>10</w:t>
      </w:r>
      <w:r w:rsidRPr="00EE2341">
        <w:rPr>
          <w:b/>
          <w:bCs/>
        </w:rPr>
        <w:fldChar w:fldCharType="end"/>
      </w:r>
      <w:r w:rsidRPr="00EE2341">
        <w:rPr>
          <w:b/>
          <w:bCs/>
        </w:rPr>
        <w:t xml:space="preserve"> </w:t>
      </w:r>
    </w:p>
    <w:p w14:paraId="7BAF4BD0" w14:textId="30C963C6" w:rsidR="00EE2341" w:rsidRPr="00EE2341" w:rsidRDefault="00EE2341" w:rsidP="00EE2341">
      <w:pPr>
        <w:pStyle w:val="Caption"/>
        <w:spacing w:line="240" w:lineRule="auto"/>
        <w:rPr>
          <w:i/>
          <w:iCs w:val="0"/>
        </w:rPr>
      </w:pPr>
      <w:r w:rsidRPr="00EE2341">
        <w:rPr>
          <w:i/>
          <w:iCs w:val="0"/>
        </w:rPr>
        <w:t>Gaussian Naïve Bayes Metrics</w:t>
      </w:r>
    </w:p>
    <w:p w14:paraId="14232667" w14:textId="41F44681" w:rsidR="00EE2341" w:rsidRDefault="00EE2341" w:rsidP="00EE2341">
      <w:r>
        <w:rPr>
          <w:noProof/>
        </w:rPr>
        <w:lastRenderedPageBreak/>
        <w:drawing>
          <wp:inline distT="0" distB="0" distL="0" distR="0" wp14:anchorId="5341A22C" wp14:editId="4200C9EB">
            <wp:extent cx="5487166" cy="3115110"/>
            <wp:effectExtent l="0" t="0" r="0" b="9525"/>
            <wp:docPr id="66791281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912815" name="Picture 667912815"/>
                    <pic:cNvPicPr/>
                  </pic:nvPicPr>
                  <pic:blipFill>
                    <a:blip r:embed="rId39">
                      <a:extLst>
                        <a:ext uri="{28A0092B-C50C-407E-A947-70E740481C1C}">
                          <a14:useLocalDpi xmlns:a14="http://schemas.microsoft.com/office/drawing/2010/main" val="0"/>
                        </a:ext>
                      </a:extLst>
                    </a:blip>
                    <a:stretch>
                      <a:fillRect/>
                    </a:stretch>
                  </pic:blipFill>
                  <pic:spPr>
                    <a:xfrm>
                      <a:off x="0" y="0"/>
                      <a:ext cx="5487166" cy="3115110"/>
                    </a:xfrm>
                    <a:prstGeom prst="rect">
                      <a:avLst/>
                    </a:prstGeom>
                  </pic:spPr>
                </pic:pic>
              </a:graphicData>
            </a:graphic>
          </wp:inline>
        </w:drawing>
      </w:r>
    </w:p>
    <w:p w14:paraId="17E09D6A" w14:textId="77777777" w:rsidR="00EE2341" w:rsidRDefault="00EE2341" w:rsidP="00EE2341"/>
    <w:p w14:paraId="6BDC99DA" w14:textId="77777777" w:rsidR="00EE2341" w:rsidRDefault="00EE2341" w:rsidP="00EE2341"/>
    <w:p w14:paraId="20A73C17" w14:textId="5434DE6C" w:rsidR="00EE2341" w:rsidRPr="00EE2341" w:rsidRDefault="00EE2341" w:rsidP="00EE2341">
      <w:pPr>
        <w:pStyle w:val="Caption"/>
        <w:spacing w:line="240" w:lineRule="auto"/>
        <w:rPr>
          <w:b/>
          <w:bCs/>
        </w:rPr>
      </w:pPr>
      <w:r w:rsidRPr="00EE2341">
        <w:rPr>
          <w:b/>
          <w:bCs/>
        </w:rPr>
        <w:t xml:space="preserve">Table </w:t>
      </w:r>
      <w:r w:rsidRPr="00EE2341">
        <w:rPr>
          <w:b/>
          <w:bCs/>
        </w:rPr>
        <w:fldChar w:fldCharType="begin"/>
      </w:r>
      <w:r w:rsidRPr="00EE2341">
        <w:rPr>
          <w:b/>
          <w:bCs/>
        </w:rPr>
        <w:instrText xml:space="preserve"> SEQ Table \* ARABIC </w:instrText>
      </w:r>
      <w:r w:rsidRPr="00EE2341">
        <w:rPr>
          <w:b/>
          <w:bCs/>
        </w:rPr>
        <w:fldChar w:fldCharType="separate"/>
      </w:r>
      <w:r w:rsidR="00A205BB">
        <w:rPr>
          <w:b/>
          <w:bCs/>
          <w:noProof/>
        </w:rPr>
        <w:t>11</w:t>
      </w:r>
      <w:r w:rsidRPr="00EE2341">
        <w:rPr>
          <w:b/>
          <w:bCs/>
        </w:rPr>
        <w:fldChar w:fldCharType="end"/>
      </w:r>
      <w:r w:rsidRPr="00EE2341">
        <w:rPr>
          <w:b/>
          <w:bCs/>
        </w:rPr>
        <w:t xml:space="preserve"> </w:t>
      </w:r>
    </w:p>
    <w:p w14:paraId="72110AE8" w14:textId="45246799" w:rsidR="00EE2341" w:rsidRPr="00EE2341" w:rsidRDefault="00EE2341" w:rsidP="00EE2341">
      <w:pPr>
        <w:pStyle w:val="Caption"/>
        <w:spacing w:line="240" w:lineRule="auto"/>
        <w:rPr>
          <w:i/>
          <w:iCs w:val="0"/>
        </w:rPr>
      </w:pPr>
      <w:r w:rsidRPr="00EE2341">
        <w:rPr>
          <w:i/>
          <w:iCs w:val="0"/>
        </w:rPr>
        <w:t>Random Forest Metrics</w:t>
      </w:r>
    </w:p>
    <w:p w14:paraId="09257A99" w14:textId="2333F7CB" w:rsidR="00EE2341" w:rsidRDefault="00EE2341" w:rsidP="00EE2341">
      <w:r>
        <w:rPr>
          <w:noProof/>
        </w:rPr>
        <w:drawing>
          <wp:inline distT="0" distB="0" distL="0" distR="0" wp14:anchorId="1BB5DF52" wp14:editId="5C775480">
            <wp:extent cx="5477639" cy="3115110"/>
            <wp:effectExtent l="0" t="0" r="0" b="9525"/>
            <wp:docPr id="59867749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77498" name="Picture 598677498"/>
                    <pic:cNvPicPr/>
                  </pic:nvPicPr>
                  <pic:blipFill>
                    <a:blip r:embed="rId40">
                      <a:extLst>
                        <a:ext uri="{28A0092B-C50C-407E-A947-70E740481C1C}">
                          <a14:useLocalDpi xmlns:a14="http://schemas.microsoft.com/office/drawing/2010/main" val="0"/>
                        </a:ext>
                      </a:extLst>
                    </a:blip>
                    <a:stretch>
                      <a:fillRect/>
                    </a:stretch>
                  </pic:blipFill>
                  <pic:spPr>
                    <a:xfrm>
                      <a:off x="0" y="0"/>
                      <a:ext cx="5477639" cy="3115110"/>
                    </a:xfrm>
                    <a:prstGeom prst="rect">
                      <a:avLst/>
                    </a:prstGeom>
                  </pic:spPr>
                </pic:pic>
              </a:graphicData>
            </a:graphic>
          </wp:inline>
        </w:drawing>
      </w:r>
    </w:p>
    <w:p w14:paraId="11656A81" w14:textId="694B423B" w:rsidR="00643FEB" w:rsidRPr="00643FEB" w:rsidRDefault="00643FEB" w:rsidP="00643FEB">
      <w:pPr>
        <w:pStyle w:val="Caption"/>
        <w:spacing w:line="240" w:lineRule="auto"/>
        <w:rPr>
          <w:b/>
          <w:bCs/>
        </w:rPr>
      </w:pPr>
      <w:r w:rsidRPr="00643FEB">
        <w:rPr>
          <w:b/>
          <w:bCs/>
        </w:rPr>
        <w:t xml:space="preserve">Table </w:t>
      </w:r>
      <w:r w:rsidRPr="00643FEB">
        <w:rPr>
          <w:b/>
          <w:bCs/>
        </w:rPr>
        <w:fldChar w:fldCharType="begin"/>
      </w:r>
      <w:r w:rsidRPr="00643FEB">
        <w:rPr>
          <w:b/>
          <w:bCs/>
        </w:rPr>
        <w:instrText xml:space="preserve"> SEQ Table \* ARABIC </w:instrText>
      </w:r>
      <w:r w:rsidRPr="00643FEB">
        <w:rPr>
          <w:b/>
          <w:bCs/>
        </w:rPr>
        <w:fldChar w:fldCharType="separate"/>
      </w:r>
      <w:r w:rsidR="00A205BB">
        <w:rPr>
          <w:b/>
          <w:bCs/>
          <w:noProof/>
        </w:rPr>
        <w:t>12</w:t>
      </w:r>
      <w:r w:rsidRPr="00643FEB">
        <w:rPr>
          <w:b/>
          <w:bCs/>
        </w:rPr>
        <w:fldChar w:fldCharType="end"/>
      </w:r>
      <w:r w:rsidRPr="00643FEB">
        <w:rPr>
          <w:b/>
          <w:bCs/>
        </w:rPr>
        <w:t xml:space="preserve"> </w:t>
      </w:r>
    </w:p>
    <w:p w14:paraId="451A49BD" w14:textId="18CD2732" w:rsidR="00643FEB" w:rsidRPr="00643FEB" w:rsidRDefault="00643FEB" w:rsidP="00643FEB">
      <w:pPr>
        <w:pStyle w:val="Caption"/>
        <w:spacing w:line="240" w:lineRule="auto"/>
        <w:rPr>
          <w:i/>
          <w:iCs w:val="0"/>
        </w:rPr>
      </w:pPr>
      <w:proofErr w:type="spellStart"/>
      <w:r w:rsidRPr="00643FEB">
        <w:rPr>
          <w:i/>
          <w:iCs w:val="0"/>
        </w:rPr>
        <w:t>XGBoost</w:t>
      </w:r>
      <w:proofErr w:type="spellEnd"/>
      <w:r w:rsidRPr="00643FEB">
        <w:rPr>
          <w:i/>
          <w:iCs w:val="0"/>
        </w:rPr>
        <w:t xml:space="preserve"> Metrics</w:t>
      </w:r>
    </w:p>
    <w:p w14:paraId="4A28B8CA" w14:textId="715840D1" w:rsidR="00643FEB" w:rsidRPr="00990B9D" w:rsidRDefault="00643FEB" w:rsidP="00EE2341">
      <w:r>
        <w:rPr>
          <w:noProof/>
        </w:rPr>
        <w:lastRenderedPageBreak/>
        <w:drawing>
          <wp:inline distT="0" distB="0" distL="0" distR="0" wp14:anchorId="61BB8B9C" wp14:editId="24D9438B">
            <wp:extent cx="5506218" cy="3143689"/>
            <wp:effectExtent l="0" t="0" r="0" b="0"/>
            <wp:docPr id="129962720" name="Picture 27"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62720" name="Picture 27" descr="A table with numbers and text&#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506218" cy="3143689"/>
                    </a:xfrm>
                    <a:prstGeom prst="rect">
                      <a:avLst/>
                    </a:prstGeom>
                  </pic:spPr>
                </pic:pic>
              </a:graphicData>
            </a:graphic>
          </wp:inline>
        </w:drawing>
      </w:r>
    </w:p>
    <w:p w14:paraId="26F361A0" w14:textId="77777777" w:rsidR="00990B9D" w:rsidRPr="00990B9D" w:rsidRDefault="00990B9D" w:rsidP="00990B9D">
      <w:r w:rsidRPr="00990B9D">
        <w:t>These tabulated results establish the foundation for the formal statistical comparisons discussed in the following section.</w:t>
      </w:r>
    </w:p>
    <w:p w14:paraId="184AFFB4" w14:textId="77777777" w:rsidR="00990B9D" w:rsidRDefault="00990B9D" w:rsidP="00990B9D"/>
    <w:p w14:paraId="08920C66" w14:textId="420A1817" w:rsidR="007F2702" w:rsidRDefault="007F2702" w:rsidP="00B305FF">
      <w:pPr>
        <w:pStyle w:val="Heading3"/>
      </w:pPr>
      <w:r w:rsidRPr="00BD7A65">
        <w:t>Data Analysis</w:t>
      </w:r>
    </w:p>
    <w:p w14:paraId="5425EBF5" w14:textId="3E1548C0" w:rsidR="00334FDD" w:rsidRDefault="00334FDD" w:rsidP="00334FDD">
      <w:pPr>
        <w:ind w:firstLine="720"/>
      </w:pPr>
      <w:r w:rsidRPr="00334FDD">
        <w:t>Statistical analyses were conducted to evaluate both the quality of unsupervised clustering and the performance differences among supervised model configurations, with direct alignment to the study’s hypotheses.</w:t>
      </w:r>
    </w:p>
    <w:p w14:paraId="0D4B102D" w14:textId="7E70DBC5" w:rsidR="00334FDD" w:rsidRDefault="00334FDD" w:rsidP="00334FDD">
      <w:pPr>
        <w:ind w:firstLine="720"/>
      </w:pPr>
      <w:r w:rsidRPr="00334FDD">
        <w:t>To assess whether clustering quality varied across feature configurations, Silhouette Scores and Davies-Bouldin Indices were computed for each algorithm-feature pairing. Additionally, the maximum average fraud ratio across clusters</w:t>
      </w:r>
      <w:r w:rsidR="00163FEF">
        <w:t xml:space="preserve"> and the amount of fraud captured in DBSCAN as noise</w:t>
      </w:r>
      <w:r w:rsidRPr="00334FDD">
        <w:t xml:space="preserve"> was calculated as an external reference metric to capture how well each algorithm surfaced groupings enriched with known fraud cases. </w:t>
      </w:r>
      <w:r w:rsidR="00163FEF">
        <w:t xml:space="preserve"> </w:t>
      </w:r>
      <w:r w:rsidRPr="00334FDD">
        <w:t xml:space="preserve">These comparative metrics are reported </w:t>
      </w:r>
      <w:r w:rsidR="00163FEF">
        <w:t xml:space="preserve">below in </w:t>
      </w:r>
      <w:r w:rsidR="0018709E">
        <w:t>t</w:t>
      </w:r>
      <w:r w:rsidR="00056181">
        <w:t>ables 7 through 10</w:t>
      </w:r>
      <w:r w:rsidRPr="00334FDD">
        <w:t>.</w:t>
      </w:r>
    </w:p>
    <w:p w14:paraId="7CC68735" w14:textId="77777777" w:rsidR="004A1270" w:rsidRDefault="004A1270" w:rsidP="00334FDD">
      <w:pPr>
        <w:ind w:firstLine="720"/>
      </w:pPr>
    </w:p>
    <w:p w14:paraId="4E199CB3" w14:textId="77777777" w:rsidR="004A1270" w:rsidRDefault="004A1270" w:rsidP="00334FDD">
      <w:pPr>
        <w:ind w:firstLine="720"/>
      </w:pPr>
    </w:p>
    <w:p w14:paraId="7A083296" w14:textId="77777777" w:rsidR="004A1270" w:rsidRDefault="004A1270" w:rsidP="00334FDD">
      <w:pPr>
        <w:ind w:firstLine="720"/>
      </w:pPr>
    </w:p>
    <w:p w14:paraId="63D1113E" w14:textId="77777777" w:rsidR="004A1270" w:rsidRDefault="004A1270" w:rsidP="00334FDD">
      <w:pPr>
        <w:ind w:firstLine="720"/>
      </w:pPr>
    </w:p>
    <w:p w14:paraId="26FFA29E" w14:textId="77777777" w:rsidR="004A1270" w:rsidRDefault="004A1270" w:rsidP="00334FDD">
      <w:pPr>
        <w:ind w:firstLine="720"/>
      </w:pPr>
    </w:p>
    <w:p w14:paraId="183FAF28" w14:textId="77777777" w:rsidR="004A1270" w:rsidRDefault="004A1270" w:rsidP="00334FDD">
      <w:pPr>
        <w:ind w:firstLine="720"/>
      </w:pPr>
    </w:p>
    <w:p w14:paraId="596B2D62" w14:textId="77777777" w:rsidR="004A1270" w:rsidRDefault="004A1270" w:rsidP="00334FDD">
      <w:pPr>
        <w:ind w:firstLine="720"/>
      </w:pPr>
    </w:p>
    <w:p w14:paraId="770F89F7" w14:textId="77777777" w:rsidR="004A1270" w:rsidRDefault="004A1270" w:rsidP="00334FDD">
      <w:pPr>
        <w:ind w:firstLine="720"/>
      </w:pPr>
    </w:p>
    <w:p w14:paraId="11CD38BE" w14:textId="77777777" w:rsidR="005C38A3" w:rsidRDefault="005C38A3" w:rsidP="00334FDD">
      <w:pPr>
        <w:ind w:firstLine="720"/>
      </w:pPr>
    </w:p>
    <w:p w14:paraId="66555FC1" w14:textId="77777777" w:rsidR="005C38A3" w:rsidRDefault="005C38A3" w:rsidP="00334FDD">
      <w:pPr>
        <w:ind w:firstLine="720"/>
      </w:pPr>
    </w:p>
    <w:p w14:paraId="7100EE40" w14:textId="77777777" w:rsidR="00F07C97" w:rsidRDefault="00F07C97" w:rsidP="005C38A3">
      <w:pPr>
        <w:pStyle w:val="Caption"/>
        <w:spacing w:line="240" w:lineRule="auto"/>
        <w:rPr>
          <w:b/>
          <w:bCs/>
        </w:rPr>
      </w:pPr>
    </w:p>
    <w:p w14:paraId="48E304D1" w14:textId="77777777" w:rsidR="00F07C97" w:rsidRDefault="00F07C97" w:rsidP="005C38A3">
      <w:pPr>
        <w:pStyle w:val="Caption"/>
        <w:spacing w:line="240" w:lineRule="auto"/>
        <w:rPr>
          <w:b/>
          <w:bCs/>
        </w:rPr>
      </w:pPr>
    </w:p>
    <w:p w14:paraId="5665AF6C" w14:textId="77777777" w:rsidR="00F07C97" w:rsidRDefault="00F07C97" w:rsidP="005C38A3">
      <w:pPr>
        <w:pStyle w:val="Caption"/>
        <w:spacing w:line="240" w:lineRule="auto"/>
        <w:rPr>
          <w:b/>
          <w:bCs/>
        </w:rPr>
      </w:pPr>
    </w:p>
    <w:p w14:paraId="3C3ABF3D" w14:textId="77777777" w:rsidR="00F07C97" w:rsidRDefault="00F07C97" w:rsidP="005C38A3">
      <w:pPr>
        <w:pStyle w:val="Caption"/>
        <w:spacing w:line="240" w:lineRule="auto"/>
        <w:rPr>
          <w:b/>
          <w:bCs/>
        </w:rPr>
      </w:pPr>
    </w:p>
    <w:p w14:paraId="0AE023C2" w14:textId="1607970E" w:rsidR="005C38A3" w:rsidRPr="005C38A3" w:rsidRDefault="005C38A3" w:rsidP="005C38A3">
      <w:pPr>
        <w:pStyle w:val="Caption"/>
        <w:spacing w:line="240" w:lineRule="auto"/>
        <w:rPr>
          <w:b/>
          <w:bCs/>
        </w:rPr>
      </w:pPr>
      <w:r w:rsidRPr="005C38A3">
        <w:rPr>
          <w:b/>
          <w:bCs/>
        </w:rPr>
        <w:t xml:space="preserve">Table </w:t>
      </w:r>
      <w:r w:rsidRPr="005C38A3">
        <w:rPr>
          <w:b/>
          <w:bCs/>
        </w:rPr>
        <w:fldChar w:fldCharType="begin"/>
      </w:r>
      <w:r w:rsidRPr="005C38A3">
        <w:rPr>
          <w:b/>
          <w:bCs/>
        </w:rPr>
        <w:instrText xml:space="preserve"> SEQ Table \* ARABIC </w:instrText>
      </w:r>
      <w:r w:rsidRPr="005C38A3">
        <w:rPr>
          <w:b/>
          <w:bCs/>
        </w:rPr>
        <w:fldChar w:fldCharType="separate"/>
      </w:r>
      <w:r w:rsidR="00A205BB">
        <w:rPr>
          <w:b/>
          <w:bCs/>
          <w:noProof/>
        </w:rPr>
        <w:t>13</w:t>
      </w:r>
      <w:r w:rsidRPr="005C38A3">
        <w:rPr>
          <w:b/>
          <w:bCs/>
        </w:rPr>
        <w:fldChar w:fldCharType="end"/>
      </w:r>
      <w:r w:rsidRPr="005C38A3">
        <w:rPr>
          <w:b/>
          <w:bCs/>
        </w:rPr>
        <w:t xml:space="preserve"> </w:t>
      </w:r>
    </w:p>
    <w:p w14:paraId="76A524B7" w14:textId="47BBCE24" w:rsidR="005C38A3" w:rsidRPr="005C38A3" w:rsidRDefault="005C38A3" w:rsidP="005C38A3">
      <w:pPr>
        <w:pStyle w:val="Caption"/>
        <w:spacing w:line="240" w:lineRule="auto"/>
        <w:rPr>
          <w:i/>
          <w:iCs w:val="0"/>
        </w:rPr>
      </w:pPr>
      <w:r w:rsidRPr="005C38A3">
        <w:rPr>
          <w:i/>
          <w:iCs w:val="0"/>
        </w:rPr>
        <w:t>K-Means Clustering Metrics</w:t>
      </w:r>
    </w:p>
    <w:p w14:paraId="5E88F02A" w14:textId="168C1439" w:rsidR="004A1270" w:rsidRDefault="004A1270" w:rsidP="004A1270">
      <w:r>
        <w:rPr>
          <w:noProof/>
        </w:rPr>
        <w:lastRenderedPageBreak/>
        <w:drawing>
          <wp:inline distT="0" distB="0" distL="0" distR="0" wp14:anchorId="37BB9A8B" wp14:editId="7523670A">
            <wp:extent cx="4401164" cy="6049219"/>
            <wp:effectExtent l="0" t="0" r="0" b="8890"/>
            <wp:docPr id="533260721" name="Picture 18"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60721" name="Picture 18" descr="A table of numbers and letters&#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4401164" cy="6049219"/>
                    </a:xfrm>
                    <a:prstGeom prst="rect">
                      <a:avLst/>
                    </a:prstGeom>
                  </pic:spPr>
                </pic:pic>
              </a:graphicData>
            </a:graphic>
          </wp:inline>
        </w:drawing>
      </w:r>
    </w:p>
    <w:p w14:paraId="259AFB2A" w14:textId="77777777" w:rsidR="004A1270" w:rsidRDefault="004A1270" w:rsidP="004A1270"/>
    <w:p w14:paraId="7E955F5B" w14:textId="77777777" w:rsidR="004A1270" w:rsidRDefault="004A1270" w:rsidP="004A1270"/>
    <w:p w14:paraId="7235B789" w14:textId="77777777" w:rsidR="004A1270" w:rsidRDefault="004A1270" w:rsidP="004A1270"/>
    <w:p w14:paraId="49E927DC" w14:textId="77777777" w:rsidR="004A1270" w:rsidRDefault="004A1270" w:rsidP="004A1270"/>
    <w:p w14:paraId="14D9ECE4" w14:textId="3509473D" w:rsidR="005C38A3" w:rsidRPr="005C38A3" w:rsidRDefault="005C38A3" w:rsidP="005C38A3">
      <w:pPr>
        <w:pStyle w:val="Caption"/>
        <w:spacing w:line="240" w:lineRule="auto"/>
        <w:rPr>
          <w:b/>
          <w:bCs/>
        </w:rPr>
      </w:pPr>
      <w:r w:rsidRPr="005C38A3">
        <w:rPr>
          <w:b/>
          <w:bCs/>
        </w:rPr>
        <w:t xml:space="preserve">Table </w:t>
      </w:r>
      <w:r w:rsidRPr="005C38A3">
        <w:rPr>
          <w:b/>
          <w:bCs/>
        </w:rPr>
        <w:fldChar w:fldCharType="begin"/>
      </w:r>
      <w:r w:rsidRPr="005C38A3">
        <w:rPr>
          <w:b/>
          <w:bCs/>
        </w:rPr>
        <w:instrText xml:space="preserve"> SEQ Table \* ARABIC </w:instrText>
      </w:r>
      <w:r w:rsidRPr="005C38A3">
        <w:rPr>
          <w:b/>
          <w:bCs/>
        </w:rPr>
        <w:fldChar w:fldCharType="separate"/>
      </w:r>
      <w:r w:rsidR="00A205BB">
        <w:rPr>
          <w:b/>
          <w:bCs/>
          <w:noProof/>
        </w:rPr>
        <w:t>14</w:t>
      </w:r>
      <w:r w:rsidRPr="005C38A3">
        <w:rPr>
          <w:b/>
          <w:bCs/>
        </w:rPr>
        <w:fldChar w:fldCharType="end"/>
      </w:r>
      <w:r w:rsidRPr="005C38A3">
        <w:rPr>
          <w:b/>
          <w:bCs/>
        </w:rPr>
        <w:t xml:space="preserve"> </w:t>
      </w:r>
    </w:p>
    <w:p w14:paraId="06F58472" w14:textId="7B876927" w:rsidR="005C38A3" w:rsidRPr="005C38A3" w:rsidRDefault="005C38A3" w:rsidP="005C38A3">
      <w:pPr>
        <w:pStyle w:val="Caption"/>
        <w:spacing w:line="240" w:lineRule="auto"/>
        <w:rPr>
          <w:i/>
          <w:iCs w:val="0"/>
        </w:rPr>
      </w:pPr>
      <w:r w:rsidRPr="005C38A3">
        <w:rPr>
          <w:i/>
          <w:iCs w:val="0"/>
        </w:rPr>
        <w:t>Hierarchical Clustering Metrics</w:t>
      </w:r>
    </w:p>
    <w:p w14:paraId="0AE2A856" w14:textId="002E2617" w:rsidR="004A1270" w:rsidRDefault="004A1270" w:rsidP="004A1270">
      <w:r>
        <w:rPr>
          <w:noProof/>
        </w:rPr>
        <w:lastRenderedPageBreak/>
        <w:drawing>
          <wp:inline distT="0" distB="0" distL="0" distR="0" wp14:anchorId="0577E66C" wp14:editId="505DAFB1">
            <wp:extent cx="4363059" cy="3629532"/>
            <wp:effectExtent l="0" t="0" r="0" b="9525"/>
            <wp:docPr id="57039474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94743" name="Picture 570394743"/>
                    <pic:cNvPicPr/>
                  </pic:nvPicPr>
                  <pic:blipFill>
                    <a:blip r:embed="rId43">
                      <a:extLst>
                        <a:ext uri="{28A0092B-C50C-407E-A947-70E740481C1C}">
                          <a14:useLocalDpi xmlns:a14="http://schemas.microsoft.com/office/drawing/2010/main" val="0"/>
                        </a:ext>
                      </a:extLst>
                    </a:blip>
                    <a:stretch>
                      <a:fillRect/>
                    </a:stretch>
                  </pic:blipFill>
                  <pic:spPr>
                    <a:xfrm>
                      <a:off x="0" y="0"/>
                      <a:ext cx="4363059" cy="3629532"/>
                    </a:xfrm>
                    <a:prstGeom prst="rect">
                      <a:avLst/>
                    </a:prstGeom>
                  </pic:spPr>
                </pic:pic>
              </a:graphicData>
            </a:graphic>
          </wp:inline>
        </w:drawing>
      </w:r>
    </w:p>
    <w:p w14:paraId="6E58290C" w14:textId="77777777" w:rsidR="004A1270" w:rsidRDefault="004A1270" w:rsidP="004A1270"/>
    <w:p w14:paraId="6F9B91D6" w14:textId="77777777" w:rsidR="004A1270" w:rsidRDefault="004A1270" w:rsidP="004A1270"/>
    <w:p w14:paraId="53C40D0B" w14:textId="77777777" w:rsidR="004A1270" w:rsidRDefault="004A1270" w:rsidP="004A1270"/>
    <w:p w14:paraId="4EA3BAF4" w14:textId="77777777" w:rsidR="004A1270" w:rsidRDefault="004A1270" w:rsidP="004A1270"/>
    <w:p w14:paraId="36D32AAD" w14:textId="77777777" w:rsidR="004A1270" w:rsidRDefault="004A1270" w:rsidP="004A1270"/>
    <w:p w14:paraId="7F193481" w14:textId="77777777" w:rsidR="004A1270" w:rsidRDefault="004A1270" w:rsidP="004A1270"/>
    <w:p w14:paraId="7682BCEF" w14:textId="77777777" w:rsidR="004A1270" w:rsidRDefault="004A1270" w:rsidP="004A1270"/>
    <w:p w14:paraId="0FBA4D4C" w14:textId="77777777" w:rsidR="004A1270" w:rsidRDefault="004A1270" w:rsidP="004A1270"/>
    <w:p w14:paraId="5D908B35" w14:textId="77777777" w:rsidR="004A1270" w:rsidRDefault="004A1270" w:rsidP="004A1270"/>
    <w:p w14:paraId="69918FC0" w14:textId="77777777" w:rsidR="004A1270" w:rsidRDefault="004A1270" w:rsidP="004A1270"/>
    <w:p w14:paraId="363648CC" w14:textId="77777777" w:rsidR="004A1270" w:rsidRDefault="004A1270" w:rsidP="004A1270"/>
    <w:p w14:paraId="45F113EA" w14:textId="17897DA3" w:rsidR="005C38A3" w:rsidRPr="005C38A3" w:rsidRDefault="005C38A3" w:rsidP="005C38A3">
      <w:pPr>
        <w:pStyle w:val="Caption"/>
        <w:spacing w:line="240" w:lineRule="auto"/>
        <w:rPr>
          <w:b/>
          <w:bCs/>
        </w:rPr>
      </w:pPr>
      <w:r w:rsidRPr="005C38A3">
        <w:rPr>
          <w:b/>
          <w:bCs/>
        </w:rPr>
        <w:t xml:space="preserve">Table </w:t>
      </w:r>
      <w:r w:rsidRPr="005C38A3">
        <w:rPr>
          <w:b/>
          <w:bCs/>
        </w:rPr>
        <w:fldChar w:fldCharType="begin"/>
      </w:r>
      <w:r w:rsidRPr="005C38A3">
        <w:rPr>
          <w:b/>
          <w:bCs/>
        </w:rPr>
        <w:instrText xml:space="preserve"> SEQ Table \* ARABIC </w:instrText>
      </w:r>
      <w:r w:rsidRPr="005C38A3">
        <w:rPr>
          <w:b/>
          <w:bCs/>
        </w:rPr>
        <w:fldChar w:fldCharType="separate"/>
      </w:r>
      <w:r w:rsidR="00A205BB">
        <w:rPr>
          <w:b/>
          <w:bCs/>
          <w:noProof/>
        </w:rPr>
        <w:t>15</w:t>
      </w:r>
      <w:r w:rsidRPr="005C38A3">
        <w:rPr>
          <w:b/>
          <w:bCs/>
        </w:rPr>
        <w:fldChar w:fldCharType="end"/>
      </w:r>
      <w:r w:rsidRPr="005C38A3">
        <w:rPr>
          <w:b/>
          <w:bCs/>
        </w:rPr>
        <w:t xml:space="preserve"> </w:t>
      </w:r>
    </w:p>
    <w:p w14:paraId="06E682F2" w14:textId="36CBDD2F" w:rsidR="005C38A3" w:rsidRPr="005C38A3" w:rsidRDefault="005C38A3" w:rsidP="005C38A3">
      <w:pPr>
        <w:pStyle w:val="Caption"/>
        <w:spacing w:line="240" w:lineRule="auto"/>
        <w:rPr>
          <w:i/>
          <w:iCs w:val="0"/>
        </w:rPr>
      </w:pPr>
      <w:r w:rsidRPr="005C38A3">
        <w:rPr>
          <w:i/>
          <w:iCs w:val="0"/>
        </w:rPr>
        <w:t>DBSCAN Clustering Metrics, Full Feature Set</w:t>
      </w:r>
    </w:p>
    <w:p w14:paraId="133FDCD6" w14:textId="0662E04E" w:rsidR="004A1270" w:rsidRDefault="004A1270" w:rsidP="004A1270">
      <w:r>
        <w:rPr>
          <w:noProof/>
        </w:rPr>
        <w:lastRenderedPageBreak/>
        <w:drawing>
          <wp:inline distT="0" distB="0" distL="0" distR="0" wp14:anchorId="1A43B98D" wp14:editId="59796FEF">
            <wp:extent cx="5943600" cy="7663180"/>
            <wp:effectExtent l="0" t="0" r="0" b="0"/>
            <wp:docPr id="1494245113" name="Picture 20" descr="A table of numbe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45113" name="Picture 20" descr="A table of numbers with numbers&#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943600" cy="7663180"/>
                    </a:xfrm>
                    <a:prstGeom prst="rect">
                      <a:avLst/>
                    </a:prstGeom>
                  </pic:spPr>
                </pic:pic>
              </a:graphicData>
            </a:graphic>
          </wp:inline>
        </w:drawing>
      </w:r>
    </w:p>
    <w:p w14:paraId="33F8A8D3" w14:textId="3AB8D3A2" w:rsidR="005C38A3" w:rsidRPr="005C38A3" w:rsidRDefault="005C38A3" w:rsidP="005C38A3">
      <w:pPr>
        <w:pStyle w:val="Caption"/>
        <w:spacing w:line="240" w:lineRule="auto"/>
        <w:rPr>
          <w:b/>
          <w:bCs/>
        </w:rPr>
      </w:pPr>
      <w:r w:rsidRPr="005C38A3">
        <w:rPr>
          <w:b/>
          <w:bCs/>
        </w:rPr>
        <w:t xml:space="preserve">Table </w:t>
      </w:r>
      <w:r w:rsidRPr="005C38A3">
        <w:rPr>
          <w:b/>
          <w:bCs/>
        </w:rPr>
        <w:fldChar w:fldCharType="begin"/>
      </w:r>
      <w:r w:rsidRPr="005C38A3">
        <w:rPr>
          <w:b/>
          <w:bCs/>
        </w:rPr>
        <w:instrText xml:space="preserve"> SEQ Table \* ARABIC </w:instrText>
      </w:r>
      <w:r w:rsidRPr="005C38A3">
        <w:rPr>
          <w:b/>
          <w:bCs/>
        </w:rPr>
        <w:fldChar w:fldCharType="separate"/>
      </w:r>
      <w:r w:rsidR="00A205BB">
        <w:rPr>
          <w:b/>
          <w:bCs/>
          <w:noProof/>
        </w:rPr>
        <w:t>16</w:t>
      </w:r>
      <w:r w:rsidRPr="005C38A3">
        <w:rPr>
          <w:b/>
          <w:bCs/>
        </w:rPr>
        <w:fldChar w:fldCharType="end"/>
      </w:r>
      <w:r w:rsidRPr="005C38A3">
        <w:rPr>
          <w:b/>
          <w:bCs/>
        </w:rPr>
        <w:t xml:space="preserve"> </w:t>
      </w:r>
    </w:p>
    <w:p w14:paraId="461CF5F9" w14:textId="3D48FC02" w:rsidR="005C38A3" w:rsidRPr="005C38A3" w:rsidRDefault="005C38A3" w:rsidP="005C38A3">
      <w:pPr>
        <w:pStyle w:val="Caption"/>
        <w:spacing w:line="240" w:lineRule="auto"/>
        <w:rPr>
          <w:i/>
          <w:iCs w:val="0"/>
        </w:rPr>
      </w:pPr>
      <w:r w:rsidRPr="005C38A3">
        <w:rPr>
          <w:i/>
          <w:iCs w:val="0"/>
        </w:rPr>
        <w:lastRenderedPageBreak/>
        <w:t>DBSCAN Clustering Metrics, PCA Feature Subset</w:t>
      </w:r>
    </w:p>
    <w:p w14:paraId="7A4F997F" w14:textId="2A9A61C4" w:rsidR="004A1270" w:rsidRDefault="004A1270" w:rsidP="004A1270">
      <w:r>
        <w:rPr>
          <w:noProof/>
        </w:rPr>
        <w:drawing>
          <wp:inline distT="0" distB="0" distL="0" distR="0" wp14:anchorId="7FA576DD" wp14:editId="6365C70B">
            <wp:extent cx="5809835" cy="7629753"/>
            <wp:effectExtent l="0" t="0" r="635" b="0"/>
            <wp:docPr id="4700280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2804" name="Picture 47002804"/>
                    <pic:cNvPicPr/>
                  </pic:nvPicPr>
                  <pic:blipFill>
                    <a:blip r:embed="rId45">
                      <a:extLst>
                        <a:ext uri="{28A0092B-C50C-407E-A947-70E740481C1C}">
                          <a14:useLocalDpi xmlns:a14="http://schemas.microsoft.com/office/drawing/2010/main" val="0"/>
                        </a:ext>
                      </a:extLst>
                    </a:blip>
                    <a:stretch>
                      <a:fillRect/>
                    </a:stretch>
                  </pic:blipFill>
                  <pic:spPr>
                    <a:xfrm>
                      <a:off x="0" y="0"/>
                      <a:ext cx="5813217" cy="7634195"/>
                    </a:xfrm>
                    <a:prstGeom prst="rect">
                      <a:avLst/>
                    </a:prstGeom>
                  </pic:spPr>
                </pic:pic>
              </a:graphicData>
            </a:graphic>
          </wp:inline>
        </w:drawing>
      </w:r>
    </w:p>
    <w:p w14:paraId="28A5DDE1" w14:textId="366DAB7A" w:rsidR="00163FEF" w:rsidRDefault="00163FEF" w:rsidP="00163FEF"/>
    <w:p w14:paraId="51D94346" w14:textId="102CBDEA" w:rsidR="00334FDD" w:rsidRDefault="00334FDD" w:rsidP="00334FDD">
      <w:pPr>
        <w:ind w:firstLine="720"/>
      </w:pPr>
      <w:r w:rsidRPr="00334FDD">
        <w:t xml:space="preserve">A two-way ANOVA was conducted </w:t>
      </w:r>
      <w:commentRangeStart w:id="168"/>
      <w:r w:rsidRPr="00334FDD">
        <w:t>to</w:t>
      </w:r>
      <w:commentRangeEnd w:id="168"/>
      <w:r w:rsidR="005A35E9">
        <w:rPr>
          <w:rStyle w:val="CommentReference"/>
          <w:rFonts w:eastAsia="Times New Roman" w:cs="Arial"/>
          <w:szCs w:val="20"/>
        </w:rPr>
        <w:commentReference w:id="168"/>
      </w:r>
      <w:r w:rsidRPr="00334FDD">
        <w:t xml:space="preserve"> </w:t>
      </w:r>
      <w:del w:id="169" w:author="Irene Tsapara" w:date="2025-06-26T13:49:00Z" w16du:dateUtc="2025-06-26T18:49:00Z">
        <w:r w:rsidRPr="00334FDD" w:rsidDel="005A35E9">
          <w:delText>test for</w:delText>
        </w:r>
      </w:del>
      <w:ins w:id="170" w:author="Irene Tsapara" w:date="2025-06-26T13:49:00Z" w16du:dateUtc="2025-06-26T18:49:00Z">
        <w:r w:rsidR="005A35E9" w:rsidRPr="00334FDD">
          <w:t>test</w:t>
        </w:r>
      </w:ins>
      <w:r w:rsidRPr="00334FDD">
        <w:t xml:space="preserve"> statistically significant differences across </w:t>
      </w:r>
      <w:r w:rsidR="00A205BB">
        <w:t xml:space="preserve">supervised </w:t>
      </w:r>
      <w:r w:rsidRPr="00334FDD">
        <w:t>model types and clustering configurations.</w:t>
      </w:r>
      <w:r w:rsidR="00A205BB">
        <w:t xml:space="preserve"> Table 17</w:t>
      </w:r>
      <w:r w:rsidRPr="00334FDD">
        <w:t xml:space="preserve"> presents the ANOVA results, and </w:t>
      </w:r>
      <w:r w:rsidR="00A205BB">
        <w:t>table 18</w:t>
      </w:r>
      <w:r w:rsidRPr="00334FDD">
        <w:t xml:space="preserve"> reports the outcomes of Tukey HSD post-hoc comparisons for </w:t>
      </w:r>
      <w:r w:rsidR="00A205BB">
        <w:t>significant</w:t>
      </w:r>
      <w:r w:rsidRPr="00334FDD">
        <w:t xml:space="preserve"> pairings</w:t>
      </w:r>
      <w:r w:rsidR="00A205BB">
        <w:t xml:space="preserve"> (full results are included in the appendix)</w:t>
      </w:r>
      <w:r w:rsidRPr="00334FDD">
        <w:t>.</w:t>
      </w:r>
    </w:p>
    <w:p w14:paraId="02E3AC81" w14:textId="3E8C6128" w:rsidR="007B5F91" w:rsidRPr="007B5F91" w:rsidRDefault="007B5F91" w:rsidP="007B5F91">
      <w:pPr>
        <w:pStyle w:val="Caption"/>
        <w:spacing w:line="240" w:lineRule="auto"/>
        <w:rPr>
          <w:b/>
          <w:bCs/>
        </w:rPr>
      </w:pPr>
      <w:r w:rsidRPr="007B5F91">
        <w:rPr>
          <w:b/>
          <w:bCs/>
        </w:rPr>
        <w:t xml:space="preserve">Table </w:t>
      </w:r>
      <w:r w:rsidRPr="007B5F91">
        <w:rPr>
          <w:b/>
          <w:bCs/>
        </w:rPr>
        <w:fldChar w:fldCharType="begin"/>
      </w:r>
      <w:r w:rsidRPr="007B5F91">
        <w:rPr>
          <w:b/>
          <w:bCs/>
        </w:rPr>
        <w:instrText xml:space="preserve"> SEQ Table \* ARABIC </w:instrText>
      </w:r>
      <w:r w:rsidRPr="007B5F91">
        <w:rPr>
          <w:b/>
          <w:bCs/>
        </w:rPr>
        <w:fldChar w:fldCharType="separate"/>
      </w:r>
      <w:r w:rsidR="00A205BB">
        <w:rPr>
          <w:b/>
          <w:bCs/>
          <w:noProof/>
        </w:rPr>
        <w:t>17</w:t>
      </w:r>
      <w:r w:rsidRPr="007B5F91">
        <w:rPr>
          <w:b/>
          <w:bCs/>
        </w:rPr>
        <w:fldChar w:fldCharType="end"/>
      </w:r>
      <w:r w:rsidRPr="007B5F91">
        <w:rPr>
          <w:b/>
          <w:bCs/>
        </w:rPr>
        <w:t xml:space="preserve"> </w:t>
      </w:r>
    </w:p>
    <w:p w14:paraId="16F3B3B7" w14:textId="676E05DC" w:rsidR="007B5F91" w:rsidRPr="007B5F91" w:rsidRDefault="007B5F91" w:rsidP="007B5F91">
      <w:pPr>
        <w:pStyle w:val="Caption"/>
        <w:spacing w:line="240" w:lineRule="auto"/>
        <w:rPr>
          <w:i/>
          <w:iCs w:val="0"/>
        </w:rPr>
      </w:pPr>
      <w:r w:rsidRPr="007B5F91">
        <w:rPr>
          <w:i/>
          <w:iCs w:val="0"/>
        </w:rPr>
        <w:t>ANOVA Results</w:t>
      </w:r>
    </w:p>
    <w:p w14:paraId="173992F3" w14:textId="0C4544F2" w:rsidR="00A205BB" w:rsidRDefault="007B5F91" w:rsidP="007B5F91">
      <w:commentRangeStart w:id="171"/>
      <w:r>
        <w:rPr>
          <w:noProof/>
        </w:rPr>
        <w:drawing>
          <wp:inline distT="0" distB="0" distL="0" distR="0" wp14:anchorId="03A34AC7" wp14:editId="6D5DB8AD">
            <wp:extent cx="1743318" cy="2029108"/>
            <wp:effectExtent l="0" t="0" r="9525" b="9525"/>
            <wp:docPr id="152341451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14511" name="Picture 1523414511"/>
                    <pic:cNvPicPr/>
                  </pic:nvPicPr>
                  <pic:blipFill>
                    <a:blip r:embed="rId46">
                      <a:extLst>
                        <a:ext uri="{28A0092B-C50C-407E-A947-70E740481C1C}">
                          <a14:useLocalDpi xmlns:a14="http://schemas.microsoft.com/office/drawing/2010/main" val="0"/>
                        </a:ext>
                      </a:extLst>
                    </a:blip>
                    <a:stretch>
                      <a:fillRect/>
                    </a:stretch>
                  </pic:blipFill>
                  <pic:spPr>
                    <a:xfrm>
                      <a:off x="0" y="0"/>
                      <a:ext cx="1743318" cy="2029108"/>
                    </a:xfrm>
                    <a:prstGeom prst="rect">
                      <a:avLst/>
                    </a:prstGeom>
                  </pic:spPr>
                </pic:pic>
              </a:graphicData>
            </a:graphic>
          </wp:inline>
        </w:drawing>
      </w:r>
      <w:commentRangeEnd w:id="171"/>
      <w:r w:rsidR="0030217B">
        <w:rPr>
          <w:rStyle w:val="CommentReference"/>
          <w:rFonts w:eastAsia="Times New Roman" w:cs="Arial"/>
          <w:szCs w:val="20"/>
        </w:rPr>
        <w:commentReference w:id="171"/>
      </w:r>
    </w:p>
    <w:p w14:paraId="4D8E25A6" w14:textId="77777777" w:rsidR="00A205BB" w:rsidRPr="00A205BB" w:rsidRDefault="00A205BB" w:rsidP="00A205BB">
      <w:pPr>
        <w:pStyle w:val="Caption"/>
        <w:spacing w:line="240" w:lineRule="auto"/>
        <w:rPr>
          <w:b/>
          <w:bCs/>
        </w:rPr>
      </w:pPr>
      <w:r w:rsidRPr="00A205BB">
        <w:rPr>
          <w:b/>
          <w:bCs/>
        </w:rPr>
        <w:t xml:space="preserve">Table </w:t>
      </w:r>
      <w:r w:rsidRPr="00A205BB">
        <w:rPr>
          <w:b/>
          <w:bCs/>
        </w:rPr>
        <w:fldChar w:fldCharType="begin"/>
      </w:r>
      <w:r w:rsidRPr="00A205BB">
        <w:rPr>
          <w:b/>
          <w:bCs/>
        </w:rPr>
        <w:instrText xml:space="preserve"> SEQ Table \* ARABIC </w:instrText>
      </w:r>
      <w:r w:rsidRPr="00A205BB">
        <w:rPr>
          <w:b/>
          <w:bCs/>
        </w:rPr>
        <w:fldChar w:fldCharType="separate"/>
      </w:r>
      <w:r w:rsidRPr="00A205BB">
        <w:rPr>
          <w:b/>
          <w:bCs/>
          <w:noProof/>
        </w:rPr>
        <w:t>18</w:t>
      </w:r>
      <w:r w:rsidRPr="00A205BB">
        <w:rPr>
          <w:b/>
          <w:bCs/>
        </w:rPr>
        <w:fldChar w:fldCharType="end"/>
      </w:r>
      <w:r w:rsidRPr="00A205BB">
        <w:rPr>
          <w:b/>
          <w:bCs/>
        </w:rPr>
        <w:t xml:space="preserve"> </w:t>
      </w:r>
    </w:p>
    <w:p w14:paraId="7F2E6DC1" w14:textId="365DF509" w:rsidR="00A205BB" w:rsidRPr="00A205BB" w:rsidRDefault="00A205BB" w:rsidP="00A205BB">
      <w:pPr>
        <w:pStyle w:val="Caption"/>
        <w:spacing w:line="240" w:lineRule="auto"/>
        <w:rPr>
          <w:i/>
          <w:iCs w:val="0"/>
        </w:rPr>
      </w:pPr>
      <w:r w:rsidRPr="00A205BB">
        <w:rPr>
          <w:i/>
          <w:iCs w:val="0"/>
        </w:rPr>
        <w:t>Significant Tukey HSD Results</w:t>
      </w:r>
    </w:p>
    <w:p w14:paraId="65674C3A" w14:textId="46E434EC" w:rsidR="00A205BB" w:rsidRDefault="00A205BB" w:rsidP="00402C2A">
      <w:r>
        <w:rPr>
          <w:noProof/>
        </w:rPr>
        <w:drawing>
          <wp:inline distT="0" distB="0" distL="0" distR="0" wp14:anchorId="37CCFDDB" wp14:editId="1EE6657F">
            <wp:extent cx="5943600" cy="3413125"/>
            <wp:effectExtent l="0" t="0" r="7620" b="0"/>
            <wp:docPr id="109922960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29607" name="Picture 1099229607"/>
                    <pic:cNvPicPr/>
                  </pic:nvPicPr>
                  <pic:blipFill>
                    <a:blip r:embed="rId47">
                      <a:extLst>
                        <a:ext uri="{28A0092B-C50C-407E-A947-70E740481C1C}">
                          <a14:useLocalDpi xmlns:a14="http://schemas.microsoft.com/office/drawing/2010/main" val="0"/>
                        </a:ext>
                      </a:extLst>
                    </a:blip>
                    <a:stretch>
                      <a:fillRect/>
                    </a:stretch>
                  </pic:blipFill>
                  <pic:spPr>
                    <a:xfrm>
                      <a:off x="0" y="0"/>
                      <a:ext cx="5943600" cy="3413125"/>
                    </a:xfrm>
                    <a:prstGeom prst="rect">
                      <a:avLst/>
                    </a:prstGeom>
                  </pic:spPr>
                </pic:pic>
              </a:graphicData>
            </a:graphic>
          </wp:inline>
        </w:drawing>
      </w:r>
    </w:p>
    <w:p w14:paraId="44F49609" w14:textId="7633BFE7" w:rsidR="007F2702" w:rsidRDefault="007F2702" w:rsidP="007F2702">
      <w:pPr>
        <w:pStyle w:val="Heading3"/>
      </w:pPr>
      <w:r>
        <w:lastRenderedPageBreak/>
        <w:t xml:space="preserve">Research Question # </w:t>
      </w:r>
      <w:r w:rsidR="00D44B4C">
        <w:t>1</w:t>
      </w:r>
    </w:p>
    <w:p w14:paraId="0D765678" w14:textId="1150182B" w:rsidR="00D44B4C" w:rsidRDefault="00D44B4C" w:rsidP="00D44B4C">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31AC1A9D" w14:textId="1E03B732" w:rsidR="00D44B4C" w:rsidRPr="00D44B4C" w:rsidRDefault="00D44B4C" w:rsidP="00D44B4C">
      <w:pPr>
        <w:ind w:firstLine="720"/>
      </w:pPr>
      <w:r w:rsidRPr="00D44B4C">
        <w:t xml:space="preserve">This research question explored the impact of feature selection on the quality of clustering and its utility in downstream fraud detection. Two feature configurations were compared: the complete feature set (referred to as </w:t>
      </w:r>
      <w:proofErr w:type="spellStart"/>
      <w:r w:rsidRPr="00D44B4C">
        <w:rPr>
          <w:i/>
          <w:iCs/>
        </w:rPr>
        <w:t>X_all_no_pca</w:t>
      </w:r>
      <w:proofErr w:type="spellEnd"/>
      <w:r w:rsidRPr="00D44B4C">
        <w:t>) and a reduced dimensional version derived using PCA on the full set (</w:t>
      </w:r>
      <w:r w:rsidRPr="00D44B4C">
        <w:rPr>
          <w:i/>
          <w:iCs/>
        </w:rPr>
        <w:t>X_all_pca_3</w:t>
      </w:r>
      <w:r w:rsidRPr="00D44B4C">
        <w:t>). Each configuration was evaluated using three clustering algorithms</w:t>
      </w:r>
      <w:r>
        <w:t xml:space="preserve"> (</w:t>
      </w:r>
      <w:r w:rsidRPr="00D44B4C">
        <w:t>K-Means, Agglomerative Hierarchical Clustering, and DBSCAN</w:t>
      </w:r>
      <w:r>
        <w:t xml:space="preserve">) </w:t>
      </w:r>
      <w:r w:rsidRPr="00D44B4C">
        <w:t xml:space="preserve">with results assessed using Silhouette Score, </w:t>
      </w:r>
      <w:r>
        <w:t>DBI,</w:t>
      </w:r>
      <w:r w:rsidRPr="00D44B4C">
        <w:t xml:space="preserve"> and fraud-targeting metrics.</w:t>
      </w:r>
    </w:p>
    <w:p w14:paraId="3285D0DA" w14:textId="06FC9904" w:rsidR="00D44B4C" w:rsidRDefault="0006641A" w:rsidP="00D44B4C">
      <w:pPr>
        <w:ind w:firstLine="720"/>
      </w:pPr>
      <w:commentRangeStart w:id="172"/>
      <w:r>
        <w:t>As shown in the table</w:t>
      </w:r>
      <w:r w:rsidR="00BF2774">
        <w:t>s</w:t>
      </w:r>
      <w:r>
        <w:t xml:space="preserve"> in the previous section, t</w:t>
      </w:r>
      <w:r w:rsidR="00D44B4C" w:rsidRPr="00D44B4C">
        <w:t xml:space="preserve">he non-PCA version of the dataset consistently outperformed the PCA-reduced set. Silhouette Scores were higher and DBI values lower across all clustering algorithms when using the </w:t>
      </w:r>
      <w:del w:id="173" w:author="Irene Tsapara" w:date="2025-06-26T13:54:00Z" w16du:dateUtc="2025-06-26T18:54:00Z">
        <w:r w:rsidR="00D44B4C" w:rsidRPr="00D44B4C" w:rsidDel="0030217B">
          <w:delText xml:space="preserve">full </w:delText>
        </w:r>
      </w:del>
      <w:ins w:id="174" w:author="Irene Tsapara" w:date="2025-06-26T13:54:00Z" w16du:dateUtc="2025-06-26T18:54:00Z">
        <w:r w:rsidR="0030217B">
          <w:t>complete</w:t>
        </w:r>
        <w:r w:rsidR="0030217B" w:rsidRPr="00D44B4C">
          <w:t xml:space="preserve"> </w:t>
        </w:r>
      </w:ins>
      <w:r w:rsidR="00D44B4C" w:rsidRPr="00D44B4C">
        <w:t>set. More critically, the clusters derived from the full set were more effective at isolating known fraud cases, exhibiting higher maximum and average fraud rates per cluster.</w:t>
      </w:r>
      <w:commentRangeEnd w:id="172"/>
      <w:r w:rsidR="0030217B">
        <w:rPr>
          <w:rStyle w:val="CommentReference"/>
          <w:rFonts w:eastAsia="Times New Roman" w:cs="Arial"/>
          <w:szCs w:val="20"/>
        </w:rPr>
        <w:commentReference w:id="172"/>
      </w:r>
    </w:p>
    <w:p w14:paraId="2E804833" w14:textId="004C5EBF" w:rsidR="00D44B4C" w:rsidRDefault="00D44B4C" w:rsidP="00D44B4C">
      <w:pPr>
        <w:ind w:firstLine="720"/>
      </w:pPr>
      <w:r w:rsidRPr="00D44B4C">
        <w:t xml:space="preserve">In addition to these numeric indicators, </w:t>
      </w:r>
      <w:r w:rsidR="009A2BA8">
        <w:t>figure 17 below</w:t>
      </w:r>
      <w:r w:rsidRPr="00D44B4C">
        <w:t xml:space="preserve"> illustrate</w:t>
      </w:r>
      <w:r w:rsidR="005E3171">
        <w:t>s</w:t>
      </w:r>
      <w:r w:rsidRPr="00D44B4C">
        <w:t xml:space="preserve"> the cluster structures overlaid with known fraud labels. The visualizations reinforce the tabular results, showing clearer cluster separation and denser fraud concentration in the non-PCA setting.</w:t>
      </w:r>
    </w:p>
    <w:p w14:paraId="14654284" w14:textId="77777777" w:rsidR="009A2BA8" w:rsidRDefault="009A2BA8" w:rsidP="009A2BA8"/>
    <w:p w14:paraId="4B1C11FF" w14:textId="77777777" w:rsidR="009A2BA8" w:rsidRDefault="009A2BA8" w:rsidP="009A2BA8"/>
    <w:p w14:paraId="7F38079B" w14:textId="54AF349C" w:rsidR="009A2BA8" w:rsidRPr="009A2BA8" w:rsidRDefault="009A2BA8" w:rsidP="009A2BA8">
      <w:pPr>
        <w:pStyle w:val="Caption"/>
        <w:spacing w:line="240" w:lineRule="auto"/>
        <w:rPr>
          <w:b/>
          <w:bCs/>
        </w:rPr>
      </w:pPr>
      <w:r w:rsidRPr="009A2BA8">
        <w:rPr>
          <w:b/>
          <w:bCs/>
        </w:rPr>
        <w:lastRenderedPageBreak/>
        <w:t xml:space="preserve">Figure </w:t>
      </w:r>
      <w:r w:rsidRPr="009A2BA8">
        <w:rPr>
          <w:b/>
          <w:bCs/>
        </w:rPr>
        <w:fldChar w:fldCharType="begin"/>
      </w:r>
      <w:r w:rsidRPr="009A2BA8">
        <w:rPr>
          <w:b/>
          <w:bCs/>
        </w:rPr>
        <w:instrText xml:space="preserve"> SEQ Figure \* ARABIC </w:instrText>
      </w:r>
      <w:r w:rsidRPr="009A2BA8">
        <w:rPr>
          <w:b/>
          <w:bCs/>
        </w:rPr>
        <w:fldChar w:fldCharType="separate"/>
      </w:r>
      <w:r w:rsidR="00E96FA3">
        <w:rPr>
          <w:b/>
          <w:bCs/>
          <w:noProof/>
        </w:rPr>
        <w:t>20</w:t>
      </w:r>
      <w:r w:rsidRPr="009A2BA8">
        <w:rPr>
          <w:b/>
          <w:bCs/>
        </w:rPr>
        <w:fldChar w:fldCharType="end"/>
      </w:r>
      <w:r w:rsidRPr="009A2BA8">
        <w:rPr>
          <w:b/>
          <w:bCs/>
        </w:rPr>
        <w:t xml:space="preserve"> </w:t>
      </w:r>
    </w:p>
    <w:p w14:paraId="70605179" w14:textId="723891A3" w:rsidR="009A2BA8" w:rsidRPr="009A2BA8" w:rsidRDefault="009A2BA8" w:rsidP="009A2BA8">
      <w:pPr>
        <w:pStyle w:val="Caption"/>
        <w:spacing w:line="240" w:lineRule="auto"/>
        <w:rPr>
          <w:i/>
          <w:iCs w:val="0"/>
        </w:rPr>
      </w:pPr>
      <w:r w:rsidRPr="009A2BA8">
        <w:rPr>
          <w:i/>
          <w:iCs w:val="0"/>
        </w:rPr>
        <w:t>Selected Cluster Features with Fraud Overlay</w:t>
      </w:r>
    </w:p>
    <w:p w14:paraId="4AEDDBAB" w14:textId="0BB5737C" w:rsidR="009A2BA8" w:rsidRDefault="009A2BA8" w:rsidP="009A2BA8">
      <w:r>
        <w:rPr>
          <w:noProof/>
        </w:rPr>
        <w:drawing>
          <wp:inline distT="0" distB="0" distL="0" distR="0" wp14:anchorId="26B98B58" wp14:editId="5BFE6E41">
            <wp:extent cx="5943600" cy="1737995"/>
            <wp:effectExtent l="0" t="0" r="0" b="0"/>
            <wp:docPr id="8971738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173813" name="Picture 89717381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1737995"/>
                    </a:xfrm>
                    <a:prstGeom prst="rect">
                      <a:avLst/>
                    </a:prstGeom>
                  </pic:spPr>
                </pic:pic>
              </a:graphicData>
            </a:graphic>
          </wp:inline>
        </w:drawing>
      </w:r>
    </w:p>
    <w:p w14:paraId="51EE0F29" w14:textId="34D13270" w:rsidR="000A3683" w:rsidRPr="00D44B4C" w:rsidRDefault="000A3683" w:rsidP="000A3683">
      <w:r w:rsidRPr="000A3683">
        <w:rPr>
          <w:b/>
          <w:bCs/>
        </w:rPr>
        <w:t>Conclusion</w:t>
      </w:r>
      <w:r w:rsidRPr="000A3683">
        <w:t xml:space="preserve">: Clustering on the </w:t>
      </w:r>
      <w:del w:id="175" w:author="Irene Tsapara" w:date="2025-06-26T13:52:00Z" w16du:dateUtc="2025-06-26T18:52:00Z">
        <w:r w:rsidRPr="000A3683" w:rsidDel="0030217B">
          <w:delText xml:space="preserve">full </w:delText>
        </w:r>
      </w:del>
      <w:ins w:id="176" w:author="Irene Tsapara" w:date="2025-06-26T13:52:00Z" w16du:dateUtc="2025-06-26T18:52:00Z">
        <w:r w:rsidR="0030217B">
          <w:t>complete</w:t>
        </w:r>
        <w:r w:rsidR="0030217B" w:rsidRPr="000A3683">
          <w:t xml:space="preserve"> </w:t>
        </w:r>
      </w:ins>
      <w:r w:rsidRPr="000A3683">
        <w:t xml:space="preserve">feature set consistently </w:t>
      </w:r>
      <w:proofErr w:type="gramStart"/>
      <w:r w:rsidRPr="000A3683">
        <w:t>produced</w:t>
      </w:r>
      <w:proofErr w:type="gramEnd"/>
      <w:r w:rsidRPr="000A3683">
        <w:t xml:space="preserve"> higher-quality clusters and more effective isolation of fraudulent activity. These findings support the null hypothesis H</w:t>
      </w:r>
      <w:r w:rsidRPr="000A3683">
        <w:rPr>
          <w:vertAlign w:val="subscript"/>
        </w:rPr>
        <w:t>10</w:t>
      </w:r>
      <w:r w:rsidRPr="000A3683">
        <w:t>, indicating that PPP loan applications are best clustered and classified using the complete set of variables rather than a reduced subset.</w:t>
      </w:r>
      <w:r>
        <w:t xml:space="preserve"> Therefore, the null hypothesis</w:t>
      </w:r>
      <w:r w:rsidR="004A1A90">
        <w:t xml:space="preserve"> </w:t>
      </w:r>
      <w:r w:rsidR="004A1A90" w:rsidRPr="000A3683">
        <w:t>H</w:t>
      </w:r>
      <w:r w:rsidR="004A1A90" w:rsidRPr="000A3683">
        <w:rPr>
          <w:vertAlign w:val="subscript"/>
        </w:rPr>
        <w:t>10</w:t>
      </w:r>
      <w:r>
        <w:t xml:space="preserve"> cannot be rejected.</w:t>
      </w:r>
    </w:p>
    <w:p w14:paraId="6B90A912" w14:textId="0972B12C" w:rsidR="00D44B4C" w:rsidRDefault="000A3683" w:rsidP="000A3683">
      <w:pPr>
        <w:pStyle w:val="Heading3"/>
      </w:pPr>
      <w:r>
        <w:t>Research Question # 2</w:t>
      </w:r>
    </w:p>
    <w:p w14:paraId="1FEA7A78" w14:textId="539CC408" w:rsidR="000A3683" w:rsidRPr="000A3683" w:rsidRDefault="000A3683" w:rsidP="000A3683">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004A1A90" w:rsidRPr="004A1A90">
        <w:rPr>
          <w:vertAlign w:val="subscript"/>
        </w:rPr>
        <w:t>1</w:t>
      </w:r>
      <w:r w:rsidRPr="000A3683">
        <w:t xml:space="preserve"> = Model</w:t>
      </w:r>
      <w:r w:rsidR="004A1A90" w:rsidRPr="004A1A90">
        <w:rPr>
          <w:vertAlign w:val="subscript"/>
        </w:rPr>
        <w:t>2</w:t>
      </w:r>
      <w:r w:rsidRPr="000A3683">
        <w:t xml:space="preserve"> = </w:t>
      </w:r>
      <w:proofErr w:type="spellStart"/>
      <w:r w:rsidRPr="000A3683">
        <w:t>Model</w:t>
      </w:r>
      <w:r w:rsidR="004A1A90" w:rsidRPr="004A1A90">
        <w:rPr>
          <w:vertAlign w:val="subscript"/>
        </w:rPr>
        <w:t>k</w:t>
      </w:r>
      <w:proofErr w:type="spellEnd"/>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12AC524C" w14:textId="4254D324" w:rsidR="0029771D" w:rsidRPr="0029771D" w:rsidRDefault="0029771D" w:rsidP="0029771D">
      <w:pPr>
        <w:ind w:firstLine="720"/>
      </w:pPr>
      <w:r w:rsidRPr="0029771D">
        <w:t xml:space="preserve">This research question evaluated the impact of combining cluster-derived features with supervised classifiers for fraud detection. Six classifiers (Logistic Regression, SVM, Random Forest, </w:t>
      </w:r>
      <w:proofErr w:type="spellStart"/>
      <w:r w:rsidRPr="0029771D">
        <w:t>XGBoost</w:t>
      </w:r>
      <w:proofErr w:type="spellEnd"/>
      <w:r w:rsidRPr="0029771D">
        <w:t>, Neural Network, and Gaussian Naïve Bayes) were tested across eight cluster feature configurations</w:t>
      </w:r>
      <w:r>
        <w:t xml:space="preserve">, </w:t>
      </w:r>
      <w:r w:rsidRPr="0029771D">
        <w:t>including individual and combined inputs from K-Means, Hierarchical, and DBSCAN</w:t>
      </w:r>
      <w:r>
        <w:t xml:space="preserve">, </w:t>
      </w:r>
      <w:r w:rsidRPr="0029771D">
        <w:t>plus a no-cluster baseline. All experiments used the full (non-PCA) feature set.</w:t>
      </w:r>
    </w:p>
    <w:p w14:paraId="77DDEEDE" w14:textId="77777777" w:rsidR="0029771D" w:rsidRPr="0029771D" w:rsidRDefault="0029771D" w:rsidP="0029771D">
      <w:pPr>
        <w:ind w:firstLine="720"/>
      </w:pPr>
      <w:r w:rsidRPr="0029771D">
        <w:lastRenderedPageBreak/>
        <w:t>In total, 240 experiments were run using stratified 70/30 train-test splits with SMOTE for balancing, repeated across five random seeds. Performance was evaluated using F1 Score, Precision, Recall, AUC-ROC, and Accuracy.</w:t>
      </w:r>
    </w:p>
    <w:p w14:paraId="1821C2DF" w14:textId="425F8264" w:rsidR="0029771D" w:rsidRDefault="00CB7065" w:rsidP="0029771D">
      <w:pPr>
        <w:ind w:firstLine="720"/>
      </w:pPr>
      <w:r>
        <w:t xml:space="preserve">Tables seven through twelve above </w:t>
      </w:r>
      <w:r w:rsidR="0029771D" w:rsidRPr="0029771D">
        <w:t xml:space="preserve">summarize the mean F1 scores across all model-cluster combinations, while </w:t>
      </w:r>
      <w:r w:rsidR="00994C6A">
        <w:t xml:space="preserve">Figure 18 below </w:t>
      </w:r>
      <w:r w:rsidR="0029771D" w:rsidRPr="0029771D">
        <w:t>visualizes the distribution of F1 scores using a boxplot. A one-way ANOVA confirmed significant differences in F1 performance across experimental conditions (</w:t>
      </w:r>
      <w:r w:rsidR="00994C6A">
        <w:t>Tables 17 and 18 above</w:t>
      </w:r>
      <w:r w:rsidR="0029771D" w:rsidRPr="0029771D">
        <w:t>), and post hoc Tukey HSD tests identified specific model-cluster pairings with significantly different means).</w:t>
      </w:r>
    </w:p>
    <w:p w14:paraId="6F10C2AB" w14:textId="17324A31" w:rsidR="00CB7065" w:rsidRPr="00CB7065" w:rsidRDefault="00CB7065" w:rsidP="00CB7065">
      <w:pPr>
        <w:pStyle w:val="Caption"/>
        <w:spacing w:line="240" w:lineRule="auto"/>
        <w:rPr>
          <w:b/>
          <w:bCs/>
        </w:rPr>
      </w:pPr>
      <w:r w:rsidRPr="00CB7065">
        <w:rPr>
          <w:b/>
          <w:bCs/>
        </w:rPr>
        <w:t xml:space="preserve">Figure </w:t>
      </w:r>
      <w:r w:rsidRPr="00CB7065">
        <w:rPr>
          <w:b/>
          <w:bCs/>
        </w:rPr>
        <w:fldChar w:fldCharType="begin"/>
      </w:r>
      <w:r w:rsidRPr="00CB7065">
        <w:rPr>
          <w:b/>
          <w:bCs/>
        </w:rPr>
        <w:instrText xml:space="preserve"> SEQ Figure \* ARABIC </w:instrText>
      </w:r>
      <w:r w:rsidRPr="00CB7065">
        <w:rPr>
          <w:b/>
          <w:bCs/>
        </w:rPr>
        <w:fldChar w:fldCharType="separate"/>
      </w:r>
      <w:r w:rsidR="00E96FA3">
        <w:rPr>
          <w:b/>
          <w:bCs/>
          <w:noProof/>
        </w:rPr>
        <w:t>21</w:t>
      </w:r>
      <w:r w:rsidRPr="00CB7065">
        <w:rPr>
          <w:b/>
          <w:bCs/>
        </w:rPr>
        <w:fldChar w:fldCharType="end"/>
      </w:r>
      <w:r w:rsidRPr="00CB7065">
        <w:rPr>
          <w:b/>
          <w:bCs/>
        </w:rPr>
        <w:t xml:space="preserve"> </w:t>
      </w:r>
    </w:p>
    <w:p w14:paraId="746668B4" w14:textId="5C7AD380" w:rsidR="00CB7065" w:rsidRPr="00CB7065" w:rsidRDefault="00CB7065" w:rsidP="00CB7065">
      <w:pPr>
        <w:pStyle w:val="Caption"/>
        <w:spacing w:line="240" w:lineRule="auto"/>
        <w:rPr>
          <w:i/>
          <w:iCs w:val="0"/>
        </w:rPr>
      </w:pPr>
      <w:r w:rsidRPr="00CB7065">
        <w:rPr>
          <w:i/>
          <w:iCs w:val="0"/>
        </w:rPr>
        <w:t>F1 Score by Semi-Supervised Model Configuration</w:t>
      </w:r>
    </w:p>
    <w:p w14:paraId="74961942" w14:textId="5A43232E" w:rsidR="00CB7065" w:rsidRPr="0029771D" w:rsidRDefault="00CB7065" w:rsidP="00CB7065">
      <w:r>
        <w:rPr>
          <w:noProof/>
        </w:rPr>
        <w:drawing>
          <wp:inline distT="0" distB="0" distL="0" distR="0" wp14:anchorId="5CA980DD" wp14:editId="17E5A416">
            <wp:extent cx="5943600" cy="2514600"/>
            <wp:effectExtent l="0" t="0" r="0" b="0"/>
            <wp:docPr id="1226582663" name="Picture 3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582663" name="Picture 31" descr="A close-up of a computer screen&#10;&#10;AI-generated content may be incorrect."/>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2514600"/>
                    </a:xfrm>
                    <a:prstGeom prst="rect">
                      <a:avLst/>
                    </a:prstGeom>
                  </pic:spPr>
                </pic:pic>
              </a:graphicData>
            </a:graphic>
          </wp:inline>
        </w:drawing>
      </w:r>
    </w:p>
    <w:p w14:paraId="623DA12D" w14:textId="6C3C54CE" w:rsidR="0029771D" w:rsidRPr="0029771D" w:rsidRDefault="0029771D" w:rsidP="0029771D">
      <w:r w:rsidRPr="0029771D">
        <w:rPr>
          <w:b/>
          <w:bCs/>
        </w:rPr>
        <w:t>Conclusion:</w:t>
      </w:r>
      <w:r w:rsidRPr="0029771D">
        <w:t xml:space="preserve"> The observed differences in classification performance across model-cluster configurations support the alternative hypothesis H</w:t>
      </w:r>
      <w:r w:rsidR="004A1A90" w:rsidRPr="004A1A90">
        <w:rPr>
          <w:vertAlign w:val="subscript"/>
        </w:rPr>
        <w:t>2a</w:t>
      </w:r>
      <w:r w:rsidRPr="0029771D">
        <w:t>. Not all unsupervised-supervised pairings performed equivalently</w:t>
      </w:r>
      <w:del w:id="177" w:author="Irene Tsapara" w:date="2025-06-26T13:57:00Z" w16du:dateUtc="2025-06-26T18:57:00Z">
        <w:r w:rsidRPr="0029771D" w:rsidDel="0030217B">
          <w:delText>, with certain hybrid approaches demonstrating</w:delText>
        </w:r>
      </w:del>
      <w:ins w:id="178" w:author="Irene Tsapara" w:date="2025-06-26T13:57:00Z" w16du:dateUtc="2025-06-26T18:57:00Z">
        <w:r w:rsidR="0030217B">
          <w:t xml:space="preserve">; </w:t>
        </w:r>
        <w:commentRangeStart w:id="179"/>
        <w:r w:rsidR="0030217B">
          <w:t>certain hybrid approaches demonstrated</w:t>
        </w:r>
      </w:ins>
      <w:r w:rsidRPr="0029771D">
        <w:t xml:space="preserve"> statistically superior fraud detection capabilities</w:t>
      </w:r>
      <w:r w:rsidR="004A1A90">
        <w:t xml:space="preserve">. </w:t>
      </w:r>
      <w:commentRangeEnd w:id="179"/>
      <w:r w:rsidR="0030217B">
        <w:rPr>
          <w:rStyle w:val="CommentReference"/>
          <w:rFonts w:eastAsia="Times New Roman" w:cs="Arial"/>
          <w:szCs w:val="20"/>
        </w:rPr>
        <w:commentReference w:id="179"/>
      </w:r>
      <w:r w:rsidR="004A1A90">
        <w:t>Therefore, the null hypothesis H</w:t>
      </w:r>
      <w:r w:rsidR="004A1A90" w:rsidRPr="004A1A90">
        <w:rPr>
          <w:vertAlign w:val="subscript"/>
        </w:rPr>
        <w:t>20</w:t>
      </w:r>
      <w:r w:rsidR="004A1A90">
        <w:t xml:space="preserve"> is rejected</w:t>
      </w:r>
      <w:ins w:id="180" w:author="Irene Tsapara" w:date="2025-06-26T13:56:00Z" w16du:dateUtc="2025-06-26T18:56:00Z">
        <w:r w:rsidR="0030217B">
          <w:t xml:space="preserve">, thus </w:t>
        </w:r>
        <w:proofErr w:type="gramStart"/>
        <w:r w:rsidR="0030217B">
          <w:t>….</w:t>
        </w:r>
      </w:ins>
      <w:r w:rsidR="004A1A90">
        <w:t>.</w:t>
      </w:r>
      <w:proofErr w:type="gramEnd"/>
    </w:p>
    <w:p w14:paraId="77E97C08" w14:textId="77777777" w:rsidR="007F2702" w:rsidRPr="00887A22" w:rsidRDefault="007F2702" w:rsidP="007F2702">
      <w:pPr>
        <w:pStyle w:val="Heading2"/>
      </w:pPr>
      <w:bookmarkStart w:id="181" w:name="_Toc464831675"/>
      <w:bookmarkStart w:id="182" w:name="_Toc465328407"/>
      <w:bookmarkStart w:id="183" w:name="_Toc164865792"/>
      <w:bookmarkStart w:id="184" w:name="_Toc222132556"/>
      <w:bookmarkStart w:id="185" w:name="_Toc251424090"/>
      <w:r>
        <w:lastRenderedPageBreak/>
        <w:t>Evaluation of the Findings</w:t>
      </w:r>
      <w:bookmarkEnd w:id="181"/>
      <w:bookmarkEnd w:id="182"/>
      <w:bookmarkEnd w:id="183"/>
    </w:p>
    <w:p w14:paraId="1465159C" w14:textId="52789EC1" w:rsidR="007F2702" w:rsidRDefault="005E3171" w:rsidP="005E3171">
      <w:pPr>
        <w:ind w:firstLine="720"/>
        <w:contextualSpacing/>
      </w:pPr>
      <w:r w:rsidRPr="005E3171">
        <w:t xml:space="preserve">This section evaluates the performance outcomes and empirical observations resulting from the multi-phase classification through clustering experiments. The study's two primary research questions focused on </w:t>
      </w:r>
      <w:r w:rsidR="00E83BC8">
        <w:t>i</w:t>
      </w:r>
      <w:r w:rsidRPr="005E3171">
        <w:t xml:space="preserve">dentifying key features associated with fraudulent PPP loan </w:t>
      </w:r>
      <w:proofErr w:type="gramStart"/>
      <w:r w:rsidRPr="005E3171">
        <w:t>applications, and</w:t>
      </w:r>
      <w:proofErr w:type="gramEnd"/>
      <w:r w:rsidRPr="005E3171">
        <w:t xml:space="preserve"> evaluating combinations of unsupervised and supervised machine learning techniques to improve fraud detection efficacy. Model performance was assessed using multiple evaluation metrics across clustering and classification phases, including Silhouette Score, </w:t>
      </w:r>
      <w:r w:rsidR="00E83BC8">
        <w:t>DBI,</w:t>
      </w:r>
      <w:r w:rsidRPr="005E3171">
        <w:t xml:space="preserve"> precision, recall, F1-score, and AUC-ROC. </w:t>
      </w:r>
    </w:p>
    <w:p w14:paraId="61DA47BD" w14:textId="77777777" w:rsidR="005E3171" w:rsidRDefault="005E3171" w:rsidP="005E3171">
      <w:pPr>
        <w:pStyle w:val="Heading3"/>
      </w:pPr>
      <w:r>
        <w:t>Impact of Dimensionality Reduction</w:t>
      </w:r>
    </w:p>
    <w:p w14:paraId="0DFEF674" w14:textId="0F2F80B0" w:rsidR="005E3171" w:rsidRDefault="005E3171" w:rsidP="005E3171">
      <w:pPr>
        <w:ind w:firstLine="720"/>
      </w:pPr>
      <w:r w:rsidRPr="005E3171">
        <w:t xml:space="preserve">Contrary to expectations, </w:t>
      </w:r>
      <w:r>
        <w:t>PCA</w:t>
      </w:r>
      <w:r w:rsidRPr="005E3171">
        <w:t xml:space="preserve"> did not improve clustering performance across any of the tested algorithms. Silhouette and Davies-Bouldin metrics were consistently stronger when clustering was applied to the full, uncompressed feature space. This finding underscores the importance of preserving feature dimensionality in fraud detection models where subtle variance and interaction between features may be critical to capturing anomalous behavior. PCA's tendency to discard lower-variance components appears to have negatively impacted cluster separability and interpretability in this context.</w:t>
      </w:r>
      <w:r w:rsidR="00A536D1">
        <w:t xml:space="preserve"> </w:t>
      </w:r>
    </w:p>
    <w:p w14:paraId="4342574D" w14:textId="3ED83ECB" w:rsidR="00A536D1" w:rsidRPr="005E3171" w:rsidRDefault="00A536D1" w:rsidP="00A536D1">
      <w:pPr>
        <w:ind w:firstLine="720"/>
      </w:pPr>
      <w:r w:rsidRPr="00525360">
        <w:t>Hypothesis H</w:t>
      </w:r>
      <w:r w:rsidRPr="00525360">
        <w:rPr>
          <w:vertAlign w:val="subscript"/>
        </w:rPr>
        <w:t>1</w:t>
      </w:r>
      <w:r w:rsidRPr="00525360">
        <w:t xml:space="preserve"> posited that certain features or combinations of features would yield better clustering and classification performance than the full feature set. However, results across all tested configurations did not support the </w:t>
      </w:r>
      <w:r>
        <w:t>alternative</w:t>
      </w:r>
      <w:r w:rsidRPr="00525360">
        <w:t xml:space="preserve"> hypothesis. Across models, feature selection via PCA did not result in performance gains, and configurations using the full feature set consistently outperformed those relying on reduced or transformed versions. This </w:t>
      </w:r>
      <w:r>
        <w:t>does not support</w:t>
      </w:r>
      <w:r w:rsidRPr="00525360">
        <w:t xml:space="preserve"> the rejection of H</w:t>
      </w:r>
      <w:r w:rsidRPr="00525360">
        <w:rPr>
          <w:vertAlign w:val="subscript"/>
        </w:rPr>
        <w:t>10</w:t>
      </w:r>
      <w:r>
        <w:t>.</w:t>
      </w:r>
    </w:p>
    <w:p w14:paraId="503023CD" w14:textId="72D2626B" w:rsidR="005E3171" w:rsidRDefault="005E3171" w:rsidP="005E3171">
      <w:pPr>
        <w:pStyle w:val="Heading3"/>
      </w:pPr>
      <w:r>
        <w:lastRenderedPageBreak/>
        <w:t>Evaluation of Clustering Methods</w:t>
      </w:r>
    </w:p>
    <w:p w14:paraId="5983D834" w14:textId="1431D8F1" w:rsidR="005E3171" w:rsidRPr="005E3171" w:rsidRDefault="005E3171" w:rsidP="005E3171">
      <w:pPr>
        <w:ind w:firstLine="720"/>
      </w:pPr>
      <w:r w:rsidRPr="005E3171">
        <w:t>All three clustering algorithms</w:t>
      </w:r>
      <w:r>
        <w:t xml:space="preserve"> </w:t>
      </w:r>
      <w:r w:rsidRPr="005E3171">
        <w:t>were evaluated using standard unsupervised metrics. Notably, K-Means demonstrated the most consistent clustering performance across evaluation metrics, but its effectiveness was limited in configurations with non-convex or noise-heavy clusters.</w:t>
      </w:r>
      <w:r>
        <w:t xml:space="preserve"> </w:t>
      </w:r>
      <w:r w:rsidRPr="005E3171">
        <w:t>DBSCAN produced the most unexpected result: in several configurations, the set of loan applications categorized as noise</w:t>
      </w:r>
      <w:r>
        <w:t xml:space="preserve"> </w:t>
      </w:r>
      <w:r w:rsidRPr="005E3171">
        <w:t xml:space="preserve">exhibited a higher concentration of known fraudulent applications than any individual cluster. By converting noise </w:t>
      </w:r>
      <w:proofErr w:type="gramStart"/>
      <w:r w:rsidRPr="005E3171">
        <w:t>assignment</w:t>
      </w:r>
      <w:proofErr w:type="gramEnd"/>
      <w:r w:rsidRPr="005E3171">
        <w:t xml:space="preserve"> into a binary feature and treating this as a signal rather than an exclusion, the study found a modest but measurable improvement in downstream classifier performance. This insight suggests that DBSCAN’s noise labeling may serve as a more effective fraud proxy than traditional centroid-based clustering in contexts with extreme class imbalance and structural anomalies</w:t>
      </w:r>
      <w:r>
        <w:t xml:space="preserve">; </w:t>
      </w:r>
      <w:r w:rsidRPr="005E3171">
        <w:t>both characteristics present in the PPP dataset.</w:t>
      </w:r>
    </w:p>
    <w:p w14:paraId="0BD272CC" w14:textId="335C147C" w:rsidR="005E3171" w:rsidRDefault="005E3171" w:rsidP="005E3171">
      <w:pPr>
        <w:pStyle w:val="Heading3"/>
      </w:pPr>
      <w:r>
        <w:t>Model Performance Comparisons</w:t>
      </w:r>
    </w:p>
    <w:p w14:paraId="4E762552" w14:textId="1A43E0C6" w:rsidR="005E3171" w:rsidRPr="005E3171" w:rsidRDefault="005E3171" w:rsidP="005E3171">
      <w:pPr>
        <w:ind w:firstLine="720"/>
      </w:pPr>
      <w:r w:rsidRPr="005E3171">
        <w:t xml:space="preserve">Among all supervised learning classifiers tested during the semi-supervised phase, </w:t>
      </w:r>
      <w:proofErr w:type="spellStart"/>
      <w:r w:rsidRPr="005E3171">
        <w:t>XGBoost</w:t>
      </w:r>
      <w:proofErr w:type="spellEnd"/>
      <w:r w:rsidRPr="005E3171">
        <w:t xml:space="preserve"> consistently outperformed other models across all performance metrics. Whether integrated with </w:t>
      </w:r>
      <w:del w:id="186" w:author="Irene Tsapara" w:date="2025-06-26T13:58:00Z" w16du:dateUtc="2025-06-26T18:58:00Z">
        <w:r w:rsidRPr="005E3171" w:rsidDel="0030217B">
          <w:delText>different clustering inputs or with varying dimensionality reduction strategies, XGBoost delivered higher F1-scores and AUC-ROC values, suggesting</w:delText>
        </w:r>
      </w:del>
      <w:ins w:id="187" w:author="Irene Tsapara" w:date="2025-06-26T13:58:00Z" w16du:dateUtc="2025-06-26T18:58:00Z">
        <w:r w:rsidR="0030217B">
          <w:t xml:space="preserve">various clustering inputs or employing different dimensionality reduction strategies, </w:t>
        </w:r>
        <w:proofErr w:type="spellStart"/>
        <w:r w:rsidR="0030217B">
          <w:t>XGBoost</w:t>
        </w:r>
        <w:proofErr w:type="spellEnd"/>
        <w:r w:rsidR="0030217B">
          <w:t xml:space="preserve"> consistently delivered higher F1-scores and AUC-ROC values, indicating</w:t>
        </w:r>
      </w:ins>
      <w:r w:rsidRPr="005E3171">
        <w:t xml:space="preserve"> strong generalization capabilities when combined with clustering outputs. However, variation across </w:t>
      </w:r>
      <w:proofErr w:type="spellStart"/>
      <w:r w:rsidRPr="005E3171">
        <w:t>XGBoost</w:t>
      </w:r>
      <w:proofErr w:type="spellEnd"/>
      <w:r w:rsidRPr="005E3171">
        <w:t xml:space="preserve"> configurations was minimal, indicating that the model's robustness was not highly sensitive to the specific unsupervised clustering inputs used.</w:t>
      </w:r>
    </w:p>
    <w:p w14:paraId="258292FB" w14:textId="77777777" w:rsidR="005E3171" w:rsidRDefault="005E3171" w:rsidP="005E3171">
      <w:pPr>
        <w:ind w:firstLine="720"/>
      </w:pPr>
      <w:r w:rsidRPr="005E3171">
        <w:lastRenderedPageBreak/>
        <w:t>In contrast, the neural network model exhibited the widest performance variance across configurations, particularly when combined with different clustering methods and feature subsets. While certain configurations yielded competitive results, the model’s overall sensitivity to initialization and training hyperparameters limited its reliability as a standalone fraud detection mechanism in this semi-supervised context.</w:t>
      </w:r>
    </w:p>
    <w:p w14:paraId="3FA25729" w14:textId="726E7A32" w:rsidR="00525360" w:rsidRPr="00525360" w:rsidRDefault="00A536D1" w:rsidP="00A536D1">
      <w:pPr>
        <w:ind w:firstLine="720"/>
      </w:pPr>
      <w:r w:rsidRPr="00A536D1">
        <w:t>The second hypothesis addressed the comparative performance of model combinations. The results clearly refute H</w:t>
      </w:r>
      <w:r w:rsidRPr="00A536D1">
        <w:rPr>
          <w:vertAlign w:val="subscript"/>
        </w:rPr>
        <w:t>20</w:t>
      </w:r>
      <w:r w:rsidRPr="00A536D1">
        <w:t xml:space="preserve">, as not all model pairings performed identically. Notably, </w:t>
      </w:r>
      <w:proofErr w:type="spellStart"/>
      <w:r w:rsidRPr="00A536D1">
        <w:t>XGBoost</w:t>
      </w:r>
      <w:proofErr w:type="spellEnd"/>
      <w:r w:rsidRPr="00A536D1">
        <w:t xml:space="preserve"> combined with DBSCAN noise as a binary feature yielded the highest performance, while other combinations, including neural networks with PCA-reduced feature sets, exhibited weaker and more volatile performance. This supports H</w:t>
      </w:r>
      <w:r w:rsidRPr="00A536D1">
        <w:rPr>
          <w:vertAlign w:val="subscript"/>
        </w:rPr>
        <w:t>2a</w:t>
      </w:r>
      <w:r w:rsidRPr="00A536D1">
        <w:t>: at least two combinations of clustering and classification methods performed significantly differently.</w:t>
      </w:r>
    </w:p>
    <w:p w14:paraId="5757A657" w14:textId="77777777" w:rsidR="007F2702" w:rsidRDefault="007F2702" w:rsidP="007F2702">
      <w:pPr>
        <w:pStyle w:val="Heading2"/>
      </w:pPr>
      <w:bookmarkStart w:id="188" w:name="_Toc164865793"/>
      <w:r>
        <w:t>Limitations</w:t>
      </w:r>
      <w:bookmarkEnd w:id="188"/>
    </w:p>
    <w:p w14:paraId="7DD22DD6" w14:textId="0462C8D7" w:rsidR="00587F09" w:rsidRPr="00587F09" w:rsidRDefault="00587F09" w:rsidP="00587F09">
      <w:pPr>
        <w:ind w:firstLine="720"/>
      </w:pPr>
      <w:r w:rsidRPr="00587F09">
        <w:t>This study was limited in scope to PPP loans exceeding $150,000, which improved reproducibility and analytic efficiency but excluded a large class of small-dollar fraud schemes. Review of PRAC reports revealed that many confirmed fraud cases involved individuals or entities applying for multiple loans under the $150K threshol</w:t>
      </w:r>
      <w:r>
        <w:t>d;</w:t>
      </w:r>
      <w:r w:rsidRPr="00587F09">
        <w:t xml:space="preserve"> a behavior pattern that does not appear in the selected dataset. As a result, the study may underrepresent fraud typologies associated with “loan stacking” or </w:t>
      </w:r>
      <w:proofErr w:type="gramStart"/>
      <w:r w:rsidRPr="00587F09">
        <w:t>lower-value</w:t>
      </w:r>
      <w:proofErr w:type="gramEnd"/>
      <w:r w:rsidRPr="00587F09">
        <w:t xml:space="preserve"> coordinated schemes.</w:t>
      </w:r>
    </w:p>
    <w:p w14:paraId="03356A33" w14:textId="275E569C" w:rsidR="00587F09" w:rsidRPr="00587F09" w:rsidRDefault="00587F09" w:rsidP="00587F09">
      <w:pPr>
        <w:ind w:firstLine="720"/>
      </w:pPr>
      <w:r w:rsidRPr="00587F09">
        <w:t xml:space="preserve">Another key limitation was the availability of labeled fraud cases. All labeled data used for supervised evaluation was manually compiled from publicly available PRAC press releases and DOJ filings, yielding only 301 matched cases from approximately 2,500 reviewed documents. While this reflects a real-world constraint, it also reinforces the necessity of the semi-supervised approach: the study was designed to operate effectively in environments where </w:t>
      </w:r>
      <w:r w:rsidRPr="00587F09">
        <w:lastRenderedPageBreak/>
        <w:t>high-quality labeled data is scarce or fragmented</w:t>
      </w:r>
      <w:r>
        <w:t>,</w:t>
      </w:r>
      <w:r w:rsidRPr="00587F09">
        <w:t xml:space="preserve"> as is typical in emerging fraud contexts like the PPP.</w:t>
      </w:r>
    </w:p>
    <w:p w14:paraId="4A4F3E4C" w14:textId="77777777" w:rsidR="00587F09" w:rsidRPr="00587F09" w:rsidRDefault="00587F09" w:rsidP="00587F09"/>
    <w:p w14:paraId="6D93FFB9" w14:textId="77777777" w:rsidR="007F2702" w:rsidRPr="00887A22" w:rsidRDefault="007F2702" w:rsidP="007F2702">
      <w:pPr>
        <w:pStyle w:val="Heading2"/>
      </w:pPr>
      <w:bookmarkStart w:id="189" w:name="_Toc464831676"/>
      <w:bookmarkStart w:id="190" w:name="_Toc465328408"/>
      <w:bookmarkStart w:id="191" w:name="_Toc164865794"/>
      <w:r w:rsidRPr="00887A22">
        <w:t>Summary</w:t>
      </w:r>
      <w:bookmarkEnd w:id="184"/>
      <w:bookmarkEnd w:id="185"/>
      <w:bookmarkEnd w:id="189"/>
      <w:bookmarkEnd w:id="190"/>
      <w:bookmarkEnd w:id="191"/>
    </w:p>
    <w:p w14:paraId="5FCB3F47" w14:textId="60EF2E56" w:rsidR="00587F09" w:rsidRPr="00587F09" w:rsidRDefault="00532DF9" w:rsidP="00587F09">
      <w:pPr>
        <w:ind w:firstLine="720"/>
        <w:contextualSpacing/>
      </w:pPr>
      <w:r>
        <w:t>This chapter</w:t>
      </w:r>
      <w:r w:rsidR="00587F09" w:rsidRPr="00587F09">
        <w:t xml:space="preserve"> presented the implementation and results of a semi-supervised machine learning framework for detecting potentially fraudulent PPP loan applications. The study analyzed a subset of 968,525 loans over $150,000 and incorporated 301 manually labeled fraud cases identified from over 2,500 PRAC and DOJ reports. Data preprocessing, </w:t>
      </w:r>
      <w:proofErr w:type="gramStart"/>
      <w:r w:rsidR="00587F09" w:rsidRPr="00587F09">
        <w:t>exploratory</w:t>
      </w:r>
      <w:proofErr w:type="gramEnd"/>
      <w:r w:rsidR="00587F09" w:rsidRPr="00587F09">
        <w:t xml:space="preserve"> analysis, and feature engineering informed the application of unsupervised clustering techniques, including K-Means, DBSCAN, and Hierarchical Clustering.</w:t>
      </w:r>
    </w:p>
    <w:p w14:paraId="134766C7" w14:textId="77777777" w:rsidR="00587F09" w:rsidRPr="00587F09" w:rsidRDefault="00587F09" w:rsidP="00587F09">
      <w:pPr>
        <w:ind w:firstLine="720"/>
        <w:contextualSpacing/>
      </w:pPr>
      <w:r w:rsidRPr="00587F09">
        <w:t xml:space="preserve">Cluster outputs were evaluated using internal validation metrics and used as features in downstream classification models. </w:t>
      </w:r>
      <w:proofErr w:type="spellStart"/>
      <w:r w:rsidRPr="00587F09">
        <w:t>XGBoost</w:t>
      </w:r>
      <w:proofErr w:type="spellEnd"/>
      <w:r w:rsidRPr="00587F09">
        <w:t xml:space="preserve"> consistently outperformed other classifiers, while PCA was found to reduce clustering effectiveness. An unexpected finding was the value of DBSCAN “noise” points as indicators of fraud when encoded as a feature. Although limited by dataset scope and the scarcity of labeled fraud cases, the study demonstrated that semi-supervised methods can effectively support fraud detection in high-volume, low-label environments.</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92" w:name="_Toc251424091"/>
      <w:bookmarkStart w:id="193" w:name="_Toc464831677"/>
      <w:bookmarkStart w:id="194" w:name="_Toc465328409"/>
      <w:bookmarkStart w:id="195" w:name="_Toc164865795"/>
      <w:r w:rsidRPr="00887A22">
        <w:lastRenderedPageBreak/>
        <w:t xml:space="preserve">Chapter 5: Implications, </w:t>
      </w:r>
      <w:commentRangeStart w:id="196"/>
      <w:r w:rsidRPr="00887A22">
        <w:t>Recommendations</w:t>
      </w:r>
      <w:commentRangeEnd w:id="196"/>
      <w:r>
        <w:rPr>
          <w:rStyle w:val="CommentReference"/>
          <w:b w:val="0"/>
          <w:bCs w:val="0"/>
          <w:szCs w:val="20"/>
        </w:rPr>
        <w:commentReference w:id="196"/>
      </w:r>
      <w:r w:rsidRPr="00887A22">
        <w:t>, and Conclusions</w:t>
      </w:r>
      <w:bookmarkEnd w:id="192"/>
      <w:bookmarkEnd w:id="193"/>
      <w:bookmarkEnd w:id="194"/>
      <w:bookmarkEnd w:id="195"/>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97" w:name="_Toc464831678"/>
      <w:bookmarkStart w:id="198" w:name="_Toc465328410"/>
    </w:p>
    <w:p w14:paraId="4C5B1E12" w14:textId="77777777" w:rsidR="007F2702" w:rsidRPr="00887A22" w:rsidRDefault="007F2702" w:rsidP="007F2702">
      <w:pPr>
        <w:pStyle w:val="Heading2"/>
      </w:pPr>
      <w:bookmarkStart w:id="199" w:name="_Toc164865796"/>
      <w:r>
        <w:t>Implications</w:t>
      </w:r>
      <w:bookmarkEnd w:id="197"/>
      <w:bookmarkEnd w:id="198"/>
      <w:bookmarkEnd w:id="199"/>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200"/>
      <w:r w:rsidRPr="005422F4">
        <w:lastRenderedPageBreak/>
        <w:t xml:space="preserve">Research Question 1/Hypothesis </w:t>
      </w:r>
      <w:commentRangeEnd w:id="200"/>
      <w:r w:rsidRPr="005422F4">
        <w:commentReference w:id="200"/>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201" w:name="_Toc222132559"/>
      <w:bookmarkStart w:id="202" w:name="_Toc251424093"/>
      <w:bookmarkStart w:id="203" w:name="_Toc464831679"/>
      <w:bookmarkStart w:id="204" w:name="_Toc465328411"/>
      <w:bookmarkStart w:id="205" w:name="_Toc164865797"/>
      <w:r w:rsidRPr="00887A22">
        <w:t>Recommendations</w:t>
      </w:r>
      <w:bookmarkEnd w:id="201"/>
      <w:bookmarkEnd w:id="202"/>
      <w:r w:rsidRPr="00887A22">
        <w:t xml:space="preserve"> for </w:t>
      </w:r>
      <w:bookmarkEnd w:id="203"/>
      <w:bookmarkEnd w:id="204"/>
      <w:r w:rsidRPr="00887A22">
        <w:t>Practice</w:t>
      </w:r>
      <w:bookmarkEnd w:id="205"/>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206" w:name="_Toc464831680"/>
      <w:bookmarkStart w:id="207" w:name="_Toc465328412"/>
      <w:bookmarkStart w:id="208" w:name="_Toc164865798"/>
      <w:r w:rsidRPr="00887A22">
        <w:t>Recommendations for Future Research</w:t>
      </w:r>
      <w:bookmarkEnd w:id="206"/>
      <w:bookmarkEnd w:id="207"/>
      <w:bookmarkEnd w:id="208"/>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209" w:name="_Toc222132560"/>
      <w:bookmarkStart w:id="210" w:name="_Toc251424094"/>
      <w:bookmarkStart w:id="211" w:name="_Toc464831681"/>
      <w:bookmarkStart w:id="212" w:name="_Toc465328413"/>
      <w:bookmarkStart w:id="213" w:name="_Toc164865799"/>
      <w:r w:rsidRPr="00887A22">
        <w:t>Conclusions</w:t>
      </w:r>
      <w:bookmarkEnd w:id="209"/>
      <w:bookmarkEnd w:id="210"/>
      <w:bookmarkEnd w:id="211"/>
      <w:bookmarkEnd w:id="212"/>
      <w:bookmarkEnd w:id="213"/>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214" w:name="_Toc184834461"/>
      <w:r w:rsidRPr="009A5606">
        <w:lastRenderedPageBreak/>
        <w:t>References</w:t>
      </w:r>
      <w:bookmarkEnd w:id="132"/>
      <w:bookmarkEnd w:id="133"/>
      <w:bookmarkEnd w:id="214"/>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215" w:name="_Toc464831684"/>
      <w:bookmarkStart w:id="216" w:name="_Toc465328416"/>
      <w:bookmarkStart w:id="217"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218"/>
      <w:r w:rsidRPr="0070192C">
        <w:t xml:space="preserve">Appendix </w:t>
      </w:r>
      <w:commentRangeStart w:id="219"/>
      <w:r w:rsidRPr="0070192C">
        <w:t>A</w:t>
      </w:r>
      <w:commentRangeEnd w:id="218"/>
      <w:r>
        <w:rPr>
          <w:rStyle w:val="CommentReference"/>
          <w:b w:val="0"/>
          <w:bCs w:val="0"/>
          <w:szCs w:val="20"/>
        </w:rPr>
        <w:commentReference w:id="218"/>
      </w:r>
      <w:commentRangeEnd w:id="219"/>
      <w:r>
        <w:rPr>
          <w:rStyle w:val="CommentReference"/>
          <w:b w:val="0"/>
          <w:bCs w:val="0"/>
          <w:szCs w:val="20"/>
        </w:rPr>
        <w:commentReference w:id="219"/>
      </w:r>
      <w:r>
        <w:br/>
      </w:r>
      <w:r w:rsidRPr="0070192C">
        <w:t xml:space="preserve"> </w:t>
      </w:r>
      <w:bookmarkEnd w:id="215"/>
      <w:bookmarkEnd w:id="216"/>
      <w:r w:rsidRPr="0070192C">
        <w:t>XXX</w:t>
      </w:r>
      <w:bookmarkEnd w:id="217"/>
    </w:p>
    <w:p w14:paraId="04DB4CF7" w14:textId="77777777" w:rsidR="007F2702" w:rsidRPr="00887A22" w:rsidRDefault="007F2702" w:rsidP="007F2702">
      <w:pPr>
        <w:contextualSpacing/>
      </w:pPr>
      <w:commentRangeStart w:id="220"/>
      <w:r w:rsidRPr="00887A22">
        <w:t>Insert Appendix A content here…</w:t>
      </w:r>
      <w:commentRangeEnd w:id="220"/>
      <w:r>
        <w:rPr>
          <w:rStyle w:val="CommentReference"/>
          <w:rFonts w:eastAsia="Times New Roman" w:cs="Arial"/>
          <w:szCs w:val="20"/>
        </w:rPr>
        <w:commentReference w:id="220"/>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w:t>
      </w:r>
      <w:proofErr w:type="gramStart"/>
      <w:r w:rsidRPr="002E3F9D">
        <w:rPr>
          <w:b/>
          <w:bCs/>
        </w:rPr>
        <w:t>live</w:t>
      </w:r>
      <w:proofErr w:type="gramEnd"/>
      <w:r w:rsidRPr="002E3F9D">
        <w:rPr>
          <w:b/>
          <w:bCs/>
        </w:rPr>
        <w:t>.</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221" w:name="_Toc464831685"/>
      <w:bookmarkStart w:id="222" w:name="_Toc465328417"/>
      <w:bookmarkStart w:id="223" w:name="_Toc164865802"/>
      <w:r w:rsidRPr="0070192C">
        <w:lastRenderedPageBreak/>
        <w:t xml:space="preserve">Appendix </w:t>
      </w:r>
      <w:commentRangeStart w:id="224"/>
      <w:commentRangeStart w:id="225"/>
      <w:r w:rsidRPr="0070192C">
        <w:t>B</w:t>
      </w:r>
      <w:commentRangeEnd w:id="224"/>
      <w:r>
        <w:rPr>
          <w:rStyle w:val="CommentReference"/>
          <w:b w:val="0"/>
          <w:bCs w:val="0"/>
          <w:szCs w:val="20"/>
        </w:rPr>
        <w:commentReference w:id="224"/>
      </w:r>
      <w:commentRangeEnd w:id="225"/>
      <w:r>
        <w:rPr>
          <w:rStyle w:val="CommentReference"/>
          <w:b w:val="0"/>
          <w:bCs w:val="0"/>
          <w:szCs w:val="20"/>
        </w:rPr>
        <w:commentReference w:id="225"/>
      </w:r>
      <w:r>
        <w:br/>
      </w:r>
      <w:r w:rsidRPr="0070192C">
        <w:t>XXX</w:t>
      </w:r>
      <w:bookmarkEnd w:id="221"/>
      <w:bookmarkEnd w:id="222"/>
      <w:bookmarkEnd w:id="223"/>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226" w:name="_Toc164865803"/>
      <w:r w:rsidRPr="0070192C">
        <w:lastRenderedPageBreak/>
        <w:t xml:space="preserve">Appendix </w:t>
      </w:r>
      <w:r>
        <w:t>C</w:t>
      </w:r>
      <w:commentRangeStart w:id="227"/>
      <w:commentRangeEnd w:id="227"/>
      <w:r>
        <w:rPr>
          <w:rStyle w:val="CommentReference"/>
          <w:b w:val="0"/>
          <w:bCs w:val="0"/>
          <w:szCs w:val="20"/>
        </w:rPr>
        <w:commentReference w:id="227"/>
      </w:r>
      <w:r>
        <w:br/>
      </w:r>
      <w:r w:rsidRPr="0070192C">
        <w:t>XXX</w:t>
      </w:r>
      <w:bookmarkEnd w:id="226"/>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50"/>
      <w:footerReference w:type="default" r:id="rId51"/>
      <w:headerReference w:type="first" r:id="rId5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4" w:author="Irene Tsapara" w:date="2025-06-26T13:31:00Z" w:initials="IT">
    <w:p w14:paraId="09750DEF" w14:textId="77777777" w:rsidR="000606B8" w:rsidRDefault="000606B8" w:rsidP="000606B8">
      <w:pPr>
        <w:pStyle w:val="CommentText"/>
      </w:pPr>
      <w:r>
        <w:rPr>
          <w:rStyle w:val="CommentReference"/>
        </w:rPr>
        <w:annotationRef/>
      </w:r>
      <w:r>
        <w:t>The link should go here</w:t>
      </w:r>
    </w:p>
  </w:comment>
  <w:comment w:id="136" w:author="Irene Tsapara" w:date="2025-06-26T13:32:00Z" w:initials="IT">
    <w:p w14:paraId="23BC60E0" w14:textId="77777777" w:rsidR="000606B8" w:rsidRDefault="000606B8" w:rsidP="000606B8">
      <w:pPr>
        <w:pStyle w:val="CommentText"/>
      </w:pPr>
      <w:r>
        <w:rPr>
          <w:rStyle w:val="CommentReference"/>
        </w:rPr>
        <w:annotationRef/>
      </w:r>
      <w:r>
        <w:t>Acronym APA</w:t>
      </w:r>
    </w:p>
  </w:comment>
  <w:comment w:id="137" w:author="Irene Tsapara" w:date="2025-06-26T13:32:00Z" w:initials="IT">
    <w:p w14:paraId="1C8F2019" w14:textId="77777777" w:rsidR="000606B8" w:rsidRDefault="000606B8" w:rsidP="000606B8">
      <w:pPr>
        <w:pStyle w:val="CommentText"/>
      </w:pPr>
      <w:r>
        <w:rPr>
          <w:rStyle w:val="CommentReference"/>
        </w:rPr>
        <w:annotationRef/>
      </w:r>
      <w:r>
        <w:t>Be specific and describe the dataset once more.</w:t>
      </w:r>
    </w:p>
  </w:comment>
  <w:comment w:id="141" w:author="Irene Tsapara" w:date="2025-06-26T13:34:00Z" w:initials="IT">
    <w:p w14:paraId="51522EE9" w14:textId="77777777" w:rsidR="000606B8" w:rsidRDefault="000606B8" w:rsidP="000606B8">
      <w:pPr>
        <w:pStyle w:val="CommentText"/>
      </w:pPr>
      <w:r>
        <w:rPr>
          <w:rStyle w:val="CommentReference"/>
        </w:rPr>
        <w:annotationRef/>
      </w:r>
      <w:r>
        <w:t>Why were the features in linear relationship? I do not see the scatterplots</w:t>
      </w:r>
    </w:p>
  </w:comment>
  <w:comment w:id="142" w:author="Irene Tsapara" w:date="2025-06-26T13:34:00Z" w:initials="IT">
    <w:p w14:paraId="50B8F7DC" w14:textId="77777777" w:rsidR="000606B8" w:rsidRDefault="000606B8" w:rsidP="000606B8">
      <w:pPr>
        <w:pStyle w:val="CommentText"/>
      </w:pPr>
      <w:r>
        <w:rPr>
          <w:rStyle w:val="CommentReference"/>
        </w:rPr>
        <w:annotationRef/>
      </w:r>
      <w:r>
        <w:t>Why you didn’t use PCA reduction based on the variances?</w:t>
      </w:r>
    </w:p>
  </w:comment>
  <w:comment w:id="143" w:author="Irene Tsapara" w:date="2025-06-26T13:35:00Z" w:initials="IT">
    <w:p w14:paraId="20A3B20C" w14:textId="77777777" w:rsidR="000606B8" w:rsidRDefault="000606B8" w:rsidP="000606B8">
      <w:pPr>
        <w:pStyle w:val="CommentText"/>
      </w:pPr>
      <w:r>
        <w:rPr>
          <w:rStyle w:val="CommentReference"/>
        </w:rPr>
        <w:annotationRef/>
      </w:r>
      <w:r>
        <w:t>Explain in detailed what did you do to reduce it, explain the process and the results.</w:t>
      </w:r>
    </w:p>
  </w:comment>
  <w:comment w:id="144" w:author="Irene Tsapara" w:date="2025-06-26T13:36:00Z" w:initials="IT">
    <w:p w14:paraId="1CF99457" w14:textId="77777777" w:rsidR="000606B8" w:rsidRDefault="000606B8" w:rsidP="000606B8">
      <w:pPr>
        <w:pStyle w:val="CommentText"/>
      </w:pPr>
      <w:r>
        <w:rPr>
          <w:rStyle w:val="CommentReference"/>
        </w:rPr>
        <w:annotationRef/>
      </w:r>
      <w:r>
        <w:t>Was this explained in Chpater 3?</w:t>
      </w:r>
    </w:p>
  </w:comment>
  <w:comment w:id="145" w:author="Irene Tsapara" w:date="2025-06-26T13:37:00Z" w:initials="IT">
    <w:p w14:paraId="46D87985" w14:textId="77777777" w:rsidR="000606B8" w:rsidRDefault="000606B8" w:rsidP="000606B8">
      <w:pPr>
        <w:pStyle w:val="CommentText"/>
      </w:pPr>
      <w:r>
        <w:rPr>
          <w:rStyle w:val="CommentReference"/>
        </w:rPr>
        <w:annotationRef/>
      </w:r>
      <w:r>
        <w:t>Scree plot please</w:t>
      </w:r>
    </w:p>
  </w:comment>
  <w:comment w:id="150" w:author="Irene Tsapara" w:date="2025-06-26T13:38:00Z" w:initials="IT">
    <w:p w14:paraId="3B7FC3D8" w14:textId="77777777" w:rsidR="000606B8" w:rsidRDefault="000606B8" w:rsidP="000606B8">
      <w:pPr>
        <w:pStyle w:val="CommentText"/>
      </w:pPr>
      <w:r>
        <w:rPr>
          <w:rStyle w:val="CommentReference"/>
        </w:rPr>
        <w:annotationRef/>
      </w:r>
      <w:r>
        <w:t>Either split and maximize, or use Note to explain in detail, it is not readable.</w:t>
      </w:r>
    </w:p>
  </w:comment>
  <w:comment w:id="155" w:author="Irene Tsapara" w:date="2025-06-26T13:42:00Z" w:initials="IT">
    <w:p w14:paraId="51B1F3C2" w14:textId="77777777" w:rsidR="005A35E9" w:rsidRDefault="005A35E9" w:rsidP="005A35E9">
      <w:pPr>
        <w:pStyle w:val="CommentText"/>
      </w:pPr>
      <w:r>
        <w:rPr>
          <w:rStyle w:val="CommentReference"/>
        </w:rPr>
        <w:annotationRef/>
      </w:r>
      <w:r>
        <w:t>Further information about the training/testing validation is needed here. Did you use cross validation? Did you start with  random cycloid, or did you get to randomize and experiment? Did you do hypertuning? What were the bext parameters and how did you validate the results.</w:t>
      </w:r>
    </w:p>
    <w:p w14:paraId="649619C3" w14:textId="77777777" w:rsidR="005A35E9" w:rsidRDefault="005A35E9" w:rsidP="005A35E9">
      <w:pPr>
        <w:pStyle w:val="CommentText"/>
      </w:pPr>
      <w:r>
        <w:t>Visual of the scree plot ( sihloutte scores of training/validation/testing) are missing here. Too fast, too soon. To talk about all three. This needs to be expanded.</w:t>
      </w:r>
    </w:p>
  </w:comment>
  <w:comment w:id="156" w:author="Irene Tsapara" w:date="2025-06-26T13:42:00Z" w:initials="IT">
    <w:p w14:paraId="262ED65E" w14:textId="77777777" w:rsidR="005A35E9" w:rsidRDefault="005A35E9" w:rsidP="005A35E9">
      <w:pPr>
        <w:pStyle w:val="CommentText"/>
      </w:pPr>
      <w:r>
        <w:rPr>
          <w:rStyle w:val="CommentReference"/>
        </w:rPr>
        <w:annotationRef/>
      </w:r>
      <w:r>
        <w:t>Visual and results follow?</w:t>
      </w:r>
    </w:p>
  </w:comment>
  <w:comment w:id="165" w:author="Irene Tsapara" w:date="2025-06-26T13:46:00Z" w:initials="IT">
    <w:p w14:paraId="14BBB373" w14:textId="77777777" w:rsidR="005A35E9" w:rsidRDefault="005A35E9" w:rsidP="005A35E9">
      <w:pPr>
        <w:pStyle w:val="CommentText"/>
      </w:pPr>
      <w:r>
        <w:rPr>
          <w:rStyle w:val="CommentReference"/>
        </w:rPr>
        <w:annotationRef/>
      </w:r>
      <w:r>
        <w:t xml:space="preserve">Have you linked your account to NU GitHub, if not contact </w:t>
      </w:r>
      <w:hyperlink r:id="rId1" w:history="1">
        <w:r w:rsidRPr="008A6995">
          <w:rPr>
            <w:rStyle w:val="Hyperlink"/>
            <w:sz w:val="20"/>
          </w:rPr>
          <w:t>bgelb@nu.edu</w:t>
        </w:r>
      </w:hyperlink>
      <w:r>
        <w:t xml:space="preserve"> and do this before the defense.</w:t>
      </w:r>
    </w:p>
  </w:comment>
  <w:comment w:id="166" w:author="Irene Tsapara" w:date="2025-06-26T13:46:00Z" w:initials="IT">
    <w:p w14:paraId="1E87AB51" w14:textId="77777777" w:rsidR="005A35E9" w:rsidRDefault="005A35E9" w:rsidP="005A35E9">
      <w:pPr>
        <w:pStyle w:val="CommentText"/>
      </w:pPr>
      <w:r>
        <w:rPr>
          <w:rStyle w:val="CommentReference"/>
        </w:rPr>
        <w:annotationRef/>
      </w:r>
      <w:r>
        <w:t>Is your study licensed? What is the number of the license, you need to include in the Abstract, the Intro, Chapter 3 and Chapter 4.</w:t>
      </w:r>
    </w:p>
  </w:comment>
  <w:comment w:id="167" w:author="Irene Tsapara" w:date="2025-06-26T13:48:00Z" w:initials="IT">
    <w:p w14:paraId="24EEFC35" w14:textId="77777777" w:rsidR="005A35E9" w:rsidRDefault="005A35E9" w:rsidP="005A35E9">
      <w:pPr>
        <w:pStyle w:val="CommentText"/>
      </w:pPr>
      <w:r>
        <w:rPr>
          <w:rStyle w:val="CommentReference"/>
        </w:rPr>
        <w:annotationRef/>
      </w:r>
      <w:r>
        <w:t>I am afraid that the issue is multicollinearity here.</w:t>
      </w:r>
    </w:p>
  </w:comment>
  <w:comment w:id="168" w:author="Irene Tsapara" w:date="2025-06-26T13:51:00Z" w:initials="IT">
    <w:p w14:paraId="5250778B" w14:textId="77777777" w:rsidR="005A35E9" w:rsidRDefault="005A35E9" w:rsidP="005A35E9">
      <w:pPr>
        <w:pStyle w:val="CommentText"/>
      </w:pPr>
      <w:r>
        <w:rPr>
          <w:rStyle w:val="CommentReference"/>
        </w:rPr>
        <w:annotationRef/>
      </w:r>
      <w:r>
        <w:t>Have you tested the requirements for ANOVA? Have you discuss them?</w:t>
      </w:r>
    </w:p>
    <w:p w14:paraId="7406E7D5" w14:textId="77777777" w:rsidR="005A35E9" w:rsidRDefault="005A35E9" w:rsidP="005A35E9">
      <w:pPr>
        <w:pStyle w:val="CommentText"/>
      </w:pPr>
      <w:r>
        <w:rPr>
          <w:b/>
          <w:bCs/>
        </w:rPr>
        <w:t>Your data meets ANOVA assumptions</w:t>
      </w:r>
    </w:p>
    <w:p w14:paraId="47F8DC80" w14:textId="77777777" w:rsidR="005A35E9" w:rsidRDefault="005A35E9" w:rsidP="005A35E9">
      <w:pPr>
        <w:pStyle w:val="CommentText"/>
        <w:numPr>
          <w:ilvl w:val="0"/>
          <w:numId w:val="108"/>
        </w:numPr>
      </w:pPr>
      <w:r>
        <w:t>Independent observations</w:t>
      </w:r>
    </w:p>
    <w:p w14:paraId="312FF9BC" w14:textId="77777777" w:rsidR="005A35E9" w:rsidRDefault="005A35E9" w:rsidP="005A35E9">
      <w:pPr>
        <w:pStyle w:val="CommentText"/>
        <w:numPr>
          <w:ilvl w:val="0"/>
          <w:numId w:val="108"/>
        </w:numPr>
      </w:pPr>
      <w:r>
        <w:t>Normally distributed residuals</w:t>
      </w:r>
    </w:p>
    <w:p w14:paraId="3CECE393" w14:textId="77777777" w:rsidR="005A35E9" w:rsidRDefault="005A35E9" w:rsidP="005A35E9">
      <w:pPr>
        <w:pStyle w:val="CommentText"/>
        <w:numPr>
          <w:ilvl w:val="0"/>
          <w:numId w:val="108"/>
        </w:numPr>
      </w:pPr>
      <w:r>
        <w:t>Homogeneity of variances (equal variances across groups)</w:t>
      </w:r>
    </w:p>
  </w:comment>
  <w:comment w:id="171" w:author="Irene Tsapara" w:date="2025-06-26T13:54:00Z" w:initials="IT">
    <w:p w14:paraId="5872C264" w14:textId="77777777" w:rsidR="0030217B" w:rsidRDefault="0030217B" w:rsidP="0030217B">
      <w:pPr>
        <w:pStyle w:val="CommentText"/>
      </w:pPr>
      <w:r>
        <w:rPr>
          <w:rStyle w:val="CommentReference"/>
        </w:rPr>
        <w:annotationRef/>
      </w:r>
      <w:r>
        <w:t>Explain here, what does this tell you? How it ties to the requirements, same on the Tukey test that assume homogenity of variances, where do you test this?</w:t>
      </w:r>
    </w:p>
  </w:comment>
  <w:comment w:id="172" w:author="Irene Tsapara" w:date="2025-06-26T13:55:00Z" w:initials="IT">
    <w:p w14:paraId="0537EF4B" w14:textId="77777777" w:rsidR="0030217B" w:rsidRDefault="0030217B" w:rsidP="0030217B">
      <w:pPr>
        <w:pStyle w:val="CommentText"/>
      </w:pPr>
      <w:r>
        <w:rPr>
          <w:rStyle w:val="CommentReference"/>
        </w:rPr>
        <w:annotationRef/>
      </w:r>
      <w:r>
        <w:t>Reiterate the tests and the results here where you answer the hypotheses.</w:t>
      </w:r>
    </w:p>
  </w:comment>
  <w:comment w:id="179" w:author="Irene Tsapara" w:date="2025-06-26T13:58:00Z" w:initials="IT">
    <w:p w14:paraId="043CAA8F" w14:textId="77777777" w:rsidR="0030217B" w:rsidRDefault="0030217B" w:rsidP="0030217B">
      <w:pPr>
        <w:pStyle w:val="CommentText"/>
      </w:pPr>
      <w:r>
        <w:rPr>
          <w:rStyle w:val="CommentReference"/>
        </w:rPr>
        <w:annotationRef/>
      </w:r>
      <w:r>
        <w:t>Which ones, explain, and come up with rationale of why you suspect this may be tru and add it to Chapter 5.</w:t>
      </w:r>
    </w:p>
  </w:comment>
  <w:comment w:id="196" w:author="Author" w:initials="A">
    <w:p w14:paraId="0BD37D4C" w14:textId="68D912D4"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0"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218"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219"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220"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224"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225"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227"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750DEF" w15:done="0"/>
  <w15:commentEx w15:paraId="23BC60E0" w15:done="0"/>
  <w15:commentEx w15:paraId="1C8F2019" w15:done="0"/>
  <w15:commentEx w15:paraId="51522EE9" w15:done="0"/>
  <w15:commentEx w15:paraId="50B8F7DC" w15:done="0"/>
  <w15:commentEx w15:paraId="20A3B20C" w15:done="0"/>
  <w15:commentEx w15:paraId="1CF99457" w15:done="0"/>
  <w15:commentEx w15:paraId="46D87985" w15:done="0"/>
  <w15:commentEx w15:paraId="3B7FC3D8" w15:done="0"/>
  <w15:commentEx w15:paraId="649619C3" w15:done="0"/>
  <w15:commentEx w15:paraId="262ED65E" w15:done="0"/>
  <w15:commentEx w15:paraId="14BBB373" w15:done="0"/>
  <w15:commentEx w15:paraId="1E87AB51" w15:done="0"/>
  <w15:commentEx w15:paraId="24EEFC35" w15:done="0"/>
  <w15:commentEx w15:paraId="3CECE393" w15:done="0"/>
  <w15:commentEx w15:paraId="5872C264" w15:done="0"/>
  <w15:commentEx w15:paraId="0537EF4B" w15:done="0"/>
  <w15:commentEx w15:paraId="043CAA8F"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7250C9" w16cex:dateUtc="2025-06-26T18:31:00Z"/>
  <w16cex:commentExtensible w16cex:durableId="3BEE9DDE" w16cex:dateUtc="2025-06-26T18:32:00Z"/>
  <w16cex:commentExtensible w16cex:durableId="2A3B2C4B" w16cex:dateUtc="2025-06-26T18:32:00Z"/>
  <w16cex:commentExtensible w16cex:durableId="6C1FF321" w16cex:dateUtc="2025-06-26T18:34:00Z"/>
  <w16cex:commentExtensible w16cex:durableId="4F12575C" w16cex:dateUtc="2025-06-26T18:34:00Z"/>
  <w16cex:commentExtensible w16cex:durableId="3585C991" w16cex:dateUtc="2025-06-26T18:35:00Z"/>
  <w16cex:commentExtensible w16cex:durableId="00F366A7" w16cex:dateUtc="2025-06-26T18:36:00Z"/>
  <w16cex:commentExtensible w16cex:durableId="6F42F3B9" w16cex:dateUtc="2025-06-26T18:37:00Z"/>
  <w16cex:commentExtensible w16cex:durableId="3D889325" w16cex:dateUtc="2025-06-26T18:38:00Z"/>
  <w16cex:commentExtensible w16cex:durableId="4CFD1B60" w16cex:dateUtc="2025-06-26T18:42:00Z"/>
  <w16cex:commentExtensible w16cex:durableId="195E44CC" w16cex:dateUtc="2025-06-26T18:42:00Z"/>
  <w16cex:commentExtensible w16cex:durableId="099EDC53" w16cex:dateUtc="2025-06-26T18:46:00Z"/>
  <w16cex:commentExtensible w16cex:durableId="0F03BCD9" w16cex:dateUtc="2025-06-26T18:46:00Z"/>
  <w16cex:commentExtensible w16cex:durableId="2A6FE4B4" w16cex:dateUtc="2025-06-26T18:48:00Z"/>
  <w16cex:commentExtensible w16cex:durableId="2C3B3918" w16cex:dateUtc="2025-06-26T18:51:00Z"/>
  <w16cex:commentExtensible w16cex:durableId="7BF36436" w16cex:dateUtc="2025-06-26T18:54:00Z"/>
  <w16cex:commentExtensible w16cex:durableId="0475BC23" w16cex:dateUtc="2025-06-26T18:55:00Z"/>
  <w16cex:commentExtensible w16cex:durableId="1E0D6BE1" w16cex:dateUtc="2025-06-26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750DEF" w16cid:durableId="367250C9"/>
  <w16cid:commentId w16cid:paraId="23BC60E0" w16cid:durableId="3BEE9DDE"/>
  <w16cid:commentId w16cid:paraId="1C8F2019" w16cid:durableId="2A3B2C4B"/>
  <w16cid:commentId w16cid:paraId="51522EE9" w16cid:durableId="6C1FF321"/>
  <w16cid:commentId w16cid:paraId="50B8F7DC" w16cid:durableId="4F12575C"/>
  <w16cid:commentId w16cid:paraId="20A3B20C" w16cid:durableId="3585C991"/>
  <w16cid:commentId w16cid:paraId="1CF99457" w16cid:durableId="00F366A7"/>
  <w16cid:commentId w16cid:paraId="46D87985" w16cid:durableId="6F42F3B9"/>
  <w16cid:commentId w16cid:paraId="3B7FC3D8" w16cid:durableId="3D889325"/>
  <w16cid:commentId w16cid:paraId="649619C3" w16cid:durableId="4CFD1B60"/>
  <w16cid:commentId w16cid:paraId="262ED65E" w16cid:durableId="195E44CC"/>
  <w16cid:commentId w16cid:paraId="14BBB373" w16cid:durableId="099EDC53"/>
  <w16cid:commentId w16cid:paraId="1E87AB51" w16cid:durableId="0F03BCD9"/>
  <w16cid:commentId w16cid:paraId="24EEFC35" w16cid:durableId="2A6FE4B4"/>
  <w16cid:commentId w16cid:paraId="3CECE393" w16cid:durableId="2C3B3918"/>
  <w16cid:commentId w16cid:paraId="5872C264" w16cid:durableId="7BF36436"/>
  <w16cid:commentId w16cid:paraId="0537EF4B" w16cid:durableId="0475BC23"/>
  <w16cid:commentId w16cid:paraId="043CAA8F" w16cid:durableId="1E0D6BE1"/>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89A6D" w14:textId="77777777" w:rsidR="00C93B15" w:rsidRDefault="00C93B15">
      <w:pPr>
        <w:spacing w:line="240" w:lineRule="auto"/>
      </w:pPr>
      <w:r>
        <w:separator/>
      </w:r>
    </w:p>
  </w:endnote>
  <w:endnote w:type="continuationSeparator" w:id="0">
    <w:p w14:paraId="4C922583" w14:textId="77777777" w:rsidR="00C93B15" w:rsidRDefault="00C93B15">
      <w:pPr>
        <w:spacing w:line="240" w:lineRule="auto"/>
      </w:pPr>
      <w:r>
        <w:continuationSeparator/>
      </w:r>
    </w:p>
  </w:endnote>
  <w:endnote w:type="continuationNotice" w:id="1">
    <w:p w14:paraId="671F4AED" w14:textId="77777777" w:rsidR="00C93B15" w:rsidRDefault="00C93B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E5BCD" w14:textId="77777777" w:rsidR="00C93B15" w:rsidRDefault="00C93B15">
      <w:pPr>
        <w:spacing w:line="240" w:lineRule="auto"/>
      </w:pPr>
      <w:r>
        <w:separator/>
      </w:r>
    </w:p>
  </w:footnote>
  <w:footnote w:type="continuationSeparator" w:id="0">
    <w:p w14:paraId="4599628D" w14:textId="77777777" w:rsidR="00C93B15" w:rsidRDefault="00C93B15">
      <w:pPr>
        <w:spacing w:line="240" w:lineRule="auto"/>
      </w:pPr>
      <w:r>
        <w:continuationSeparator/>
      </w:r>
    </w:p>
  </w:footnote>
  <w:footnote w:type="continuationNotice" w:id="1">
    <w:p w14:paraId="04852090" w14:textId="77777777" w:rsidR="00C93B15" w:rsidRDefault="00C93B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p w14:paraId="0AA03CE4" w14:textId="77777777" w:rsidR="00F172AB" w:rsidRDefault="00F172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E3C"/>
    <w:multiLevelType w:val="hybridMultilevel"/>
    <w:tmpl w:val="27A2C16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90B27"/>
    <w:multiLevelType w:val="hybridMultilevel"/>
    <w:tmpl w:val="EE6A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D44EA"/>
    <w:multiLevelType w:val="multilevel"/>
    <w:tmpl w:val="F58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4345EA"/>
    <w:multiLevelType w:val="multilevel"/>
    <w:tmpl w:val="EF66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15951"/>
    <w:multiLevelType w:val="multilevel"/>
    <w:tmpl w:val="7578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9055D"/>
    <w:multiLevelType w:val="multilevel"/>
    <w:tmpl w:val="D7AA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223C8E"/>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15267692"/>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3A1470"/>
    <w:multiLevelType w:val="multilevel"/>
    <w:tmpl w:val="75DA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8E62A7"/>
    <w:multiLevelType w:val="multilevel"/>
    <w:tmpl w:val="EC1A5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0F7587"/>
    <w:multiLevelType w:val="multilevel"/>
    <w:tmpl w:val="F7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5A16F9"/>
    <w:multiLevelType w:val="multilevel"/>
    <w:tmpl w:val="00F8A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B377E7"/>
    <w:multiLevelType w:val="multilevel"/>
    <w:tmpl w:val="76DE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20481655"/>
    <w:multiLevelType w:val="multilevel"/>
    <w:tmpl w:val="C886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550337"/>
    <w:multiLevelType w:val="multilevel"/>
    <w:tmpl w:val="E7380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1B4BC5"/>
    <w:multiLevelType w:val="multilevel"/>
    <w:tmpl w:val="3154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22276EF6"/>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5773FE"/>
    <w:multiLevelType w:val="multilevel"/>
    <w:tmpl w:val="70AC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41" w15:restartNumberingAfterBreak="0">
    <w:nsid w:val="2EAE10F9"/>
    <w:multiLevelType w:val="multilevel"/>
    <w:tmpl w:val="A6DE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AB1EA1"/>
    <w:multiLevelType w:val="multilevel"/>
    <w:tmpl w:val="6FCE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645C96"/>
    <w:multiLevelType w:val="multilevel"/>
    <w:tmpl w:val="642EC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F381717"/>
    <w:multiLevelType w:val="hybridMultilevel"/>
    <w:tmpl w:val="1B46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6F4E0E"/>
    <w:multiLevelType w:val="multilevel"/>
    <w:tmpl w:val="6D84D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3392690"/>
    <w:multiLevelType w:val="multilevel"/>
    <w:tmpl w:val="472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3C6D36"/>
    <w:multiLevelType w:val="multilevel"/>
    <w:tmpl w:val="DD56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9"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2"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0D22DF"/>
    <w:multiLevelType w:val="multilevel"/>
    <w:tmpl w:val="137CD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4894354"/>
    <w:multiLevelType w:val="multilevel"/>
    <w:tmpl w:val="50C6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562B6E4E"/>
    <w:multiLevelType w:val="multilevel"/>
    <w:tmpl w:val="C8E2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8E9359B"/>
    <w:multiLevelType w:val="hybridMultilevel"/>
    <w:tmpl w:val="6D40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670088"/>
    <w:multiLevelType w:val="multilevel"/>
    <w:tmpl w:val="1598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0502BD7"/>
    <w:multiLevelType w:val="multilevel"/>
    <w:tmpl w:val="47F4E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5"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6255D40"/>
    <w:multiLevelType w:val="hybridMultilevel"/>
    <w:tmpl w:val="6EEE3FBA"/>
    <w:lvl w:ilvl="0" w:tplc="261C46FA">
      <w:start w:val="1"/>
      <w:numFmt w:val="bullet"/>
      <w:lvlText w:val=""/>
      <w:lvlJc w:val="left"/>
      <w:pPr>
        <w:ind w:left="1080" w:hanging="360"/>
      </w:pPr>
      <w:rPr>
        <w:rFonts w:ascii="Symbol" w:hAnsi="Symbol"/>
      </w:rPr>
    </w:lvl>
    <w:lvl w:ilvl="1" w:tplc="5268F0EA">
      <w:start w:val="1"/>
      <w:numFmt w:val="bullet"/>
      <w:lvlText w:val=""/>
      <w:lvlJc w:val="left"/>
      <w:pPr>
        <w:ind w:left="1080" w:hanging="360"/>
      </w:pPr>
      <w:rPr>
        <w:rFonts w:ascii="Symbol" w:hAnsi="Symbol"/>
      </w:rPr>
    </w:lvl>
    <w:lvl w:ilvl="2" w:tplc="D0F6F390">
      <w:start w:val="1"/>
      <w:numFmt w:val="bullet"/>
      <w:lvlText w:val=""/>
      <w:lvlJc w:val="left"/>
      <w:pPr>
        <w:ind w:left="1080" w:hanging="360"/>
      </w:pPr>
      <w:rPr>
        <w:rFonts w:ascii="Symbol" w:hAnsi="Symbol"/>
      </w:rPr>
    </w:lvl>
    <w:lvl w:ilvl="3" w:tplc="858EFC6C">
      <w:start w:val="1"/>
      <w:numFmt w:val="bullet"/>
      <w:lvlText w:val=""/>
      <w:lvlJc w:val="left"/>
      <w:pPr>
        <w:ind w:left="1080" w:hanging="360"/>
      </w:pPr>
      <w:rPr>
        <w:rFonts w:ascii="Symbol" w:hAnsi="Symbol"/>
      </w:rPr>
    </w:lvl>
    <w:lvl w:ilvl="4" w:tplc="42E6E522">
      <w:start w:val="1"/>
      <w:numFmt w:val="bullet"/>
      <w:lvlText w:val=""/>
      <w:lvlJc w:val="left"/>
      <w:pPr>
        <w:ind w:left="1080" w:hanging="360"/>
      </w:pPr>
      <w:rPr>
        <w:rFonts w:ascii="Symbol" w:hAnsi="Symbol"/>
      </w:rPr>
    </w:lvl>
    <w:lvl w:ilvl="5" w:tplc="EFC88660">
      <w:start w:val="1"/>
      <w:numFmt w:val="bullet"/>
      <w:lvlText w:val=""/>
      <w:lvlJc w:val="left"/>
      <w:pPr>
        <w:ind w:left="1080" w:hanging="360"/>
      </w:pPr>
      <w:rPr>
        <w:rFonts w:ascii="Symbol" w:hAnsi="Symbol"/>
      </w:rPr>
    </w:lvl>
    <w:lvl w:ilvl="6" w:tplc="B1F23534">
      <w:start w:val="1"/>
      <w:numFmt w:val="bullet"/>
      <w:lvlText w:val=""/>
      <w:lvlJc w:val="left"/>
      <w:pPr>
        <w:ind w:left="1080" w:hanging="360"/>
      </w:pPr>
      <w:rPr>
        <w:rFonts w:ascii="Symbol" w:hAnsi="Symbol"/>
      </w:rPr>
    </w:lvl>
    <w:lvl w:ilvl="7" w:tplc="597C5B54">
      <w:start w:val="1"/>
      <w:numFmt w:val="bullet"/>
      <w:lvlText w:val=""/>
      <w:lvlJc w:val="left"/>
      <w:pPr>
        <w:ind w:left="1080" w:hanging="360"/>
      </w:pPr>
      <w:rPr>
        <w:rFonts w:ascii="Symbol" w:hAnsi="Symbol"/>
      </w:rPr>
    </w:lvl>
    <w:lvl w:ilvl="8" w:tplc="FF2E1F7E">
      <w:start w:val="1"/>
      <w:numFmt w:val="bullet"/>
      <w:lvlText w:val=""/>
      <w:lvlJc w:val="left"/>
      <w:pPr>
        <w:ind w:left="1080" w:hanging="360"/>
      </w:pPr>
      <w:rPr>
        <w:rFonts w:ascii="Symbol" w:hAnsi="Symbol"/>
      </w:rPr>
    </w:lvl>
  </w:abstractNum>
  <w:abstractNum w:abstractNumId="87"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9"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2"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5"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6E91A47"/>
    <w:multiLevelType w:val="multilevel"/>
    <w:tmpl w:val="AA7C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72636A2"/>
    <w:multiLevelType w:val="hybridMultilevel"/>
    <w:tmpl w:val="6934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CB61775"/>
    <w:multiLevelType w:val="multilevel"/>
    <w:tmpl w:val="1A7C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103"/>
  </w:num>
  <w:num w:numId="2" w16cid:durableId="1391150889">
    <w:abstractNumId w:val="54"/>
  </w:num>
  <w:num w:numId="3" w16cid:durableId="7602596">
    <w:abstractNumId w:val="17"/>
  </w:num>
  <w:num w:numId="4" w16cid:durableId="1554152150">
    <w:abstractNumId w:val="51"/>
  </w:num>
  <w:num w:numId="5" w16cid:durableId="1430813412">
    <w:abstractNumId w:val="79"/>
  </w:num>
  <w:num w:numId="6" w16cid:durableId="330258749">
    <w:abstractNumId w:val="40"/>
  </w:num>
  <w:num w:numId="7" w16cid:durableId="190649734">
    <w:abstractNumId w:val="61"/>
  </w:num>
  <w:num w:numId="8" w16cid:durableId="645280709">
    <w:abstractNumId w:val="87"/>
  </w:num>
  <w:num w:numId="9" w16cid:durableId="2042822871">
    <w:abstractNumId w:val="64"/>
  </w:num>
  <w:num w:numId="10" w16cid:durableId="42795306">
    <w:abstractNumId w:val="96"/>
  </w:num>
  <w:num w:numId="11" w16cid:durableId="1545219635">
    <w:abstractNumId w:val="72"/>
  </w:num>
  <w:num w:numId="12" w16cid:durableId="268270787">
    <w:abstractNumId w:val="20"/>
  </w:num>
  <w:num w:numId="13" w16cid:durableId="293678584">
    <w:abstractNumId w:val="14"/>
  </w:num>
  <w:num w:numId="14" w16cid:durableId="1780294534">
    <w:abstractNumId w:val="43"/>
  </w:num>
  <w:num w:numId="15" w16cid:durableId="1463765314">
    <w:abstractNumId w:val="99"/>
  </w:num>
  <w:num w:numId="16" w16cid:durableId="141697135">
    <w:abstractNumId w:val="10"/>
  </w:num>
  <w:num w:numId="17" w16cid:durableId="36781541">
    <w:abstractNumId w:val="42"/>
  </w:num>
  <w:num w:numId="18" w16cid:durableId="669986997">
    <w:abstractNumId w:val="39"/>
  </w:num>
  <w:num w:numId="19" w16cid:durableId="129565972">
    <w:abstractNumId w:val="66"/>
  </w:num>
  <w:num w:numId="20" w16cid:durableId="1069496741">
    <w:abstractNumId w:val="9"/>
  </w:num>
  <w:num w:numId="21" w16cid:durableId="1855218904">
    <w:abstractNumId w:val="25"/>
  </w:num>
  <w:num w:numId="22" w16cid:durableId="2023430198">
    <w:abstractNumId w:val="93"/>
  </w:num>
  <w:num w:numId="23" w16cid:durableId="2082749133">
    <w:abstractNumId w:val="107"/>
  </w:num>
  <w:num w:numId="24" w16cid:durableId="873926711">
    <w:abstractNumId w:val="89"/>
  </w:num>
  <w:num w:numId="25" w16cid:durableId="839388246">
    <w:abstractNumId w:val="57"/>
  </w:num>
  <w:num w:numId="26" w16cid:durableId="1370297719">
    <w:abstractNumId w:val="106"/>
  </w:num>
  <w:num w:numId="27" w16cid:durableId="2001035979">
    <w:abstractNumId w:val="74"/>
  </w:num>
  <w:num w:numId="28" w16cid:durableId="1597859049">
    <w:abstractNumId w:val="69"/>
  </w:num>
  <w:num w:numId="29" w16cid:durableId="49152132">
    <w:abstractNumId w:val="8"/>
  </w:num>
  <w:num w:numId="30" w16cid:durableId="97600827">
    <w:abstractNumId w:val="92"/>
  </w:num>
  <w:num w:numId="31" w16cid:durableId="1901861048">
    <w:abstractNumId w:val="53"/>
  </w:num>
  <w:num w:numId="32" w16cid:durableId="1490366783">
    <w:abstractNumId w:val="98"/>
  </w:num>
  <w:num w:numId="33" w16cid:durableId="75058436">
    <w:abstractNumId w:val="60"/>
  </w:num>
  <w:num w:numId="34" w16cid:durableId="1886602162">
    <w:abstractNumId w:val="59"/>
  </w:num>
  <w:num w:numId="35" w16cid:durableId="251548225">
    <w:abstractNumId w:val="63"/>
  </w:num>
  <w:num w:numId="36" w16cid:durableId="176891031">
    <w:abstractNumId w:val="62"/>
  </w:num>
  <w:num w:numId="37" w16cid:durableId="1630013437">
    <w:abstractNumId w:val="104"/>
  </w:num>
  <w:num w:numId="38" w16cid:durableId="1740788900">
    <w:abstractNumId w:val="31"/>
  </w:num>
  <w:num w:numId="39" w16cid:durableId="1314069078">
    <w:abstractNumId w:val="84"/>
  </w:num>
  <w:num w:numId="40" w16cid:durableId="1667123723">
    <w:abstractNumId w:val="12"/>
  </w:num>
  <w:num w:numId="41" w16cid:durableId="1418478854">
    <w:abstractNumId w:val="71"/>
  </w:num>
  <w:num w:numId="42" w16cid:durableId="812143550">
    <w:abstractNumId w:val="68"/>
  </w:num>
  <w:num w:numId="43" w16cid:durableId="2114520016">
    <w:abstractNumId w:val="91"/>
  </w:num>
  <w:num w:numId="44" w16cid:durableId="548999232">
    <w:abstractNumId w:val="45"/>
  </w:num>
  <w:num w:numId="45" w16cid:durableId="1336810462">
    <w:abstractNumId w:val="85"/>
  </w:num>
  <w:num w:numId="46" w16cid:durableId="994065328">
    <w:abstractNumId w:val="44"/>
  </w:num>
  <w:num w:numId="47" w16cid:durableId="188491396">
    <w:abstractNumId w:val="1"/>
  </w:num>
  <w:num w:numId="48" w16cid:durableId="1111782002">
    <w:abstractNumId w:val="102"/>
  </w:num>
  <w:num w:numId="49" w16cid:durableId="976186779">
    <w:abstractNumId w:val="78"/>
  </w:num>
  <w:num w:numId="50" w16cid:durableId="1482045132">
    <w:abstractNumId w:val="13"/>
  </w:num>
  <w:num w:numId="51" w16cid:durableId="695303902">
    <w:abstractNumId w:val="24"/>
  </w:num>
  <w:num w:numId="52" w16cid:durableId="1271162029">
    <w:abstractNumId w:val="97"/>
  </w:num>
  <w:num w:numId="53" w16cid:durableId="352071594">
    <w:abstractNumId w:val="82"/>
  </w:num>
  <w:num w:numId="54" w16cid:durableId="1871870230">
    <w:abstractNumId w:val="4"/>
  </w:num>
  <w:num w:numId="55" w16cid:durableId="1107430124">
    <w:abstractNumId w:val="38"/>
  </w:num>
  <w:num w:numId="56" w16cid:durableId="1880626365">
    <w:abstractNumId w:val="16"/>
  </w:num>
  <w:num w:numId="57" w16cid:durableId="871841647">
    <w:abstractNumId w:val="67"/>
  </w:num>
  <w:num w:numId="58" w16cid:durableId="1067455581">
    <w:abstractNumId w:val="49"/>
  </w:num>
  <w:num w:numId="59" w16cid:durableId="1403410281">
    <w:abstractNumId w:val="88"/>
  </w:num>
  <w:num w:numId="60" w16cid:durableId="2131194361">
    <w:abstractNumId w:val="18"/>
  </w:num>
  <w:num w:numId="61" w16cid:durableId="2120954753">
    <w:abstractNumId w:val="46"/>
  </w:num>
  <w:num w:numId="62" w16cid:durableId="799373383">
    <w:abstractNumId w:val="35"/>
  </w:num>
  <w:num w:numId="63" w16cid:durableId="54360395">
    <w:abstractNumId w:val="30"/>
  </w:num>
  <w:num w:numId="64" w16cid:durableId="1631742591">
    <w:abstractNumId w:val="22"/>
  </w:num>
  <w:num w:numId="65" w16cid:durableId="280185248">
    <w:abstractNumId w:val="70"/>
  </w:num>
  <w:num w:numId="66" w16cid:durableId="1552886193">
    <w:abstractNumId w:val="52"/>
  </w:num>
  <w:num w:numId="67" w16cid:durableId="603730824">
    <w:abstractNumId w:val="27"/>
  </w:num>
  <w:num w:numId="68" w16cid:durableId="1045643480">
    <w:abstractNumId w:val="90"/>
  </w:num>
  <w:num w:numId="69" w16cid:durableId="869149193">
    <w:abstractNumId w:val="76"/>
  </w:num>
  <w:num w:numId="70" w16cid:durableId="374738468">
    <w:abstractNumId w:val="48"/>
  </w:num>
  <w:num w:numId="71" w16cid:durableId="291256785">
    <w:abstractNumId w:val="94"/>
  </w:num>
  <w:num w:numId="72" w16cid:durableId="1579241694">
    <w:abstractNumId w:val="95"/>
  </w:num>
  <w:num w:numId="73" w16cid:durableId="1968200892">
    <w:abstractNumId w:val="15"/>
  </w:num>
  <w:num w:numId="74" w16cid:durableId="664016422">
    <w:abstractNumId w:val="80"/>
  </w:num>
  <w:num w:numId="75" w16cid:durableId="2076274570">
    <w:abstractNumId w:val="3"/>
  </w:num>
  <w:num w:numId="76" w16cid:durableId="1407142706">
    <w:abstractNumId w:val="5"/>
  </w:num>
  <w:num w:numId="77" w16cid:durableId="1694379710">
    <w:abstractNumId w:val="7"/>
  </w:num>
  <w:num w:numId="78" w16cid:durableId="938485086">
    <w:abstractNumId w:val="105"/>
  </w:num>
  <w:num w:numId="79" w16cid:durableId="2046328286">
    <w:abstractNumId w:val="34"/>
  </w:num>
  <w:num w:numId="80" w16cid:durableId="626617787">
    <w:abstractNumId w:val="101"/>
  </w:num>
  <w:num w:numId="81" w16cid:durableId="1228686667">
    <w:abstractNumId w:val="83"/>
  </w:num>
  <w:num w:numId="82" w16cid:durableId="92939390">
    <w:abstractNumId w:val="55"/>
  </w:num>
  <w:num w:numId="83" w16cid:durableId="877932950">
    <w:abstractNumId w:val="0"/>
  </w:num>
  <w:num w:numId="84" w16cid:durableId="938608926">
    <w:abstractNumId w:val="2"/>
  </w:num>
  <w:num w:numId="85" w16cid:durableId="637883492">
    <w:abstractNumId w:val="21"/>
  </w:num>
  <w:num w:numId="86" w16cid:durableId="1321075420">
    <w:abstractNumId w:val="11"/>
  </w:num>
  <w:num w:numId="87" w16cid:durableId="1527407162">
    <w:abstractNumId w:val="36"/>
  </w:num>
  <w:num w:numId="88" w16cid:durableId="1733699322">
    <w:abstractNumId w:val="26"/>
  </w:num>
  <w:num w:numId="89" w16cid:durableId="1175002322">
    <w:abstractNumId w:val="41"/>
  </w:num>
  <w:num w:numId="90" w16cid:durableId="1777559242">
    <w:abstractNumId w:val="75"/>
  </w:num>
  <w:num w:numId="91" w16cid:durableId="248739783">
    <w:abstractNumId w:val="28"/>
  </w:num>
  <w:num w:numId="92" w16cid:durableId="666980825">
    <w:abstractNumId w:val="73"/>
  </w:num>
  <w:num w:numId="93" w16cid:durableId="1769349222">
    <w:abstractNumId w:val="58"/>
  </w:num>
  <w:num w:numId="94" w16cid:durableId="158348940">
    <w:abstractNumId w:val="47"/>
  </w:num>
  <w:num w:numId="95" w16cid:durableId="3020561">
    <w:abstractNumId w:val="56"/>
  </w:num>
  <w:num w:numId="96" w16cid:durableId="1088386202">
    <w:abstractNumId w:val="32"/>
  </w:num>
  <w:num w:numId="97" w16cid:durableId="1339306497">
    <w:abstractNumId w:val="19"/>
  </w:num>
  <w:num w:numId="98" w16cid:durableId="312639126">
    <w:abstractNumId w:val="37"/>
  </w:num>
  <w:num w:numId="99" w16cid:durableId="1738242950">
    <w:abstractNumId w:val="23"/>
  </w:num>
  <w:num w:numId="100" w16cid:durableId="720176383">
    <w:abstractNumId w:val="81"/>
  </w:num>
  <w:num w:numId="101" w16cid:durableId="701397224">
    <w:abstractNumId w:val="33"/>
  </w:num>
  <w:num w:numId="102" w16cid:durableId="2095738279">
    <w:abstractNumId w:val="65"/>
  </w:num>
  <w:num w:numId="103" w16cid:durableId="857277441">
    <w:abstractNumId w:val="29"/>
  </w:num>
  <w:num w:numId="104" w16cid:durableId="733505862">
    <w:abstractNumId w:val="77"/>
  </w:num>
  <w:num w:numId="105" w16cid:durableId="115107512">
    <w:abstractNumId w:val="100"/>
  </w:num>
  <w:num w:numId="106" w16cid:durableId="1975064659">
    <w:abstractNumId w:val="50"/>
  </w:num>
  <w:num w:numId="107" w16cid:durableId="1955750581">
    <w:abstractNumId w:val="6"/>
  </w:num>
  <w:num w:numId="108" w16cid:durableId="1202979684">
    <w:abstractNumId w:val="86"/>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rene Tsapara">
    <w15:presenceInfo w15:providerId="None" w15:userId="Irene Tsapara"/>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298"/>
    <w:rsid w:val="00021F27"/>
    <w:rsid w:val="00022405"/>
    <w:rsid w:val="000245AE"/>
    <w:rsid w:val="0002487D"/>
    <w:rsid w:val="00024EDB"/>
    <w:rsid w:val="0002559D"/>
    <w:rsid w:val="000262E0"/>
    <w:rsid w:val="00030EE0"/>
    <w:rsid w:val="0003441A"/>
    <w:rsid w:val="0003460E"/>
    <w:rsid w:val="00042D6E"/>
    <w:rsid w:val="000436D3"/>
    <w:rsid w:val="000447DE"/>
    <w:rsid w:val="00044C10"/>
    <w:rsid w:val="00046817"/>
    <w:rsid w:val="0004776B"/>
    <w:rsid w:val="00047EE6"/>
    <w:rsid w:val="00050176"/>
    <w:rsid w:val="0005307E"/>
    <w:rsid w:val="00053F19"/>
    <w:rsid w:val="00054959"/>
    <w:rsid w:val="00055ABE"/>
    <w:rsid w:val="00056181"/>
    <w:rsid w:val="00057898"/>
    <w:rsid w:val="000600E7"/>
    <w:rsid w:val="000606B8"/>
    <w:rsid w:val="00060F72"/>
    <w:rsid w:val="000621EE"/>
    <w:rsid w:val="000622E8"/>
    <w:rsid w:val="0006426F"/>
    <w:rsid w:val="00065185"/>
    <w:rsid w:val="0006641A"/>
    <w:rsid w:val="00071182"/>
    <w:rsid w:val="00071289"/>
    <w:rsid w:val="00073546"/>
    <w:rsid w:val="0007441D"/>
    <w:rsid w:val="0007748A"/>
    <w:rsid w:val="000774E7"/>
    <w:rsid w:val="00081CD5"/>
    <w:rsid w:val="00081EFB"/>
    <w:rsid w:val="00082F35"/>
    <w:rsid w:val="00084BF6"/>
    <w:rsid w:val="0008573A"/>
    <w:rsid w:val="00085A55"/>
    <w:rsid w:val="00087B47"/>
    <w:rsid w:val="0009082D"/>
    <w:rsid w:val="00090874"/>
    <w:rsid w:val="000925DF"/>
    <w:rsid w:val="00092D99"/>
    <w:rsid w:val="0009595F"/>
    <w:rsid w:val="00096688"/>
    <w:rsid w:val="00096903"/>
    <w:rsid w:val="00096975"/>
    <w:rsid w:val="00097068"/>
    <w:rsid w:val="000A0066"/>
    <w:rsid w:val="000A0A50"/>
    <w:rsid w:val="000A33DA"/>
    <w:rsid w:val="000A3683"/>
    <w:rsid w:val="000A37A4"/>
    <w:rsid w:val="000A53C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1135"/>
    <w:rsid w:val="000F70E7"/>
    <w:rsid w:val="000F741E"/>
    <w:rsid w:val="001001FA"/>
    <w:rsid w:val="00100DDE"/>
    <w:rsid w:val="0010238E"/>
    <w:rsid w:val="00102B91"/>
    <w:rsid w:val="00106075"/>
    <w:rsid w:val="00107685"/>
    <w:rsid w:val="0011360E"/>
    <w:rsid w:val="0011439B"/>
    <w:rsid w:val="00114C08"/>
    <w:rsid w:val="00115E54"/>
    <w:rsid w:val="00116489"/>
    <w:rsid w:val="0011756F"/>
    <w:rsid w:val="001209B3"/>
    <w:rsid w:val="00122444"/>
    <w:rsid w:val="00122F8C"/>
    <w:rsid w:val="00126472"/>
    <w:rsid w:val="001265C6"/>
    <w:rsid w:val="00130059"/>
    <w:rsid w:val="001310CB"/>
    <w:rsid w:val="001323B3"/>
    <w:rsid w:val="00136358"/>
    <w:rsid w:val="0013717E"/>
    <w:rsid w:val="001424F7"/>
    <w:rsid w:val="001447AE"/>
    <w:rsid w:val="00145DA3"/>
    <w:rsid w:val="00146FA9"/>
    <w:rsid w:val="0015022C"/>
    <w:rsid w:val="00152934"/>
    <w:rsid w:val="0015316A"/>
    <w:rsid w:val="0015334D"/>
    <w:rsid w:val="0015510E"/>
    <w:rsid w:val="00157144"/>
    <w:rsid w:val="00160832"/>
    <w:rsid w:val="00161C75"/>
    <w:rsid w:val="00163D84"/>
    <w:rsid w:val="00163FEF"/>
    <w:rsid w:val="00166260"/>
    <w:rsid w:val="001672D0"/>
    <w:rsid w:val="00167A42"/>
    <w:rsid w:val="00170F88"/>
    <w:rsid w:val="001723CF"/>
    <w:rsid w:val="00172620"/>
    <w:rsid w:val="0017341B"/>
    <w:rsid w:val="00173806"/>
    <w:rsid w:val="00177867"/>
    <w:rsid w:val="001814E4"/>
    <w:rsid w:val="00183789"/>
    <w:rsid w:val="001855E4"/>
    <w:rsid w:val="00186728"/>
    <w:rsid w:val="0018709E"/>
    <w:rsid w:val="001878D0"/>
    <w:rsid w:val="00191766"/>
    <w:rsid w:val="0019515F"/>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4A6B"/>
    <w:rsid w:val="001C50CE"/>
    <w:rsid w:val="001C5428"/>
    <w:rsid w:val="001C57EA"/>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1609"/>
    <w:rsid w:val="002145F1"/>
    <w:rsid w:val="002149B1"/>
    <w:rsid w:val="00215C4A"/>
    <w:rsid w:val="002255D3"/>
    <w:rsid w:val="00227B11"/>
    <w:rsid w:val="00234284"/>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76B08"/>
    <w:rsid w:val="0028130F"/>
    <w:rsid w:val="00281C17"/>
    <w:rsid w:val="002820DE"/>
    <w:rsid w:val="002859D3"/>
    <w:rsid w:val="00285F60"/>
    <w:rsid w:val="00286D5E"/>
    <w:rsid w:val="00290A45"/>
    <w:rsid w:val="00291CA2"/>
    <w:rsid w:val="00292542"/>
    <w:rsid w:val="00293993"/>
    <w:rsid w:val="00297371"/>
    <w:rsid w:val="002974A1"/>
    <w:rsid w:val="002974EB"/>
    <w:rsid w:val="0029771D"/>
    <w:rsid w:val="002A01C3"/>
    <w:rsid w:val="002A0E83"/>
    <w:rsid w:val="002A1A29"/>
    <w:rsid w:val="002A1AB4"/>
    <w:rsid w:val="002A2168"/>
    <w:rsid w:val="002A25CE"/>
    <w:rsid w:val="002A2B6F"/>
    <w:rsid w:val="002A3E3C"/>
    <w:rsid w:val="002A40E4"/>
    <w:rsid w:val="002A46D1"/>
    <w:rsid w:val="002A4CD2"/>
    <w:rsid w:val="002A530B"/>
    <w:rsid w:val="002B5DF3"/>
    <w:rsid w:val="002B5F8E"/>
    <w:rsid w:val="002B6B03"/>
    <w:rsid w:val="002B79AE"/>
    <w:rsid w:val="002C033D"/>
    <w:rsid w:val="002C0A43"/>
    <w:rsid w:val="002C0B1F"/>
    <w:rsid w:val="002C104B"/>
    <w:rsid w:val="002C259A"/>
    <w:rsid w:val="002C26D3"/>
    <w:rsid w:val="002C5347"/>
    <w:rsid w:val="002C5E42"/>
    <w:rsid w:val="002C71CA"/>
    <w:rsid w:val="002C7BE6"/>
    <w:rsid w:val="002C7E88"/>
    <w:rsid w:val="002D096B"/>
    <w:rsid w:val="002D22BF"/>
    <w:rsid w:val="002D2E24"/>
    <w:rsid w:val="002D4093"/>
    <w:rsid w:val="002D4F28"/>
    <w:rsid w:val="002E3C38"/>
    <w:rsid w:val="002E3F78"/>
    <w:rsid w:val="002E3F9D"/>
    <w:rsid w:val="002F0256"/>
    <w:rsid w:val="002F0D4B"/>
    <w:rsid w:val="002F575E"/>
    <w:rsid w:val="002F59EF"/>
    <w:rsid w:val="00301EA5"/>
    <w:rsid w:val="0030217B"/>
    <w:rsid w:val="003023C6"/>
    <w:rsid w:val="003027E5"/>
    <w:rsid w:val="003042B0"/>
    <w:rsid w:val="003117A5"/>
    <w:rsid w:val="00312712"/>
    <w:rsid w:val="003139DA"/>
    <w:rsid w:val="003144CA"/>
    <w:rsid w:val="0031466F"/>
    <w:rsid w:val="00314926"/>
    <w:rsid w:val="00316744"/>
    <w:rsid w:val="00316CC1"/>
    <w:rsid w:val="00316F1D"/>
    <w:rsid w:val="00316F47"/>
    <w:rsid w:val="0031745F"/>
    <w:rsid w:val="00317B68"/>
    <w:rsid w:val="0032047C"/>
    <w:rsid w:val="0032208C"/>
    <w:rsid w:val="00322549"/>
    <w:rsid w:val="00325429"/>
    <w:rsid w:val="00325C4A"/>
    <w:rsid w:val="0032794E"/>
    <w:rsid w:val="00332391"/>
    <w:rsid w:val="00332538"/>
    <w:rsid w:val="0033371A"/>
    <w:rsid w:val="00334FDD"/>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073"/>
    <w:rsid w:val="003837E4"/>
    <w:rsid w:val="00384C8E"/>
    <w:rsid w:val="0038544F"/>
    <w:rsid w:val="003943A4"/>
    <w:rsid w:val="0039680A"/>
    <w:rsid w:val="00397771"/>
    <w:rsid w:val="003A3642"/>
    <w:rsid w:val="003A3E05"/>
    <w:rsid w:val="003A3FC9"/>
    <w:rsid w:val="003A4779"/>
    <w:rsid w:val="003A5061"/>
    <w:rsid w:val="003A6127"/>
    <w:rsid w:val="003A76C3"/>
    <w:rsid w:val="003B313B"/>
    <w:rsid w:val="003B3355"/>
    <w:rsid w:val="003B3586"/>
    <w:rsid w:val="003B423F"/>
    <w:rsid w:val="003B5A44"/>
    <w:rsid w:val="003B7577"/>
    <w:rsid w:val="003C1B73"/>
    <w:rsid w:val="003C3037"/>
    <w:rsid w:val="003C3FAC"/>
    <w:rsid w:val="003C4175"/>
    <w:rsid w:val="003C47C9"/>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02C2A"/>
    <w:rsid w:val="00411A0A"/>
    <w:rsid w:val="0041488C"/>
    <w:rsid w:val="00414E02"/>
    <w:rsid w:val="0041602B"/>
    <w:rsid w:val="00416113"/>
    <w:rsid w:val="00416412"/>
    <w:rsid w:val="00417474"/>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57802"/>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1270"/>
    <w:rsid w:val="004A1A90"/>
    <w:rsid w:val="004A4404"/>
    <w:rsid w:val="004B0186"/>
    <w:rsid w:val="004B0C52"/>
    <w:rsid w:val="004B1F06"/>
    <w:rsid w:val="004B3B95"/>
    <w:rsid w:val="004B3EAE"/>
    <w:rsid w:val="004B4DE3"/>
    <w:rsid w:val="004B5485"/>
    <w:rsid w:val="004B5ACB"/>
    <w:rsid w:val="004C0EC1"/>
    <w:rsid w:val="004C59DB"/>
    <w:rsid w:val="004C694D"/>
    <w:rsid w:val="004C6DE7"/>
    <w:rsid w:val="004D3415"/>
    <w:rsid w:val="004D47F6"/>
    <w:rsid w:val="004D5E6E"/>
    <w:rsid w:val="004D6036"/>
    <w:rsid w:val="004D681A"/>
    <w:rsid w:val="004E193B"/>
    <w:rsid w:val="004E223D"/>
    <w:rsid w:val="004E2D25"/>
    <w:rsid w:val="004E3E62"/>
    <w:rsid w:val="004E6861"/>
    <w:rsid w:val="004E6C62"/>
    <w:rsid w:val="004F06FE"/>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25360"/>
    <w:rsid w:val="00530234"/>
    <w:rsid w:val="005305B1"/>
    <w:rsid w:val="00532318"/>
    <w:rsid w:val="00532DF9"/>
    <w:rsid w:val="005333AB"/>
    <w:rsid w:val="0053560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87F09"/>
    <w:rsid w:val="005917F0"/>
    <w:rsid w:val="005919DC"/>
    <w:rsid w:val="005931F9"/>
    <w:rsid w:val="005969C0"/>
    <w:rsid w:val="005A2386"/>
    <w:rsid w:val="005A2743"/>
    <w:rsid w:val="005A3002"/>
    <w:rsid w:val="005A35E9"/>
    <w:rsid w:val="005A3B5A"/>
    <w:rsid w:val="005A5536"/>
    <w:rsid w:val="005A5EB1"/>
    <w:rsid w:val="005B550A"/>
    <w:rsid w:val="005B555C"/>
    <w:rsid w:val="005B5A43"/>
    <w:rsid w:val="005B6AFD"/>
    <w:rsid w:val="005C0E0A"/>
    <w:rsid w:val="005C1BA0"/>
    <w:rsid w:val="005C38A3"/>
    <w:rsid w:val="005C57F6"/>
    <w:rsid w:val="005C61E0"/>
    <w:rsid w:val="005D3D9D"/>
    <w:rsid w:val="005D5189"/>
    <w:rsid w:val="005D57E6"/>
    <w:rsid w:val="005D64EF"/>
    <w:rsid w:val="005D6C1D"/>
    <w:rsid w:val="005E2B77"/>
    <w:rsid w:val="005E3171"/>
    <w:rsid w:val="005E5C82"/>
    <w:rsid w:val="005E676B"/>
    <w:rsid w:val="005E6E4D"/>
    <w:rsid w:val="005E78D4"/>
    <w:rsid w:val="005F08C1"/>
    <w:rsid w:val="005F1096"/>
    <w:rsid w:val="005F1118"/>
    <w:rsid w:val="005F13D0"/>
    <w:rsid w:val="005F145D"/>
    <w:rsid w:val="005F1BD0"/>
    <w:rsid w:val="005F3496"/>
    <w:rsid w:val="005F3889"/>
    <w:rsid w:val="005F4B7E"/>
    <w:rsid w:val="005F60BE"/>
    <w:rsid w:val="005F74F5"/>
    <w:rsid w:val="005F7564"/>
    <w:rsid w:val="005F7AF0"/>
    <w:rsid w:val="006001DD"/>
    <w:rsid w:val="00600398"/>
    <w:rsid w:val="00601A33"/>
    <w:rsid w:val="0060264C"/>
    <w:rsid w:val="00602B21"/>
    <w:rsid w:val="006102F2"/>
    <w:rsid w:val="00611057"/>
    <w:rsid w:val="00611959"/>
    <w:rsid w:val="00612F9D"/>
    <w:rsid w:val="00613498"/>
    <w:rsid w:val="00614AD8"/>
    <w:rsid w:val="00617550"/>
    <w:rsid w:val="00621083"/>
    <w:rsid w:val="00621B7D"/>
    <w:rsid w:val="00627A48"/>
    <w:rsid w:val="00627FD2"/>
    <w:rsid w:val="00632205"/>
    <w:rsid w:val="00632BCE"/>
    <w:rsid w:val="00634503"/>
    <w:rsid w:val="00634884"/>
    <w:rsid w:val="00636A46"/>
    <w:rsid w:val="00640B63"/>
    <w:rsid w:val="00640B93"/>
    <w:rsid w:val="00642D6A"/>
    <w:rsid w:val="00643ED2"/>
    <w:rsid w:val="00643FEB"/>
    <w:rsid w:val="00644A07"/>
    <w:rsid w:val="00644A5A"/>
    <w:rsid w:val="00644C08"/>
    <w:rsid w:val="00647C03"/>
    <w:rsid w:val="006508A2"/>
    <w:rsid w:val="00650AEE"/>
    <w:rsid w:val="00651C72"/>
    <w:rsid w:val="00652B14"/>
    <w:rsid w:val="006563EC"/>
    <w:rsid w:val="00657C20"/>
    <w:rsid w:val="00657E24"/>
    <w:rsid w:val="00657F92"/>
    <w:rsid w:val="00662A09"/>
    <w:rsid w:val="00663633"/>
    <w:rsid w:val="006649E2"/>
    <w:rsid w:val="006679BE"/>
    <w:rsid w:val="0067047E"/>
    <w:rsid w:val="0067081F"/>
    <w:rsid w:val="00671253"/>
    <w:rsid w:val="006738D0"/>
    <w:rsid w:val="00674290"/>
    <w:rsid w:val="006762B7"/>
    <w:rsid w:val="00680AD6"/>
    <w:rsid w:val="00680C92"/>
    <w:rsid w:val="00681A05"/>
    <w:rsid w:val="00682536"/>
    <w:rsid w:val="0068342B"/>
    <w:rsid w:val="00683966"/>
    <w:rsid w:val="006839A7"/>
    <w:rsid w:val="00683AAA"/>
    <w:rsid w:val="006867BF"/>
    <w:rsid w:val="00686DEC"/>
    <w:rsid w:val="006934AA"/>
    <w:rsid w:val="00694480"/>
    <w:rsid w:val="00694AF8"/>
    <w:rsid w:val="006950B2"/>
    <w:rsid w:val="00695956"/>
    <w:rsid w:val="0069640B"/>
    <w:rsid w:val="006A0D87"/>
    <w:rsid w:val="006A11F4"/>
    <w:rsid w:val="006A1635"/>
    <w:rsid w:val="006A202A"/>
    <w:rsid w:val="006A319E"/>
    <w:rsid w:val="006A48CC"/>
    <w:rsid w:val="006A5813"/>
    <w:rsid w:val="006A7A01"/>
    <w:rsid w:val="006B2567"/>
    <w:rsid w:val="006B2F60"/>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4148"/>
    <w:rsid w:val="00716524"/>
    <w:rsid w:val="007167FA"/>
    <w:rsid w:val="00716C58"/>
    <w:rsid w:val="00717B58"/>
    <w:rsid w:val="007224B3"/>
    <w:rsid w:val="00723E27"/>
    <w:rsid w:val="007254DC"/>
    <w:rsid w:val="00725AD1"/>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3B91"/>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23F"/>
    <w:rsid w:val="007A07B1"/>
    <w:rsid w:val="007A09ED"/>
    <w:rsid w:val="007A30D7"/>
    <w:rsid w:val="007A3985"/>
    <w:rsid w:val="007B05C8"/>
    <w:rsid w:val="007B08EE"/>
    <w:rsid w:val="007B0FF3"/>
    <w:rsid w:val="007B1BD5"/>
    <w:rsid w:val="007B24DA"/>
    <w:rsid w:val="007B2783"/>
    <w:rsid w:val="007B5F91"/>
    <w:rsid w:val="007B6685"/>
    <w:rsid w:val="007B6784"/>
    <w:rsid w:val="007B71F3"/>
    <w:rsid w:val="007C3DB5"/>
    <w:rsid w:val="007C474E"/>
    <w:rsid w:val="007C64BB"/>
    <w:rsid w:val="007C74A3"/>
    <w:rsid w:val="007D1B8A"/>
    <w:rsid w:val="007D3AED"/>
    <w:rsid w:val="007D4749"/>
    <w:rsid w:val="007D4DF0"/>
    <w:rsid w:val="007D58C8"/>
    <w:rsid w:val="007D5A13"/>
    <w:rsid w:val="007D5CFF"/>
    <w:rsid w:val="007D5E23"/>
    <w:rsid w:val="007D5EBE"/>
    <w:rsid w:val="007E255B"/>
    <w:rsid w:val="007E340A"/>
    <w:rsid w:val="007E3542"/>
    <w:rsid w:val="007E68EB"/>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0C0E"/>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0E48"/>
    <w:rsid w:val="008442B6"/>
    <w:rsid w:val="00844EB4"/>
    <w:rsid w:val="00845771"/>
    <w:rsid w:val="0084664D"/>
    <w:rsid w:val="008508DD"/>
    <w:rsid w:val="0085131E"/>
    <w:rsid w:val="00851C4F"/>
    <w:rsid w:val="00853B0E"/>
    <w:rsid w:val="008542CD"/>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1ADC"/>
    <w:rsid w:val="008A237A"/>
    <w:rsid w:val="008A257A"/>
    <w:rsid w:val="008A30B9"/>
    <w:rsid w:val="008A3237"/>
    <w:rsid w:val="008A382E"/>
    <w:rsid w:val="008A5ED9"/>
    <w:rsid w:val="008A656D"/>
    <w:rsid w:val="008B1357"/>
    <w:rsid w:val="008B4AB1"/>
    <w:rsid w:val="008B4FE7"/>
    <w:rsid w:val="008B64EF"/>
    <w:rsid w:val="008B66EB"/>
    <w:rsid w:val="008B7324"/>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47"/>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08"/>
    <w:rsid w:val="009434B3"/>
    <w:rsid w:val="0094411A"/>
    <w:rsid w:val="00944A24"/>
    <w:rsid w:val="00944ACE"/>
    <w:rsid w:val="00945B93"/>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4C62"/>
    <w:rsid w:val="009766CD"/>
    <w:rsid w:val="00980BAD"/>
    <w:rsid w:val="009814B2"/>
    <w:rsid w:val="00983606"/>
    <w:rsid w:val="00984462"/>
    <w:rsid w:val="009845F1"/>
    <w:rsid w:val="00990116"/>
    <w:rsid w:val="0099023C"/>
    <w:rsid w:val="00990B9D"/>
    <w:rsid w:val="00994C6A"/>
    <w:rsid w:val="00996370"/>
    <w:rsid w:val="009979C3"/>
    <w:rsid w:val="009A29B4"/>
    <w:rsid w:val="009A2BA8"/>
    <w:rsid w:val="009A2EB8"/>
    <w:rsid w:val="009A41D7"/>
    <w:rsid w:val="009A5576"/>
    <w:rsid w:val="009A5606"/>
    <w:rsid w:val="009A657E"/>
    <w:rsid w:val="009B1947"/>
    <w:rsid w:val="009B521D"/>
    <w:rsid w:val="009B5DA1"/>
    <w:rsid w:val="009C3643"/>
    <w:rsid w:val="009C3A09"/>
    <w:rsid w:val="009C449B"/>
    <w:rsid w:val="009C6223"/>
    <w:rsid w:val="009C6CAE"/>
    <w:rsid w:val="009C7A6A"/>
    <w:rsid w:val="009C7BA2"/>
    <w:rsid w:val="009C7EF0"/>
    <w:rsid w:val="009D093D"/>
    <w:rsid w:val="009D4A50"/>
    <w:rsid w:val="009D55BA"/>
    <w:rsid w:val="009E02D8"/>
    <w:rsid w:val="009E209D"/>
    <w:rsid w:val="009E2483"/>
    <w:rsid w:val="009E2802"/>
    <w:rsid w:val="009E6683"/>
    <w:rsid w:val="009E76B3"/>
    <w:rsid w:val="009F32EC"/>
    <w:rsid w:val="009F357A"/>
    <w:rsid w:val="009F4F4D"/>
    <w:rsid w:val="009F55A7"/>
    <w:rsid w:val="009F5A1E"/>
    <w:rsid w:val="009F7088"/>
    <w:rsid w:val="00A01894"/>
    <w:rsid w:val="00A018BF"/>
    <w:rsid w:val="00A02308"/>
    <w:rsid w:val="00A11B75"/>
    <w:rsid w:val="00A11DC4"/>
    <w:rsid w:val="00A13794"/>
    <w:rsid w:val="00A1461A"/>
    <w:rsid w:val="00A205BB"/>
    <w:rsid w:val="00A2219E"/>
    <w:rsid w:val="00A223AE"/>
    <w:rsid w:val="00A25FEB"/>
    <w:rsid w:val="00A27985"/>
    <w:rsid w:val="00A27A58"/>
    <w:rsid w:val="00A30D23"/>
    <w:rsid w:val="00A31776"/>
    <w:rsid w:val="00A3270E"/>
    <w:rsid w:val="00A33599"/>
    <w:rsid w:val="00A35967"/>
    <w:rsid w:val="00A35EE1"/>
    <w:rsid w:val="00A36B2C"/>
    <w:rsid w:val="00A375B7"/>
    <w:rsid w:val="00A40167"/>
    <w:rsid w:val="00A4025A"/>
    <w:rsid w:val="00A43DD9"/>
    <w:rsid w:val="00A448DA"/>
    <w:rsid w:val="00A45E6B"/>
    <w:rsid w:val="00A46125"/>
    <w:rsid w:val="00A4622B"/>
    <w:rsid w:val="00A5217D"/>
    <w:rsid w:val="00A523F3"/>
    <w:rsid w:val="00A52D5C"/>
    <w:rsid w:val="00A53176"/>
    <w:rsid w:val="00A536D1"/>
    <w:rsid w:val="00A53DA1"/>
    <w:rsid w:val="00A555F3"/>
    <w:rsid w:val="00A55772"/>
    <w:rsid w:val="00A55AED"/>
    <w:rsid w:val="00A564EF"/>
    <w:rsid w:val="00A56AE9"/>
    <w:rsid w:val="00A57ABF"/>
    <w:rsid w:val="00A57B0A"/>
    <w:rsid w:val="00A61B52"/>
    <w:rsid w:val="00A62E76"/>
    <w:rsid w:val="00A65969"/>
    <w:rsid w:val="00A6716A"/>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4FC"/>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05FF"/>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9C8"/>
    <w:rsid w:val="00B66B56"/>
    <w:rsid w:val="00B677B0"/>
    <w:rsid w:val="00B71646"/>
    <w:rsid w:val="00B73DEC"/>
    <w:rsid w:val="00B741DB"/>
    <w:rsid w:val="00B74CCD"/>
    <w:rsid w:val="00B75DD1"/>
    <w:rsid w:val="00B76F9C"/>
    <w:rsid w:val="00B77D77"/>
    <w:rsid w:val="00B8021F"/>
    <w:rsid w:val="00B80A5B"/>
    <w:rsid w:val="00B82981"/>
    <w:rsid w:val="00B834F8"/>
    <w:rsid w:val="00B84DAD"/>
    <w:rsid w:val="00B85CF6"/>
    <w:rsid w:val="00B85E91"/>
    <w:rsid w:val="00B87493"/>
    <w:rsid w:val="00B90173"/>
    <w:rsid w:val="00B958F2"/>
    <w:rsid w:val="00BA00BE"/>
    <w:rsid w:val="00BA0627"/>
    <w:rsid w:val="00BA32F7"/>
    <w:rsid w:val="00BA484D"/>
    <w:rsid w:val="00BA4E5D"/>
    <w:rsid w:val="00BA506B"/>
    <w:rsid w:val="00BA5F6B"/>
    <w:rsid w:val="00BA6D86"/>
    <w:rsid w:val="00BB0D55"/>
    <w:rsid w:val="00BB115B"/>
    <w:rsid w:val="00BB1B8E"/>
    <w:rsid w:val="00BB31A6"/>
    <w:rsid w:val="00BB3C1E"/>
    <w:rsid w:val="00BB3D51"/>
    <w:rsid w:val="00BB4467"/>
    <w:rsid w:val="00BB6F35"/>
    <w:rsid w:val="00BC00D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423D"/>
    <w:rsid w:val="00BE594C"/>
    <w:rsid w:val="00BE5B32"/>
    <w:rsid w:val="00BF0267"/>
    <w:rsid w:val="00BF2774"/>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51B9"/>
    <w:rsid w:val="00C27EF5"/>
    <w:rsid w:val="00C31312"/>
    <w:rsid w:val="00C32ACF"/>
    <w:rsid w:val="00C32DEF"/>
    <w:rsid w:val="00C37AA4"/>
    <w:rsid w:val="00C37FE3"/>
    <w:rsid w:val="00C44537"/>
    <w:rsid w:val="00C4605B"/>
    <w:rsid w:val="00C46AF2"/>
    <w:rsid w:val="00C51BB9"/>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B15"/>
    <w:rsid w:val="00C93D55"/>
    <w:rsid w:val="00C94DB1"/>
    <w:rsid w:val="00C9605E"/>
    <w:rsid w:val="00C96B1D"/>
    <w:rsid w:val="00C96CC7"/>
    <w:rsid w:val="00CA0AF9"/>
    <w:rsid w:val="00CA17D8"/>
    <w:rsid w:val="00CA2294"/>
    <w:rsid w:val="00CA247B"/>
    <w:rsid w:val="00CA4AC4"/>
    <w:rsid w:val="00CA5900"/>
    <w:rsid w:val="00CB11F5"/>
    <w:rsid w:val="00CB2B78"/>
    <w:rsid w:val="00CB47CC"/>
    <w:rsid w:val="00CB5698"/>
    <w:rsid w:val="00CB7065"/>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481"/>
    <w:rsid w:val="00D0372D"/>
    <w:rsid w:val="00D037A0"/>
    <w:rsid w:val="00D03DC7"/>
    <w:rsid w:val="00D04E1B"/>
    <w:rsid w:val="00D0616B"/>
    <w:rsid w:val="00D06625"/>
    <w:rsid w:val="00D10728"/>
    <w:rsid w:val="00D10AEF"/>
    <w:rsid w:val="00D119C2"/>
    <w:rsid w:val="00D127DB"/>
    <w:rsid w:val="00D12E86"/>
    <w:rsid w:val="00D13402"/>
    <w:rsid w:val="00D1440F"/>
    <w:rsid w:val="00D14F90"/>
    <w:rsid w:val="00D153F1"/>
    <w:rsid w:val="00D15D5E"/>
    <w:rsid w:val="00D164B0"/>
    <w:rsid w:val="00D217E8"/>
    <w:rsid w:val="00D225C2"/>
    <w:rsid w:val="00D23574"/>
    <w:rsid w:val="00D24DFA"/>
    <w:rsid w:val="00D25284"/>
    <w:rsid w:val="00D2583E"/>
    <w:rsid w:val="00D27B82"/>
    <w:rsid w:val="00D27D24"/>
    <w:rsid w:val="00D32189"/>
    <w:rsid w:val="00D32525"/>
    <w:rsid w:val="00D35B97"/>
    <w:rsid w:val="00D3715B"/>
    <w:rsid w:val="00D41A86"/>
    <w:rsid w:val="00D41F7B"/>
    <w:rsid w:val="00D42A29"/>
    <w:rsid w:val="00D44B4C"/>
    <w:rsid w:val="00D474D1"/>
    <w:rsid w:val="00D5030D"/>
    <w:rsid w:val="00D561B4"/>
    <w:rsid w:val="00D5709D"/>
    <w:rsid w:val="00D665F7"/>
    <w:rsid w:val="00D66A18"/>
    <w:rsid w:val="00D670B3"/>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A7F39"/>
    <w:rsid w:val="00DB0AC6"/>
    <w:rsid w:val="00DB0D41"/>
    <w:rsid w:val="00DB121D"/>
    <w:rsid w:val="00DB5CFC"/>
    <w:rsid w:val="00DC0030"/>
    <w:rsid w:val="00DC3AFD"/>
    <w:rsid w:val="00DC4858"/>
    <w:rsid w:val="00DC62CC"/>
    <w:rsid w:val="00DC70D7"/>
    <w:rsid w:val="00DC74F5"/>
    <w:rsid w:val="00DC7B8E"/>
    <w:rsid w:val="00DD3659"/>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DF56A8"/>
    <w:rsid w:val="00E00182"/>
    <w:rsid w:val="00E001C7"/>
    <w:rsid w:val="00E001E9"/>
    <w:rsid w:val="00E00FE7"/>
    <w:rsid w:val="00E0162C"/>
    <w:rsid w:val="00E01E9B"/>
    <w:rsid w:val="00E024AC"/>
    <w:rsid w:val="00E033B4"/>
    <w:rsid w:val="00E04CF0"/>
    <w:rsid w:val="00E1172D"/>
    <w:rsid w:val="00E11D72"/>
    <w:rsid w:val="00E130BA"/>
    <w:rsid w:val="00E134D0"/>
    <w:rsid w:val="00E1500A"/>
    <w:rsid w:val="00E17801"/>
    <w:rsid w:val="00E26DC8"/>
    <w:rsid w:val="00E26EEA"/>
    <w:rsid w:val="00E303BF"/>
    <w:rsid w:val="00E32B05"/>
    <w:rsid w:val="00E331C1"/>
    <w:rsid w:val="00E331CE"/>
    <w:rsid w:val="00E36D54"/>
    <w:rsid w:val="00E40794"/>
    <w:rsid w:val="00E41B17"/>
    <w:rsid w:val="00E42EC6"/>
    <w:rsid w:val="00E43018"/>
    <w:rsid w:val="00E438EB"/>
    <w:rsid w:val="00E45C91"/>
    <w:rsid w:val="00E46A7A"/>
    <w:rsid w:val="00E46CB9"/>
    <w:rsid w:val="00E46F45"/>
    <w:rsid w:val="00E5059B"/>
    <w:rsid w:val="00E50688"/>
    <w:rsid w:val="00E51BBF"/>
    <w:rsid w:val="00E52AB7"/>
    <w:rsid w:val="00E5375D"/>
    <w:rsid w:val="00E54AEF"/>
    <w:rsid w:val="00E60688"/>
    <w:rsid w:val="00E612B6"/>
    <w:rsid w:val="00E62B2F"/>
    <w:rsid w:val="00E655CA"/>
    <w:rsid w:val="00E66789"/>
    <w:rsid w:val="00E66BF7"/>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3BC8"/>
    <w:rsid w:val="00E86781"/>
    <w:rsid w:val="00E86F41"/>
    <w:rsid w:val="00E90B27"/>
    <w:rsid w:val="00E90CCC"/>
    <w:rsid w:val="00E929B1"/>
    <w:rsid w:val="00E92DCC"/>
    <w:rsid w:val="00E93A13"/>
    <w:rsid w:val="00E93CA0"/>
    <w:rsid w:val="00E94F18"/>
    <w:rsid w:val="00E95516"/>
    <w:rsid w:val="00E958FC"/>
    <w:rsid w:val="00E96FA3"/>
    <w:rsid w:val="00E9708C"/>
    <w:rsid w:val="00E97AD8"/>
    <w:rsid w:val="00EA1E2F"/>
    <w:rsid w:val="00EA229B"/>
    <w:rsid w:val="00EA3ABC"/>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1DA"/>
    <w:rsid w:val="00ED1BAE"/>
    <w:rsid w:val="00ED1FE4"/>
    <w:rsid w:val="00ED2886"/>
    <w:rsid w:val="00ED2C77"/>
    <w:rsid w:val="00ED2FE6"/>
    <w:rsid w:val="00ED5082"/>
    <w:rsid w:val="00ED61AA"/>
    <w:rsid w:val="00ED6332"/>
    <w:rsid w:val="00ED70C0"/>
    <w:rsid w:val="00ED7CFE"/>
    <w:rsid w:val="00EE035A"/>
    <w:rsid w:val="00EE0AB3"/>
    <w:rsid w:val="00EE2341"/>
    <w:rsid w:val="00EE5302"/>
    <w:rsid w:val="00EE5C46"/>
    <w:rsid w:val="00EE7776"/>
    <w:rsid w:val="00EF06C5"/>
    <w:rsid w:val="00EF1536"/>
    <w:rsid w:val="00EF50D7"/>
    <w:rsid w:val="00EF5901"/>
    <w:rsid w:val="00EF5A3C"/>
    <w:rsid w:val="00EF6055"/>
    <w:rsid w:val="00EF783D"/>
    <w:rsid w:val="00F02F29"/>
    <w:rsid w:val="00F040CB"/>
    <w:rsid w:val="00F04AC3"/>
    <w:rsid w:val="00F07708"/>
    <w:rsid w:val="00F07C97"/>
    <w:rsid w:val="00F10C00"/>
    <w:rsid w:val="00F10DCF"/>
    <w:rsid w:val="00F1334F"/>
    <w:rsid w:val="00F13D9C"/>
    <w:rsid w:val="00F14174"/>
    <w:rsid w:val="00F1620E"/>
    <w:rsid w:val="00F172AB"/>
    <w:rsid w:val="00F21E96"/>
    <w:rsid w:val="00F229B5"/>
    <w:rsid w:val="00F237B1"/>
    <w:rsid w:val="00F2421A"/>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2EA"/>
    <w:rsid w:val="00F53838"/>
    <w:rsid w:val="00F564D8"/>
    <w:rsid w:val="00F57403"/>
    <w:rsid w:val="00F576D9"/>
    <w:rsid w:val="00F60CBE"/>
    <w:rsid w:val="00F60EE1"/>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00BD"/>
    <w:rsid w:val="00FB15A7"/>
    <w:rsid w:val="00FB7830"/>
    <w:rsid w:val="00FC0339"/>
    <w:rsid w:val="00FC0A9E"/>
    <w:rsid w:val="00FC3E31"/>
    <w:rsid w:val="00FC419C"/>
    <w:rsid w:val="00FC6A83"/>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B03"/>
    <w:rsid w:val="00FF5F66"/>
    <w:rsid w:val="00FF69B4"/>
    <w:rsid w:val="00FF70FF"/>
    <w:rsid w:val="00FF7920"/>
    <w:rsid w:val="00FF7D99"/>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autoRedefine/>
    <w:uiPriority w:val="9"/>
    <w:unhideWhenUsed/>
    <w:qFormat/>
    <w:rsid w:val="002A4CD2"/>
    <w:pPr>
      <w:keepNext/>
      <w:keepLines/>
      <w:ind w:left="720"/>
      <w:outlineLvl w:val="3"/>
    </w:pPr>
    <w:rPr>
      <w:rFonts w:eastAsiaTheme="majorEastAsia" w:cstheme="majorBidi"/>
      <w:b/>
      <w:iCs/>
    </w:rPr>
  </w:style>
  <w:style w:type="paragraph" w:styleId="Heading5">
    <w:name w:val="heading 5"/>
    <w:basedOn w:val="Heading4"/>
    <w:next w:val="Normal"/>
    <w:link w:val="Heading5Char"/>
    <w:autoRedefine/>
    <w:uiPriority w:val="9"/>
    <w:unhideWhenUsed/>
    <w:qFormat/>
    <w:rsid w:val="0032047C"/>
    <w:pPr>
      <w:spacing w:before="40"/>
      <w:outlineLvl w:val="4"/>
    </w:pPr>
    <w:rPr>
      <w:i/>
      <w:color w:val="000000" w:themeColor="text1"/>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A4CD2"/>
    <w:rPr>
      <w:rFonts w:ascii="Times New Roman" w:eastAsiaTheme="majorEastAsia" w:hAnsi="Times New Roman" w:cstheme="majorBidi"/>
      <w:b/>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rsid w:val="0032047C"/>
    <w:rPr>
      <w:rFonts w:ascii="Times New Roman" w:eastAsiaTheme="majorEastAsia" w:hAnsi="Times New Roman" w:cstheme="majorBidi"/>
      <w:b/>
      <w:bCs/>
      <w:i/>
      <w:iCs/>
      <w:color w:val="000000" w:themeColor="text1"/>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8783">
      <w:bodyDiv w:val="1"/>
      <w:marLeft w:val="0"/>
      <w:marRight w:val="0"/>
      <w:marTop w:val="0"/>
      <w:marBottom w:val="0"/>
      <w:divBdr>
        <w:top w:val="none" w:sz="0" w:space="0" w:color="auto"/>
        <w:left w:val="none" w:sz="0" w:space="0" w:color="auto"/>
        <w:bottom w:val="none" w:sz="0" w:space="0" w:color="auto"/>
        <w:right w:val="none" w:sz="0" w:space="0" w:color="auto"/>
      </w:divBdr>
    </w:div>
    <w:div w:id="16389632">
      <w:bodyDiv w:val="1"/>
      <w:marLeft w:val="0"/>
      <w:marRight w:val="0"/>
      <w:marTop w:val="0"/>
      <w:marBottom w:val="0"/>
      <w:divBdr>
        <w:top w:val="none" w:sz="0" w:space="0" w:color="auto"/>
        <w:left w:val="none" w:sz="0" w:space="0" w:color="auto"/>
        <w:bottom w:val="none" w:sz="0" w:space="0" w:color="auto"/>
        <w:right w:val="none" w:sz="0" w:space="0" w:color="auto"/>
      </w:divBdr>
    </w:div>
    <w:div w:id="16515296">
      <w:bodyDiv w:val="1"/>
      <w:marLeft w:val="0"/>
      <w:marRight w:val="0"/>
      <w:marTop w:val="0"/>
      <w:marBottom w:val="0"/>
      <w:divBdr>
        <w:top w:val="none" w:sz="0" w:space="0" w:color="auto"/>
        <w:left w:val="none" w:sz="0" w:space="0" w:color="auto"/>
        <w:bottom w:val="none" w:sz="0" w:space="0" w:color="auto"/>
        <w:right w:val="none" w:sz="0" w:space="0" w:color="auto"/>
      </w:divBdr>
    </w:div>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7168164">
      <w:bodyDiv w:val="1"/>
      <w:marLeft w:val="0"/>
      <w:marRight w:val="0"/>
      <w:marTop w:val="0"/>
      <w:marBottom w:val="0"/>
      <w:divBdr>
        <w:top w:val="none" w:sz="0" w:space="0" w:color="auto"/>
        <w:left w:val="none" w:sz="0" w:space="0" w:color="auto"/>
        <w:bottom w:val="none" w:sz="0" w:space="0" w:color="auto"/>
        <w:right w:val="none" w:sz="0" w:space="0" w:color="auto"/>
      </w:divBdr>
      <w:divsChild>
        <w:div w:id="1297956139">
          <w:marLeft w:val="0"/>
          <w:marRight w:val="0"/>
          <w:marTop w:val="0"/>
          <w:marBottom w:val="0"/>
          <w:divBdr>
            <w:top w:val="none" w:sz="0" w:space="0" w:color="auto"/>
            <w:left w:val="none" w:sz="0" w:space="0" w:color="auto"/>
            <w:bottom w:val="none" w:sz="0" w:space="0" w:color="auto"/>
            <w:right w:val="none" w:sz="0" w:space="0" w:color="auto"/>
          </w:divBdr>
          <w:divsChild>
            <w:div w:id="506292497">
              <w:marLeft w:val="0"/>
              <w:marRight w:val="0"/>
              <w:marTop w:val="0"/>
              <w:marBottom w:val="0"/>
              <w:divBdr>
                <w:top w:val="none" w:sz="0" w:space="0" w:color="auto"/>
                <w:left w:val="none" w:sz="0" w:space="0" w:color="auto"/>
                <w:bottom w:val="none" w:sz="0" w:space="0" w:color="auto"/>
                <w:right w:val="none" w:sz="0" w:space="0" w:color="auto"/>
              </w:divBdr>
            </w:div>
          </w:divsChild>
        </w:div>
        <w:div w:id="1979261454">
          <w:marLeft w:val="0"/>
          <w:marRight w:val="0"/>
          <w:marTop w:val="0"/>
          <w:marBottom w:val="0"/>
          <w:divBdr>
            <w:top w:val="none" w:sz="0" w:space="0" w:color="auto"/>
            <w:left w:val="none" w:sz="0" w:space="0" w:color="auto"/>
            <w:bottom w:val="none" w:sz="0" w:space="0" w:color="auto"/>
            <w:right w:val="none" w:sz="0" w:space="0" w:color="auto"/>
          </w:divBdr>
          <w:divsChild>
            <w:div w:id="45864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0153278">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3644103">
      <w:bodyDiv w:val="1"/>
      <w:marLeft w:val="0"/>
      <w:marRight w:val="0"/>
      <w:marTop w:val="0"/>
      <w:marBottom w:val="0"/>
      <w:divBdr>
        <w:top w:val="none" w:sz="0" w:space="0" w:color="auto"/>
        <w:left w:val="none" w:sz="0" w:space="0" w:color="auto"/>
        <w:bottom w:val="none" w:sz="0" w:space="0" w:color="auto"/>
        <w:right w:val="none" w:sz="0" w:space="0" w:color="auto"/>
      </w:divBdr>
    </w:div>
    <w:div w:id="68502216">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76874509">
      <w:bodyDiv w:val="1"/>
      <w:marLeft w:val="0"/>
      <w:marRight w:val="0"/>
      <w:marTop w:val="0"/>
      <w:marBottom w:val="0"/>
      <w:divBdr>
        <w:top w:val="none" w:sz="0" w:space="0" w:color="auto"/>
        <w:left w:val="none" w:sz="0" w:space="0" w:color="auto"/>
        <w:bottom w:val="none" w:sz="0" w:space="0" w:color="auto"/>
        <w:right w:val="none" w:sz="0" w:space="0" w:color="auto"/>
      </w:divBdr>
    </w:div>
    <w:div w:id="78067803">
      <w:bodyDiv w:val="1"/>
      <w:marLeft w:val="0"/>
      <w:marRight w:val="0"/>
      <w:marTop w:val="0"/>
      <w:marBottom w:val="0"/>
      <w:divBdr>
        <w:top w:val="none" w:sz="0" w:space="0" w:color="auto"/>
        <w:left w:val="none" w:sz="0" w:space="0" w:color="auto"/>
        <w:bottom w:val="none" w:sz="0" w:space="0" w:color="auto"/>
        <w:right w:val="none" w:sz="0" w:space="0" w:color="auto"/>
      </w:divBdr>
      <w:divsChild>
        <w:div w:id="1045181580">
          <w:marLeft w:val="0"/>
          <w:marRight w:val="0"/>
          <w:marTop w:val="0"/>
          <w:marBottom w:val="0"/>
          <w:divBdr>
            <w:top w:val="none" w:sz="0" w:space="0" w:color="auto"/>
            <w:left w:val="none" w:sz="0" w:space="0" w:color="auto"/>
            <w:bottom w:val="none" w:sz="0" w:space="0" w:color="auto"/>
            <w:right w:val="none" w:sz="0" w:space="0" w:color="auto"/>
          </w:divBdr>
          <w:divsChild>
            <w:div w:id="1592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161451">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024929">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2530389">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12989390">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3306306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0754457">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4323819">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2767261">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0095040">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39758064">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7428743">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290094881">
      <w:bodyDiv w:val="1"/>
      <w:marLeft w:val="0"/>
      <w:marRight w:val="0"/>
      <w:marTop w:val="0"/>
      <w:marBottom w:val="0"/>
      <w:divBdr>
        <w:top w:val="none" w:sz="0" w:space="0" w:color="auto"/>
        <w:left w:val="none" w:sz="0" w:space="0" w:color="auto"/>
        <w:bottom w:val="none" w:sz="0" w:space="0" w:color="auto"/>
        <w:right w:val="none" w:sz="0" w:space="0" w:color="auto"/>
      </w:divBdr>
    </w:div>
    <w:div w:id="299043229">
      <w:bodyDiv w:val="1"/>
      <w:marLeft w:val="0"/>
      <w:marRight w:val="0"/>
      <w:marTop w:val="0"/>
      <w:marBottom w:val="0"/>
      <w:divBdr>
        <w:top w:val="none" w:sz="0" w:space="0" w:color="auto"/>
        <w:left w:val="none" w:sz="0" w:space="0" w:color="auto"/>
        <w:bottom w:val="none" w:sz="0" w:space="0" w:color="auto"/>
        <w:right w:val="none" w:sz="0" w:space="0" w:color="auto"/>
      </w:divBdr>
    </w:div>
    <w:div w:id="315230092">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39547249">
      <w:bodyDiv w:val="1"/>
      <w:marLeft w:val="0"/>
      <w:marRight w:val="0"/>
      <w:marTop w:val="0"/>
      <w:marBottom w:val="0"/>
      <w:divBdr>
        <w:top w:val="none" w:sz="0" w:space="0" w:color="auto"/>
        <w:left w:val="none" w:sz="0" w:space="0" w:color="auto"/>
        <w:bottom w:val="none" w:sz="0" w:space="0" w:color="auto"/>
        <w:right w:val="none" w:sz="0" w:space="0" w:color="auto"/>
      </w:divBdr>
    </w:div>
    <w:div w:id="353191236">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68147748">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207966">
      <w:bodyDiv w:val="1"/>
      <w:marLeft w:val="0"/>
      <w:marRight w:val="0"/>
      <w:marTop w:val="0"/>
      <w:marBottom w:val="0"/>
      <w:divBdr>
        <w:top w:val="none" w:sz="0" w:space="0" w:color="auto"/>
        <w:left w:val="none" w:sz="0" w:space="0" w:color="auto"/>
        <w:bottom w:val="none" w:sz="0" w:space="0" w:color="auto"/>
        <w:right w:val="none" w:sz="0" w:space="0" w:color="auto"/>
      </w:divBdr>
    </w:div>
    <w:div w:id="398287886">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151158">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6922059">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77110078">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3619684">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00193522">
      <w:bodyDiv w:val="1"/>
      <w:marLeft w:val="0"/>
      <w:marRight w:val="0"/>
      <w:marTop w:val="0"/>
      <w:marBottom w:val="0"/>
      <w:divBdr>
        <w:top w:val="none" w:sz="0" w:space="0" w:color="auto"/>
        <w:left w:val="none" w:sz="0" w:space="0" w:color="auto"/>
        <w:bottom w:val="none" w:sz="0" w:space="0" w:color="auto"/>
        <w:right w:val="none" w:sz="0" w:space="0" w:color="auto"/>
      </w:divBdr>
    </w:div>
    <w:div w:id="511262621">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2671985">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39171658">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2423586">
      <w:bodyDiv w:val="1"/>
      <w:marLeft w:val="0"/>
      <w:marRight w:val="0"/>
      <w:marTop w:val="0"/>
      <w:marBottom w:val="0"/>
      <w:divBdr>
        <w:top w:val="none" w:sz="0" w:space="0" w:color="auto"/>
        <w:left w:val="none" w:sz="0" w:space="0" w:color="auto"/>
        <w:bottom w:val="none" w:sz="0" w:space="0" w:color="auto"/>
        <w:right w:val="none" w:sz="0" w:space="0" w:color="auto"/>
      </w:divBdr>
    </w:div>
    <w:div w:id="556940488">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3613180">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5604442">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1338730173">
          <w:marLeft w:val="0"/>
          <w:marRight w:val="0"/>
          <w:marTop w:val="0"/>
          <w:marBottom w:val="0"/>
          <w:divBdr>
            <w:top w:val="none" w:sz="0" w:space="0" w:color="auto"/>
            <w:left w:val="none" w:sz="0" w:space="0" w:color="auto"/>
            <w:bottom w:val="none" w:sz="0" w:space="0" w:color="auto"/>
            <w:right w:val="none" w:sz="0" w:space="0" w:color="auto"/>
          </w:divBdr>
          <w:divsChild>
            <w:div w:id="1112363296">
              <w:marLeft w:val="0"/>
              <w:marRight w:val="0"/>
              <w:marTop w:val="0"/>
              <w:marBottom w:val="0"/>
              <w:divBdr>
                <w:top w:val="none" w:sz="0" w:space="0" w:color="auto"/>
                <w:left w:val="none" w:sz="0" w:space="0" w:color="auto"/>
                <w:bottom w:val="none" w:sz="0" w:space="0" w:color="auto"/>
                <w:right w:val="none" w:sz="0" w:space="0" w:color="auto"/>
              </w:divBdr>
            </w:div>
          </w:divsChild>
        </w:div>
        <w:div w:id="1286084131">
          <w:marLeft w:val="0"/>
          <w:marRight w:val="0"/>
          <w:marTop w:val="0"/>
          <w:marBottom w:val="0"/>
          <w:divBdr>
            <w:top w:val="none" w:sz="0" w:space="0" w:color="auto"/>
            <w:left w:val="none" w:sz="0" w:space="0" w:color="auto"/>
            <w:bottom w:val="none" w:sz="0" w:space="0" w:color="auto"/>
            <w:right w:val="none" w:sz="0" w:space="0" w:color="auto"/>
          </w:divBdr>
          <w:divsChild>
            <w:div w:id="2637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89311170">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18998114">
      <w:bodyDiv w:val="1"/>
      <w:marLeft w:val="0"/>
      <w:marRight w:val="0"/>
      <w:marTop w:val="0"/>
      <w:marBottom w:val="0"/>
      <w:divBdr>
        <w:top w:val="none" w:sz="0" w:space="0" w:color="auto"/>
        <w:left w:val="none" w:sz="0" w:space="0" w:color="auto"/>
        <w:bottom w:val="none" w:sz="0" w:space="0" w:color="auto"/>
        <w:right w:val="none" w:sz="0" w:space="0" w:color="auto"/>
      </w:divBdr>
    </w:div>
    <w:div w:id="619915638">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36880285">
      <w:bodyDiv w:val="1"/>
      <w:marLeft w:val="0"/>
      <w:marRight w:val="0"/>
      <w:marTop w:val="0"/>
      <w:marBottom w:val="0"/>
      <w:divBdr>
        <w:top w:val="none" w:sz="0" w:space="0" w:color="auto"/>
        <w:left w:val="none" w:sz="0" w:space="0" w:color="auto"/>
        <w:bottom w:val="none" w:sz="0" w:space="0" w:color="auto"/>
        <w:right w:val="none" w:sz="0" w:space="0" w:color="auto"/>
      </w:divBdr>
    </w:div>
    <w:div w:id="637030380">
      <w:bodyDiv w:val="1"/>
      <w:marLeft w:val="0"/>
      <w:marRight w:val="0"/>
      <w:marTop w:val="0"/>
      <w:marBottom w:val="0"/>
      <w:divBdr>
        <w:top w:val="none" w:sz="0" w:space="0" w:color="auto"/>
        <w:left w:val="none" w:sz="0" w:space="0" w:color="auto"/>
        <w:bottom w:val="none" w:sz="0" w:space="0" w:color="auto"/>
        <w:right w:val="none" w:sz="0" w:space="0" w:color="auto"/>
      </w:divBdr>
      <w:divsChild>
        <w:div w:id="560797545">
          <w:marLeft w:val="0"/>
          <w:marRight w:val="0"/>
          <w:marTop w:val="0"/>
          <w:marBottom w:val="0"/>
          <w:divBdr>
            <w:top w:val="none" w:sz="0" w:space="0" w:color="auto"/>
            <w:left w:val="none" w:sz="0" w:space="0" w:color="auto"/>
            <w:bottom w:val="none" w:sz="0" w:space="0" w:color="auto"/>
            <w:right w:val="none" w:sz="0" w:space="0" w:color="auto"/>
          </w:divBdr>
          <w:divsChild>
            <w:div w:id="42284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8535090">
      <w:bodyDiv w:val="1"/>
      <w:marLeft w:val="0"/>
      <w:marRight w:val="0"/>
      <w:marTop w:val="0"/>
      <w:marBottom w:val="0"/>
      <w:divBdr>
        <w:top w:val="none" w:sz="0" w:space="0" w:color="auto"/>
        <w:left w:val="none" w:sz="0" w:space="0" w:color="auto"/>
        <w:bottom w:val="none" w:sz="0" w:space="0" w:color="auto"/>
        <w:right w:val="none" w:sz="0" w:space="0" w:color="auto"/>
      </w:divBdr>
      <w:divsChild>
        <w:div w:id="469247667">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65863973">
      <w:bodyDiv w:val="1"/>
      <w:marLeft w:val="0"/>
      <w:marRight w:val="0"/>
      <w:marTop w:val="0"/>
      <w:marBottom w:val="0"/>
      <w:divBdr>
        <w:top w:val="none" w:sz="0" w:space="0" w:color="auto"/>
        <w:left w:val="none" w:sz="0" w:space="0" w:color="auto"/>
        <w:bottom w:val="none" w:sz="0" w:space="0" w:color="auto"/>
        <w:right w:val="none" w:sz="0" w:space="0" w:color="auto"/>
      </w:divBdr>
      <w:divsChild>
        <w:div w:id="6528364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954633">
      <w:bodyDiv w:val="1"/>
      <w:marLeft w:val="0"/>
      <w:marRight w:val="0"/>
      <w:marTop w:val="0"/>
      <w:marBottom w:val="0"/>
      <w:divBdr>
        <w:top w:val="none" w:sz="0" w:space="0" w:color="auto"/>
        <w:left w:val="none" w:sz="0" w:space="0" w:color="auto"/>
        <w:bottom w:val="none" w:sz="0" w:space="0" w:color="auto"/>
        <w:right w:val="none" w:sz="0" w:space="0" w:color="auto"/>
      </w:divBdr>
      <w:divsChild>
        <w:div w:id="1555773378">
          <w:marLeft w:val="0"/>
          <w:marRight w:val="0"/>
          <w:marTop w:val="0"/>
          <w:marBottom w:val="0"/>
          <w:divBdr>
            <w:top w:val="none" w:sz="0" w:space="0" w:color="auto"/>
            <w:left w:val="none" w:sz="0" w:space="0" w:color="auto"/>
            <w:bottom w:val="none" w:sz="0" w:space="0" w:color="auto"/>
            <w:right w:val="none" w:sz="0" w:space="0" w:color="auto"/>
          </w:divBdr>
          <w:divsChild>
            <w:div w:id="116340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2389522">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07069672">
      <w:bodyDiv w:val="1"/>
      <w:marLeft w:val="0"/>
      <w:marRight w:val="0"/>
      <w:marTop w:val="0"/>
      <w:marBottom w:val="0"/>
      <w:divBdr>
        <w:top w:val="none" w:sz="0" w:space="0" w:color="auto"/>
        <w:left w:val="none" w:sz="0" w:space="0" w:color="auto"/>
        <w:bottom w:val="none" w:sz="0" w:space="0" w:color="auto"/>
        <w:right w:val="none" w:sz="0" w:space="0" w:color="auto"/>
      </w:divBdr>
    </w:div>
    <w:div w:id="708341093">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18431616">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739988316">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7581791">
      <w:bodyDiv w:val="1"/>
      <w:marLeft w:val="0"/>
      <w:marRight w:val="0"/>
      <w:marTop w:val="0"/>
      <w:marBottom w:val="0"/>
      <w:divBdr>
        <w:top w:val="none" w:sz="0" w:space="0" w:color="auto"/>
        <w:left w:val="none" w:sz="0" w:space="0" w:color="auto"/>
        <w:bottom w:val="none" w:sz="0" w:space="0" w:color="auto"/>
        <w:right w:val="none" w:sz="0" w:space="0" w:color="auto"/>
      </w:divBdr>
      <w:divsChild>
        <w:div w:id="1551727596">
          <w:marLeft w:val="0"/>
          <w:marRight w:val="0"/>
          <w:marTop w:val="0"/>
          <w:marBottom w:val="0"/>
          <w:divBdr>
            <w:top w:val="none" w:sz="0" w:space="0" w:color="auto"/>
            <w:left w:val="none" w:sz="0" w:space="0" w:color="auto"/>
            <w:bottom w:val="none" w:sz="0" w:space="0" w:color="auto"/>
            <w:right w:val="none" w:sz="0" w:space="0" w:color="auto"/>
          </w:divBdr>
          <w:divsChild>
            <w:div w:id="1803382998">
              <w:marLeft w:val="0"/>
              <w:marRight w:val="0"/>
              <w:marTop w:val="0"/>
              <w:marBottom w:val="0"/>
              <w:divBdr>
                <w:top w:val="none" w:sz="0" w:space="0" w:color="auto"/>
                <w:left w:val="none" w:sz="0" w:space="0" w:color="auto"/>
                <w:bottom w:val="none" w:sz="0" w:space="0" w:color="auto"/>
                <w:right w:val="none" w:sz="0" w:space="0" w:color="auto"/>
              </w:divBdr>
              <w:divsChild>
                <w:div w:id="1035809104">
                  <w:marLeft w:val="0"/>
                  <w:marRight w:val="0"/>
                  <w:marTop w:val="0"/>
                  <w:marBottom w:val="0"/>
                  <w:divBdr>
                    <w:top w:val="none" w:sz="0" w:space="0" w:color="auto"/>
                    <w:left w:val="none" w:sz="0" w:space="0" w:color="auto"/>
                    <w:bottom w:val="none" w:sz="0" w:space="0" w:color="auto"/>
                    <w:right w:val="none" w:sz="0" w:space="0" w:color="auto"/>
                  </w:divBdr>
                  <w:divsChild>
                    <w:div w:id="171645205">
                      <w:marLeft w:val="0"/>
                      <w:marRight w:val="0"/>
                      <w:marTop w:val="0"/>
                      <w:marBottom w:val="0"/>
                      <w:divBdr>
                        <w:top w:val="none" w:sz="0" w:space="0" w:color="auto"/>
                        <w:left w:val="none" w:sz="0" w:space="0" w:color="auto"/>
                        <w:bottom w:val="none" w:sz="0" w:space="0" w:color="auto"/>
                        <w:right w:val="none" w:sz="0" w:space="0" w:color="auto"/>
                      </w:divBdr>
                      <w:divsChild>
                        <w:div w:id="2079356256">
                          <w:marLeft w:val="0"/>
                          <w:marRight w:val="0"/>
                          <w:marTop w:val="0"/>
                          <w:marBottom w:val="0"/>
                          <w:divBdr>
                            <w:top w:val="none" w:sz="0" w:space="0" w:color="auto"/>
                            <w:left w:val="none" w:sz="0" w:space="0" w:color="auto"/>
                            <w:bottom w:val="none" w:sz="0" w:space="0" w:color="auto"/>
                            <w:right w:val="none" w:sz="0" w:space="0" w:color="auto"/>
                          </w:divBdr>
                          <w:divsChild>
                            <w:div w:id="1665206516">
                              <w:marLeft w:val="0"/>
                              <w:marRight w:val="0"/>
                              <w:marTop w:val="0"/>
                              <w:marBottom w:val="0"/>
                              <w:divBdr>
                                <w:top w:val="none" w:sz="0" w:space="0" w:color="auto"/>
                                <w:left w:val="none" w:sz="0" w:space="0" w:color="auto"/>
                                <w:bottom w:val="none" w:sz="0" w:space="0" w:color="auto"/>
                                <w:right w:val="none" w:sz="0" w:space="0" w:color="auto"/>
                              </w:divBdr>
                              <w:divsChild>
                                <w:div w:id="275253238">
                                  <w:marLeft w:val="0"/>
                                  <w:marRight w:val="0"/>
                                  <w:marTop w:val="0"/>
                                  <w:marBottom w:val="0"/>
                                  <w:divBdr>
                                    <w:top w:val="none" w:sz="0" w:space="0" w:color="auto"/>
                                    <w:left w:val="none" w:sz="0" w:space="0" w:color="auto"/>
                                    <w:bottom w:val="none" w:sz="0" w:space="0" w:color="auto"/>
                                    <w:right w:val="none" w:sz="0" w:space="0" w:color="auto"/>
                                  </w:divBdr>
                                  <w:divsChild>
                                    <w:div w:id="14182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5248999">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2965056">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01000927">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1502185">
      <w:bodyDiv w:val="1"/>
      <w:marLeft w:val="0"/>
      <w:marRight w:val="0"/>
      <w:marTop w:val="0"/>
      <w:marBottom w:val="0"/>
      <w:divBdr>
        <w:top w:val="none" w:sz="0" w:space="0" w:color="auto"/>
        <w:left w:val="none" w:sz="0" w:space="0" w:color="auto"/>
        <w:bottom w:val="none" w:sz="0" w:space="0" w:color="auto"/>
        <w:right w:val="none" w:sz="0" w:space="0" w:color="auto"/>
      </w:divBdr>
    </w:div>
    <w:div w:id="821502600">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1799168">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55729624">
      <w:bodyDiv w:val="1"/>
      <w:marLeft w:val="0"/>
      <w:marRight w:val="0"/>
      <w:marTop w:val="0"/>
      <w:marBottom w:val="0"/>
      <w:divBdr>
        <w:top w:val="none" w:sz="0" w:space="0" w:color="auto"/>
        <w:left w:val="none" w:sz="0" w:space="0" w:color="auto"/>
        <w:bottom w:val="none" w:sz="0" w:space="0" w:color="auto"/>
        <w:right w:val="none" w:sz="0" w:space="0" w:color="auto"/>
      </w:divBdr>
    </w:div>
    <w:div w:id="855845465">
      <w:bodyDiv w:val="1"/>
      <w:marLeft w:val="0"/>
      <w:marRight w:val="0"/>
      <w:marTop w:val="0"/>
      <w:marBottom w:val="0"/>
      <w:divBdr>
        <w:top w:val="none" w:sz="0" w:space="0" w:color="auto"/>
        <w:left w:val="none" w:sz="0" w:space="0" w:color="auto"/>
        <w:bottom w:val="none" w:sz="0" w:space="0" w:color="auto"/>
        <w:right w:val="none" w:sz="0" w:space="0" w:color="auto"/>
      </w:divBdr>
      <w:divsChild>
        <w:div w:id="499546155">
          <w:marLeft w:val="0"/>
          <w:marRight w:val="0"/>
          <w:marTop w:val="0"/>
          <w:marBottom w:val="0"/>
          <w:divBdr>
            <w:top w:val="none" w:sz="0" w:space="0" w:color="auto"/>
            <w:left w:val="none" w:sz="0" w:space="0" w:color="auto"/>
            <w:bottom w:val="none" w:sz="0" w:space="0" w:color="auto"/>
            <w:right w:val="none" w:sz="0" w:space="0" w:color="auto"/>
          </w:divBdr>
          <w:divsChild>
            <w:div w:id="1377504818">
              <w:marLeft w:val="0"/>
              <w:marRight w:val="0"/>
              <w:marTop w:val="0"/>
              <w:marBottom w:val="0"/>
              <w:divBdr>
                <w:top w:val="none" w:sz="0" w:space="0" w:color="auto"/>
                <w:left w:val="none" w:sz="0" w:space="0" w:color="auto"/>
                <w:bottom w:val="none" w:sz="0" w:space="0" w:color="auto"/>
                <w:right w:val="none" w:sz="0" w:space="0" w:color="auto"/>
              </w:divBdr>
              <w:divsChild>
                <w:div w:id="546063330">
                  <w:marLeft w:val="0"/>
                  <w:marRight w:val="0"/>
                  <w:marTop w:val="0"/>
                  <w:marBottom w:val="0"/>
                  <w:divBdr>
                    <w:top w:val="none" w:sz="0" w:space="0" w:color="auto"/>
                    <w:left w:val="none" w:sz="0" w:space="0" w:color="auto"/>
                    <w:bottom w:val="none" w:sz="0" w:space="0" w:color="auto"/>
                    <w:right w:val="none" w:sz="0" w:space="0" w:color="auto"/>
                  </w:divBdr>
                  <w:divsChild>
                    <w:div w:id="1847479592">
                      <w:marLeft w:val="0"/>
                      <w:marRight w:val="0"/>
                      <w:marTop w:val="0"/>
                      <w:marBottom w:val="0"/>
                      <w:divBdr>
                        <w:top w:val="none" w:sz="0" w:space="0" w:color="auto"/>
                        <w:left w:val="none" w:sz="0" w:space="0" w:color="auto"/>
                        <w:bottom w:val="none" w:sz="0" w:space="0" w:color="auto"/>
                        <w:right w:val="none" w:sz="0" w:space="0" w:color="auto"/>
                      </w:divBdr>
                      <w:divsChild>
                        <w:div w:id="825972104">
                          <w:marLeft w:val="0"/>
                          <w:marRight w:val="0"/>
                          <w:marTop w:val="0"/>
                          <w:marBottom w:val="0"/>
                          <w:divBdr>
                            <w:top w:val="none" w:sz="0" w:space="0" w:color="auto"/>
                            <w:left w:val="none" w:sz="0" w:space="0" w:color="auto"/>
                            <w:bottom w:val="none" w:sz="0" w:space="0" w:color="auto"/>
                            <w:right w:val="none" w:sz="0" w:space="0" w:color="auto"/>
                          </w:divBdr>
                          <w:divsChild>
                            <w:div w:id="1690638239">
                              <w:marLeft w:val="0"/>
                              <w:marRight w:val="0"/>
                              <w:marTop w:val="0"/>
                              <w:marBottom w:val="0"/>
                              <w:divBdr>
                                <w:top w:val="none" w:sz="0" w:space="0" w:color="auto"/>
                                <w:left w:val="none" w:sz="0" w:space="0" w:color="auto"/>
                                <w:bottom w:val="none" w:sz="0" w:space="0" w:color="auto"/>
                                <w:right w:val="none" w:sz="0" w:space="0" w:color="auto"/>
                              </w:divBdr>
                              <w:divsChild>
                                <w:div w:id="699013474">
                                  <w:marLeft w:val="0"/>
                                  <w:marRight w:val="0"/>
                                  <w:marTop w:val="0"/>
                                  <w:marBottom w:val="0"/>
                                  <w:divBdr>
                                    <w:top w:val="none" w:sz="0" w:space="0" w:color="auto"/>
                                    <w:left w:val="none" w:sz="0" w:space="0" w:color="auto"/>
                                    <w:bottom w:val="none" w:sz="0" w:space="0" w:color="auto"/>
                                    <w:right w:val="none" w:sz="0" w:space="0" w:color="auto"/>
                                  </w:divBdr>
                                  <w:divsChild>
                                    <w:div w:id="43825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89270667">
      <w:bodyDiv w:val="1"/>
      <w:marLeft w:val="0"/>
      <w:marRight w:val="0"/>
      <w:marTop w:val="0"/>
      <w:marBottom w:val="0"/>
      <w:divBdr>
        <w:top w:val="none" w:sz="0" w:space="0" w:color="auto"/>
        <w:left w:val="none" w:sz="0" w:space="0" w:color="auto"/>
        <w:bottom w:val="none" w:sz="0" w:space="0" w:color="auto"/>
        <w:right w:val="none" w:sz="0" w:space="0" w:color="auto"/>
      </w:divBdr>
    </w:div>
    <w:div w:id="889270726">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898713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4624878">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6374104">
      <w:bodyDiv w:val="1"/>
      <w:marLeft w:val="0"/>
      <w:marRight w:val="0"/>
      <w:marTop w:val="0"/>
      <w:marBottom w:val="0"/>
      <w:divBdr>
        <w:top w:val="none" w:sz="0" w:space="0" w:color="auto"/>
        <w:left w:val="none" w:sz="0" w:space="0" w:color="auto"/>
        <w:bottom w:val="none" w:sz="0" w:space="0" w:color="auto"/>
        <w:right w:val="none" w:sz="0" w:space="0" w:color="auto"/>
      </w:divBdr>
      <w:divsChild>
        <w:div w:id="707147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0769554">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74483242">
      <w:bodyDiv w:val="1"/>
      <w:marLeft w:val="0"/>
      <w:marRight w:val="0"/>
      <w:marTop w:val="0"/>
      <w:marBottom w:val="0"/>
      <w:divBdr>
        <w:top w:val="none" w:sz="0" w:space="0" w:color="auto"/>
        <w:left w:val="none" w:sz="0" w:space="0" w:color="auto"/>
        <w:bottom w:val="none" w:sz="0" w:space="0" w:color="auto"/>
        <w:right w:val="none" w:sz="0" w:space="0" w:color="auto"/>
      </w:divBdr>
    </w:div>
    <w:div w:id="97583691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0399045">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1807831">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73507110">
      <w:bodyDiv w:val="1"/>
      <w:marLeft w:val="0"/>
      <w:marRight w:val="0"/>
      <w:marTop w:val="0"/>
      <w:marBottom w:val="0"/>
      <w:divBdr>
        <w:top w:val="none" w:sz="0" w:space="0" w:color="auto"/>
        <w:left w:val="none" w:sz="0" w:space="0" w:color="auto"/>
        <w:bottom w:val="none" w:sz="0" w:space="0" w:color="auto"/>
        <w:right w:val="none" w:sz="0" w:space="0" w:color="auto"/>
      </w:divBdr>
    </w:div>
    <w:div w:id="1075935827">
      <w:bodyDiv w:val="1"/>
      <w:marLeft w:val="0"/>
      <w:marRight w:val="0"/>
      <w:marTop w:val="0"/>
      <w:marBottom w:val="0"/>
      <w:divBdr>
        <w:top w:val="none" w:sz="0" w:space="0" w:color="auto"/>
        <w:left w:val="none" w:sz="0" w:space="0" w:color="auto"/>
        <w:bottom w:val="none" w:sz="0" w:space="0" w:color="auto"/>
        <w:right w:val="none" w:sz="0" w:space="0" w:color="auto"/>
      </w:divBdr>
    </w:div>
    <w:div w:id="1077365052">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08231004">
      <w:bodyDiv w:val="1"/>
      <w:marLeft w:val="0"/>
      <w:marRight w:val="0"/>
      <w:marTop w:val="0"/>
      <w:marBottom w:val="0"/>
      <w:divBdr>
        <w:top w:val="none" w:sz="0" w:space="0" w:color="auto"/>
        <w:left w:val="none" w:sz="0" w:space="0" w:color="auto"/>
        <w:bottom w:val="none" w:sz="0" w:space="0" w:color="auto"/>
        <w:right w:val="none" w:sz="0" w:space="0" w:color="auto"/>
      </w:divBdr>
    </w:div>
    <w:div w:id="1108545792">
      <w:bodyDiv w:val="1"/>
      <w:marLeft w:val="0"/>
      <w:marRight w:val="0"/>
      <w:marTop w:val="0"/>
      <w:marBottom w:val="0"/>
      <w:divBdr>
        <w:top w:val="none" w:sz="0" w:space="0" w:color="auto"/>
        <w:left w:val="none" w:sz="0" w:space="0" w:color="auto"/>
        <w:bottom w:val="none" w:sz="0" w:space="0" w:color="auto"/>
        <w:right w:val="none" w:sz="0" w:space="0" w:color="auto"/>
      </w:divBdr>
    </w:div>
    <w:div w:id="1110928636">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0393423">
      <w:bodyDiv w:val="1"/>
      <w:marLeft w:val="0"/>
      <w:marRight w:val="0"/>
      <w:marTop w:val="0"/>
      <w:marBottom w:val="0"/>
      <w:divBdr>
        <w:top w:val="none" w:sz="0" w:space="0" w:color="auto"/>
        <w:left w:val="none" w:sz="0" w:space="0" w:color="auto"/>
        <w:bottom w:val="none" w:sz="0" w:space="0" w:color="auto"/>
        <w:right w:val="none" w:sz="0" w:space="0" w:color="auto"/>
      </w:divBdr>
      <w:divsChild>
        <w:div w:id="77288989">
          <w:marLeft w:val="0"/>
          <w:marRight w:val="0"/>
          <w:marTop w:val="0"/>
          <w:marBottom w:val="0"/>
          <w:divBdr>
            <w:top w:val="none" w:sz="0" w:space="0" w:color="auto"/>
            <w:left w:val="none" w:sz="0" w:space="0" w:color="auto"/>
            <w:bottom w:val="none" w:sz="0" w:space="0" w:color="auto"/>
            <w:right w:val="none" w:sz="0" w:space="0" w:color="auto"/>
          </w:divBdr>
          <w:divsChild>
            <w:div w:id="900410471">
              <w:marLeft w:val="0"/>
              <w:marRight w:val="0"/>
              <w:marTop w:val="0"/>
              <w:marBottom w:val="0"/>
              <w:divBdr>
                <w:top w:val="none" w:sz="0" w:space="0" w:color="auto"/>
                <w:left w:val="none" w:sz="0" w:space="0" w:color="auto"/>
                <w:bottom w:val="none" w:sz="0" w:space="0" w:color="auto"/>
                <w:right w:val="none" w:sz="0" w:space="0" w:color="auto"/>
              </w:divBdr>
              <w:divsChild>
                <w:div w:id="307907140">
                  <w:marLeft w:val="0"/>
                  <w:marRight w:val="0"/>
                  <w:marTop w:val="0"/>
                  <w:marBottom w:val="0"/>
                  <w:divBdr>
                    <w:top w:val="none" w:sz="0" w:space="0" w:color="auto"/>
                    <w:left w:val="none" w:sz="0" w:space="0" w:color="auto"/>
                    <w:bottom w:val="none" w:sz="0" w:space="0" w:color="auto"/>
                    <w:right w:val="none" w:sz="0" w:space="0" w:color="auto"/>
                  </w:divBdr>
                  <w:divsChild>
                    <w:div w:id="199052777">
                      <w:marLeft w:val="0"/>
                      <w:marRight w:val="0"/>
                      <w:marTop w:val="0"/>
                      <w:marBottom w:val="0"/>
                      <w:divBdr>
                        <w:top w:val="none" w:sz="0" w:space="0" w:color="auto"/>
                        <w:left w:val="none" w:sz="0" w:space="0" w:color="auto"/>
                        <w:bottom w:val="none" w:sz="0" w:space="0" w:color="auto"/>
                        <w:right w:val="none" w:sz="0" w:space="0" w:color="auto"/>
                      </w:divBdr>
                      <w:divsChild>
                        <w:div w:id="1547110024">
                          <w:marLeft w:val="0"/>
                          <w:marRight w:val="0"/>
                          <w:marTop w:val="0"/>
                          <w:marBottom w:val="0"/>
                          <w:divBdr>
                            <w:top w:val="none" w:sz="0" w:space="0" w:color="auto"/>
                            <w:left w:val="none" w:sz="0" w:space="0" w:color="auto"/>
                            <w:bottom w:val="none" w:sz="0" w:space="0" w:color="auto"/>
                            <w:right w:val="none" w:sz="0" w:space="0" w:color="auto"/>
                          </w:divBdr>
                          <w:divsChild>
                            <w:div w:id="27535619">
                              <w:marLeft w:val="0"/>
                              <w:marRight w:val="0"/>
                              <w:marTop w:val="0"/>
                              <w:marBottom w:val="0"/>
                              <w:divBdr>
                                <w:top w:val="none" w:sz="0" w:space="0" w:color="auto"/>
                                <w:left w:val="none" w:sz="0" w:space="0" w:color="auto"/>
                                <w:bottom w:val="none" w:sz="0" w:space="0" w:color="auto"/>
                                <w:right w:val="none" w:sz="0" w:space="0" w:color="auto"/>
                              </w:divBdr>
                              <w:divsChild>
                                <w:div w:id="1035496923">
                                  <w:marLeft w:val="0"/>
                                  <w:marRight w:val="0"/>
                                  <w:marTop w:val="0"/>
                                  <w:marBottom w:val="0"/>
                                  <w:divBdr>
                                    <w:top w:val="none" w:sz="0" w:space="0" w:color="auto"/>
                                    <w:left w:val="none" w:sz="0" w:space="0" w:color="auto"/>
                                    <w:bottom w:val="none" w:sz="0" w:space="0" w:color="auto"/>
                                    <w:right w:val="none" w:sz="0" w:space="0" w:color="auto"/>
                                  </w:divBdr>
                                  <w:divsChild>
                                    <w:div w:id="2004695509">
                                      <w:marLeft w:val="0"/>
                                      <w:marRight w:val="0"/>
                                      <w:marTop w:val="0"/>
                                      <w:marBottom w:val="0"/>
                                      <w:divBdr>
                                        <w:top w:val="none" w:sz="0" w:space="0" w:color="auto"/>
                                        <w:left w:val="none" w:sz="0" w:space="0" w:color="auto"/>
                                        <w:bottom w:val="none" w:sz="0" w:space="0" w:color="auto"/>
                                        <w:right w:val="none" w:sz="0" w:space="0" w:color="auto"/>
                                      </w:divBdr>
                                      <w:divsChild>
                                        <w:div w:id="2025477033">
                                          <w:blockQuote w:val="1"/>
                                          <w:marLeft w:val="720"/>
                                          <w:marRight w:val="720"/>
                                          <w:marTop w:val="100"/>
                                          <w:marBottom w:val="100"/>
                                          <w:divBdr>
                                            <w:top w:val="none" w:sz="0" w:space="0" w:color="auto"/>
                                            <w:left w:val="none" w:sz="0" w:space="0" w:color="auto"/>
                                            <w:bottom w:val="none" w:sz="0" w:space="0" w:color="auto"/>
                                            <w:right w:val="none" w:sz="0" w:space="0" w:color="auto"/>
                                          </w:divBdr>
                                        </w:div>
                                        <w:div w:id="424346881">
                                          <w:blockQuote w:val="1"/>
                                          <w:marLeft w:val="720"/>
                                          <w:marRight w:val="720"/>
                                          <w:marTop w:val="100"/>
                                          <w:marBottom w:val="100"/>
                                          <w:divBdr>
                                            <w:top w:val="none" w:sz="0" w:space="0" w:color="auto"/>
                                            <w:left w:val="none" w:sz="0" w:space="0" w:color="auto"/>
                                            <w:bottom w:val="none" w:sz="0" w:space="0" w:color="auto"/>
                                            <w:right w:val="none" w:sz="0" w:space="0" w:color="auto"/>
                                          </w:divBdr>
                                        </w:div>
                                        <w:div w:id="2708654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0541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7740763">
      <w:bodyDiv w:val="1"/>
      <w:marLeft w:val="0"/>
      <w:marRight w:val="0"/>
      <w:marTop w:val="0"/>
      <w:marBottom w:val="0"/>
      <w:divBdr>
        <w:top w:val="none" w:sz="0" w:space="0" w:color="auto"/>
        <w:left w:val="none" w:sz="0" w:space="0" w:color="auto"/>
        <w:bottom w:val="none" w:sz="0" w:space="0" w:color="auto"/>
        <w:right w:val="none" w:sz="0" w:space="0" w:color="auto"/>
      </w:divBdr>
      <w:divsChild>
        <w:div w:id="990016265">
          <w:marLeft w:val="0"/>
          <w:marRight w:val="0"/>
          <w:marTop w:val="0"/>
          <w:marBottom w:val="0"/>
          <w:divBdr>
            <w:top w:val="none" w:sz="0" w:space="0" w:color="auto"/>
            <w:left w:val="none" w:sz="0" w:space="0" w:color="auto"/>
            <w:bottom w:val="none" w:sz="0" w:space="0" w:color="auto"/>
            <w:right w:val="none" w:sz="0" w:space="0" w:color="auto"/>
          </w:divBdr>
          <w:divsChild>
            <w:div w:id="487676646">
              <w:marLeft w:val="0"/>
              <w:marRight w:val="0"/>
              <w:marTop w:val="0"/>
              <w:marBottom w:val="0"/>
              <w:divBdr>
                <w:top w:val="none" w:sz="0" w:space="0" w:color="auto"/>
                <w:left w:val="none" w:sz="0" w:space="0" w:color="auto"/>
                <w:bottom w:val="none" w:sz="0" w:space="0" w:color="auto"/>
                <w:right w:val="none" w:sz="0" w:space="0" w:color="auto"/>
              </w:divBdr>
              <w:divsChild>
                <w:div w:id="695927308">
                  <w:marLeft w:val="0"/>
                  <w:marRight w:val="0"/>
                  <w:marTop w:val="0"/>
                  <w:marBottom w:val="0"/>
                  <w:divBdr>
                    <w:top w:val="none" w:sz="0" w:space="0" w:color="auto"/>
                    <w:left w:val="none" w:sz="0" w:space="0" w:color="auto"/>
                    <w:bottom w:val="none" w:sz="0" w:space="0" w:color="auto"/>
                    <w:right w:val="none" w:sz="0" w:space="0" w:color="auto"/>
                  </w:divBdr>
                  <w:divsChild>
                    <w:div w:id="2039549954">
                      <w:marLeft w:val="0"/>
                      <w:marRight w:val="0"/>
                      <w:marTop w:val="0"/>
                      <w:marBottom w:val="0"/>
                      <w:divBdr>
                        <w:top w:val="none" w:sz="0" w:space="0" w:color="auto"/>
                        <w:left w:val="none" w:sz="0" w:space="0" w:color="auto"/>
                        <w:bottom w:val="none" w:sz="0" w:space="0" w:color="auto"/>
                        <w:right w:val="none" w:sz="0" w:space="0" w:color="auto"/>
                      </w:divBdr>
                      <w:divsChild>
                        <w:div w:id="589243798">
                          <w:marLeft w:val="0"/>
                          <w:marRight w:val="0"/>
                          <w:marTop w:val="0"/>
                          <w:marBottom w:val="0"/>
                          <w:divBdr>
                            <w:top w:val="none" w:sz="0" w:space="0" w:color="auto"/>
                            <w:left w:val="none" w:sz="0" w:space="0" w:color="auto"/>
                            <w:bottom w:val="none" w:sz="0" w:space="0" w:color="auto"/>
                            <w:right w:val="none" w:sz="0" w:space="0" w:color="auto"/>
                          </w:divBdr>
                          <w:divsChild>
                            <w:div w:id="1163161609">
                              <w:marLeft w:val="0"/>
                              <w:marRight w:val="0"/>
                              <w:marTop w:val="0"/>
                              <w:marBottom w:val="0"/>
                              <w:divBdr>
                                <w:top w:val="none" w:sz="0" w:space="0" w:color="auto"/>
                                <w:left w:val="none" w:sz="0" w:space="0" w:color="auto"/>
                                <w:bottom w:val="none" w:sz="0" w:space="0" w:color="auto"/>
                                <w:right w:val="none" w:sz="0" w:space="0" w:color="auto"/>
                              </w:divBdr>
                              <w:divsChild>
                                <w:div w:id="1844205342">
                                  <w:marLeft w:val="0"/>
                                  <w:marRight w:val="0"/>
                                  <w:marTop w:val="0"/>
                                  <w:marBottom w:val="0"/>
                                  <w:divBdr>
                                    <w:top w:val="none" w:sz="0" w:space="0" w:color="auto"/>
                                    <w:left w:val="none" w:sz="0" w:space="0" w:color="auto"/>
                                    <w:bottom w:val="none" w:sz="0" w:space="0" w:color="auto"/>
                                    <w:right w:val="none" w:sz="0" w:space="0" w:color="auto"/>
                                  </w:divBdr>
                                  <w:divsChild>
                                    <w:div w:id="338000314">
                                      <w:marLeft w:val="0"/>
                                      <w:marRight w:val="0"/>
                                      <w:marTop w:val="0"/>
                                      <w:marBottom w:val="0"/>
                                      <w:divBdr>
                                        <w:top w:val="none" w:sz="0" w:space="0" w:color="auto"/>
                                        <w:left w:val="none" w:sz="0" w:space="0" w:color="auto"/>
                                        <w:bottom w:val="none" w:sz="0" w:space="0" w:color="auto"/>
                                        <w:right w:val="none" w:sz="0" w:space="0" w:color="auto"/>
                                      </w:divBdr>
                                      <w:divsChild>
                                        <w:div w:id="812408759">
                                          <w:blockQuote w:val="1"/>
                                          <w:marLeft w:val="720"/>
                                          <w:marRight w:val="720"/>
                                          <w:marTop w:val="100"/>
                                          <w:marBottom w:val="100"/>
                                          <w:divBdr>
                                            <w:top w:val="none" w:sz="0" w:space="0" w:color="auto"/>
                                            <w:left w:val="none" w:sz="0" w:space="0" w:color="auto"/>
                                            <w:bottom w:val="none" w:sz="0" w:space="0" w:color="auto"/>
                                            <w:right w:val="none" w:sz="0" w:space="0" w:color="auto"/>
                                          </w:divBdr>
                                        </w:div>
                                        <w:div w:id="3029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497041323">
                                          <w:blockQuote w:val="1"/>
                                          <w:marLeft w:val="720"/>
                                          <w:marRight w:val="720"/>
                                          <w:marTop w:val="100"/>
                                          <w:marBottom w:val="100"/>
                                          <w:divBdr>
                                            <w:top w:val="none" w:sz="0" w:space="0" w:color="auto"/>
                                            <w:left w:val="none" w:sz="0" w:space="0" w:color="auto"/>
                                            <w:bottom w:val="none" w:sz="0" w:space="0" w:color="auto"/>
                                            <w:right w:val="none" w:sz="0" w:space="0" w:color="auto"/>
                                          </w:divBdr>
                                        </w:div>
                                        <w:div w:id="409550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9034476">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7139770">
      <w:bodyDiv w:val="1"/>
      <w:marLeft w:val="0"/>
      <w:marRight w:val="0"/>
      <w:marTop w:val="0"/>
      <w:marBottom w:val="0"/>
      <w:divBdr>
        <w:top w:val="none" w:sz="0" w:space="0" w:color="auto"/>
        <w:left w:val="none" w:sz="0" w:space="0" w:color="auto"/>
        <w:bottom w:val="none" w:sz="0" w:space="0" w:color="auto"/>
        <w:right w:val="none" w:sz="0" w:space="0" w:color="auto"/>
      </w:divBdr>
    </w:div>
    <w:div w:id="118878851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072368">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19939171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06068398">
      <w:bodyDiv w:val="1"/>
      <w:marLeft w:val="0"/>
      <w:marRight w:val="0"/>
      <w:marTop w:val="0"/>
      <w:marBottom w:val="0"/>
      <w:divBdr>
        <w:top w:val="none" w:sz="0" w:space="0" w:color="auto"/>
        <w:left w:val="none" w:sz="0" w:space="0" w:color="auto"/>
        <w:bottom w:val="none" w:sz="0" w:space="0" w:color="auto"/>
        <w:right w:val="none" w:sz="0" w:space="0" w:color="auto"/>
      </w:divBdr>
    </w:div>
    <w:div w:id="1207988988">
      <w:bodyDiv w:val="1"/>
      <w:marLeft w:val="0"/>
      <w:marRight w:val="0"/>
      <w:marTop w:val="0"/>
      <w:marBottom w:val="0"/>
      <w:divBdr>
        <w:top w:val="none" w:sz="0" w:space="0" w:color="auto"/>
        <w:left w:val="none" w:sz="0" w:space="0" w:color="auto"/>
        <w:bottom w:val="none" w:sz="0" w:space="0" w:color="auto"/>
        <w:right w:val="none" w:sz="0" w:space="0" w:color="auto"/>
      </w:divBdr>
    </w:div>
    <w:div w:id="1219702938">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29924752">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45261405">
      <w:bodyDiv w:val="1"/>
      <w:marLeft w:val="0"/>
      <w:marRight w:val="0"/>
      <w:marTop w:val="0"/>
      <w:marBottom w:val="0"/>
      <w:divBdr>
        <w:top w:val="none" w:sz="0" w:space="0" w:color="auto"/>
        <w:left w:val="none" w:sz="0" w:space="0" w:color="auto"/>
        <w:bottom w:val="none" w:sz="0" w:space="0" w:color="auto"/>
        <w:right w:val="none" w:sz="0" w:space="0" w:color="auto"/>
      </w:divBdr>
    </w:div>
    <w:div w:id="1253048857">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78827612">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1210306">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0792759">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5066170">
      <w:bodyDiv w:val="1"/>
      <w:marLeft w:val="0"/>
      <w:marRight w:val="0"/>
      <w:marTop w:val="0"/>
      <w:marBottom w:val="0"/>
      <w:divBdr>
        <w:top w:val="none" w:sz="0" w:space="0" w:color="auto"/>
        <w:left w:val="none" w:sz="0" w:space="0" w:color="auto"/>
        <w:bottom w:val="none" w:sz="0" w:space="0" w:color="auto"/>
        <w:right w:val="none" w:sz="0" w:space="0" w:color="auto"/>
      </w:divBdr>
    </w:div>
    <w:div w:id="1337925712">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393579326">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5108105">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7081">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1509793">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2825372">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1245949">
      <w:bodyDiv w:val="1"/>
      <w:marLeft w:val="0"/>
      <w:marRight w:val="0"/>
      <w:marTop w:val="0"/>
      <w:marBottom w:val="0"/>
      <w:divBdr>
        <w:top w:val="none" w:sz="0" w:space="0" w:color="auto"/>
        <w:left w:val="none" w:sz="0" w:space="0" w:color="auto"/>
        <w:bottom w:val="none" w:sz="0" w:space="0" w:color="auto"/>
        <w:right w:val="none" w:sz="0" w:space="0" w:color="auto"/>
      </w:divBdr>
      <w:divsChild>
        <w:div w:id="98508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25597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79347173">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08866750">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55659730">
      <w:bodyDiv w:val="1"/>
      <w:marLeft w:val="0"/>
      <w:marRight w:val="0"/>
      <w:marTop w:val="0"/>
      <w:marBottom w:val="0"/>
      <w:divBdr>
        <w:top w:val="none" w:sz="0" w:space="0" w:color="auto"/>
        <w:left w:val="none" w:sz="0" w:space="0" w:color="auto"/>
        <w:bottom w:val="none" w:sz="0" w:space="0" w:color="auto"/>
        <w:right w:val="none" w:sz="0" w:space="0" w:color="auto"/>
      </w:divBdr>
    </w:div>
    <w:div w:id="1558392428">
      <w:bodyDiv w:val="1"/>
      <w:marLeft w:val="0"/>
      <w:marRight w:val="0"/>
      <w:marTop w:val="0"/>
      <w:marBottom w:val="0"/>
      <w:divBdr>
        <w:top w:val="none" w:sz="0" w:space="0" w:color="auto"/>
        <w:left w:val="none" w:sz="0" w:space="0" w:color="auto"/>
        <w:bottom w:val="none" w:sz="0" w:space="0" w:color="auto"/>
        <w:right w:val="none" w:sz="0" w:space="0" w:color="auto"/>
      </w:divBdr>
      <w:divsChild>
        <w:div w:id="1106970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6568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599867160">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18097529">
      <w:bodyDiv w:val="1"/>
      <w:marLeft w:val="0"/>
      <w:marRight w:val="0"/>
      <w:marTop w:val="0"/>
      <w:marBottom w:val="0"/>
      <w:divBdr>
        <w:top w:val="none" w:sz="0" w:space="0" w:color="auto"/>
        <w:left w:val="none" w:sz="0" w:space="0" w:color="auto"/>
        <w:bottom w:val="none" w:sz="0" w:space="0" w:color="auto"/>
        <w:right w:val="none" w:sz="0" w:space="0" w:color="auto"/>
      </w:divBdr>
    </w:div>
    <w:div w:id="1618174392">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0456489">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4261449">
      <w:bodyDiv w:val="1"/>
      <w:marLeft w:val="0"/>
      <w:marRight w:val="0"/>
      <w:marTop w:val="0"/>
      <w:marBottom w:val="0"/>
      <w:divBdr>
        <w:top w:val="none" w:sz="0" w:space="0" w:color="auto"/>
        <w:left w:val="none" w:sz="0" w:space="0" w:color="auto"/>
        <w:bottom w:val="none" w:sz="0" w:space="0" w:color="auto"/>
        <w:right w:val="none" w:sz="0" w:space="0" w:color="auto"/>
      </w:divBdr>
      <w:divsChild>
        <w:div w:id="1840122363">
          <w:marLeft w:val="0"/>
          <w:marRight w:val="0"/>
          <w:marTop w:val="0"/>
          <w:marBottom w:val="0"/>
          <w:divBdr>
            <w:top w:val="none" w:sz="0" w:space="0" w:color="auto"/>
            <w:left w:val="none" w:sz="0" w:space="0" w:color="auto"/>
            <w:bottom w:val="none" w:sz="0" w:space="0" w:color="auto"/>
            <w:right w:val="none" w:sz="0" w:space="0" w:color="auto"/>
          </w:divBdr>
          <w:divsChild>
            <w:div w:id="116617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388827">
      <w:bodyDiv w:val="1"/>
      <w:marLeft w:val="0"/>
      <w:marRight w:val="0"/>
      <w:marTop w:val="0"/>
      <w:marBottom w:val="0"/>
      <w:divBdr>
        <w:top w:val="none" w:sz="0" w:space="0" w:color="auto"/>
        <w:left w:val="none" w:sz="0" w:space="0" w:color="auto"/>
        <w:bottom w:val="none" w:sz="0" w:space="0" w:color="auto"/>
        <w:right w:val="none" w:sz="0" w:space="0" w:color="auto"/>
      </w:divBdr>
    </w:div>
    <w:div w:id="1698699396">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3459823">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1369578">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265330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73697960">
      <w:bodyDiv w:val="1"/>
      <w:marLeft w:val="0"/>
      <w:marRight w:val="0"/>
      <w:marTop w:val="0"/>
      <w:marBottom w:val="0"/>
      <w:divBdr>
        <w:top w:val="none" w:sz="0" w:space="0" w:color="auto"/>
        <w:left w:val="none" w:sz="0" w:space="0" w:color="auto"/>
        <w:bottom w:val="none" w:sz="0" w:space="0" w:color="auto"/>
        <w:right w:val="none" w:sz="0" w:space="0" w:color="auto"/>
      </w:divBdr>
    </w:div>
    <w:div w:id="1784956301">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16219809">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69173854">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334897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6626384">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2178947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79912827">
      <w:bodyDiv w:val="1"/>
      <w:marLeft w:val="0"/>
      <w:marRight w:val="0"/>
      <w:marTop w:val="0"/>
      <w:marBottom w:val="0"/>
      <w:divBdr>
        <w:top w:val="none" w:sz="0" w:space="0" w:color="auto"/>
        <w:left w:val="none" w:sz="0" w:space="0" w:color="auto"/>
        <w:bottom w:val="none" w:sz="0" w:space="0" w:color="auto"/>
        <w:right w:val="none" w:sz="0" w:space="0" w:color="auto"/>
      </w:divBdr>
      <w:divsChild>
        <w:div w:id="176025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7898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1614357">
      <w:bodyDiv w:val="1"/>
      <w:marLeft w:val="0"/>
      <w:marRight w:val="0"/>
      <w:marTop w:val="0"/>
      <w:marBottom w:val="0"/>
      <w:divBdr>
        <w:top w:val="none" w:sz="0" w:space="0" w:color="auto"/>
        <w:left w:val="none" w:sz="0" w:space="0" w:color="auto"/>
        <w:bottom w:val="none" w:sz="0" w:space="0" w:color="auto"/>
        <w:right w:val="none" w:sz="0" w:space="0" w:color="auto"/>
      </w:divBdr>
      <w:divsChild>
        <w:div w:id="1019620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5618361">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6177643">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0934857">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46321152">
      <w:bodyDiv w:val="1"/>
      <w:marLeft w:val="0"/>
      <w:marRight w:val="0"/>
      <w:marTop w:val="0"/>
      <w:marBottom w:val="0"/>
      <w:divBdr>
        <w:top w:val="none" w:sz="0" w:space="0" w:color="auto"/>
        <w:left w:val="none" w:sz="0" w:space="0" w:color="auto"/>
        <w:bottom w:val="none" w:sz="0" w:space="0" w:color="auto"/>
        <w:right w:val="none" w:sz="0" w:space="0" w:color="auto"/>
      </w:divBdr>
    </w:div>
    <w:div w:id="2048528174">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075841">
      <w:bodyDiv w:val="1"/>
      <w:marLeft w:val="0"/>
      <w:marRight w:val="0"/>
      <w:marTop w:val="0"/>
      <w:marBottom w:val="0"/>
      <w:divBdr>
        <w:top w:val="none" w:sz="0" w:space="0" w:color="auto"/>
        <w:left w:val="none" w:sz="0" w:space="0" w:color="auto"/>
        <w:bottom w:val="none" w:sz="0" w:space="0" w:color="auto"/>
        <w:right w:val="none" w:sz="0" w:space="0" w:color="auto"/>
      </w:divBdr>
      <w:divsChild>
        <w:div w:id="2222519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288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569823">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095665731">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5808732">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578531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bgelb@nu.edu"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commentsExtended" Target="commentsExtended.xml"/><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microsoft.com/office/2016/09/relationships/commentsIds" Target="commentsIds.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omments" Target="comments.xm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3.png"/><Relationship Id="rId41" Type="http://schemas.openxmlformats.org/officeDocument/2006/relationships/image" Target="media/image30.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microsoft.com/office/2018/08/relationships/commentsExtensible" Target="commentsExtensible.xml"/><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22</Pages>
  <Words>60441</Words>
  <Characters>344516</Characters>
  <Application>Microsoft Office Word</Application>
  <DocSecurity>0</DocSecurity>
  <Lines>2870</Lines>
  <Paragraphs>8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3</cp:revision>
  <cp:lastPrinted>2024-12-10T22:44:00Z</cp:lastPrinted>
  <dcterms:created xsi:type="dcterms:W3CDTF">2025-06-26T18:58:00Z</dcterms:created>
  <dcterms:modified xsi:type="dcterms:W3CDTF">2025-06-2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